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B36E3" w14:textId="77777777" w:rsidR="00936047" w:rsidRPr="009D2D3C" w:rsidRDefault="00936047" w:rsidP="00936047">
      <w:pPr>
        <w:pStyle w:val="Body"/>
        <w:jc w:val="center"/>
        <w:rPr>
          <w:rFonts w:eastAsia="Calibri" w:hAnsi="Times New Roman" w:cs="Times New Roman"/>
          <w:b/>
          <w:bCs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</w:rPr>
        <w:t>Delta Sigma Theta Sorority, Inc.</w:t>
      </w:r>
    </w:p>
    <w:p w14:paraId="75456C44" w14:textId="3A8FEB0B" w:rsidR="00936047" w:rsidRPr="009D2D3C" w:rsidRDefault="00936047" w:rsidP="00936047">
      <w:pPr>
        <w:pStyle w:val="Body"/>
        <w:jc w:val="center"/>
        <w:rPr>
          <w:rFonts w:eastAsia="Calibri" w:hAnsi="Times New Roman" w:cs="Times New Roman"/>
          <w:b/>
          <w:bCs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lang w:val="nl-NL"/>
        </w:rPr>
        <w:t xml:space="preserve">Inkster Alumnae Chapter </w:t>
      </w:r>
      <w:r w:rsidRPr="009D2D3C">
        <w:rPr>
          <w:rFonts w:eastAsia="Lucida Sans Unicode" w:hAnsi="Times New Roman" w:cs="Times New Roman"/>
          <w:b/>
          <w:bCs/>
          <w:sz w:val="20"/>
          <w:szCs w:val="20"/>
        </w:rPr>
        <w:t>∙</w:t>
      </w:r>
      <w:r w:rsidRPr="009D2D3C">
        <w:rPr>
          <w:rFonts w:eastAsia="Calibri" w:hAnsi="Times New Roman" w:cs="Times New Roman"/>
          <w:b/>
          <w:bCs/>
          <w:sz w:val="20"/>
          <w:szCs w:val="20"/>
        </w:rPr>
        <w:t xml:space="preserve">  </w:t>
      </w:r>
      <w:r w:rsidR="00617489" w:rsidRPr="009D2D3C">
        <w:rPr>
          <w:rFonts w:eastAsia="Calibri" w:hAnsi="Times New Roman" w:cs="Times New Roman"/>
          <w:b/>
          <w:bCs/>
          <w:sz w:val="20"/>
          <w:szCs w:val="20"/>
        </w:rPr>
        <w:t>Executive Board</w:t>
      </w:r>
      <w:r w:rsidR="00C83D06" w:rsidRPr="009D2D3C">
        <w:rPr>
          <w:rFonts w:eastAsia="Calibri" w:hAnsi="Times New Roman" w:cs="Times New Roman"/>
          <w:b/>
          <w:bCs/>
          <w:sz w:val="20"/>
          <w:szCs w:val="20"/>
        </w:rPr>
        <w:t xml:space="preserve"> Meeting</w:t>
      </w:r>
      <w:r w:rsidRPr="009D2D3C">
        <w:rPr>
          <w:rFonts w:eastAsia="Calibri" w:hAnsi="Times New Roman" w:cs="Times New Roman"/>
          <w:b/>
          <w:bCs/>
          <w:sz w:val="20"/>
          <w:szCs w:val="20"/>
        </w:rPr>
        <w:t xml:space="preserve"> Minutes</w:t>
      </w:r>
    </w:p>
    <w:p w14:paraId="035769B0" w14:textId="0B5E0E2C" w:rsidR="00936047" w:rsidRPr="009D2D3C" w:rsidRDefault="00AB6DF6" w:rsidP="00936047">
      <w:pPr>
        <w:pStyle w:val="Body"/>
        <w:jc w:val="center"/>
        <w:rPr>
          <w:rFonts w:eastAsia="Calibri" w:hAnsi="Times New Roman" w:cs="Times New Roman"/>
          <w:b/>
          <w:bCs/>
          <w:sz w:val="20"/>
          <w:szCs w:val="20"/>
        </w:rPr>
      </w:pPr>
      <w:r>
        <w:rPr>
          <w:rFonts w:eastAsia="Calibri" w:hAnsi="Times New Roman" w:cs="Times New Roman"/>
          <w:b/>
          <w:bCs/>
          <w:sz w:val="20"/>
          <w:szCs w:val="20"/>
        </w:rPr>
        <w:t>Thursday</w:t>
      </w:r>
      <w:r w:rsidR="00A5573E" w:rsidRPr="009D2D3C">
        <w:rPr>
          <w:rFonts w:eastAsia="Calibri" w:hAnsi="Times New Roman" w:cs="Times New Roman"/>
          <w:b/>
          <w:bCs/>
          <w:sz w:val="20"/>
          <w:szCs w:val="20"/>
        </w:rPr>
        <w:t>,</w:t>
      </w:r>
      <w:r w:rsidR="00C51C7F" w:rsidRPr="009D2D3C">
        <w:rPr>
          <w:rFonts w:eastAsia="Calibri" w:hAnsi="Times New Roman" w:cs="Times New Roman"/>
          <w:b/>
          <w:bCs/>
          <w:sz w:val="20"/>
          <w:szCs w:val="20"/>
        </w:rPr>
        <w:t xml:space="preserve"> </w:t>
      </w:r>
      <w:r w:rsidR="009F4943">
        <w:rPr>
          <w:rFonts w:eastAsia="Calibri" w:hAnsi="Times New Roman" w:cs="Times New Roman"/>
          <w:b/>
          <w:bCs/>
          <w:sz w:val="20"/>
          <w:szCs w:val="20"/>
        </w:rPr>
        <w:t xml:space="preserve">September </w:t>
      </w:r>
      <w:r>
        <w:rPr>
          <w:rFonts w:eastAsia="Calibri" w:hAnsi="Times New Roman" w:cs="Times New Roman"/>
          <w:b/>
          <w:bCs/>
          <w:sz w:val="20"/>
          <w:szCs w:val="20"/>
        </w:rPr>
        <w:t xml:space="preserve">22, </w:t>
      </w:r>
      <w:r w:rsidR="009F4943">
        <w:rPr>
          <w:rFonts w:eastAsia="Calibri" w:hAnsi="Times New Roman" w:cs="Times New Roman"/>
          <w:b/>
          <w:bCs/>
          <w:sz w:val="20"/>
          <w:szCs w:val="20"/>
        </w:rPr>
        <w:t>20</w:t>
      </w:r>
      <w:r w:rsidR="00B91E46" w:rsidRPr="009D2D3C">
        <w:rPr>
          <w:rFonts w:eastAsia="Calibri" w:hAnsi="Times New Roman" w:cs="Times New Roman"/>
          <w:b/>
          <w:bCs/>
          <w:sz w:val="20"/>
          <w:szCs w:val="20"/>
        </w:rPr>
        <w:t>22</w:t>
      </w:r>
      <w:r w:rsidR="008279F9" w:rsidRPr="009D2D3C">
        <w:rPr>
          <w:rFonts w:eastAsia="Calibri" w:hAnsi="Times New Roman" w:cs="Times New Roman"/>
          <w:b/>
          <w:bCs/>
          <w:sz w:val="20"/>
          <w:szCs w:val="20"/>
        </w:rPr>
        <w:t xml:space="preserve"> </w:t>
      </w:r>
    </w:p>
    <w:p w14:paraId="4B7E3784" w14:textId="77777777" w:rsidR="00936047" w:rsidRPr="009D2D3C" w:rsidRDefault="00936047" w:rsidP="00936047">
      <w:pPr>
        <w:pStyle w:val="Body"/>
        <w:rPr>
          <w:rFonts w:eastAsia="Calibri" w:hAnsi="Times New Roman" w:cs="Times New Roman"/>
          <w:b/>
          <w:bCs/>
          <w:sz w:val="20"/>
          <w:szCs w:val="20"/>
        </w:rPr>
      </w:pPr>
    </w:p>
    <w:p w14:paraId="44248DBB" w14:textId="77777777" w:rsidR="00936047" w:rsidRPr="009D2D3C" w:rsidRDefault="00936047" w:rsidP="00936047">
      <w:pPr>
        <w:pStyle w:val="Body"/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  <w:lang w:val="pt-PT"/>
        </w:rPr>
        <w:t>CALL TO ORDER</w:t>
      </w:r>
      <w:r w:rsidRPr="009D2D3C">
        <w:rPr>
          <w:rFonts w:eastAsia="Calibri" w:hAnsi="Times New Roman" w:cs="Times New Roman"/>
          <w:sz w:val="20"/>
          <w:szCs w:val="20"/>
        </w:rPr>
        <w:t xml:space="preserve"> </w:t>
      </w:r>
    </w:p>
    <w:p w14:paraId="4670F7E6" w14:textId="27218267" w:rsidR="000A424E" w:rsidRPr="009D2D3C" w:rsidRDefault="000D21A5" w:rsidP="002B273F">
      <w:pPr>
        <w:pStyle w:val="Body"/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sz w:val="20"/>
          <w:szCs w:val="20"/>
        </w:rPr>
        <w:t xml:space="preserve">Meeting called to order </w:t>
      </w:r>
      <w:r w:rsidR="00E92010" w:rsidRPr="009D2D3C">
        <w:rPr>
          <w:rFonts w:eastAsia="Calibri" w:hAnsi="Times New Roman" w:cs="Times New Roman"/>
          <w:sz w:val="20"/>
          <w:szCs w:val="20"/>
        </w:rPr>
        <w:t xml:space="preserve">at </w:t>
      </w:r>
      <w:r w:rsidR="00E92010">
        <w:rPr>
          <w:rFonts w:eastAsia="Calibri" w:hAnsi="Times New Roman" w:cs="Times New Roman"/>
          <w:sz w:val="20"/>
          <w:szCs w:val="20"/>
        </w:rPr>
        <w:t xml:space="preserve">6:00 PM </w:t>
      </w:r>
      <w:r w:rsidRPr="009D2D3C">
        <w:rPr>
          <w:rFonts w:eastAsia="Calibri" w:hAnsi="Times New Roman" w:cs="Times New Roman"/>
          <w:sz w:val="20"/>
          <w:szCs w:val="20"/>
        </w:rPr>
        <w:t xml:space="preserve">by </w:t>
      </w:r>
      <w:r w:rsidR="00544ADD" w:rsidRPr="009D2D3C">
        <w:rPr>
          <w:rFonts w:eastAsia="Calibri" w:hAnsi="Times New Roman" w:cs="Times New Roman"/>
          <w:sz w:val="20"/>
          <w:szCs w:val="20"/>
        </w:rPr>
        <w:t>Soror</w:t>
      </w:r>
      <w:r w:rsidR="008C72F9" w:rsidRPr="009D2D3C">
        <w:rPr>
          <w:rFonts w:eastAsia="Calibri" w:hAnsi="Times New Roman" w:cs="Times New Roman"/>
          <w:sz w:val="20"/>
          <w:szCs w:val="20"/>
        </w:rPr>
        <w:t xml:space="preserve"> </w:t>
      </w:r>
      <w:r w:rsidR="0021632C" w:rsidRPr="009D2D3C">
        <w:rPr>
          <w:rFonts w:eastAsia="Calibri" w:hAnsi="Times New Roman" w:cs="Times New Roman"/>
          <w:sz w:val="20"/>
          <w:szCs w:val="20"/>
        </w:rPr>
        <w:t>Vivian Kirkland</w:t>
      </w:r>
    </w:p>
    <w:p w14:paraId="5DCF4B82" w14:textId="3207DD83" w:rsidR="007B2C21" w:rsidRDefault="007B2C21" w:rsidP="002B273F">
      <w:pPr>
        <w:pStyle w:val="Body"/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sz w:val="20"/>
          <w:szCs w:val="20"/>
        </w:rPr>
        <w:t xml:space="preserve">Quorum present at </w:t>
      </w:r>
      <w:r w:rsidR="00E92010">
        <w:rPr>
          <w:rFonts w:eastAsia="Calibri" w:hAnsi="Times New Roman" w:cs="Times New Roman"/>
          <w:sz w:val="20"/>
          <w:szCs w:val="20"/>
        </w:rPr>
        <w:t>6:00 PM</w:t>
      </w:r>
    </w:p>
    <w:p w14:paraId="72C9A75B" w14:textId="0EB72CD8" w:rsidR="00A87C5D" w:rsidRDefault="00A87C5D" w:rsidP="002B273F">
      <w:pPr>
        <w:pStyle w:val="Body"/>
        <w:rPr>
          <w:rFonts w:eastAsia="Calibri" w:hAnsi="Times New Roman" w:cs="Times New Roman"/>
          <w:sz w:val="20"/>
          <w:szCs w:val="20"/>
        </w:rPr>
      </w:pPr>
      <w:r>
        <w:rPr>
          <w:rFonts w:eastAsia="Calibri" w:hAnsi="Times New Roman" w:cs="Times New Roman"/>
          <w:sz w:val="20"/>
          <w:szCs w:val="20"/>
        </w:rPr>
        <w:t>Prayer: Soror Shai James-Boyd</w:t>
      </w:r>
    </w:p>
    <w:p w14:paraId="24400C4C" w14:textId="77777777" w:rsidR="00F90F1C" w:rsidRPr="009D2D3C" w:rsidRDefault="00F90F1C" w:rsidP="002B273F">
      <w:pPr>
        <w:pStyle w:val="Body"/>
        <w:rPr>
          <w:rFonts w:eastAsia="Calibri" w:hAnsi="Times New Roman" w:cs="Times New Roman"/>
          <w:sz w:val="20"/>
          <w:szCs w:val="20"/>
        </w:rPr>
      </w:pPr>
    </w:p>
    <w:p w14:paraId="607C3D3F" w14:textId="0C7DE7AA" w:rsidR="00621546" w:rsidRDefault="00CC2B0D" w:rsidP="002B273F">
      <w:pPr>
        <w:pStyle w:val="Body"/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Location:</w:t>
      </w:r>
      <w:r w:rsidR="0005675B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</w:t>
      </w:r>
      <w:r w:rsidR="00CB6AED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</w:t>
      </w:r>
    </w:p>
    <w:p w14:paraId="347AAABE" w14:textId="77777777" w:rsidR="00E92010" w:rsidRPr="009D2D3C" w:rsidRDefault="00E92010" w:rsidP="00E92010">
      <w:pPr>
        <w:pStyle w:val="Body"/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sz w:val="20"/>
          <w:szCs w:val="20"/>
        </w:rPr>
        <w:t xml:space="preserve">Google Meet </w:t>
      </w:r>
      <w:hyperlink r:id="rId8" w:tgtFrame="_blank" w:history="1">
        <w:r w:rsidRPr="009D2D3C">
          <w:rPr>
            <w:rFonts w:eastAsia="Times New Roman" w:hAnsi="Times New Roman" w:cs="Times New Roman"/>
            <w:color w:val="1155CC"/>
            <w:sz w:val="20"/>
            <w:szCs w:val="20"/>
            <w:highlight w:val="yellow"/>
            <w:u w:val="single"/>
          </w:rPr>
          <w:t>https://meet.google.com/rdm-svwm-vnr</w:t>
        </w:r>
      </w:hyperlink>
    </w:p>
    <w:p w14:paraId="1086EC04" w14:textId="77777777" w:rsidR="00DA257B" w:rsidRPr="009D2D3C" w:rsidRDefault="00DA257B" w:rsidP="002B273F">
      <w:pPr>
        <w:pStyle w:val="Body"/>
        <w:rPr>
          <w:rFonts w:eastAsia="Calibri" w:hAnsi="Times New Roman" w:cs="Times New Roman"/>
          <w:sz w:val="20"/>
          <w:szCs w:val="20"/>
        </w:rPr>
      </w:pPr>
    </w:p>
    <w:p w14:paraId="4FE4E442" w14:textId="77777777" w:rsidR="00936047" w:rsidRPr="009D2D3C" w:rsidRDefault="00936047" w:rsidP="002B273F">
      <w:pPr>
        <w:pStyle w:val="Body"/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Agenda and Minutes</w:t>
      </w:r>
      <w:r w:rsidRPr="009D2D3C">
        <w:rPr>
          <w:rFonts w:eastAsia="Calibri" w:hAnsi="Times New Roman" w:cs="Times New Roman"/>
          <w:sz w:val="20"/>
          <w:szCs w:val="20"/>
        </w:rPr>
        <w:t xml:space="preserve"> </w:t>
      </w:r>
    </w:p>
    <w:p w14:paraId="767ECD01" w14:textId="5A552CD5" w:rsidR="00CB6AED" w:rsidRDefault="00CB6AED" w:rsidP="00CB6AED">
      <w:pPr>
        <w:pStyle w:val="Body"/>
        <w:numPr>
          <w:ilvl w:val="0"/>
          <w:numId w:val="2"/>
        </w:numPr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sz w:val="20"/>
          <w:szCs w:val="20"/>
        </w:rPr>
        <w:t>Adoption of Agenda for</w:t>
      </w:r>
      <w:r w:rsidR="00AD0106" w:rsidRPr="009D2D3C">
        <w:rPr>
          <w:rFonts w:eastAsia="Calibri" w:hAnsi="Times New Roman" w:cs="Times New Roman"/>
          <w:sz w:val="20"/>
          <w:szCs w:val="20"/>
        </w:rPr>
        <w:t xml:space="preserve"> </w:t>
      </w:r>
      <w:r w:rsidR="00B32563">
        <w:rPr>
          <w:rFonts w:eastAsia="Calibri" w:hAnsi="Times New Roman" w:cs="Times New Roman"/>
          <w:sz w:val="20"/>
          <w:szCs w:val="20"/>
        </w:rPr>
        <w:t xml:space="preserve">September </w:t>
      </w:r>
      <w:r w:rsidR="00E92010">
        <w:rPr>
          <w:rFonts w:eastAsia="Calibri" w:hAnsi="Times New Roman" w:cs="Times New Roman"/>
          <w:sz w:val="20"/>
          <w:szCs w:val="20"/>
        </w:rPr>
        <w:t>22</w:t>
      </w:r>
      <w:r w:rsidR="00CA41DD" w:rsidRPr="009D2D3C">
        <w:rPr>
          <w:rFonts w:eastAsia="Calibri" w:hAnsi="Times New Roman" w:cs="Times New Roman"/>
          <w:sz w:val="20"/>
          <w:szCs w:val="20"/>
        </w:rPr>
        <w:t>, 2022</w:t>
      </w:r>
    </w:p>
    <w:p w14:paraId="10A5D47A" w14:textId="5F5AC1C3" w:rsidR="00E92010" w:rsidRPr="009D2D3C" w:rsidRDefault="00E92010" w:rsidP="00E92010">
      <w:pPr>
        <w:pStyle w:val="Body"/>
        <w:numPr>
          <w:ilvl w:val="1"/>
          <w:numId w:val="2"/>
        </w:numPr>
        <w:rPr>
          <w:rFonts w:eastAsia="Calibri" w:hAnsi="Times New Roman" w:cs="Times New Roman"/>
          <w:sz w:val="20"/>
          <w:szCs w:val="20"/>
        </w:rPr>
      </w:pPr>
      <w:r>
        <w:rPr>
          <w:rFonts w:eastAsia="Calibri" w:hAnsi="Times New Roman" w:cs="Times New Roman"/>
          <w:sz w:val="20"/>
          <w:szCs w:val="20"/>
        </w:rPr>
        <w:t>Edited to reflect correction of date from September 22, 2021 to September 22, 2022</w:t>
      </w:r>
    </w:p>
    <w:p w14:paraId="00730251" w14:textId="4185DF1D" w:rsidR="005E5D8F" w:rsidRPr="009D2D3C" w:rsidRDefault="005E5D8F" w:rsidP="005E5D8F">
      <w:pPr>
        <w:pStyle w:val="Body"/>
        <w:numPr>
          <w:ilvl w:val="2"/>
          <w:numId w:val="2"/>
        </w:numPr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sz w:val="20"/>
          <w:szCs w:val="20"/>
        </w:rPr>
        <w:t>Moved by Soror</w:t>
      </w:r>
      <w:r w:rsidR="00B32563">
        <w:rPr>
          <w:rFonts w:eastAsia="Calibri" w:hAnsi="Times New Roman" w:cs="Times New Roman"/>
          <w:sz w:val="20"/>
          <w:szCs w:val="20"/>
        </w:rPr>
        <w:t xml:space="preserve"> </w:t>
      </w:r>
      <w:r w:rsidR="00E92010">
        <w:rPr>
          <w:rFonts w:eastAsia="Calibri" w:hAnsi="Times New Roman" w:cs="Times New Roman"/>
          <w:sz w:val="20"/>
          <w:szCs w:val="20"/>
        </w:rPr>
        <w:t>Leslie Grace</w:t>
      </w:r>
      <w:r w:rsidR="00752398">
        <w:rPr>
          <w:rFonts w:eastAsia="Calibri" w:hAnsi="Times New Roman" w:cs="Times New Roman"/>
          <w:sz w:val="20"/>
          <w:szCs w:val="20"/>
        </w:rPr>
        <w:tab/>
      </w:r>
    </w:p>
    <w:p w14:paraId="52247FAE" w14:textId="513655BB" w:rsidR="005E5D8F" w:rsidRPr="009D2D3C" w:rsidRDefault="005E5D8F" w:rsidP="005E5D8F">
      <w:pPr>
        <w:pStyle w:val="Body"/>
        <w:numPr>
          <w:ilvl w:val="2"/>
          <w:numId w:val="2"/>
        </w:numPr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sz w:val="20"/>
          <w:szCs w:val="20"/>
        </w:rPr>
        <w:t xml:space="preserve">Seconded by </w:t>
      </w:r>
      <w:r w:rsidR="00E92010">
        <w:rPr>
          <w:rFonts w:eastAsia="Calibri" w:hAnsi="Times New Roman" w:cs="Times New Roman"/>
          <w:sz w:val="20"/>
          <w:szCs w:val="20"/>
        </w:rPr>
        <w:t>Meli</w:t>
      </w:r>
      <w:r w:rsidR="00325336">
        <w:rPr>
          <w:rFonts w:eastAsia="Calibri" w:hAnsi="Times New Roman" w:cs="Times New Roman"/>
          <w:sz w:val="20"/>
          <w:szCs w:val="20"/>
        </w:rPr>
        <w:t>ss</w:t>
      </w:r>
      <w:r w:rsidR="00E92010">
        <w:rPr>
          <w:rFonts w:eastAsia="Calibri" w:hAnsi="Times New Roman" w:cs="Times New Roman"/>
          <w:sz w:val="20"/>
          <w:szCs w:val="20"/>
        </w:rPr>
        <w:t xml:space="preserve">a </w:t>
      </w:r>
      <w:proofErr w:type="spellStart"/>
      <w:r w:rsidR="00E92010">
        <w:rPr>
          <w:rFonts w:eastAsia="Calibri" w:hAnsi="Times New Roman" w:cs="Times New Roman"/>
          <w:sz w:val="20"/>
          <w:szCs w:val="20"/>
        </w:rPr>
        <w:t>Crumb</w:t>
      </w:r>
      <w:r w:rsidR="00325336">
        <w:rPr>
          <w:rFonts w:eastAsia="Calibri" w:hAnsi="Times New Roman" w:cs="Times New Roman"/>
          <w:sz w:val="20"/>
          <w:szCs w:val="20"/>
        </w:rPr>
        <w:t>ey</w:t>
      </w:r>
      <w:proofErr w:type="spellEnd"/>
    </w:p>
    <w:p w14:paraId="37BED354" w14:textId="21FFD3EC" w:rsidR="00AD0106" w:rsidRPr="009D2D3C" w:rsidRDefault="005E5D8F" w:rsidP="00884B19">
      <w:pPr>
        <w:pStyle w:val="Body"/>
        <w:numPr>
          <w:ilvl w:val="2"/>
          <w:numId w:val="2"/>
        </w:numPr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sz w:val="20"/>
          <w:szCs w:val="20"/>
        </w:rPr>
        <w:t xml:space="preserve">Vote by </w:t>
      </w:r>
      <w:r w:rsidR="00884B19" w:rsidRPr="009D2D3C">
        <w:rPr>
          <w:rFonts w:eastAsia="Calibri" w:hAnsi="Times New Roman" w:cs="Times New Roman"/>
          <w:sz w:val="20"/>
          <w:szCs w:val="20"/>
        </w:rPr>
        <w:t xml:space="preserve">consensus- </w:t>
      </w:r>
      <w:r w:rsidRPr="009D2D3C">
        <w:rPr>
          <w:rFonts w:eastAsia="Calibri" w:hAnsi="Times New Roman" w:cs="Times New Roman"/>
          <w:sz w:val="20"/>
          <w:szCs w:val="20"/>
        </w:rPr>
        <w:t xml:space="preserve">Approved 100% </w:t>
      </w:r>
    </w:p>
    <w:p w14:paraId="6E71BD27" w14:textId="77777777" w:rsidR="00884B19" w:rsidRPr="009D2D3C" w:rsidRDefault="00884B19" w:rsidP="00884B19">
      <w:pPr>
        <w:pStyle w:val="Body"/>
        <w:ind w:left="2160"/>
        <w:rPr>
          <w:rFonts w:eastAsia="Calibri" w:hAnsi="Times New Roman" w:cs="Times New Roman"/>
          <w:sz w:val="20"/>
          <w:szCs w:val="20"/>
        </w:rPr>
      </w:pPr>
    </w:p>
    <w:p w14:paraId="4DD2E5B1" w14:textId="19D426FA" w:rsidR="0086475F" w:rsidRPr="009D2D3C" w:rsidRDefault="0086475F" w:rsidP="0086475F">
      <w:pPr>
        <w:pStyle w:val="Body"/>
        <w:numPr>
          <w:ilvl w:val="0"/>
          <w:numId w:val="2"/>
        </w:numPr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sz w:val="20"/>
          <w:szCs w:val="20"/>
        </w:rPr>
        <w:t xml:space="preserve">Minutes </w:t>
      </w:r>
      <w:r w:rsidR="00E92010">
        <w:rPr>
          <w:rFonts w:eastAsia="Calibri" w:hAnsi="Times New Roman" w:cs="Times New Roman"/>
          <w:sz w:val="20"/>
          <w:szCs w:val="20"/>
        </w:rPr>
        <w:t>of September 8</w:t>
      </w:r>
      <w:r w:rsidR="00DA257B">
        <w:rPr>
          <w:rFonts w:eastAsia="Calibri" w:hAnsi="Times New Roman" w:cs="Times New Roman"/>
          <w:sz w:val="20"/>
          <w:szCs w:val="20"/>
        </w:rPr>
        <w:t>, 2022</w:t>
      </w:r>
      <w:r w:rsidR="000C4F35">
        <w:rPr>
          <w:rFonts w:eastAsia="Calibri" w:hAnsi="Times New Roman" w:cs="Times New Roman"/>
          <w:sz w:val="20"/>
          <w:szCs w:val="20"/>
        </w:rPr>
        <w:t xml:space="preserve"> were</w:t>
      </w:r>
      <w:r w:rsidR="00DA257B">
        <w:rPr>
          <w:rFonts w:eastAsia="Calibri" w:hAnsi="Times New Roman" w:cs="Times New Roman"/>
          <w:sz w:val="20"/>
          <w:szCs w:val="20"/>
        </w:rPr>
        <w:t xml:space="preserve"> </w:t>
      </w:r>
      <w:r w:rsidR="000C4F35">
        <w:rPr>
          <w:rFonts w:eastAsia="Calibri" w:hAnsi="Times New Roman" w:cs="Times New Roman"/>
          <w:sz w:val="20"/>
          <w:szCs w:val="20"/>
        </w:rPr>
        <w:t>a</w:t>
      </w:r>
      <w:r w:rsidR="00DA257B">
        <w:rPr>
          <w:rFonts w:eastAsia="Calibri" w:hAnsi="Times New Roman" w:cs="Times New Roman"/>
          <w:sz w:val="20"/>
          <w:szCs w:val="20"/>
        </w:rPr>
        <w:t>pproved as di</w:t>
      </w:r>
      <w:r w:rsidRPr="009D2D3C">
        <w:rPr>
          <w:rFonts w:eastAsia="Calibri" w:hAnsi="Times New Roman" w:cs="Times New Roman"/>
          <w:sz w:val="20"/>
          <w:szCs w:val="20"/>
        </w:rPr>
        <w:t xml:space="preserve">stributed </w:t>
      </w:r>
    </w:p>
    <w:p w14:paraId="0CF103B8" w14:textId="6859F1BB" w:rsidR="007C20B6" w:rsidRPr="009D2D3C" w:rsidRDefault="007C20B6" w:rsidP="00A64BA3">
      <w:pPr>
        <w:pStyle w:val="Body"/>
        <w:rPr>
          <w:rFonts w:eastAsia="Calibri" w:hAnsi="Times New Roman" w:cs="Times New Roman"/>
          <w:b/>
          <w:bCs/>
          <w:sz w:val="20"/>
          <w:szCs w:val="20"/>
        </w:rPr>
      </w:pPr>
    </w:p>
    <w:p w14:paraId="2A97DB23" w14:textId="1C9F2ACB" w:rsidR="00B1099B" w:rsidRPr="009D2D3C" w:rsidRDefault="00936047" w:rsidP="00C51C7F">
      <w:pPr>
        <w:pStyle w:val="MediumGrid1-Accent21"/>
        <w:ind w:left="0"/>
        <w:rPr>
          <w:rFonts w:eastAsia="Times New Roman" w:hAnsi="Times New Roman" w:cs="Times New Roman"/>
          <w:b/>
          <w:bCs/>
          <w:sz w:val="20"/>
          <w:szCs w:val="20"/>
          <w:u w:val="single"/>
          <w:bdr w:val="none" w:sz="0" w:space="0" w:color="auto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COMMUNICATIONS:  </w:t>
      </w:r>
      <w:r w:rsidR="000E1AE0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Soror </w:t>
      </w:r>
      <w:r w:rsidR="006A5FD9">
        <w:rPr>
          <w:rFonts w:eastAsia="Calibri" w:hAnsi="Times New Roman" w:cs="Times New Roman"/>
          <w:b/>
          <w:bCs/>
          <w:sz w:val="20"/>
          <w:szCs w:val="20"/>
          <w:u w:val="single"/>
        </w:rPr>
        <w:t>Toi Flynn</w:t>
      </w:r>
    </w:p>
    <w:p w14:paraId="7EAB7FD0" w14:textId="52BABDE3" w:rsidR="009D29F2" w:rsidRPr="009D2D3C" w:rsidRDefault="009D29F2" w:rsidP="009D29F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Theme="minorEastAsia"/>
          <w:b/>
          <w:bCs/>
          <w:color w:val="000000"/>
          <w:kern w:val="24"/>
          <w:sz w:val="20"/>
          <w:szCs w:val="20"/>
          <w:bdr w:val="none" w:sz="0" w:space="0" w:color="auto"/>
        </w:rPr>
      </w:pPr>
      <w:r w:rsidRPr="009D2D3C">
        <w:rPr>
          <w:rFonts w:eastAsiaTheme="minorEastAsia"/>
          <w:b/>
          <w:bCs/>
          <w:color w:val="000000"/>
          <w:kern w:val="24"/>
          <w:sz w:val="20"/>
          <w:szCs w:val="20"/>
          <w:bdr w:val="none" w:sz="0" w:space="0" w:color="auto"/>
        </w:rPr>
        <w:t>CORRESPONDING SECRETARY</w:t>
      </w:r>
      <w:r w:rsidR="006A5FD9">
        <w:rPr>
          <w:rFonts w:eastAsiaTheme="minorEastAsia"/>
          <w:b/>
          <w:bCs/>
          <w:color w:val="000000"/>
          <w:kern w:val="24"/>
          <w:sz w:val="20"/>
          <w:szCs w:val="20"/>
          <w:bdr w:val="none" w:sz="0" w:space="0" w:color="auto"/>
        </w:rPr>
        <w:t xml:space="preserve">SEPTEMBER </w:t>
      </w:r>
      <w:r w:rsidRPr="009D2D3C">
        <w:rPr>
          <w:rFonts w:eastAsiaTheme="minorEastAsia"/>
          <w:b/>
          <w:bCs/>
          <w:color w:val="000000"/>
          <w:kern w:val="24"/>
          <w:sz w:val="20"/>
          <w:szCs w:val="20"/>
          <w:bdr w:val="none" w:sz="0" w:space="0" w:color="auto"/>
        </w:rPr>
        <w:t>REPORT</w:t>
      </w:r>
    </w:p>
    <w:p w14:paraId="674FE3E6" w14:textId="77777777" w:rsidR="00315A46" w:rsidRPr="00315A46" w:rsidRDefault="00315A46" w:rsidP="00704048">
      <w:pPr>
        <w:pStyle w:val="MediumGrid1-Accent21"/>
        <w:numPr>
          <w:ilvl w:val="0"/>
          <w:numId w:val="10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315A46">
        <w:rPr>
          <w:rFonts w:eastAsiaTheme="minorEastAsia"/>
          <w:b/>
          <w:bCs/>
          <w:kern w:val="24"/>
          <w:sz w:val="20"/>
          <w:szCs w:val="20"/>
          <w:u w:val="single"/>
          <w:bdr w:val="none" w:sz="0" w:space="0" w:color="auto"/>
        </w:rPr>
        <w:t>National Mail</w:t>
      </w:r>
      <w:r w:rsidRPr="00315A46">
        <w:rPr>
          <w:rFonts w:eastAsiaTheme="minorEastAsia"/>
          <w:kern w:val="24"/>
          <w:sz w:val="20"/>
          <w:szCs w:val="20"/>
          <w:u w:val="single"/>
          <w:bdr w:val="none" w:sz="0" w:space="0" w:color="auto"/>
        </w:rPr>
        <w:t>:</w:t>
      </w:r>
      <w:r w:rsidRPr="00315A46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 N/A</w:t>
      </w:r>
    </w:p>
    <w:p w14:paraId="7EE6EAA2" w14:textId="77777777" w:rsidR="00315A46" w:rsidRPr="00315A46" w:rsidRDefault="00315A46" w:rsidP="00704048">
      <w:pPr>
        <w:pStyle w:val="MediumGrid1-Accent21"/>
        <w:numPr>
          <w:ilvl w:val="0"/>
          <w:numId w:val="10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315A46">
        <w:rPr>
          <w:rFonts w:eastAsiaTheme="minorEastAsia"/>
          <w:b/>
          <w:bCs/>
          <w:kern w:val="24"/>
          <w:sz w:val="20"/>
          <w:szCs w:val="20"/>
          <w:u w:val="single"/>
          <w:bdr w:val="none" w:sz="0" w:space="0" w:color="auto"/>
        </w:rPr>
        <w:t>Regional Mail</w:t>
      </w:r>
      <w:r w:rsidRPr="00315A46">
        <w:rPr>
          <w:rFonts w:eastAsiaTheme="minorEastAsia"/>
          <w:kern w:val="24"/>
          <w:sz w:val="20"/>
          <w:szCs w:val="20"/>
          <w:u w:val="single"/>
          <w:bdr w:val="none" w:sz="0" w:space="0" w:color="auto"/>
        </w:rPr>
        <w:t>:</w:t>
      </w:r>
      <w:r w:rsidRPr="00315A46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 </w:t>
      </w:r>
      <w:r w:rsidRPr="00315A46">
        <w:rPr>
          <w:rFonts w:eastAsiaTheme="minorEastAsia"/>
          <w:kern w:val="24"/>
          <w:sz w:val="20"/>
          <w:szCs w:val="20"/>
          <w:bdr w:val="none" w:sz="0" w:space="0" w:color="auto"/>
        </w:rPr>
        <w:tab/>
        <w:t>N/A</w:t>
      </w:r>
    </w:p>
    <w:p w14:paraId="7BC44142" w14:textId="77777777" w:rsidR="00315A46" w:rsidRPr="00315A46" w:rsidRDefault="00315A46" w:rsidP="00704048">
      <w:pPr>
        <w:pStyle w:val="MediumGrid1-Accent21"/>
        <w:numPr>
          <w:ilvl w:val="0"/>
          <w:numId w:val="10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315A46">
        <w:rPr>
          <w:rFonts w:eastAsiaTheme="minorEastAsia"/>
          <w:b/>
          <w:bCs/>
          <w:kern w:val="24"/>
          <w:sz w:val="20"/>
          <w:szCs w:val="20"/>
          <w:u w:val="single"/>
          <w:bdr w:val="none" w:sz="0" w:space="0" w:color="auto"/>
        </w:rPr>
        <w:t>General Mail</w:t>
      </w:r>
      <w:r w:rsidRPr="00315A46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:</w:t>
      </w:r>
      <w:r w:rsidRPr="00315A46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  (2) pieces of mail collected - (1) PO. Box 09/14/22</w:t>
      </w:r>
    </w:p>
    <w:p w14:paraId="33087D49" w14:textId="77777777" w:rsidR="00315A46" w:rsidRPr="00315A46" w:rsidRDefault="00315A46" w:rsidP="00704048">
      <w:pPr>
        <w:pStyle w:val="MediumGrid1-Accent21"/>
        <w:numPr>
          <w:ilvl w:val="0"/>
          <w:numId w:val="10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315A46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(1) Card - Soror Elizabeth Gilreath </w:t>
      </w:r>
    </w:p>
    <w:p w14:paraId="67BB1A2E" w14:textId="77777777" w:rsidR="00315A46" w:rsidRPr="00315A46" w:rsidRDefault="00315A46" w:rsidP="00704048">
      <w:pPr>
        <w:pStyle w:val="MediumGrid1-Accent21"/>
        <w:numPr>
          <w:ilvl w:val="0"/>
          <w:numId w:val="10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315A46">
        <w:rPr>
          <w:rFonts w:eastAsiaTheme="minorEastAsia"/>
          <w:b/>
          <w:bCs/>
          <w:kern w:val="24"/>
          <w:sz w:val="20"/>
          <w:szCs w:val="20"/>
          <w:u w:val="single"/>
          <w:bdr w:val="none" w:sz="0" w:space="0" w:color="auto"/>
        </w:rPr>
        <w:t>Email:</w:t>
      </w:r>
      <w:r w:rsidRPr="00315A46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 (29) received (18) sent</w:t>
      </w:r>
      <w:r w:rsidRPr="00315A46">
        <w:rPr>
          <w:rFonts w:eastAsiaTheme="minorEastAsia"/>
          <w:kern w:val="24"/>
          <w:sz w:val="20"/>
          <w:szCs w:val="20"/>
          <w:u w:val="single"/>
          <w:bdr w:val="none" w:sz="0" w:space="0" w:color="auto"/>
        </w:rPr>
        <w:t xml:space="preserve"> </w:t>
      </w:r>
    </w:p>
    <w:p w14:paraId="0FE84D8D" w14:textId="77777777" w:rsidR="00315A46" w:rsidRPr="00315A46" w:rsidRDefault="00315A46" w:rsidP="00704048">
      <w:pPr>
        <w:pStyle w:val="MediumGrid1-Accent21"/>
        <w:numPr>
          <w:ilvl w:val="0"/>
          <w:numId w:val="10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315A46">
        <w:rPr>
          <w:rFonts w:eastAsiaTheme="minorEastAsia"/>
          <w:b/>
          <w:bCs/>
          <w:kern w:val="24"/>
          <w:sz w:val="20"/>
          <w:szCs w:val="20"/>
          <w:u w:val="single"/>
          <w:bdr w:val="none" w:sz="0" w:space="0" w:color="auto"/>
        </w:rPr>
        <w:t xml:space="preserve"> Other Correspondences:</w:t>
      </w:r>
      <w:r w:rsidRPr="00315A46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 </w:t>
      </w:r>
    </w:p>
    <w:p w14:paraId="5DF3D0D8" w14:textId="77777777" w:rsidR="00315A46" w:rsidRPr="00315A46" w:rsidRDefault="00315A46" w:rsidP="00704048">
      <w:pPr>
        <w:pStyle w:val="MediumGrid1-Accent21"/>
        <w:numPr>
          <w:ilvl w:val="0"/>
          <w:numId w:val="10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315A46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(0) Dues payment </w:t>
      </w:r>
    </w:p>
    <w:p w14:paraId="6D9FD844" w14:textId="77777777" w:rsidR="00315A46" w:rsidRPr="00315A46" w:rsidRDefault="00315A46" w:rsidP="00704048">
      <w:pPr>
        <w:pStyle w:val="MediumGrid1-Accent21"/>
        <w:numPr>
          <w:ilvl w:val="0"/>
          <w:numId w:val="10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315A46">
        <w:rPr>
          <w:rFonts w:eastAsiaTheme="minorEastAsia"/>
          <w:kern w:val="24"/>
          <w:sz w:val="20"/>
          <w:szCs w:val="20"/>
          <w:bdr w:val="none" w:sz="0" w:space="0" w:color="auto"/>
        </w:rPr>
        <w:t>(1) Chase correspondence</w:t>
      </w:r>
    </w:p>
    <w:p w14:paraId="283894D4" w14:textId="77777777" w:rsidR="00315A46" w:rsidRPr="00315A46" w:rsidRDefault="00315A46" w:rsidP="00704048">
      <w:pPr>
        <w:pStyle w:val="MediumGrid1-Accent21"/>
        <w:numPr>
          <w:ilvl w:val="0"/>
          <w:numId w:val="10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315A46">
        <w:rPr>
          <w:rFonts w:eastAsiaTheme="minorEastAsia"/>
          <w:kern w:val="24"/>
          <w:sz w:val="20"/>
          <w:szCs w:val="20"/>
          <w:bdr w:val="none" w:sz="0" w:space="0" w:color="auto"/>
        </w:rPr>
        <w:t>(0) checks</w:t>
      </w:r>
    </w:p>
    <w:p w14:paraId="1DB240B1" w14:textId="77777777" w:rsidR="00315A46" w:rsidRPr="00315A46" w:rsidRDefault="00315A46" w:rsidP="00704048">
      <w:pPr>
        <w:pStyle w:val="MediumGrid1-Accent21"/>
        <w:numPr>
          <w:ilvl w:val="0"/>
          <w:numId w:val="10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315A46">
        <w:rPr>
          <w:rFonts w:eastAsiaTheme="minorEastAsia"/>
          <w:b/>
          <w:bCs/>
          <w:kern w:val="24"/>
          <w:sz w:val="20"/>
          <w:szCs w:val="20"/>
          <w:u w:val="single"/>
          <w:bdr w:val="none" w:sz="0" w:space="0" w:color="auto"/>
        </w:rPr>
        <w:t>Committee Mail</w:t>
      </w:r>
      <w:r w:rsidRPr="00315A46">
        <w:rPr>
          <w:rFonts w:eastAsiaTheme="minorEastAsia"/>
          <w:kern w:val="24"/>
          <w:sz w:val="20"/>
          <w:szCs w:val="20"/>
          <w:u w:val="single"/>
          <w:bdr w:val="none" w:sz="0" w:space="0" w:color="auto"/>
        </w:rPr>
        <w:t>:</w:t>
      </w:r>
      <w:r w:rsidRPr="00315A46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  N/A</w:t>
      </w:r>
    </w:p>
    <w:p w14:paraId="375E07E0" w14:textId="3904AD96" w:rsidR="002F6580" w:rsidRPr="00315A46" w:rsidRDefault="002F6580" w:rsidP="00315A46">
      <w:pPr>
        <w:pStyle w:val="MediumGrid1-Accent21"/>
        <w:rPr>
          <w:rFonts w:eastAsiaTheme="minorEastAsia"/>
          <w:kern w:val="24"/>
          <w:sz w:val="20"/>
          <w:szCs w:val="20"/>
        </w:rPr>
      </w:pPr>
    </w:p>
    <w:p w14:paraId="79B605F6" w14:textId="77777777" w:rsidR="002F6580" w:rsidRPr="009D2D3C" w:rsidRDefault="002F6580" w:rsidP="00A64BA3">
      <w:pPr>
        <w:pStyle w:val="MediumGrid1-Accent21"/>
        <w:ind w:left="0"/>
        <w:rPr>
          <w:rFonts w:eastAsia="Calibri" w:hAnsi="Times New Roman" w:cs="Times New Roman"/>
          <w:b/>
          <w:bCs/>
          <w:sz w:val="20"/>
          <w:szCs w:val="20"/>
          <w:u w:val="single"/>
        </w:rPr>
      </w:pPr>
    </w:p>
    <w:p w14:paraId="779AF1C2" w14:textId="193CE6BA" w:rsidR="00936047" w:rsidRPr="009D2D3C" w:rsidRDefault="00936047" w:rsidP="00A64BA3">
      <w:pPr>
        <w:pStyle w:val="MediumGrid1-Accent21"/>
        <w:ind w:left="0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TREASURER’S REPORT / FINANCIAL SECRETARY:</w:t>
      </w:r>
      <w:r w:rsidRPr="009D2D3C">
        <w:rPr>
          <w:rFonts w:eastAsia="Calibri" w:hAnsi="Times New Roman" w:cs="Times New Roman"/>
          <w:b/>
          <w:bCs/>
          <w:sz w:val="20"/>
          <w:szCs w:val="20"/>
        </w:rPr>
        <w:t xml:space="preserve"> </w:t>
      </w: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Soror </w:t>
      </w:r>
      <w:r w:rsidR="00411D0B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Tanisha </w:t>
      </w:r>
    </w:p>
    <w:p w14:paraId="0259EFFE" w14:textId="77777777" w:rsidR="00315A46" w:rsidRPr="00315A46" w:rsidRDefault="00315A46" w:rsidP="00315A46">
      <w:pPr>
        <w:pStyle w:val="MediumGrid1-Accent21"/>
        <w:rPr>
          <w:rFonts w:eastAsia="Calibri"/>
          <w:b/>
          <w:bCs/>
          <w:sz w:val="20"/>
          <w:szCs w:val="20"/>
        </w:rPr>
      </w:pPr>
      <w:r w:rsidRPr="00315A46">
        <w:rPr>
          <w:rFonts w:eastAsia="Calibri"/>
          <w:b/>
          <w:bCs/>
          <w:i/>
          <w:iCs/>
          <w:sz w:val="20"/>
          <w:szCs w:val="20"/>
          <w:u w:val="single"/>
        </w:rPr>
        <w:t>Financial Committee Report</w:t>
      </w:r>
      <w:r w:rsidRPr="00315A46">
        <w:rPr>
          <w:rFonts w:eastAsia="Calibri"/>
          <w:b/>
          <w:bCs/>
          <w:i/>
          <w:iCs/>
          <w:sz w:val="20"/>
          <w:szCs w:val="20"/>
          <w:u w:val="single"/>
        </w:rPr>
        <w:br/>
      </w:r>
      <w:r w:rsidRPr="00315A46">
        <w:rPr>
          <w:rFonts w:eastAsia="Calibri"/>
          <w:b/>
          <w:bCs/>
          <w:sz w:val="20"/>
          <w:szCs w:val="20"/>
        </w:rPr>
        <w:t xml:space="preserve">2022 </w:t>
      </w:r>
      <w:r w:rsidRPr="00315A46">
        <w:rPr>
          <w:rFonts w:eastAsia="Calibri"/>
          <w:b/>
          <w:bCs/>
          <w:sz w:val="20"/>
          <w:szCs w:val="20"/>
        </w:rPr>
        <w:t>–</w:t>
      </w:r>
      <w:r w:rsidRPr="00315A46">
        <w:rPr>
          <w:rFonts w:eastAsia="Calibri"/>
          <w:b/>
          <w:bCs/>
          <w:sz w:val="20"/>
          <w:szCs w:val="20"/>
        </w:rPr>
        <w:t xml:space="preserve"> 2023 Sorority Year Financial Recap</w:t>
      </w:r>
      <w:r w:rsidRPr="00315A46">
        <w:rPr>
          <w:rFonts w:eastAsia="Calibri"/>
          <w:b/>
          <w:bCs/>
          <w:sz w:val="20"/>
          <w:szCs w:val="20"/>
        </w:rPr>
        <w:t> </w:t>
      </w:r>
      <w:r w:rsidRPr="00315A46">
        <w:rPr>
          <w:rFonts w:eastAsia="Calibri"/>
          <w:b/>
          <w:bCs/>
          <w:sz w:val="20"/>
          <w:szCs w:val="20"/>
        </w:rPr>
        <w:t>(as of 9/30/2022)</w:t>
      </w:r>
      <w:r w:rsidRPr="00315A46">
        <w:rPr>
          <w:rFonts w:eastAsia="Calibri"/>
          <w:b/>
          <w:bCs/>
          <w:sz w:val="20"/>
          <w:szCs w:val="20"/>
        </w:rPr>
        <w:br/>
        <w:t>Total CY Financial Members (as of 9/21/2022)</w:t>
      </w:r>
      <w:r w:rsidRPr="00315A46">
        <w:rPr>
          <w:rFonts w:eastAsia="Calibri"/>
          <w:b/>
          <w:bCs/>
          <w:sz w:val="20"/>
          <w:szCs w:val="20"/>
        </w:rPr>
        <w:tab/>
        <w:t>120</w:t>
      </w:r>
    </w:p>
    <w:p w14:paraId="4F589327" w14:textId="77777777" w:rsidR="00315A46" w:rsidRPr="00315A46" w:rsidRDefault="00315A46" w:rsidP="00315A46">
      <w:pPr>
        <w:pStyle w:val="MediumGrid1-Accent21"/>
        <w:rPr>
          <w:rFonts w:eastAsia="Calibri"/>
          <w:b/>
          <w:bCs/>
          <w:sz w:val="20"/>
          <w:szCs w:val="20"/>
        </w:rPr>
      </w:pPr>
      <w:r w:rsidRPr="00315A46">
        <w:rPr>
          <w:rFonts w:eastAsia="Calibri"/>
          <w:b/>
          <w:bCs/>
          <w:sz w:val="20"/>
          <w:szCs w:val="20"/>
        </w:rPr>
        <w:t xml:space="preserve">Treasurer: Tanisha Hester; Assistant Treasurer: </w:t>
      </w:r>
      <w:proofErr w:type="spellStart"/>
      <w:r w:rsidRPr="00315A46">
        <w:rPr>
          <w:rFonts w:eastAsia="Calibri"/>
          <w:b/>
          <w:bCs/>
          <w:sz w:val="20"/>
          <w:szCs w:val="20"/>
        </w:rPr>
        <w:t>Kmbali</w:t>
      </w:r>
      <w:proofErr w:type="spellEnd"/>
      <w:r w:rsidRPr="00315A46">
        <w:rPr>
          <w:rFonts w:eastAsia="Calibri"/>
          <w:b/>
          <w:bCs/>
          <w:sz w:val="20"/>
          <w:szCs w:val="20"/>
        </w:rPr>
        <w:t xml:space="preserve"> Carey </w:t>
      </w:r>
    </w:p>
    <w:p w14:paraId="14121BA3" w14:textId="77777777" w:rsidR="00315A46" w:rsidRPr="00315A46" w:rsidRDefault="00315A46" w:rsidP="00315A46">
      <w:pPr>
        <w:pStyle w:val="MediumGrid1-Accent21"/>
        <w:rPr>
          <w:rFonts w:eastAsia="Calibri"/>
          <w:b/>
          <w:bCs/>
          <w:sz w:val="20"/>
          <w:szCs w:val="20"/>
        </w:rPr>
      </w:pPr>
      <w:r w:rsidRPr="00315A46">
        <w:rPr>
          <w:rFonts w:eastAsia="Calibri"/>
          <w:b/>
          <w:bCs/>
          <w:sz w:val="20"/>
          <w:szCs w:val="20"/>
        </w:rPr>
        <w:t xml:space="preserve">Financial Secretary: Joi Miller; Assistant Financial Secretary </w:t>
      </w:r>
      <w:proofErr w:type="spellStart"/>
      <w:r w:rsidRPr="00315A46">
        <w:rPr>
          <w:rFonts w:eastAsia="Calibri"/>
          <w:b/>
          <w:bCs/>
          <w:sz w:val="20"/>
          <w:szCs w:val="20"/>
        </w:rPr>
        <w:t>Monik</w:t>
      </w:r>
      <w:proofErr w:type="spellEnd"/>
      <w:r w:rsidRPr="00315A46">
        <w:rPr>
          <w:rFonts w:eastAsia="Calibri"/>
          <w:b/>
          <w:bCs/>
          <w:sz w:val="20"/>
          <w:szCs w:val="20"/>
        </w:rPr>
        <w:t xml:space="preserve"> Thomas</w:t>
      </w:r>
    </w:p>
    <w:p w14:paraId="316CA01D" w14:textId="77777777" w:rsidR="006A5FD9" w:rsidRPr="009D2D3C" w:rsidRDefault="006A5FD9" w:rsidP="00A64BA3">
      <w:pPr>
        <w:pStyle w:val="MediumGrid1-Accent21"/>
        <w:ind w:left="0"/>
        <w:rPr>
          <w:rFonts w:eastAsia="Calibri" w:hAnsi="Times New Roman" w:cs="Times New Roman"/>
          <w:b/>
          <w:bCs/>
          <w:i/>
          <w:iCs/>
          <w:sz w:val="20"/>
          <w:szCs w:val="20"/>
          <w:u w:val="single"/>
        </w:rPr>
      </w:pPr>
    </w:p>
    <w:p w14:paraId="79749DE5" w14:textId="4F2A84A0" w:rsidR="00FC5BB8" w:rsidRPr="00991B8B" w:rsidRDefault="00991B8B" w:rsidP="00A64BA3">
      <w:pPr>
        <w:pStyle w:val="MediumGrid1-Accent21"/>
        <w:ind w:left="0"/>
        <w:rPr>
          <w:rFonts w:eastAsia="Calibri" w:hAnsi="Times New Roman" w:cs="Times New Roman"/>
          <w:sz w:val="20"/>
          <w:szCs w:val="20"/>
        </w:rPr>
      </w:pPr>
      <w:r w:rsidRPr="00991B8B">
        <w:rPr>
          <w:rFonts w:eastAsia="Calibri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2D2ED920" wp14:editId="5BB6810D">
            <wp:extent cx="5943600" cy="2997200"/>
            <wp:effectExtent l="0" t="0" r="0" b="0"/>
            <wp:docPr id="3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6BBA7AE6-C46A-2BBD-9E2E-DB1D82FC5B2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6BBA7AE6-C46A-2BBD-9E2E-DB1D82FC5B2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2CF7A" w14:textId="77777777" w:rsidR="008A07CE" w:rsidRPr="009D2D3C" w:rsidRDefault="008A07CE" w:rsidP="00A64BA3">
      <w:pPr>
        <w:pStyle w:val="MediumGrid1-Accent21"/>
        <w:ind w:left="0"/>
        <w:rPr>
          <w:rFonts w:eastAsia="Calibri" w:hAnsi="Times New Roman" w:cs="Times New Roman"/>
          <w:sz w:val="20"/>
          <w:szCs w:val="20"/>
        </w:rPr>
      </w:pPr>
    </w:p>
    <w:tbl>
      <w:tblPr>
        <w:tblpPr w:leftFromText="180" w:rightFromText="180" w:vertAnchor="text" w:tblpY="1"/>
        <w:tblOverlap w:val="never"/>
        <w:tblW w:w="1008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008"/>
      </w:tblGrid>
      <w:tr w:rsidR="003B2509" w:rsidRPr="009D2D3C" w14:paraId="056347B9" w14:textId="77777777" w:rsidTr="003B2509">
        <w:trPr>
          <w:trHeight w:val="24"/>
        </w:trPr>
        <w:tc>
          <w:tcPr>
            <w:tcW w:w="1008" w:type="dxa"/>
            <w:tcBorders>
              <w:top w:val="single" w:sz="8" w:space="0" w:color="FEFFFF"/>
              <w:left w:val="single" w:sz="8" w:space="0" w:color="FEFFFF"/>
              <w:bottom w:val="single" w:sz="8" w:space="0" w:color="FEFFFF"/>
              <w:right w:val="single" w:sz="8" w:space="0" w:color="FE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798362D" w14:textId="6B9F8F61" w:rsidR="003B2509" w:rsidRPr="009D2D3C" w:rsidRDefault="003B2509" w:rsidP="008B1C9C">
            <w:pPr>
              <w:pStyle w:val="MediumGrid1-Accent21"/>
              <w:ind w:left="0"/>
              <w:rPr>
                <w:rFonts w:eastAsia="Calibri" w:hAnsi="Times New Roman" w:cs="Times New Roman"/>
                <w:bCs/>
                <w:iCs/>
                <w:sz w:val="20"/>
                <w:szCs w:val="20"/>
              </w:rPr>
            </w:pPr>
          </w:p>
        </w:tc>
      </w:tr>
    </w:tbl>
    <w:p w14:paraId="69097A6D" w14:textId="107206DB" w:rsidR="00936047" w:rsidRPr="009D2D3C" w:rsidRDefault="003B2509" w:rsidP="003B2509">
      <w:pPr>
        <w:pStyle w:val="Body"/>
        <w:rPr>
          <w:rFonts w:eastAsia="Calibri" w:hAnsi="Times New Roman" w:cs="Times New Roman"/>
          <w:b/>
          <w:bCs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br w:type="textWrapping" w:clear="all"/>
      </w:r>
      <w:r w:rsidR="00936047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ADMINISTRATION</w:t>
      </w:r>
      <w:r w:rsidR="00936047" w:rsidRPr="009D2D3C">
        <w:rPr>
          <w:rFonts w:eastAsia="Calibri" w:hAnsi="Times New Roman" w:cs="Times New Roman"/>
          <w:sz w:val="20"/>
          <w:szCs w:val="20"/>
          <w:u w:val="single"/>
        </w:rPr>
        <w:t xml:space="preserve">:  </w:t>
      </w:r>
      <w:r w:rsidR="00936047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Soror</w:t>
      </w:r>
      <w:r w:rsidR="009E2899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</w:t>
      </w:r>
      <w:r w:rsidR="00842891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Vivian Kirkland</w:t>
      </w:r>
    </w:p>
    <w:p w14:paraId="1ADDB581" w14:textId="77777777" w:rsidR="00506D4A" w:rsidRPr="00506D4A" w:rsidRDefault="00506D4A" w:rsidP="00506D4A">
      <w:pPr>
        <w:rPr>
          <w:rFonts w:eastAsiaTheme="minorEastAsia"/>
          <w:b/>
          <w:bCs/>
          <w:sz w:val="20"/>
          <w:szCs w:val="20"/>
          <w:bdr w:val="none" w:sz="0" w:space="0" w:color="auto"/>
        </w:rPr>
      </w:pPr>
      <w:r w:rsidRPr="00506D4A">
        <w:rPr>
          <w:rFonts w:eastAsiaTheme="minorEastAsia"/>
          <w:b/>
          <w:bCs/>
          <w:sz w:val="20"/>
          <w:szCs w:val="20"/>
          <w:bdr w:val="none" w:sz="0" w:space="0" w:color="auto"/>
        </w:rPr>
        <w:t>President: Vivian L. Kirkland</w:t>
      </w:r>
    </w:p>
    <w:p w14:paraId="4688CD16" w14:textId="04E5B1DA" w:rsidR="00506D4A" w:rsidRDefault="00506D4A" w:rsidP="00506D4A">
      <w:pPr>
        <w:rPr>
          <w:rFonts w:eastAsiaTheme="minorEastAsia"/>
          <w:b/>
          <w:bCs/>
          <w:sz w:val="20"/>
          <w:szCs w:val="20"/>
          <w:bdr w:val="none" w:sz="0" w:space="0" w:color="auto"/>
        </w:rPr>
      </w:pPr>
      <w:r w:rsidRPr="00506D4A">
        <w:rPr>
          <w:rFonts w:eastAsiaTheme="minorEastAsia"/>
          <w:b/>
          <w:bCs/>
          <w:sz w:val="20"/>
          <w:szCs w:val="20"/>
          <w:bdr w:val="none" w:sz="0" w:space="0" w:color="auto"/>
        </w:rPr>
        <w:t xml:space="preserve"> </w:t>
      </w:r>
    </w:p>
    <w:p w14:paraId="0FCEAA5C" w14:textId="77777777" w:rsidR="0050603E" w:rsidRPr="0050603E" w:rsidRDefault="0050603E" w:rsidP="0050603E">
      <w:pPr>
        <w:pStyle w:val="ListParagraph"/>
        <w:numPr>
          <w:ilvl w:val="0"/>
          <w:numId w:val="27"/>
        </w:numPr>
        <w:rPr>
          <w:rFonts w:eastAsiaTheme="minorEastAsia"/>
          <w:b/>
          <w:bCs/>
          <w:sz w:val="20"/>
          <w:szCs w:val="20"/>
        </w:rPr>
      </w:pPr>
      <w:r w:rsidRPr="0050603E">
        <w:rPr>
          <w:rFonts w:eastAsiaTheme="minorEastAsia"/>
          <w:b/>
          <w:bCs/>
          <w:sz w:val="20"/>
          <w:szCs w:val="20"/>
        </w:rPr>
        <w:t>September National News</w:t>
      </w:r>
    </w:p>
    <w:p w14:paraId="066A559B" w14:textId="77777777" w:rsidR="0050603E" w:rsidRPr="0050603E" w:rsidRDefault="0050603E" w:rsidP="0050603E">
      <w:pPr>
        <w:pStyle w:val="ListParagraph"/>
        <w:numPr>
          <w:ilvl w:val="1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9/8 National PPD Committee Updates</w:t>
      </w:r>
    </w:p>
    <w:p w14:paraId="3862C80B" w14:textId="77777777" w:rsidR="0050603E" w:rsidRPr="0050603E" w:rsidRDefault="0050603E" w:rsidP="0050603E">
      <w:pPr>
        <w:pStyle w:val="ListParagraph"/>
        <w:numPr>
          <w:ilvl w:val="1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9/9 Risk Management Recertification</w:t>
      </w:r>
    </w:p>
    <w:p w14:paraId="40A11255" w14:textId="77777777" w:rsidR="0050603E" w:rsidRPr="0050603E" w:rsidRDefault="0050603E" w:rsidP="0050603E">
      <w:pPr>
        <w:pStyle w:val="ListParagraph"/>
        <w:numPr>
          <w:ilvl w:val="1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9/9 Delta Red Carpet Film: The Woman King</w:t>
      </w:r>
    </w:p>
    <w:p w14:paraId="7E491387" w14:textId="77777777" w:rsidR="0050603E" w:rsidRPr="0050603E" w:rsidRDefault="0050603E" w:rsidP="0050603E">
      <w:pPr>
        <w:pStyle w:val="ListParagraph"/>
        <w:numPr>
          <w:ilvl w:val="1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9/10 Good Health Wins</w:t>
      </w:r>
    </w:p>
    <w:p w14:paraId="547F1B47" w14:textId="77777777" w:rsidR="0050603E" w:rsidRPr="0050603E" w:rsidRDefault="0050603E" w:rsidP="0050603E">
      <w:pPr>
        <w:pStyle w:val="ListParagraph"/>
        <w:numPr>
          <w:ilvl w:val="1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9/12 Midterm Elections 2022 Webinar (9/20)</w:t>
      </w:r>
    </w:p>
    <w:p w14:paraId="2B4648BD" w14:textId="77777777" w:rsidR="0050603E" w:rsidRPr="0050603E" w:rsidRDefault="0050603E" w:rsidP="0050603E">
      <w:pPr>
        <w:pStyle w:val="ListParagraph"/>
        <w:numPr>
          <w:ilvl w:val="2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Did anyone register?</w:t>
      </w:r>
    </w:p>
    <w:p w14:paraId="42613B40" w14:textId="77777777" w:rsidR="0050603E" w:rsidRPr="0050603E" w:rsidRDefault="0050603E" w:rsidP="0050603E">
      <w:pPr>
        <w:pStyle w:val="ListParagraph"/>
        <w:numPr>
          <w:ilvl w:val="1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9/13 Delta Authors Directory Call for Submissions: deadline 9/23</w:t>
      </w:r>
    </w:p>
    <w:p w14:paraId="272ACFC2" w14:textId="77777777" w:rsidR="0050603E" w:rsidRPr="0050603E" w:rsidRDefault="0050603E" w:rsidP="0050603E">
      <w:pPr>
        <w:pStyle w:val="ListParagraph"/>
        <w:numPr>
          <w:ilvl w:val="2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Did anyone submit?</w:t>
      </w:r>
    </w:p>
    <w:p w14:paraId="30710039" w14:textId="77777777" w:rsidR="0050603E" w:rsidRPr="0050603E" w:rsidRDefault="0050603E" w:rsidP="0050603E">
      <w:pPr>
        <w:pStyle w:val="ListParagraph"/>
        <w:numPr>
          <w:ilvl w:val="1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9/18 2022 Election Organizing Guide</w:t>
      </w:r>
    </w:p>
    <w:p w14:paraId="7A224DC4" w14:textId="77777777" w:rsidR="0050603E" w:rsidRPr="0050603E" w:rsidRDefault="0050603E" w:rsidP="0050603E">
      <w:pPr>
        <w:pStyle w:val="ListParagraph"/>
        <w:numPr>
          <w:ilvl w:val="2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DST Voter Ready Photo Frame available</w:t>
      </w:r>
    </w:p>
    <w:p w14:paraId="7AE49E41" w14:textId="77777777" w:rsidR="0050603E" w:rsidRPr="00506D4A" w:rsidRDefault="0050603E" w:rsidP="0050603E">
      <w:pPr>
        <w:rPr>
          <w:rFonts w:eastAsiaTheme="minorEastAsia"/>
          <w:b/>
          <w:bCs/>
          <w:sz w:val="20"/>
          <w:szCs w:val="20"/>
          <w:bdr w:val="none" w:sz="0" w:space="0" w:color="auto"/>
        </w:rPr>
      </w:pPr>
    </w:p>
    <w:p w14:paraId="75AA64E9" w14:textId="77777777" w:rsidR="0050603E" w:rsidRPr="0050603E" w:rsidRDefault="0050603E" w:rsidP="0050603E">
      <w:pPr>
        <w:pStyle w:val="ListParagraph"/>
        <w:numPr>
          <w:ilvl w:val="0"/>
          <w:numId w:val="27"/>
        </w:numPr>
        <w:rPr>
          <w:rFonts w:eastAsiaTheme="minorEastAsia"/>
          <w:b/>
          <w:bCs/>
          <w:sz w:val="20"/>
          <w:szCs w:val="20"/>
        </w:rPr>
      </w:pPr>
      <w:r w:rsidRPr="0050603E">
        <w:rPr>
          <w:rFonts w:eastAsiaTheme="minorEastAsia"/>
          <w:b/>
          <w:bCs/>
          <w:sz w:val="20"/>
          <w:szCs w:val="20"/>
        </w:rPr>
        <w:t>September Regional News</w:t>
      </w:r>
    </w:p>
    <w:p w14:paraId="24EE3BA0" w14:textId="77777777" w:rsidR="0050603E" w:rsidRPr="0050603E" w:rsidRDefault="0050603E" w:rsidP="0050603E">
      <w:pPr>
        <w:pStyle w:val="ListParagraph"/>
        <w:numPr>
          <w:ilvl w:val="1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9/9 Regional Newsletter</w:t>
      </w:r>
    </w:p>
    <w:p w14:paraId="62724210" w14:textId="77777777" w:rsidR="0050603E" w:rsidRPr="0050603E" w:rsidRDefault="0050603E" w:rsidP="0050603E">
      <w:pPr>
        <w:pStyle w:val="ListParagraph"/>
        <w:numPr>
          <w:ilvl w:val="2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Regional Leadership Team Application: deadline 9/16</w:t>
      </w:r>
    </w:p>
    <w:p w14:paraId="545D50F4" w14:textId="77777777" w:rsidR="0050603E" w:rsidRPr="0050603E" w:rsidRDefault="0050603E" w:rsidP="0050603E">
      <w:pPr>
        <w:pStyle w:val="ListParagraph"/>
        <w:numPr>
          <w:ilvl w:val="3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Did anyone apply?</w:t>
      </w:r>
    </w:p>
    <w:p w14:paraId="1AF7851F" w14:textId="77777777" w:rsidR="0050603E" w:rsidRPr="0050603E" w:rsidRDefault="0050603E" w:rsidP="0050603E">
      <w:pPr>
        <w:pStyle w:val="ListParagraph"/>
        <w:numPr>
          <w:ilvl w:val="2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Poll workers needed for Michigan</w:t>
      </w:r>
    </w:p>
    <w:p w14:paraId="24BABFFE" w14:textId="77777777" w:rsidR="0050603E" w:rsidRPr="0050603E" w:rsidRDefault="0050603E" w:rsidP="0050603E">
      <w:pPr>
        <w:pStyle w:val="ListParagraph"/>
        <w:numPr>
          <w:ilvl w:val="3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Anyone planning to sign up?</w:t>
      </w:r>
    </w:p>
    <w:p w14:paraId="2B6442EC" w14:textId="77777777" w:rsidR="0050603E" w:rsidRPr="0050603E" w:rsidRDefault="0050603E" w:rsidP="0050603E">
      <w:pPr>
        <w:pStyle w:val="ListParagraph"/>
        <w:numPr>
          <w:ilvl w:val="2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DID Trainer for 2022-24: deadline 9/25</w:t>
      </w:r>
    </w:p>
    <w:p w14:paraId="406834CC" w14:textId="77777777" w:rsidR="0050603E" w:rsidRPr="0050603E" w:rsidRDefault="0050603E" w:rsidP="0050603E">
      <w:pPr>
        <w:pStyle w:val="ListParagraph"/>
        <w:numPr>
          <w:ilvl w:val="3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Did anyone apply? Planning to apply?</w:t>
      </w:r>
    </w:p>
    <w:p w14:paraId="78BE4083" w14:textId="77777777" w:rsidR="0050603E" w:rsidRPr="0050603E" w:rsidRDefault="0050603E" w:rsidP="0050603E">
      <w:pPr>
        <w:pStyle w:val="ListParagraph"/>
        <w:numPr>
          <w:ilvl w:val="2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Our Sister’s Keeper</w:t>
      </w:r>
    </w:p>
    <w:p w14:paraId="35BDC997" w14:textId="77777777" w:rsidR="0050603E" w:rsidRPr="0050603E" w:rsidRDefault="0050603E" w:rsidP="0050603E">
      <w:pPr>
        <w:pStyle w:val="ListParagraph"/>
        <w:numPr>
          <w:ilvl w:val="3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Supporting our Sorors of the Southern Region (water crisis)</w:t>
      </w:r>
    </w:p>
    <w:p w14:paraId="4CEB8431" w14:textId="77777777" w:rsidR="0050603E" w:rsidRPr="0050603E" w:rsidRDefault="0050603E" w:rsidP="0050603E">
      <w:pPr>
        <w:pStyle w:val="ListParagraph"/>
        <w:numPr>
          <w:ilvl w:val="3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Do we wish to support as a chapter?</w:t>
      </w:r>
    </w:p>
    <w:p w14:paraId="023B1995" w14:textId="77777777" w:rsidR="0050603E" w:rsidRPr="0050603E" w:rsidRDefault="0050603E" w:rsidP="0050603E">
      <w:pPr>
        <w:pStyle w:val="ListParagraph"/>
        <w:numPr>
          <w:ilvl w:val="4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2 chapters impacted</w:t>
      </w:r>
    </w:p>
    <w:p w14:paraId="37ED03C5" w14:textId="6F49D261" w:rsidR="0050603E" w:rsidRDefault="0050603E" w:rsidP="0050603E">
      <w:pPr>
        <w:pStyle w:val="ListParagraph"/>
        <w:numPr>
          <w:ilvl w:val="4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Amazon links</w:t>
      </w:r>
    </w:p>
    <w:p w14:paraId="7E18C055" w14:textId="1CDA04D9" w:rsidR="00D13629" w:rsidRDefault="00D13629" w:rsidP="00D13629">
      <w:pPr>
        <w:pStyle w:val="ListParagraph"/>
        <w:numPr>
          <w:ilvl w:val="1"/>
          <w:numId w:val="27"/>
        </w:numPr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Discussion: </w:t>
      </w:r>
    </w:p>
    <w:p w14:paraId="72F8C422" w14:textId="59BD0FD7" w:rsidR="00D13629" w:rsidRDefault="00D13629" w:rsidP="00D13629">
      <w:pPr>
        <w:pStyle w:val="ListParagraph"/>
        <w:ind w:left="2160"/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President- Would you like to support chapters effected by the water crisis. </w:t>
      </w:r>
    </w:p>
    <w:p w14:paraId="664A7329" w14:textId="56A67899" w:rsidR="00130260" w:rsidRDefault="00D13629" w:rsidP="00130260">
      <w:pPr>
        <w:pStyle w:val="ListParagraph"/>
        <w:ind w:left="2160"/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Boyd/President- We can support without effecting chapter budget by using Amazon links. One pallet of water is $500. </w:t>
      </w:r>
    </w:p>
    <w:p w14:paraId="24131831" w14:textId="3EFB00BB" w:rsidR="00130260" w:rsidRDefault="00130260" w:rsidP="00130260">
      <w:pPr>
        <w:pStyle w:val="ListParagraph"/>
        <w:ind w:left="2160"/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lastRenderedPageBreak/>
        <w:t xml:space="preserve">Lisa Harrington-Shorter, ERT- We can take donations at October and November meetings since they are in person to collect for the pallets. </w:t>
      </w:r>
    </w:p>
    <w:p w14:paraId="4E8E9295" w14:textId="588595B9" w:rsidR="00130260" w:rsidRPr="00130260" w:rsidRDefault="00130260" w:rsidP="00130260">
      <w:pPr>
        <w:pStyle w:val="ListParagraph"/>
        <w:numPr>
          <w:ilvl w:val="0"/>
          <w:numId w:val="41"/>
        </w:numPr>
        <w:rPr>
          <w:rFonts w:eastAsiaTheme="minorEastAsia"/>
          <w:sz w:val="20"/>
          <w:szCs w:val="20"/>
        </w:rPr>
      </w:pPr>
      <w:r w:rsidRPr="00130260">
        <w:rPr>
          <w:rFonts w:eastAsiaTheme="minorEastAsia"/>
          <w:sz w:val="20"/>
          <w:szCs w:val="20"/>
        </w:rPr>
        <w:t>Motion to take collection at October and November chapter meeting to support Soror effected by water crisis.</w:t>
      </w:r>
    </w:p>
    <w:p w14:paraId="17CDB64C" w14:textId="657E5D75" w:rsidR="00130260" w:rsidRPr="00130260" w:rsidRDefault="00130260" w:rsidP="00130260">
      <w:pPr>
        <w:pStyle w:val="ListParagraph"/>
        <w:numPr>
          <w:ilvl w:val="1"/>
          <w:numId w:val="41"/>
        </w:numPr>
        <w:rPr>
          <w:rFonts w:eastAsiaTheme="minorEastAsia"/>
          <w:sz w:val="20"/>
          <w:szCs w:val="20"/>
        </w:rPr>
      </w:pPr>
      <w:r w:rsidRPr="00130260">
        <w:rPr>
          <w:rFonts w:eastAsiaTheme="minorEastAsia"/>
          <w:sz w:val="20"/>
          <w:szCs w:val="20"/>
        </w:rPr>
        <w:t>Moved b</w:t>
      </w:r>
      <w:r>
        <w:rPr>
          <w:rFonts w:eastAsiaTheme="minorEastAsia"/>
          <w:sz w:val="20"/>
          <w:szCs w:val="20"/>
        </w:rPr>
        <w:t xml:space="preserve">y </w:t>
      </w:r>
      <w:r w:rsidRPr="00130260">
        <w:rPr>
          <w:rFonts w:eastAsiaTheme="minorEastAsia"/>
          <w:sz w:val="20"/>
          <w:szCs w:val="20"/>
        </w:rPr>
        <w:t>Soror Lisa Harrington Shorter</w:t>
      </w:r>
    </w:p>
    <w:p w14:paraId="57A87992" w14:textId="164823FE" w:rsidR="00130260" w:rsidRDefault="00130260" w:rsidP="00130260">
      <w:pPr>
        <w:pStyle w:val="ListParagraph"/>
        <w:numPr>
          <w:ilvl w:val="1"/>
          <w:numId w:val="41"/>
        </w:numPr>
        <w:rPr>
          <w:rFonts w:eastAsiaTheme="minorEastAsia"/>
          <w:sz w:val="20"/>
          <w:szCs w:val="20"/>
        </w:rPr>
      </w:pPr>
      <w:r w:rsidRPr="00130260">
        <w:rPr>
          <w:rFonts w:eastAsiaTheme="minorEastAsia"/>
          <w:sz w:val="20"/>
          <w:szCs w:val="20"/>
        </w:rPr>
        <w:t xml:space="preserve">Seconded by Tanisha Hester, passed 100% by consensus vote. </w:t>
      </w:r>
    </w:p>
    <w:p w14:paraId="689984A1" w14:textId="77777777" w:rsidR="00130260" w:rsidRPr="00130260" w:rsidRDefault="00130260" w:rsidP="00130260">
      <w:pPr>
        <w:pStyle w:val="ListParagraph"/>
        <w:ind w:left="1440"/>
        <w:rPr>
          <w:rFonts w:eastAsiaTheme="minorEastAsia"/>
          <w:sz w:val="20"/>
          <w:szCs w:val="20"/>
        </w:rPr>
      </w:pPr>
    </w:p>
    <w:p w14:paraId="532E8687" w14:textId="77777777" w:rsidR="0050603E" w:rsidRPr="0050603E" w:rsidRDefault="0050603E" w:rsidP="0050603E">
      <w:pPr>
        <w:pStyle w:val="ListParagraph"/>
        <w:numPr>
          <w:ilvl w:val="0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b/>
          <w:bCs/>
          <w:sz w:val="20"/>
          <w:szCs w:val="20"/>
        </w:rPr>
        <w:t>September Local News</w:t>
      </w:r>
    </w:p>
    <w:p w14:paraId="3AEBBD7D" w14:textId="77777777" w:rsidR="0050603E" w:rsidRPr="0050603E" w:rsidRDefault="0050603E" w:rsidP="0050603E">
      <w:pPr>
        <w:pStyle w:val="ListParagraph"/>
        <w:numPr>
          <w:ilvl w:val="1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b/>
          <w:bCs/>
          <w:sz w:val="20"/>
          <w:szCs w:val="20"/>
        </w:rPr>
        <w:t>THANK YOU!! My birthday well wishes via calls, texts, Facebook, cards and gifts were greatly appreciated!!!</w:t>
      </w:r>
    </w:p>
    <w:p w14:paraId="00D13317" w14:textId="77777777" w:rsidR="0050603E" w:rsidRPr="0050603E" w:rsidRDefault="0050603E" w:rsidP="0050603E">
      <w:pPr>
        <w:pStyle w:val="ListParagraph"/>
        <w:numPr>
          <w:ilvl w:val="1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b/>
          <w:bCs/>
          <w:sz w:val="20"/>
          <w:szCs w:val="20"/>
        </w:rPr>
        <w:t>Leadership Day Reminder</w:t>
      </w:r>
    </w:p>
    <w:p w14:paraId="74A1A230" w14:textId="77777777" w:rsidR="0050603E" w:rsidRPr="0050603E" w:rsidRDefault="0050603E" w:rsidP="0050603E">
      <w:pPr>
        <w:pStyle w:val="ListParagraph"/>
        <w:numPr>
          <w:ilvl w:val="2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Elevate Our Presence:</w:t>
      </w:r>
    </w:p>
    <w:p w14:paraId="77D80B6A" w14:textId="77777777" w:rsidR="0050603E" w:rsidRPr="0050603E" w:rsidRDefault="0050603E" w:rsidP="0050603E">
      <w:pPr>
        <w:pStyle w:val="ListParagraph"/>
        <w:numPr>
          <w:ilvl w:val="3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hold events in different cities in our service area</w:t>
      </w:r>
    </w:p>
    <w:p w14:paraId="363AD02E" w14:textId="77777777" w:rsidR="0050603E" w:rsidRPr="0050603E" w:rsidRDefault="0050603E" w:rsidP="0050603E">
      <w:pPr>
        <w:pStyle w:val="ListParagraph"/>
        <w:numPr>
          <w:ilvl w:val="2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Enhance Our Sisterhood:</w:t>
      </w:r>
    </w:p>
    <w:p w14:paraId="09513321" w14:textId="77777777" w:rsidR="0050603E" w:rsidRPr="0050603E" w:rsidRDefault="0050603E" w:rsidP="0050603E">
      <w:pPr>
        <w:pStyle w:val="ListParagraph"/>
        <w:numPr>
          <w:ilvl w:val="3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build two new relationships within IAC</w:t>
      </w:r>
    </w:p>
    <w:p w14:paraId="0B23383B" w14:textId="77777777" w:rsidR="0050603E" w:rsidRPr="0050603E" w:rsidRDefault="0050603E" w:rsidP="0050603E">
      <w:pPr>
        <w:pStyle w:val="ListParagraph"/>
        <w:numPr>
          <w:ilvl w:val="2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Empower Our Youth and Communities:</w:t>
      </w:r>
    </w:p>
    <w:p w14:paraId="6130EE99" w14:textId="77777777" w:rsidR="0050603E" w:rsidRPr="0050603E" w:rsidRDefault="0050603E" w:rsidP="0050603E">
      <w:pPr>
        <w:pStyle w:val="ListParagraph"/>
        <w:numPr>
          <w:ilvl w:val="3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remember to find the ones who support our events who you follow up with</w:t>
      </w:r>
    </w:p>
    <w:p w14:paraId="743253C3" w14:textId="77777777" w:rsidR="0050603E" w:rsidRPr="0050603E" w:rsidRDefault="0050603E" w:rsidP="0050603E">
      <w:pPr>
        <w:pStyle w:val="ListParagraph"/>
        <w:numPr>
          <w:ilvl w:val="0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b/>
          <w:bCs/>
          <w:sz w:val="20"/>
          <w:szCs w:val="20"/>
        </w:rPr>
        <w:t>IAC National Convention Chartered Bus (Inquiry update)</w:t>
      </w:r>
    </w:p>
    <w:p w14:paraId="49C45002" w14:textId="77777777" w:rsidR="0050603E" w:rsidRPr="0050603E" w:rsidRDefault="0050603E" w:rsidP="0050603E">
      <w:pPr>
        <w:pStyle w:val="ListParagraph"/>
        <w:numPr>
          <w:ilvl w:val="2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36 responses (9/20)</w:t>
      </w:r>
    </w:p>
    <w:p w14:paraId="0B3E336C" w14:textId="77777777" w:rsidR="0050603E" w:rsidRPr="0050603E" w:rsidRDefault="0050603E" w:rsidP="0050603E">
      <w:pPr>
        <w:pStyle w:val="ListParagraph"/>
        <w:numPr>
          <w:ilvl w:val="3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1 No</w:t>
      </w:r>
    </w:p>
    <w:p w14:paraId="6C476FC7" w14:textId="77777777" w:rsidR="0050603E" w:rsidRPr="0050603E" w:rsidRDefault="0050603E" w:rsidP="0050603E">
      <w:pPr>
        <w:pStyle w:val="ListParagraph"/>
        <w:numPr>
          <w:ilvl w:val="3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4 Maybe</w:t>
      </w:r>
    </w:p>
    <w:p w14:paraId="0B981251" w14:textId="77777777" w:rsidR="0050603E" w:rsidRPr="0050603E" w:rsidRDefault="0050603E" w:rsidP="0050603E">
      <w:pPr>
        <w:pStyle w:val="ListParagraph"/>
        <w:numPr>
          <w:ilvl w:val="3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31 Yes</w:t>
      </w:r>
    </w:p>
    <w:p w14:paraId="64036BFD" w14:textId="77777777" w:rsidR="0050603E" w:rsidRPr="0050603E" w:rsidRDefault="0050603E" w:rsidP="0050603E">
      <w:pPr>
        <w:pStyle w:val="ListParagraph"/>
        <w:numPr>
          <w:ilvl w:val="2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Amount willing to pay:</w:t>
      </w:r>
    </w:p>
    <w:p w14:paraId="7252BC72" w14:textId="77777777" w:rsidR="0050603E" w:rsidRPr="0050603E" w:rsidRDefault="0050603E" w:rsidP="0050603E">
      <w:pPr>
        <w:pStyle w:val="ListParagraph"/>
        <w:numPr>
          <w:ilvl w:val="3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2   $100 - $149</w:t>
      </w:r>
    </w:p>
    <w:p w14:paraId="6B146510" w14:textId="77777777" w:rsidR="0050603E" w:rsidRPr="0050603E" w:rsidRDefault="0050603E" w:rsidP="0050603E">
      <w:pPr>
        <w:pStyle w:val="ListParagraph"/>
        <w:numPr>
          <w:ilvl w:val="3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30 $150 - $174</w:t>
      </w:r>
    </w:p>
    <w:p w14:paraId="0875F633" w14:textId="77777777" w:rsidR="0050603E" w:rsidRPr="0050603E" w:rsidRDefault="0050603E" w:rsidP="0050603E">
      <w:pPr>
        <w:pStyle w:val="ListParagraph"/>
        <w:numPr>
          <w:ilvl w:val="3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4   $175 - $200</w:t>
      </w:r>
    </w:p>
    <w:p w14:paraId="3072BED9" w14:textId="77777777" w:rsidR="0050603E" w:rsidRPr="0050603E" w:rsidRDefault="0050603E" w:rsidP="0050603E">
      <w:pPr>
        <w:pStyle w:val="ListParagraph"/>
        <w:numPr>
          <w:ilvl w:val="2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Length of stay:</w:t>
      </w:r>
    </w:p>
    <w:p w14:paraId="3D1046C6" w14:textId="77777777" w:rsidR="0050603E" w:rsidRPr="0050603E" w:rsidRDefault="0050603E" w:rsidP="0050603E">
      <w:pPr>
        <w:pStyle w:val="ListParagraph"/>
        <w:numPr>
          <w:ilvl w:val="3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 xml:space="preserve">7 </w:t>
      </w:r>
      <w:r w:rsidRPr="0050603E">
        <w:rPr>
          <w:rFonts w:eastAsiaTheme="minorEastAsia"/>
          <w:sz w:val="20"/>
          <w:szCs w:val="20"/>
        </w:rPr>
        <w:tab/>
        <w:t>4 days (day start/day ends</w:t>
      </w:r>
    </w:p>
    <w:p w14:paraId="3477FFC2" w14:textId="77777777" w:rsidR="0050603E" w:rsidRPr="0050603E" w:rsidRDefault="0050603E" w:rsidP="0050603E">
      <w:pPr>
        <w:pStyle w:val="ListParagraph"/>
        <w:numPr>
          <w:ilvl w:val="3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24  5 days (day before convention starts/leave day it ends</w:t>
      </w:r>
    </w:p>
    <w:p w14:paraId="7A9B898B" w14:textId="77777777" w:rsidR="0050603E" w:rsidRPr="0050603E" w:rsidRDefault="0050603E" w:rsidP="0050603E">
      <w:pPr>
        <w:pStyle w:val="ListParagraph"/>
        <w:numPr>
          <w:ilvl w:val="3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 xml:space="preserve">5 </w:t>
      </w:r>
      <w:r w:rsidRPr="0050603E">
        <w:rPr>
          <w:rFonts w:eastAsiaTheme="minorEastAsia"/>
          <w:sz w:val="20"/>
          <w:szCs w:val="20"/>
        </w:rPr>
        <w:tab/>
        <w:t>6 days</w:t>
      </w:r>
    </w:p>
    <w:p w14:paraId="3BF8920E" w14:textId="77777777" w:rsidR="0050603E" w:rsidRPr="0050603E" w:rsidRDefault="0050603E" w:rsidP="0050603E">
      <w:pPr>
        <w:pStyle w:val="ListParagraph"/>
        <w:numPr>
          <w:ilvl w:val="2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Questions:</w:t>
      </w:r>
    </w:p>
    <w:p w14:paraId="4A0806F7" w14:textId="77777777" w:rsidR="0050603E" w:rsidRPr="0050603E" w:rsidRDefault="0050603E" w:rsidP="0050603E">
      <w:pPr>
        <w:pStyle w:val="ListParagraph"/>
        <w:numPr>
          <w:ilvl w:val="3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Date of convention?</w:t>
      </w:r>
    </w:p>
    <w:p w14:paraId="31001071" w14:textId="77777777" w:rsidR="0050603E" w:rsidRPr="0050603E" w:rsidRDefault="0050603E" w:rsidP="0050603E">
      <w:pPr>
        <w:pStyle w:val="ListParagraph"/>
        <w:numPr>
          <w:ilvl w:val="3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Payment plan?</w:t>
      </w:r>
    </w:p>
    <w:p w14:paraId="6A83894D" w14:textId="318ABFD5" w:rsidR="0050603E" w:rsidRDefault="0050603E" w:rsidP="0050603E">
      <w:pPr>
        <w:pStyle w:val="ListParagraph"/>
        <w:numPr>
          <w:ilvl w:val="3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Price to include room?</w:t>
      </w:r>
    </w:p>
    <w:p w14:paraId="32EE2A51" w14:textId="5E4198D9" w:rsidR="000B0FAC" w:rsidRDefault="000B0FAC" w:rsidP="000B0FAC">
      <w:pPr>
        <w:pStyle w:val="ListParagraph"/>
        <w:numPr>
          <w:ilvl w:val="1"/>
          <w:numId w:val="27"/>
        </w:numPr>
        <w:rPr>
          <w:rFonts w:eastAsiaTheme="minorEastAsia"/>
          <w:sz w:val="20"/>
          <w:szCs w:val="20"/>
        </w:rPr>
      </w:pPr>
      <w:r w:rsidRPr="000B0FAC">
        <w:rPr>
          <w:rFonts w:eastAsiaTheme="minorEastAsia"/>
          <w:sz w:val="20"/>
          <w:szCs w:val="20"/>
        </w:rPr>
        <w:t>Discussion</w:t>
      </w:r>
    </w:p>
    <w:p w14:paraId="159198C6" w14:textId="0C176A73" w:rsidR="000B0FAC" w:rsidRDefault="000B0FAC" w:rsidP="000B0FAC">
      <w:pPr>
        <w:pStyle w:val="ListParagraph"/>
        <w:numPr>
          <w:ilvl w:val="1"/>
          <w:numId w:val="27"/>
        </w:numPr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Hester/President: If we had a payment plan the budget finance committee would have to manage that. </w:t>
      </w:r>
    </w:p>
    <w:p w14:paraId="795B7A64" w14:textId="78FB4E37" w:rsidR="000B0FAC" w:rsidRDefault="000B0FAC" w:rsidP="000B0FAC">
      <w:pPr>
        <w:rPr>
          <w:rFonts w:eastAsiaTheme="minorEastAsia"/>
          <w:sz w:val="20"/>
          <w:szCs w:val="20"/>
          <w:bdr w:val="none" w:sz="0" w:space="0" w:color="auto"/>
        </w:rPr>
      </w:pPr>
    </w:p>
    <w:p w14:paraId="5BF48FC3" w14:textId="77777777" w:rsidR="000B0FAC" w:rsidRPr="000B0FAC" w:rsidRDefault="000B0FAC" w:rsidP="000B0FAC">
      <w:pPr>
        <w:rPr>
          <w:rFonts w:eastAsiaTheme="minorEastAsia"/>
          <w:sz w:val="20"/>
          <w:szCs w:val="20"/>
          <w:bdr w:val="none" w:sz="0" w:space="0" w:color="auto"/>
        </w:rPr>
      </w:pPr>
    </w:p>
    <w:p w14:paraId="1FBF9F99" w14:textId="77777777" w:rsidR="0050603E" w:rsidRPr="0050603E" w:rsidRDefault="0050603E" w:rsidP="0050603E">
      <w:pPr>
        <w:pStyle w:val="ListParagraph"/>
        <w:numPr>
          <w:ilvl w:val="0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b/>
          <w:bCs/>
          <w:sz w:val="20"/>
          <w:szCs w:val="20"/>
        </w:rPr>
        <w:t>Things to Remember</w:t>
      </w:r>
    </w:p>
    <w:p w14:paraId="155A70E0" w14:textId="77777777" w:rsidR="0050603E" w:rsidRPr="0050603E" w:rsidRDefault="0050603E" w:rsidP="0050603E">
      <w:pPr>
        <w:pStyle w:val="ListParagraph"/>
        <w:numPr>
          <w:ilvl w:val="2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Budget Review</w:t>
      </w:r>
    </w:p>
    <w:p w14:paraId="49A8EF02" w14:textId="77777777" w:rsidR="0050603E" w:rsidRPr="0050603E" w:rsidRDefault="0050603E" w:rsidP="0050603E">
      <w:pPr>
        <w:pStyle w:val="ListParagraph"/>
        <w:numPr>
          <w:ilvl w:val="3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 xml:space="preserve">Budgets are reviewed in </w:t>
      </w:r>
      <w:proofErr w:type="spellStart"/>
      <w:r w:rsidRPr="0050603E">
        <w:rPr>
          <w:rFonts w:eastAsiaTheme="minorEastAsia"/>
          <w:sz w:val="20"/>
          <w:szCs w:val="20"/>
        </w:rPr>
        <w:t>Eboard</w:t>
      </w:r>
      <w:proofErr w:type="spellEnd"/>
      <w:r w:rsidRPr="0050603E">
        <w:rPr>
          <w:rFonts w:eastAsiaTheme="minorEastAsia"/>
          <w:sz w:val="20"/>
          <w:szCs w:val="20"/>
        </w:rPr>
        <w:t xml:space="preserve"> before presented in chapter meeting</w:t>
      </w:r>
    </w:p>
    <w:p w14:paraId="70E5EAF4" w14:textId="77777777" w:rsidR="0050603E" w:rsidRPr="0050603E" w:rsidRDefault="0050603E" w:rsidP="0050603E">
      <w:pPr>
        <w:pStyle w:val="ListParagraph"/>
        <w:numPr>
          <w:ilvl w:val="4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 xml:space="preserve">Discussions of detail should take place in </w:t>
      </w:r>
      <w:proofErr w:type="spellStart"/>
      <w:r w:rsidRPr="0050603E">
        <w:rPr>
          <w:rFonts w:eastAsiaTheme="minorEastAsia"/>
          <w:sz w:val="20"/>
          <w:szCs w:val="20"/>
        </w:rPr>
        <w:t>Eboard</w:t>
      </w:r>
      <w:proofErr w:type="spellEnd"/>
    </w:p>
    <w:p w14:paraId="3F737A91" w14:textId="77777777" w:rsidR="0050603E" w:rsidRPr="0050603E" w:rsidRDefault="0050603E" w:rsidP="0050603E">
      <w:pPr>
        <w:pStyle w:val="ListParagraph"/>
        <w:numPr>
          <w:ilvl w:val="2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Motions</w:t>
      </w:r>
    </w:p>
    <w:p w14:paraId="4C31E41E" w14:textId="77777777" w:rsidR="0050603E" w:rsidRPr="0050603E" w:rsidRDefault="0050603E" w:rsidP="0050603E">
      <w:pPr>
        <w:pStyle w:val="ListParagraph"/>
        <w:numPr>
          <w:ilvl w:val="3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Please review Robert’s Rules of Order</w:t>
      </w:r>
    </w:p>
    <w:p w14:paraId="31092BC4" w14:textId="77777777" w:rsidR="0050603E" w:rsidRPr="0050603E" w:rsidRDefault="0050603E" w:rsidP="0050603E">
      <w:pPr>
        <w:pStyle w:val="ListParagraph"/>
        <w:numPr>
          <w:ilvl w:val="2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IAC P&amp;P</w:t>
      </w:r>
    </w:p>
    <w:p w14:paraId="47E0C203" w14:textId="77777777" w:rsidR="0050603E" w:rsidRPr="0050603E" w:rsidRDefault="0050603E" w:rsidP="0050603E">
      <w:pPr>
        <w:pStyle w:val="ListParagraph"/>
        <w:numPr>
          <w:ilvl w:val="3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Please read (re-read) the chapter’s P&amp;P</w:t>
      </w:r>
    </w:p>
    <w:p w14:paraId="147FD5B1" w14:textId="77777777" w:rsidR="0050603E" w:rsidRPr="0050603E" w:rsidRDefault="0050603E" w:rsidP="0050603E">
      <w:pPr>
        <w:pStyle w:val="ListParagraph"/>
        <w:numPr>
          <w:ilvl w:val="3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The items we voted on have not been approved yet; we are still operating under the P&amp;P we followed last sorority year until further notice</w:t>
      </w:r>
    </w:p>
    <w:p w14:paraId="0735B0A9" w14:textId="77777777" w:rsidR="0050603E" w:rsidRPr="0050603E" w:rsidRDefault="0050603E" w:rsidP="0050603E">
      <w:pPr>
        <w:pStyle w:val="ListParagraph"/>
        <w:numPr>
          <w:ilvl w:val="2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Absences</w:t>
      </w:r>
    </w:p>
    <w:p w14:paraId="31C6F034" w14:textId="77777777" w:rsidR="0050603E" w:rsidRPr="0050603E" w:rsidRDefault="0050603E" w:rsidP="0050603E">
      <w:pPr>
        <w:pStyle w:val="ListParagraph"/>
        <w:numPr>
          <w:ilvl w:val="3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 xml:space="preserve">Please let me and Soror Recording Secretary know you will be absent from </w:t>
      </w:r>
      <w:proofErr w:type="spellStart"/>
      <w:r w:rsidRPr="0050603E">
        <w:rPr>
          <w:rFonts w:eastAsiaTheme="minorEastAsia"/>
          <w:sz w:val="20"/>
          <w:szCs w:val="20"/>
        </w:rPr>
        <w:t>Eboard</w:t>
      </w:r>
      <w:proofErr w:type="spellEnd"/>
      <w:r w:rsidRPr="0050603E">
        <w:rPr>
          <w:rFonts w:eastAsiaTheme="minorEastAsia"/>
          <w:sz w:val="20"/>
          <w:szCs w:val="20"/>
        </w:rPr>
        <w:t xml:space="preserve"> or Chapter Meeting</w:t>
      </w:r>
    </w:p>
    <w:p w14:paraId="37F9C632" w14:textId="77777777" w:rsidR="0050603E" w:rsidRPr="0050603E" w:rsidRDefault="0050603E" w:rsidP="0050603E">
      <w:pPr>
        <w:pStyle w:val="ListParagraph"/>
        <w:numPr>
          <w:ilvl w:val="3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Let us know who will read your report in your absence</w:t>
      </w:r>
    </w:p>
    <w:p w14:paraId="170B4E36" w14:textId="7E057E89" w:rsidR="0050603E" w:rsidRPr="0050603E" w:rsidRDefault="0050603E" w:rsidP="0050603E">
      <w:pPr>
        <w:pStyle w:val="ListParagraph"/>
        <w:numPr>
          <w:ilvl w:val="2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No full reports during chapter announcements</w:t>
      </w:r>
    </w:p>
    <w:p w14:paraId="357F3645" w14:textId="77777777" w:rsidR="0050603E" w:rsidRPr="0050603E" w:rsidRDefault="0050603E" w:rsidP="0050603E">
      <w:pPr>
        <w:rPr>
          <w:rFonts w:eastAsiaTheme="minorEastAsia"/>
          <w:sz w:val="20"/>
          <w:szCs w:val="20"/>
          <w:bdr w:val="none" w:sz="0" w:space="0" w:color="auto"/>
        </w:rPr>
      </w:pPr>
    </w:p>
    <w:p w14:paraId="6C51B607" w14:textId="77777777" w:rsidR="0050603E" w:rsidRPr="0050603E" w:rsidRDefault="0050603E" w:rsidP="0050603E">
      <w:pPr>
        <w:pStyle w:val="ListParagraph"/>
        <w:numPr>
          <w:ilvl w:val="0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lastRenderedPageBreak/>
        <w:t>IAC Chapter Scarves</w:t>
      </w:r>
    </w:p>
    <w:p w14:paraId="15C116E4" w14:textId="77777777" w:rsidR="0050603E" w:rsidRPr="0050603E" w:rsidRDefault="0050603E" w:rsidP="0050603E">
      <w:pPr>
        <w:pStyle w:val="ListParagraph"/>
        <w:numPr>
          <w:ilvl w:val="1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16 for sale</w:t>
      </w:r>
    </w:p>
    <w:p w14:paraId="2B97F57B" w14:textId="77777777" w:rsidR="0050603E" w:rsidRPr="0050603E" w:rsidRDefault="0050603E" w:rsidP="0050603E">
      <w:pPr>
        <w:pStyle w:val="ListParagraph"/>
        <w:numPr>
          <w:ilvl w:val="1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$30</w:t>
      </w:r>
    </w:p>
    <w:p w14:paraId="7FB1428D" w14:textId="77777777" w:rsidR="0050603E" w:rsidRPr="0050603E" w:rsidRDefault="0050603E" w:rsidP="0050603E">
      <w:pPr>
        <w:pStyle w:val="ListParagraph"/>
        <w:numPr>
          <w:ilvl w:val="0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IAC Economic Development Chair Needed</w:t>
      </w:r>
    </w:p>
    <w:p w14:paraId="4E531761" w14:textId="05B951FB" w:rsidR="0050603E" w:rsidRDefault="0050603E" w:rsidP="0050603E">
      <w:pPr>
        <w:pStyle w:val="ListParagraph"/>
        <w:numPr>
          <w:ilvl w:val="0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 xml:space="preserve">IAC Signature Event – </w:t>
      </w:r>
      <w:proofErr w:type="spellStart"/>
      <w:r w:rsidRPr="0050603E">
        <w:rPr>
          <w:rFonts w:eastAsiaTheme="minorEastAsia"/>
          <w:sz w:val="20"/>
          <w:szCs w:val="20"/>
        </w:rPr>
        <w:t>Adhoc</w:t>
      </w:r>
      <w:proofErr w:type="spellEnd"/>
      <w:r w:rsidRPr="0050603E">
        <w:rPr>
          <w:rFonts w:eastAsiaTheme="minorEastAsia"/>
          <w:sz w:val="20"/>
          <w:szCs w:val="20"/>
        </w:rPr>
        <w:t xml:space="preserve"> Committee</w:t>
      </w:r>
      <w:r w:rsidR="000B0FAC">
        <w:rPr>
          <w:rFonts w:eastAsiaTheme="minorEastAsia"/>
          <w:sz w:val="20"/>
          <w:szCs w:val="20"/>
        </w:rPr>
        <w:t xml:space="preserve"> – Tora Abram will Chair</w:t>
      </w:r>
    </w:p>
    <w:p w14:paraId="296873F6" w14:textId="77777777" w:rsidR="000B0FAC" w:rsidRPr="0050603E" w:rsidRDefault="000B0FAC" w:rsidP="009B4FDA">
      <w:pPr>
        <w:pStyle w:val="ListParagraph"/>
        <w:rPr>
          <w:rFonts w:eastAsiaTheme="minorEastAsia"/>
          <w:sz w:val="20"/>
          <w:szCs w:val="20"/>
        </w:rPr>
      </w:pPr>
    </w:p>
    <w:p w14:paraId="614A9291" w14:textId="64B4BD53" w:rsidR="0050603E" w:rsidRPr="0050603E" w:rsidRDefault="0050603E" w:rsidP="0050603E">
      <w:pPr>
        <w:pStyle w:val="ListParagraph"/>
        <w:numPr>
          <w:ilvl w:val="0"/>
          <w:numId w:val="27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Thank you to all who Elevated, Enhanced and Empowered for September!</w:t>
      </w:r>
    </w:p>
    <w:p w14:paraId="6859EFB7" w14:textId="77777777" w:rsidR="00991B8B" w:rsidRPr="00F17E8F" w:rsidRDefault="00991B8B" w:rsidP="0050603E">
      <w:pPr>
        <w:rPr>
          <w:bCs/>
          <w:sz w:val="20"/>
          <w:szCs w:val="20"/>
        </w:rPr>
      </w:pPr>
    </w:p>
    <w:p w14:paraId="66F0CCD1" w14:textId="77777777" w:rsidR="00B83BEB" w:rsidRPr="0050603E" w:rsidRDefault="00B83BEB" w:rsidP="0050603E">
      <w:pPr>
        <w:rPr>
          <w:b/>
          <w:sz w:val="20"/>
          <w:szCs w:val="20"/>
        </w:rPr>
      </w:pPr>
    </w:p>
    <w:p w14:paraId="3EEE6729" w14:textId="033E4C0E" w:rsidR="000714EB" w:rsidRPr="0050603E" w:rsidRDefault="00CC4F2C" w:rsidP="0050603E">
      <w:pPr>
        <w:pStyle w:val="Body"/>
        <w:rPr>
          <w:rFonts w:eastAsia="Calibri" w:hAnsi="Times New Roman" w:cs="Times New Roman"/>
          <w:b/>
          <w:sz w:val="20"/>
          <w:szCs w:val="20"/>
          <w:u w:val="single"/>
        </w:rPr>
      </w:pPr>
      <w:r w:rsidRPr="0050603E">
        <w:rPr>
          <w:rFonts w:eastAsia="Calibri" w:hAnsi="Times New Roman" w:cs="Times New Roman"/>
          <w:b/>
          <w:sz w:val="20"/>
          <w:szCs w:val="20"/>
          <w:u w:val="single"/>
        </w:rPr>
        <w:t>P</w:t>
      </w:r>
      <w:r w:rsidR="00936047" w:rsidRPr="0050603E">
        <w:rPr>
          <w:rFonts w:eastAsia="Calibri" w:hAnsi="Times New Roman" w:cs="Times New Roman"/>
          <w:b/>
          <w:sz w:val="20"/>
          <w:szCs w:val="20"/>
          <w:u w:val="single"/>
        </w:rPr>
        <w:t>ROGRAM PLANNING</w:t>
      </w:r>
      <w:r w:rsidR="003D635C" w:rsidRPr="0050603E">
        <w:rPr>
          <w:rFonts w:eastAsia="Calibri" w:hAnsi="Times New Roman" w:cs="Times New Roman"/>
          <w:b/>
          <w:sz w:val="20"/>
          <w:szCs w:val="20"/>
          <w:u w:val="single"/>
        </w:rPr>
        <w:t xml:space="preserve"> AND DEVELOPMENT</w:t>
      </w:r>
      <w:r w:rsidR="00936047" w:rsidRPr="0050603E">
        <w:rPr>
          <w:rFonts w:eastAsia="Calibri" w:hAnsi="Times New Roman" w:cs="Times New Roman"/>
          <w:b/>
          <w:sz w:val="20"/>
          <w:szCs w:val="20"/>
          <w:u w:val="single"/>
        </w:rPr>
        <w:t xml:space="preserve">: </w:t>
      </w:r>
      <w:r w:rsidR="00936047" w:rsidRPr="0050603E">
        <w:rPr>
          <w:rFonts w:eastAsia="Calibri" w:hAnsi="Times New Roman" w:cs="Times New Roman"/>
          <w:b/>
          <w:sz w:val="20"/>
          <w:szCs w:val="20"/>
        </w:rPr>
        <w:t xml:space="preserve"> </w:t>
      </w:r>
      <w:r w:rsidR="00842891" w:rsidRPr="0050603E">
        <w:rPr>
          <w:rFonts w:eastAsia="Calibri" w:hAnsi="Times New Roman" w:cs="Times New Roman"/>
          <w:b/>
          <w:sz w:val="20"/>
          <w:szCs w:val="20"/>
          <w:u w:val="single"/>
        </w:rPr>
        <w:t>Soror Larissa Barclay Abra</w:t>
      </w:r>
      <w:r w:rsidR="003D7C68" w:rsidRPr="0050603E">
        <w:rPr>
          <w:rFonts w:eastAsia="Calibri" w:hAnsi="Times New Roman" w:cs="Times New Roman"/>
          <w:b/>
          <w:sz w:val="20"/>
          <w:szCs w:val="20"/>
          <w:u w:val="single"/>
        </w:rPr>
        <w:t xml:space="preserve">ms </w:t>
      </w:r>
    </w:p>
    <w:p w14:paraId="0241BFFB" w14:textId="452C1B48" w:rsidR="0050603E" w:rsidRPr="0050603E" w:rsidRDefault="0050603E" w:rsidP="0050603E">
      <w:pPr>
        <w:tabs>
          <w:tab w:val="left" w:pos="720"/>
        </w:tabs>
        <w:rPr>
          <w:rFonts w:eastAsia="Calibri"/>
          <w:b/>
          <w:color w:val="000000"/>
          <w:sz w:val="20"/>
          <w:szCs w:val="20"/>
          <w:u w:color="000000"/>
        </w:rPr>
      </w:pPr>
    </w:p>
    <w:p w14:paraId="2F6EB3F6" w14:textId="77777777" w:rsidR="0050603E" w:rsidRPr="0050603E" w:rsidRDefault="0050603E" w:rsidP="0050603E">
      <w:pPr>
        <w:pStyle w:val="ListParagraph"/>
        <w:numPr>
          <w:ilvl w:val="0"/>
          <w:numId w:val="28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50603E">
        <w:rPr>
          <w:rFonts w:eastAsia="Calibri"/>
          <w:color w:val="000000"/>
          <w:sz w:val="20"/>
          <w:szCs w:val="20"/>
          <w:u w:color="000000"/>
        </w:rPr>
        <w:t>PPD 1:1 meetings</w:t>
      </w:r>
    </w:p>
    <w:p w14:paraId="44FAAB8D" w14:textId="77777777" w:rsidR="0050603E" w:rsidRPr="0050603E" w:rsidRDefault="0050603E" w:rsidP="0050603E">
      <w:pPr>
        <w:pStyle w:val="ListParagraph"/>
        <w:numPr>
          <w:ilvl w:val="0"/>
          <w:numId w:val="28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50603E">
        <w:rPr>
          <w:rFonts w:eastAsia="Calibri"/>
          <w:color w:val="000000"/>
          <w:sz w:val="20"/>
          <w:szCs w:val="20"/>
          <w:u w:color="000000"/>
        </w:rPr>
        <w:t>Calendar Updates</w:t>
      </w:r>
    </w:p>
    <w:p w14:paraId="5F942021" w14:textId="77777777" w:rsidR="0050603E" w:rsidRPr="0050603E" w:rsidRDefault="0050603E" w:rsidP="0050603E">
      <w:pPr>
        <w:pStyle w:val="ListParagraph"/>
        <w:numPr>
          <w:ilvl w:val="0"/>
          <w:numId w:val="28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50603E">
        <w:rPr>
          <w:rFonts w:eastAsia="Calibri"/>
          <w:color w:val="000000"/>
          <w:sz w:val="20"/>
          <w:szCs w:val="20"/>
          <w:u w:color="000000"/>
        </w:rPr>
        <w:t xml:space="preserve">Committee Update Meetings - Sunday evenings before </w:t>
      </w:r>
      <w:proofErr w:type="spellStart"/>
      <w:r w:rsidRPr="0050603E">
        <w:rPr>
          <w:rFonts w:eastAsia="Calibri"/>
          <w:color w:val="000000"/>
          <w:sz w:val="20"/>
          <w:szCs w:val="20"/>
          <w:u w:color="000000"/>
        </w:rPr>
        <w:t>Eboard</w:t>
      </w:r>
      <w:proofErr w:type="spellEnd"/>
      <w:r w:rsidRPr="0050603E">
        <w:rPr>
          <w:rFonts w:eastAsia="Calibri"/>
          <w:color w:val="000000"/>
          <w:sz w:val="20"/>
          <w:szCs w:val="20"/>
          <w:u w:color="000000"/>
        </w:rPr>
        <w:t xml:space="preserve">, Next meeting </w:t>
      </w:r>
    </w:p>
    <w:p w14:paraId="50A17F02" w14:textId="25CA2BC0" w:rsidR="0050603E" w:rsidRPr="0050603E" w:rsidRDefault="0050603E" w:rsidP="0050603E">
      <w:pPr>
        <w:pStyle w:val="ListParagraph"/>
        <w:numPr>
          <w:ilvl w:val="0"/>
          <w:numId w:val="28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50603E">
        <w:rPr>
          <w:rFonts w:eastAsia="Calibri"/>
          <w:color w:val="000000"/>
          <w:sz w:val="20"/>
          <w:szCs w:val="20"/>
          <w:u w:color="000000"/>
        </w:rPr>
        <w:t>October 23</w:t>
      </w:r>
      <w:r w:rsidR="00BA6AA3" w:rsidRPr="0050603E">
        <w:rPr>
          <w:rFonts w:eastAsia="Calibri"/>
          <w:color w:val="000000"/>
          <w:sz w:val="20"/>
          <w:szCs w:val="20"/>
          <w:u w:color="000000"/>
          <w:vertAlign w:val="superscript"/>
        </w:rPr>
        <w:t>rd</w:t>
      </w:r>
      <w:r w:rsidR="00BA6AA3" w:rsidRPr="0050603E">
        <w:rPr>
          <w:rFonts w:eastAsia="Calibri"/>
          <w:color w:val="000000"/>
          <w:sz w:val="20"/>
          <w:szCs w:val="20"/>
          <w:u w:color="000000"/>
        </w:rPr>
        <w:t xml:space="preserve"> 8</w:t>
      </w:r>
      <w:r w:rsidRPr="0050603E">
        <w:rPr>
          <w:rFonts w:eastAsia="Calibri"/>
          <w:color w:val="000000"/>
          <w:sz w:val="20"/>
          <w:szCs w:val="20"/>
          <w:u w:color="000000"/>
        </w:rPr>
        <w:t>pm</w:t>
      </w:r>
    </w:p>
    <w:p w14:paraId="5E925494" w14:textId="77777777" w:rsidR="0050603E" w:rsidRPr="0050603E" w:rsidRDefault="0050603E" w:rsidP="0050603E">
      <w:pPr>
        <w:pStyle w:val="ListParagraph"/>
        <w:numPr>
          <w:ilvl w:val="0"/>
          <w:numId w:val="28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50603E">
        <w:rPr>
          <w:rFonts w:eastAsia="Calibri"/>
          <w:color w:val="000000"/>
          <w:sz w:val="20"/>
          <w:szCs w:val="20"/>
          <w:u w:color="000000"/>
        </w:rPr>
        <w:t>Background Checks</w:t>
      </w:r>
    </w:p>
    <w:p w14:paraId="2EC39E57" w14:textId="5180E0BE" w:rsidR="0050603E" w:rsidRPr="0050603E" w:rsidRDefault="0050603E" w:rsidP="0050603E">
      <w:pPr>
        <w:pStyle w:val="ListParagraph"/>
        <w:numPr>
          <w:ilvl w:val="0"/>
          <w:numId w:val="28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50603E">
        <w:rPr>
          <w:rFonts w:eastAsia="Calibri"/>
          <w:color w:val="000000"/>
          <w:sz w:val="20"/>
          <w:szCs w:val="20"/>
          <w:u w:color="000000"/>
        </w:rPr>
        <w:t>Risk Management Trainings –September 25</w:t>
      </w:r>
      <w:r w:rsidRPr="0050603E">
        <w:rPr>
          <w:rFonts w:eastAsia="Calibri"/>
          <w:color w:val="000000"/>
          <w:sz w:val="20"/>
          <w:szCs w:val="20"/>
          <w:u w:color="000000"/>
          <w:vertAlign w:val="superscript"/>
        </w:rPr>
        <w:t>th</w:t>
      </w:r>
      <w:r w:rsidRPr="0050603E">
        <w:rPr>
          <w:rFonts w:eastAsia="Calibri"/>
          <w:color w:val="000000"/>
          <w:sz w:val="20"/>
          <w:szCs w:val="20"/>
          <w:u w:color="000000"/>
        </w:rPr>
        <w:t xml:space="preserve"> (Delta Academy &amp; Delta G.E.M.S. participants, parents, and volunteers), October 23</w:t>
      </w:r>
      <w:r w:rsidRPr="0050603E">
        <w:rPr>
          <w:rFonts w:eastAsia="Calibri"/>
          <w:color w:val="000000"/>
          <w:sz w:val="20"/>
          <w:szCs w:val="20"/>
          <w:u w:color="000000"/>
          <w:vertAlign w:val="superscript"/>
        </w:rPr>
        <w:t>rd</w:t>
      </w:r>
      <w:r w:rsidRPr="0050603E">
        <w:rPr>
          <w:rFonts w:eastAsia="Calibri"/>
          <w:color w:val="000000"/>
          <w:sz w:val="20"/>
          <w:szCs w:val="20"/>
          <w:u w:color="000000"/>
        </w:rPr>
        <w:t xml:space="preserve"> (Sorors), and November 6</w:t>
      </w:r>
      <w:r w:rsidRPr="0050603E">
        <w:rPr>
          <w:rFonts w:eastAsia="Calibri"/>
          <w:color w:val="000000"/>
          <w:sz w:val="20"/>
          <w:szCs w:val="20"/>
          <w:u w:color="000000"/>
          <w:vertAlign w:val="superscript"/>
        </w:rPr>
        <w:t>th</w:t>
      </w:r>
      <w:r w:rsidRPr="0050603E">
        <w:rPr>
          <w:rFonts w:eastAsia="Calibri"/>
          <w:color w:val="000000"/>
          <w:sz w:val="20"/>
          <w:szCs w:val="20"/>
          <w:u w:color="000000"/>
        </w:rPr>
        <w:t xml:space="preserve"> </w:t>
      </w:r>
    </w:p>
    <w:p w14:paraId="219E2AA7" w14:textId="1616A433" w:rsidR="0050603E" w:rsidRPr="0050603E" w:rsidRDefault="0050603E" w:rsidP="0050603E">
      <w:pPr>
        <w:pStyle w:val="ListParagraph"/>
        <w:numPr>
          <w:ilvl w:val="0"/>
          <w:numId w:val="28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50603E">
        <w:rPr>
          <w:rFonts w:eastAsia="Calibri"/>
          <w:color w:val="000000"/>
          <w:sz w:val="20"/>
          <w:szCs w:val="20"/>
          <w:u w:color="000000"/>
        </w:rPr>
        <w:t>October 15</w:t>
      </w:r>
      <w:r w:rsidR="00BA6AA3" w:rsidRPr="0050603E">
        <w:rPr>
          <w:rFonts w:eastAsia="Calibri"/>
          <w:color w:val="000000"/>
          <w:sz w:val="20"/>
          <w:szCs w:val="20"/>
          <w:u w:color="000000"/>
          <w:vertAlign w:val="superscript"/>
        </w:rPr>
        <w:t>th</w:t>
      </w:r>
      <w:r w:rsidR="00BA6AA3" w:rsidRPr="0050603E">
        <w:rPr>
          <w:rFonts w:eastAsia="Calibri"/>
          <w:color w:val="000000"/>
          <w:sz w:val="20"/>
          <w:szCs w:val="20"/>
          <w:u w:color="000000"/>
        </w:rPr>
        <w:t xml:space="preserve"> –</w:t>
      </w:r>
      <w:r w:rsidRPr="0050603E">
        <w:rPr>
          <w:rFonts w:eastAsia="Calibri"/>
          <w:color w:val="000000"/>
          <w:sz w:val="20"/>
          <w:szCs w:val="20"/>
          <w:u w:color="000000"/>
        </w:rPr>
        <w:t xml:space="preserve"> Regional Impact Day of Service</w:t>
      </w:r>
    </w:p>
    <w:p w14:paraId="720DE338" w14:textId="77777777" w:rsidR="0050603E" w:rsidRPr="00775FD0" w:rsidRDefault="0050603E" w:rsidP="0050603E">
      <w:p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</w:p>
    <w:p w14:paraId="4A11E376" w14:textId="4B0710A8" w:rsidR="009E2899" w:rsidRPr="009D2D3C" w:rsidRDefault="009E2899" w:rsidP="0076631C">
      <w:pPr>
        <w:pStyle w:val="Body"/>
        <w:rPr>
          <w:rFonts w:eastAsiaTheme="minorEastAsia" w:hAnsi="Times New Roman" w:cs="Times New Roman"/>
          <w:bCs/>
          <w:color w:val="000000" w:themeColor="text1"/>
          <w:kern w:val="24"/>
          <w:sz w:val="20"/>
          <w:szCs w:val="20"/>
          <w:bdr w:val="none" w:sz="0" w:space="0" w:color="auto"/>
        </w:rPr>
      </w:pPr>
    </w:p>
    <w:p w14:paraId="2B4FF093" w14:textId="2C50FE8B" w:rsidR="000714EB" w:rsidRPr="003D7C68" w:rsidRDefault="00936047" w:rsidP="003D2E95">
      <w:pPr>
        <w:pStyle w:val="Body"/>
        <w:rPr>
          <w:rFonts w:eastAsia="Calibri" w:hAnsi="Times New Roman" w:cs="Times New Roman"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MEMBERSHIP</w:t>
      </w:r>
      <w:r w:rsidRPr="009D2D3C">
        <w:rPr>
          <w:rFonts w:eastAsia="Calibri" w:hAnsi="Times New Roman" w:cs="Times New Roman"/>
          <w:sz w:val="20"/>
          <w:szCs w:val="20"/>
          <w:u w:val="single"/>
        </w:rPr>
        <w:t>:</w:t>
      </w:r>
      <w:r w:rsidR="000269EF" w:rsidRPr="009D2D3C">
        <w:rPr>
          <w:rFonts w:eastAsia="Calibri" w:hAnsi="Times New Roman" w:cs="Times New Roman"/>
          <w:sz w:val="20"/>
          <w:szCs w:val="20"/>
          <w:u w:val="single"/>
        </w:rPr>
        <w:t xml:space="preserve"> </w:t>
      </w:r>
      <w:r w:rsidR="00FF2E3E" w:rsidRPr="003D7C68">
        <w:rPr>
          <w:rFonts w:eastAsia="Calibri" w:hAnsi="Times New Roman" w:cs="Times New Roman"/>
          <w:sz w:val="20"/>
          <w:szCs w:val="20"/>
          <w:u w:val="single"/>
        </w:rPr>
        <w:t xml:space="preserve">Soror </w:t>
      </w:r>
      <w:r w:rsidR="003C2971" w:rsidRPr="003D7C68">
        <w:rPr>
          <w:rFonts w:eastAsia="Calibri" w:hAnsi="Times New Roman" w:cs="Times New Roman"/>
          <w:sz w:val="20"/>
          <w:szCs w:val="20"/>
          <w:u w:val="single"/>
        </w:rPr>
        <w:t xml:space="preserve">Melissa </w:t>
      </w:r>
      <w:proofErr w:type="spellStart"/>
      <w:r w:rsidR="003C2971" w:rsidRPr="003D7C68">
        <w:rPr>
          <w:rFonts w:eastAsia="Calibri" w:hAnsi="Times New Roman" w:cs="Times New Roman"/>
          <w:sz w:val="20"/>
          <w:szCs w:val="20"/>
          <w:u w:val="single"/>
        </w:rPr>
        <w:t>Crumbey</w:t>
      </w:r>
      <w:proofErr w:type="spellEnd"/>
      <w:r w:rsidR="003D7C68" w:rsidRPr="003D7C68">
        <w:rPr>
          <w:rFonts w:eastAsia="Calibri" w:hAnsi="Times New Roman" w:cs="Times New Roman"/>
          <w:sz w:val="20"/>
          <w:szCs w:val="20"/>
          <w:u w:val="single"/>
        </w:rPr>
        <w:t xml:space="preserve"> presented by Soror </w:t>
      </w:r>
      <w:r w:rsidR="000C4F35">
        <w:rPr>
          <w:rFonts w:eastAsia="Calibri" w:hAnsi="Times New Roman" w:cs="Times New Roman"/>
          <w:sz w:val="20"/>
          <w:szCs w:val="20"/>
          <w:u w:val="single"/>
        </w:rPr>
        <w:t>Leslie Grace</w:t>
      </w:r>
    </w:p>
    <w:p w14:paraId="4D7BBD68" w14:textId="21E1356E" w:rsidR="002D7677" w:rsidRDefault="00EC69D5" w:rsidP="003D2E95">
      <w:pPr>
        <w:rPr>
          <w:rFonts w:eastAsia="Calibri"/>
          <w:b/>
          <w:bCs/>
          <w:sz w:val="20"/>
          <w:szCs w:val="20"/>
        </w:rPr>
      </w:pPr>
      <w:r w:rsidRPr="003D2E95">
        <w:rPr>
          <w:rFonts w:eastAsia="Calibri"/>
          <w:b/>
          <w:bCs/>
          <w:color w:val="000000"/>
          <w:sz w:val="20"/>
          <w:szCs w:val="20"/>
          <w:u w:color="000000"/>
        </w:rPr>
        <w:t xml:space="preserve">Past Event: </w:t>
      </w:r>
      <w:r w:rsidR="003D2E95" w:rsidRPr="003D2E95">
        <w:rPr>
          <w:rFonts w:eastAsia="Calibri"/>
          <w:b/>
          <w:bCs/>
          <w:sz w:val="20"/>
          <w:szCs w:val="20"/>
        </w:rPr>
        <w:t>None</w:t>
      </w:r>
    </w:p>
    <w:p w14:paraId="57CB7B00" w14:textId="6BA0989C" w:rsidR="003D2E95" w:rsidRPr="003D2E95" w:rsidRDefault="003D2E95" w:rsidP="003D2E95">
      <w:pPr>
        <w:rPr>
          <w:rFonts w:eastAsia="Calibri"/>
          <w:b/>
          <w:bCs/>
          <w:sz w:val="20"/>
          <w:szCs w:val="20"/>
        </w:rPr>
      </w:pPr>
      <w:r>
        <w:rPr>
          <w:rFonts w:eastAsia="Calibri"/>
          <w:b/>
          <w:bCs/>
          <w:sz w:val="20"/>
          <w:szCs w:val="20"/>
        </w:rPr>
        <w:t>Upcoming Event:</w:t>
      </w:r>
    </w:p>
    <w:p w14:paraId="54FD4A8A" w14:textId="60EA96DF" w:rsidR="003D2E95" w:rsidRPr="003D2E95" w:rsidRDefault="003D2E95" w:rsidP="00704048">
      <w:pPr>
        <w:pStyle w:val="ListParagraph"/>
        <w:numPr>
          <w:ilvl w:val="0"/>
          <w:numId w:val="5"/>
        </w:numPr>
        <w:rPr>
          <w:rFonts w:eastAsia="Calibri"/>
          <w:b/>
          <w:bCs/>
          <w:color w:val="000000"/>
          <w:sz w:val="20"/>
          <w:szCs w:val="20"/>
          <w:u w:color="000000"/>
        </w:rPr>
      </w:pPr>
      <w:r w:rsidRPr="003D2E95">
        <w:rPr>
          <w:rFonts w:eastAsia="Calibri"/>
          <w:b/>
          <w:bCs/>
          <w:color w:val="000000"/>
          <w:sz w:val="20"/>
          <w:szCs w:val="20"/>
          <w:u w:color="000000"/>
        </w:rPr>
        <w:t>Round Up 2022</w:t>
      </w:r>
      <w:r w:rsidR="00BA6AA3">
        <w:rPr>
          <w:rFonts w:eastAsia="Calibri"/>
          <w:b/>
          <w:bCs/>
          <w:color w:val="000000"/>
          <w:sz w:val="20"/>
          <w:szCs w:val="20"/>
          <w:u w:color="000000"/>
        </w:rPr>
        <w:t xml:space="preserve"> participant </w:t>
      </w:r>
      <w:r w:rsidR="009B4FDA">
        <w:rPr>
          <w:rFonts w:eastAsia="Calibri"/>
          <w:b/>
          <w:bCs/>
          <w:color w:val="000000"/>
          <w:sz w:val="20"/>
          <w:szCs w:val="20"/>
          <w:u w:color="000000"/>
        </w:rPr>
        <w:t>feedback</w:t>
      </w:r>
      <w:r w:rsidR="00BA6AA3">
        <w:rPr>
          <w:rFonts w:eastAsia="Calibri"/>
          <w:b/>
          <w:bCs/>
          <w:color w:val="000000"/>
          <w:sz w:val="20"/>
          <w:szCs w:val="20"/>
          <w:u w:color="000000"/>
        </w:rPr>
        <w:t xml:space="preserve"> presented</w:t>
      </w:r>
    </w:p>
    <w:p w14:paraId="32C522CE" w14:textId="41AE40EB" w:rsidR="003D2E95" w:rsidRPr="003D2E95" w:rsidRDefault="003D2E95" w:rsidP="00704048">
      <w:pPr>
        <w:pStyle w:val="ListParagraph"/>
        <w:numPr>
          <w:ilvl w:val="0"/>
          <w:numId w:val="5"/>
        </w:numPr>
        <w:rPr>
          <w:rFonts w:eastAsia="Calibri"/>
          <w:color w:val="000000"/>
          <w:sz w:val="20"/>
          <w:szCs w:val="20"/>
          <w:u w:color="000000"/>
        </w:rPr>
      </w:pPr>
      <w:r w:rsidRPr="003D2E95">
        <w:rPr>
          <w:rFonts w:eastAsia="Calibri"/>
          <w:color w:val="000000"/>
          <w:sz w:val="20"/>
          <w:szCs w:val="20"/>
          <w:u w:color="000000"/>
        </w:rPr>
        <w:t>~100 registered Sorors</w:t>
      </w:r>
    </w:p>
    <w:p w14:paraId="4FD51599" w14:textId="77777777" w:rsidR="003D2E95" w:rsidRPr="003D2E95" w:rsidRDefault="003D2E95" w:rsidP="00704048">
      <w:pPr>
        <w:pStyle w:val="ListParagraph"/>
        <w:numPr>
          <w:ilvl w:val="0"/>
          <w:numId w:val="5"/>
        </w:numPr>
        <w:rPr>
          <w:rFonts w:eastAsia="Calibri"/>
          <w:color w:val="000000"/>
          <w:sz w:val="20"/>
          <w:szCs w:val="20"/>
          <w:u w:color="000000"/>
        </w:rPr>
      </w:pPr>
      <w:r w:rsidRPr="003D2E95">
        <w:rPr>
          <w:rFonts w:eastAsia="Calibri"/>
          <w:color w:val="000000"/>
          <w:sz w:val="20"/>
          <w:szCs w:val="20"/>
          <w:u w:color="000000"/>
        </w:rPr>
        <w:t>5 Vendors</w:t>
      </w:r>
    </w:p>
    <w:p w14:paraId="1C90AF4A" w14:textId="7DFA0961" w:rsidR="006C07B3" w:rsidRPr="003D2E95" w:rsidRDefault="006C07B3" w:rsidP="003D2E95">
      <w:pPr>
        <w:pStyle w:val="ListParagraph"/>
        <w:rPr>
          <w:rFonts w:eastAsia="Calibri"/>
          <w:color w:val="000000"/>
          <w:sz w:val="20"/>
          <w:szCs w:val="20"/>
          <w:u w:color="000000"/>
        </w:rPr>
      </w:pPr>
    </w:p>
    <w:p w14:paraId="5B4DB977" w14:textId="23E633AF" w:rsidR="006C07B3" w:rsidRPr="009D2D3C" w:rsidRDefault="00BA6AA3" w:rsidP="008B0175">
      <w:pPr>
        <w:pStyle w:val="ListParagraph"/>
        <w:numPr>
          <w:ilvl w:val="0"/>
          <w:numId w:val="4"/>
        </w:numPr>
        <w:rPr>
          <w:rFonts w:eastAsia="Calibri"/>
          <w:b/>
          <w:bCs/>
          <w:color w:val="000000"/>
          <w:sz w:val="20"/>
          <w:szCs w:val="20"/>
          <w:u w:color="000000"/>
        </w:rPr>
      </w:pPr>
      <w:r>
        <w:rPr>
          <w:rFonts w:eastAsia="Calibri"/>
          <w:b/>
          <w:bCs/>
          <w:color w:val="000000"/>
          <w:sz w:val="20"/>
          <w:szCs w:val="20"/>
          <w:u w:color="000000"/>
        </w:rPr>
        <w:t>October</w:t>
      </w:r>
      <w:r w:rsidR="003D2E95">
        <w:rPr>
          <w:rFonts w:eastAsia="Calibri"/>
          <w:b/>
          <w:bCs/>
          <w:color w:val="000000"/>
          <w:sz w:val="20"/>
          <w:szCs w:val="20"/>
          <w:u w:color="000000"/>
        </w:rPr>
        <w:t xml:space="preserve"> </w:t>
      </w:r>
      <w:r w:rsidR="006C07B3" w:rsidRPr="009D2D3C">
        <w:rPr>
          <w:rFonts w:eastAsia="Calibri"/>
          <w:b/>
          <w:bCs/>
          <w:color w:val="000000"/>
          <w:sz w:val="20"/>
          <w:szCs w:val="20"/>
          <w:u w:color="000000"/>
        </w:rPr>
        <w:t xml:space="preserve">Birthdays and </w:t>
      </w:r>
      <w:r w:rsidR="003D2E95">
        <w:rPr>
          <w:rFonts w:eastAsia="Calibri"/>
          <w:b/>
          <w:bCs/>
          <w:color w:val="000000"/>
          <w:sz w:val="20"/>
          <w:szCs w:val="20"/>
          <w:u w:color="000000"/>
        </w:rPr>
        <w:t>September</w:t>
      </w:r>
      <w:r w:rsidR="00AD221D" w:rsidRPr="009D2D3C">
        <w:rPr>
          <w:rFonts w:eastAsia="Calibri"/>
          <w:b/>
          <w:bCs/>
          <w:color w:val="000000"/>
          <w:sz w:val="20"/>
          <w:szCs w:val="20"/>
          <w:u w:color="000000"/>
        </w:rPr>
        <w:t xml:space="preserve"> Anniversaries </w:t>
      </w:r>
      <w:r w:rsidR="006C07B3" w:rsidRPr="009D2D3C">
        <w:rPr>
          <w:rFonts w:eastAsia="Calibri"/>
          <w:b/>
          <w:bCs/>
          <w:color w:val="000000"/>
          <w:sz w:val="20"/>
          <w:szCs w:val="20"/>
          <w:u w:color="000000"/>
        </w:rPr>
        <w:t>Presented</w:t>
      </w:r>
    </w:p>
    <w:p w14:paraId="61109F4A" w14:textId="5A659E70" w:rsidR="006C07B3" w:rsidRPr="009D2D3C" w:rsidRDefault="006C07B3" w:rsidP="009D1A1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rPr>
          <w:rFonts w:eastAsia="Calibri"/>
          <w:b/>
          <w:bCs/>
          <w:color w:val="000000"/>
          <w:sz w:val="20"/>
          <w:szCs w:val="20"/>
          <w:u w:color="000000"/>
        </w:rPr>
        <w:sectPr w:rsidR="006C07B3" w:rsidRPr="009D2D3C" w:rsidSect="00884384">
          <w:footerReference w:type="default" r:id="rId10"/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6FC1ACCD" w14:textId="561EEA76" w:rsidR="00904C30" w:rsidRPr="009D2D3C" w:rsidRDefault="00904C30" w:rsidP="008243D6">
      <w:pPr>
        <w:pStyle w:val="Body"/>
        <w:rPr>
          <w:rFonts w:eastAsia="Calibri" w:hAnsi="Times New Roman" w:cs="Times New Roman"/>
          <w:sz w:val="20"/>
          <w:szCs w:val="20"/>
        </w:rPr>
        <w:sectPr w:rsidR="00904C30" w:rsidRPr="009D2D3C" w:rsidSect="00884384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7139B1E6" w14:textId="78624E06" w:rsidR="00207984" w:rsidRPr="009D2D3C" w:rsidRDefault="00207984" w:rsidP="005931E2">
      <w:pPr>
        <w:pStyle w:val="Body"/>
        <w:numPr>
          <w:ilvl w:val="0"/>
          <w:numId w:val="3"/>
        </w:numPr>
        <w:rPr>
          <w:rFonts w:eastAsia="Calibri" w:hAnsi="Times New Roman" w:cs="Times New Roman"/>
          <w:b/>
          <w:bCs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</w:rPr>
        <w:t>Care and Concern</w:t>
      </w:r>
    </w:p>
    <w:p w14:paraId="14CFC75A" w14:textId="77777777" w:rsidR="00BA6AA3" w:rsidRPr="00BA6AA3" w:rsidRDefault="00BA6AA3" w:rsidP="00BA6AA3">
      <w:pPr>
        <w:pStyle w:val="Body"/>
        <w:numPr>
          <w:ilvl w:val="0"/>
          <w:numId w:val="3"/>
        </w:numPr>
        <w:rPr>
          <w:rFonts w:eastAsia="Calibri"/>
          <w:sz w:val="20"/>
          <w:szCs w:val="20"/>
        </w:rPr>
      </w:pPr>
      <w:r w:rsidRPr="00BA6AA3">
        <w:rPr>
          <w:rFonts w:eastAsia="Calibri"/>
          <w:sz w:val="20"/>
          <w:szCs w:val="20"/>
        </w:rPr>
        <w:t xml:space="preserve">Soror </w:t>
      </w:r>
      <w:proofErr w:type="spellStart"/>
      <w:r w:rsidRPr="00BA6AA3">
        <w:rPr>
          <w:rFonts w:eastAsia="Calibri"/>
          <w:sz w:val="20"/>
          <w:szCs w:val="20"/>
        </w:rPr>
        <w:t>Arlice</w:t>
      </w:r>
      <w:proofErr w:type="spellEnd"/>
      <w:r w:rsidRPr="00BA6AA3">
        <w:rPr>
          <w:rFonts w:eastAsia="Calibri"/>
          <w:sz w:val="20"/>
          <w:szCs w:val="20"/>
        </w:rPr>
        <w:t xml:space="preserve"> Nobles in the loss of her husband, Mr. Calvin Nobles</w:t>
      </w:r>
    </w:p>
    <w:p w14:paraId="021F92ED" w14:textId="77777777" w:rsidR="00BA6AA3" w:rsidRPr="00BA6AA3" w:rsidRDefault="00BA6AA3" w:rsidP="00BA6AA3">
      <w:pPr>
        <w:pStyle w:val="Body"/>
        <w:numPr>
          <w:ilvl w:val="0"/>
          <w:numId w:val="3"/>
        </w:numPr>
        <w:rPr>
          <w:rFonts w:eastAsia="Calibri"/>
          <w:sz w:val="20"/>
          <w:szCs w:val="20"/>
        </w:rPr>
      </w:pPr>
      <w:r w:rsidRPr="00BA6AA3">
        <w:rPr>
          <w:rFonts w:eastAsia="Calibri"/>
          <w:sz w:val="20"/>
          <w:szCs w:val="20"/>
        </w:rPr>
        <w:t>Soror Dana Jordan in the loss of her mother, Ms. Brenda Hall</w:t>
      </w:r>
    </w:p>
    <w:p w14:paraId="10544FAA" w14:textId="77777777" w:rsidR="00BA6AA3" w:rsidRPr="00BA6AA3" w:rsidRDefault="00BA6AA3" w:rsidP="00BA6AA3">
      <w:pPr>
        <w:pStyle w:val="Body"/>
        <w:numPr>
          <w:ilvl w:val="0"/>
          <w:numId w:val="3"/>
        </w:numPr>
        <w:rPr>
          <w:rFonts w:eastAsia="Calibri"/>
          <w:sz w:val="20"/>
          <w:szCs w:val="20"/>
        </w:rPr>
      </w:pPr>
      <w:r w:rsidRPr="00BA6AA3">
        <w:rPr>
          <w:rFonts w:eastAsia="Calibri"/>
          <w:sz w:val="20"/>
          <w:szCs w:val="20"/>
        </w:rPr>
        <w:t xml:space="preserve">Soror LaTanya </w:t>
      </w:r>
      <w:proofErr w:type="spellStart"/>
      <w:r w:rsidRPr="00BA6AA3">
        <w:rPr>
          <w:rFonts w:eastAsia="Calibri"/>
          <w:sz w:val="20"/>
          <w:szCs w:val="20"/>
        </w:rPr>
        <w:t>Beanum</w:t>
      </w:r>
      <w:proofErr w:type="spellEnd"/>
      <w:r w:rsidRPr="00BA6AA3">
        <w:rPr>
          <w:rFonts w:eastAsia="Calibri"/>
          <w:sz w:val="20"/>
          <w:szCs w:val="20"/>
        </w:rPr>
        <w:t xml:space="preserve">, in the loss of her aunt, Ms. Denise </w:t>
      </w:r>
      <w:proofErr w:type="spellStart"/>
      <w:r w:rsidRPr="00BA6AA3">
        <w:rPr>
          <w:rFonts w:eastAsia="Calibri"/>
          <w:sz w:val="20"/>
          <w:szCs w:val="20"/>
        </w:rPr>
        <w:t>Beanum</w:t>
      </w:r>
      <w:proofErr w:type="spellEnd"/>
      <w:r w:rsidRPr="00BA6AA3">
        <w:rPr>
          <w:rFonts w:eastAsia="Calibri"/>
          <w:sz w:val="20"/>
          <w:szCs w:val="20"/>
        </w:rPr>
        <w:t xml:space="preserve"> LeDoux (also cousin of Soror June Carter)</w:t>
      </w:r>
    </w:p>
    <w:p w14:paraId="605204F4" w14:textId="77777777" w:rsidR="009208CE" w:rsidRPr="009D2D3C" w:rsidRDefault="009208CE" w:rsidP="009208CE">
      <w:pPr>
        <w:pStyle w:val="Body"/>
        <w:ind w:left="720"/>
        <w:rPr>
          <w:rFonts w:eastAsia="Calibri" w:hAnsi="Times New Roman" w:cs="Times New Roman"/>
          <w:sz w:val="20"/>
          <w:szCs w:val="20"/>
          <w:u w:val="single"/>
        </w:rPr>
      </w:pPr>
    </w:p>
    <w:p w14:paraId="4FB05AA4" w14:textId="77777777" w:rsidR="00FA4561" w:rsidRPr="009D2D3C" w:rsidRDefault="00FA4561" w:rsidP="00FA4561">
      <w:pPr>
        <w:pStyle w:val="ListParagraph"/>
        <w:rPr>
          <w:rFonts w:eastAsia="Calibri"/>
          <w:color w:val="000000"/>
          <w:sz w:val="20"/>
          <w:szCs w:val="20"/>
          <w:u w:color="000000"/>
        </w:rPr>
      </w:pPr>
    </w:p>
    <w:p w14:paraId="4A0A8CB9" w14:textId="77777777" w:rsidR="00C60071" w:rsidRPr="009D2D3C" w:rsidRDefault="00C60071" w:rsidP="00C60071">
      <w:pPr>
        <w:pStyle w:val="Body"/>
        <w:rPr>
          <w:rFonts w:eastAsia="Calibri" w:hAnsi="Times New Roman" w:cs="Times New Roman"/>
          <w:sz w:val="20"/>
          <w:szCs w:val="20"/>
          <w:u w:val="single"/>
        </w:rPr>
      </w:pPr>
    </w:p>
    <w:p w14:paraId="035EBD8B" w14:textId="79D22B7C" w:rsidR="009F17C6" w:rsidRDefault="00936047" w:rsidP="009F17C6">
      <w:pPr>
        <w:pStyle w:val="Body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DELTA ACADEMY: </w:t>
      </w:r>
      <w:r w:rsidRPr="009D2D3C">
        <w:rPr>
          <w:rFonts w:eastAsia="Calibri" w:hAnsi="Times New Roman" w:cs="Times New Roman"/>
          <w:bCs/>
          <w:sz w:val="20"/>
          <w:szCs w:val="20"/>
          <w:u w:val="single"/>
        </w:rPr>
        <w:t xml:space="preserve"> </w:t>
      </w:r>
      <w:r w:rsidR="00DD0D03" w:rsidRPr="009D2D3C">
        <w:rPr>
          <w:rFonts w:eastAsia="Calibri" w:hAnsi="Times New Roman" w:cs="Times New Roman"/>
          <w:bCs/>
          <w:sz w:val="20"/>
          <w:szCs w:val="20"/>
          <w:u w:val="single"/>
        </w:rPr>
        <w:t xml:space="preserve"> </w:t>
      </w:r>
      <w:r w:rsidR="006F491D" w:rsidRPr="000B0FAC">
        <w:rPr>
          <w:rFonts w:eastAsia="Calibri" w:hAnsi="Times New Roman" w:cs="Times New Roman"/>
          <w:sz w:val="20"/>
          <w:szCs w:val="20"/>
          <w:u w:val="single"/>
        </w:rPr>
        <w:t xml:space="preserve">Soror </w:t>
      </w:r>
      <w:r w:rsidR="007703D0" w:rsidRPr="000B0FAC">
        <w:rPr>
          <w:rFonts w:eastAsia="Calibri" w:hAnsi="Times New Roman" w:cs="Times New Roman"/>
          <w:sz w:val="20"/>
          <w:szCs w:val="20"/>
          <w:u w:val="single"/>
        </w:rPr>
        <w:t>Kennetha Thompson</w:t>
      </w:r>
      <w:r w:rsidR="000B0FAC" w:rsidRPr="000B0FAC">
        <w:rPr>
          <w:rFonts w:eastAsia="Calibri" w:hAnsi="Times New Roman" w:cs="Times New Roman"/>
          <w:sz w:val="20"/>
          <w:szCs w:val="20"/>
          <w:u w:val="single"/>
        </w:rPr>
        <w:t xml:space="preserve"> presented by Soror Lisa Harrington Shorter</w:t>
      </w:r>
    </w:p>
    <w:p w14:paraId="0AFEF6A7" w14:textId="77777777" w:rsidR="00BA6AA3" w:rsidRPr="00BA6AA3" w:rsidRDefault="00BA6AA3" w:rsidP="00BA6AA3">
      <w:pPr>
        <w:tabs>
          <w:tab w:val="left" w:pos="630"/>
        </w:tabs>
        <w:rPr>
          <w:rFonts w:hAnsi="Arial Unicode MS" w:cs="Arial Unicode MS"/>
          <w:b/>
          <w:bCs/>
          <w:color w:val="000000"/>
          <w:sz w:val="20"/>
          <w:szCs w:val="20"/>
          <w:u w:color="000000"/>
        </w:rPr>
      </w:pPr>
      <w:r w:rsidRPr="00BA6AA3">
        <w:rPr>
          <w:rFonts w:hAnsi="Arial Unicode MS" w:cs="Arial Unicode MS"/>
          <w:b/>
          <w:bCs/>
          <w:color w:val="000000"/>
          <w:sz w:val="20"/>
          <w:szCs w:val="20"/>
          <w:u w:color="000000"/>
        </w:rPr>
        <w:t>Past Events: None</w:t>
      </w:r>
    </w:p>
    <w:p w14:paraId="72491991" w14:textId="77777777" w:rsidR="00BA6AA3" w:rsidRPr="00BA6AA3" w:rsidRDefault="00BA6AA3" w:rsidP="00BA6AA3">
      <w:pPr>
        <w:tabs>
          <w:tab w:val="left" w:pos="630"/>
        </w:tabs>
        <w:rPr>
          <w:rFonts w:hAnsi="Arial Unicode MS" w:cs="Arial Unicode MS"/>
          <w:b/>
          <w:bCs/>
          <w:color w:val="000000"/>
          <w:sz w:val="20"/>
          <w:szCs w:val="20"/>
          <w:u w:color="000000"/>
        </w:rPr>
      </w:pPr>
      <w:r w:rsidRPr="00BA6AA3">
        <w:rPr>
          <w:rFonts w:hAnsi="Arial Unicode MS" w:cs="Arial Unicode MS"/>
          <w:b/>
          <w:bCs/>
          <w:color w:val="000000"/>
          <w:sz w:val="20"/>
          <w:szCs w:val="20"/>
          <w:u w:color="000000"/>
        </w:rPr>
        <w:t>Upcoming Events:   Risk Management Training and Orientation</w:t>
      </w:r>
    </w:p>
    <w:p w14:paraId="7966B2A7" w14:textId="6D7FB642" w:rsidR="00BA6AA3" w:rsidRPr="00BA6AA3" w:rsidRDefault="00BA6AA3" w:rsidP="00BA6AA3">
      <w:pPr>
        <w:pStyle w:val="ListParagraph"/>
        <w:numPr>
          <w:ilvl w:val="2"/>
          <w:numId w:val="31"/>
        </w:numPr>
        <w:tabs>
          <w:tab w:val="left" w:pos="630"/>
        </w:tabs>
        <w:rPr>
          <w:rFonts w:hAnsi="Arial Unicode MS" w:cs="Arial Unicode MS"/>
          <w:color w:val="000000"/>
          <w:sz w:val="20"/>
          <w:szCs w:val="20"/>
          <w:u w:color="000000"/>
        </w:rPr>
      </w:pPr>
      <w:r w:rsidRPr="00BA6AA3">
        <w:rPr>
          <w:rFonts w:eastAsiaTheme="minorEastAsia" w:hAnsi="Arial Unicode MS" w:cs="Arial Unicode MS"/>
          <w:color w:val="000000"/>
          <w:sz w:val="20"/>
          <w:szCs w:val="20"/>
          <w:u w:color="000000"/>
        </w:rPr>
        <w:t>Sunday, September 25</w:t>
      </w:r>
      <w:r w:rsidRPr="00BA6AA3">
        <w:rPr>
          <w:rFonts w:eastAsiaTheme="minorEastAsia" w:hAnsi="Arial Unicode MS" w:cs="Arial Unicode MS"/>
          <w:color w:val="000000"/>
          <w:sz w:val="20"/>
          <w:szCs w:val="20"/>
          <w:u w:color="000000"/>
          <w:vertAlign w:val="superscript"/>
        </w:rPr>
        <w:t>th</w:t>
      </w:r>
      <w:r w:rsidRPr="00BA6AA3">
        <w:rPr>
          <w:rFonts w:eastAsiaTheme="minorEastAsia" w:hAnsi="Arial Unicode MS" w:cs="Arial Unicode MS"/>
          <w:color w:val="000000"/>
          <w:sz w:val="20"/>
          <w:szCs w:val="20"/>
          <w:u w:color="000000"/>
        </w:rPr>
        <w:t xml:space="preserve"> </w:t>
      </w:r>
    </w:p>
    <w:p w14:paraId="73E0AEEB" w14:textId="2D6D1097" w:rsidR="00BA6AA3" w:rsidRPr="00BA6AA3" w:rsidRDefault="00BA6AA3" w:rsidP="00BA6AA3">
      <w:pPr>
        <w:pStyle w:val="ListParagraph"/>
        <w:numPr>
          <w:ilvl w:val="2"/>
          <w:numId w:val="31"/>
        </w:numPr>
        <w:tabs>
          <w:tab w:val="left" w:pos="630"/>
        </w:tabs>
        <w:rPr>
          <w:rFonts w:hAnsi="Arial Unicode MS" w:cs="Arial Unicode MS"/>
          <w:color w:val="000000"/>
          <w:sz w:val="20"/>
          <w:szCs w:val="20"/>
          <w:u w:color="000000"/>
        </w:rPr>
      </w:pPr>
      <w:r w:rsidRPr="00BA6AA3">
        <w:rPr>
          <w:rFonts w:eastAsiaTheme="minorEastAsia" w:hAnsi="Arial Unicode MS" w:cs="Arial Unicode MS"/>
          <w:color w:val="000000"/>
          <w:sz w:val="20"/>
          <w:szCs w:val="20"/>
          <w:u w:color="000000"/>
        </w:rPr>
        <w:t>3-4:30pm (virtual)</w:t>
      </w:r>
    </w:p>
    <w:p w14:paraId="0DA37020" w14:textId="74FD9CE5" w:rsidR="00BA6AA3" w:rsidRPr="00BA6AA3" w:rsidRDefault="00BA6AA3" w:rsidP="00BA6AA3">
      <w:pPr>
        <w:pStyle w:val="ListParagraph"/>
        <w:numPr>
          <w:ilvl w:val="2"/>
          <w:numId w:val="31"/>
        </w:numPr>
        <w:tabs>
          <w:tab w:val="left" w:pos="630"/>
        </w:tabs>
        <w:rPr>
          <w:rFonts w:hAnsi="Arial Unicode MS" w:cs="Arial Unicode MS"/>
          <w:color w:val="000000"/>
          <w:sz w:val="20"/>
          <w:szCs w:val="20"/>
          <w:u w:color="000000"/>
        </w:rPr>
      </w:pPr>
      <w:r w:rsidRPr="00BA6AA3">
        <w:rPr>
          <w:rFonts w:eastAsiaTheme="minorEastAsia" w:hAnsi="Arial Unicode MS" w:cs="Arial Unicode MS"/>
          <w:color w:val="000000"/>
          <w:sz w:val="20"/>
          <w:szCs w:val="20"/>
          <w:u w:color="000000"/>
        </w:rPr>
        <w:t>Delta Academy Induction</w:t>
      </w:r>
    </w:p>
    <w:p w14:paraId="52112DC0" w14:textId="4D7A77F0" w:rsidR="00BA6AA3" w:rsidRPr="00BA6AA3" w:rsidRDefault="00BA6AA3" w:rsidP="00BA6AA3">
      <w:pPr>
        <w:pStyle w:val="ListParagraph"/>
        <w:numPr>
          <w:ilvl w:val="2"/>
          <w:numId w:val="31"/>
        </w:numPr>
        <w:tabs>
          <w:tab w:val="left" w:pos="630"/>
        </w:tabs>
        <w:rPr>
          <w:rFonts w:hAnsi="Arial Unicode MS" w:cs="Arial Unicode MS"/>
          <w:color w:val="000000"/>
          <w:sz w:val="20"/>
          <w:szCs w:val="20"/>
          <w:u w:color="000000"/>
        </w:rPr>
      </w:pPr>
      <w:r w:rsidRPr="00BA6AA3">
        <w:rPr>
          <w:rFonts w:eastAsiaTheme="minorEastAsia" w:hAnsi="Arial Unicode MS" w:cs="Arial Unicode MS"/>
          <w:color w:val="000000"/>
          <w:sz w:val="20"/>
          <w:szCs w:val="20"/>
          <w:u w:color="000000"/>
        </w:rPr>
        <w:t>Saturday, October 1</w:t>
      </w:r>
      <w:r w:rsidRPr="00BA6AA3">
        <w:rPr>
          <w:rFonts w:eastAsiaTheme="minorEastAsia" w:hAnsi="Arial Unicode MS" w:cs="Arial Unicode MS"/>
          <w:color w:val="000000"/>
          <w:sz w:val="20"/>
          <w:szCs w:val="20"/>
          <w:u w:color="000000"/>
          <w:vertAlign w:val="superscript"/>
        </w:rPr>
        <w:t>st</w:t>
      </w:r>
    </w:p>
    <w:p w14:paraId="78150C71" w14:textId="152608BA" w:rsidR="00BA6AA3" w:rsidRPr="00BA6AA3" w:rsidRDefault="00BA6AA3" w:rsidP="00BA6AA3">
      <w:pPr>
        <w:pStyle w:val="ListParagraph"/>
        <w:numPr>
          <w:ilvl w:val="2"/>
          <w:numId w:val="31"/>
        </w:numPr>
        <w:tabs>
          <w:tab w:val="left" w:pos="630"/>
        </w:tabs>
        <w:rPr>
          <w:rFonts w:hAnsi="Arial Unicode MS" w:cs="Arial Unicode MS"/>
          <w:color w:val="000000"/>
          <w:sz w:val="20"/>
          <w:szCs w:val="20"/>
          <w:u w:color="000000"/>
        </w:rPr>
      </w:pPr>
      <w:r w:rsidRPr="00BA6AA3">
        <w:rPr>
          <w:rFonts w:eastAsiaTheme="minorEastAsia" w:hAnsi="Arial Unicode MS" w:cs="Arial Unicode MS"/>
          <w:color w:val="000000"/>
          <w:sz w:val="20"/>
          <w:szCs w:val="20"/>
          <w:u w:color="000000"/>
        </w:rPr>
        <w:t>12-2pm</w:t>
      </w:r>
    </w:p>
    <w:p w14:paraId="5A8B4841" w14:textId="24A13297" w:rsidR="00BA6AA3" w:rsidRPr="00D07034" w:rsidRDefault="00BA6AA3" w:rsidP="00BA6AA3">
      <w:pPr>
        <w:pStyle w:val="ListParagraph"/>
        <w:numPr>
          <w:ilvl w:val="2"/>
          <w:numId w:val="31"/>
        </w:numPr>
        <w:tabs>
          <w:tab w:val="left" w:pos="630"/>
        </w:tabs>
        <w:rPr>
          <w:rFonts w:hAnsi="Arial Unicode MS" w:cs="Arial Unicode MS"/>
          <w:color w:val="000000"/>
          <w:sz w:val="20"/>
          <w:szCs w:val="20"/>
          <w:u w:color="000000"/>
        </w:rPr>
      </w:pPr>
      <w:r w:rsidRPr="00BA6AA3">
        <w:rPr>
          <w:rFonts w:eastAsiaTheme="minorEastAsia" w:hAnsi="Arial Unicode MS" w:cs="Arial Unicode MS"/>
          <w:color w:val="000000"/>
          <w:sz w:val="20"/>
          <w:szCs w:val="20"/>
          <w:u w:color="000000"/>
        </w:rPr>
        <w:t>Caroline Kennedy Library</w:t>
      </w:r>
    </w:p>
    <w:p w14:paraId="571EA3CB" w14:textId="77777777" w:rsidR="00D07034" w:rsidRPr="00D07034" w:rsidRDefault="00D07034" w:rsidP="00D07034">
      <w:pPr>
        <w:pStyle w:val="ListParagraph"/>
        <w:tabs>
          <w:tab w:val="left" w:pos="630"/>
        </w:tabs>
        <w:rPr>
          <w:rFonts w:hAnsi="Arial Unicode MS" w:cs="Arial Unicode MS"/>
          <w:color w:val="000000"/>
          <w:sz w:val="20"/>
          <w:szCs w:val="20"/>
          <w:u w:color="000000"/>
        </w:rPr>
      </w:pPr>
    </w:p>
    <w:p w14:paraId="77EFDFB2" w14:textId="77777777" w:rsidR="00D07034" w:rsidRPr="00D07034" w:rsidRDefault="00D07034" w:rsidP="00D07034">
      <w:pPr>
        <w:pStyle w:val="ListParagraph"/>
        <w:numPr>
          <w:ilvl w:val="2"/>
          <w:numId w:val="31"/>
        </w:numPr>
        <w:tabs>
          <w:tab w:val="left" w:pos="630"/>
        </w:tabs>
        <w:rPr>
          <w:rFonts w:hAnsi="Arial Unicode MS" w:cs="Arial Unicode MS"/>
          <w:color w:val="000000"/>
          <w:sz w:val="20"/>
          <w:szCs w:val="20"/>
          <w:u w:color="000000"/>
        </w:rPr>
      </w:pPr>
      <w:r w:rsidRPr="00D07034">
        <w:rPr>
          <w:rFonts w:hAnsi="Arial Unicode MS" w:cs="Arial Unicode MS"/>
          <w:color w:val="000000"/>
          <w:sz w:val="20"/>
          <w:szCs w:val="20"/>
          <w:u w:color="000000"/>
        </w:rPr>
        <w:t>Budget/Finance- All Receipts Submitted  __n/a____ Date ______</w:t>
      </w:r>
    </w:p>
    <w:p w14:paraId="4865AEBE" w14:textId="77777777" w:rsidR="00D07034" w:rsidRPr="00D07034" w:rsidRDefault="00D07034" w:rsidP="00D07034">
      <w:pPr>
        <w:pStyle w:val="ListParagraph"/>
        <w:numPr>
          <w:ilvl w:val="2"/>
          <w:numId w:val="31"/>
        </w:numPr>
        <w:tabs>
          <w:tab w:val="left" w:pos="630"/>
        </w:tabs>
        <w:rPr>
          <w:rFonts w:hAnsi="Arial Unicode MS" w:cs="Arial Unicode MS"/>
          <w:color w:val="000000"/>
          <w:sz w:val="20"/>
          <w:szCs w:val="20"/>
          <w:u w:color="000000"/>
        </w:rPr>
      </w:pPr>
      <w:r w:rsidRPr="00D07034">
        <w:rPr>
          <w:rFonts w:hAnsi="Arial Unicode MS" w:cs="Arial Unicode MS"/>
          <w:color w:val="000000"/>
          <w:sz w:val="20"/>
          <w:szCs w:val="20"/>
          <w:u w:color="000000"/>
        </w:rPr>
        <w:t>Demographic Form  Submitted _n/a_____ Date ______</w:t>
      </w:r>
    </w:p>
    <w:p w14:paraId="7FED8B42" w14:textId="77777777" w:rsidR="00D07034" w:rsidRPr="00D07034" w:rsidRDefault="00D07034" w:rsidP="00D07034">
      <w:pPr>
        <w:pStyle w:val="ListParagraph"/>
        <w:numPr>
          <w:ilvl w:val="2"/>
          <w:numId w:val="31"/>
        </w:numPr>
        <w:tabs>
          <w:tab w:val="left" w:pos="630"/>
        </w:tabs>
        <w:rPr>
          <w:rFonts w:hAnsi="Arial Unicode MS" w:cs="Arial Unicode MS"/>
          <w:color w:val="000000"/>
          <w:sz w:val="20"/>
          <w:szCs w:val="20"/>
          <w:u w:color="000000"/>
        </w:rPr>
      </w:pPr>
      <w:r w:rsidRPr="00D07034">
        <w:rPr>
          <w:rFonts w:hAnsi="Arial Unicode MS" w:cs="Arial Unicode MS"/>
          <w:color w:val="000000"/>
          <w:sz w:val="20"/>
          <w:szCs w:val="20"/>
          <w:u w:color="000000"/>
        </w:rPr>
        <w:t>Participant Evaluation Form  Submitted _n/a_____ Date ______</w:t>
      </w:r>
    </w:p>
    <w:p w14:paraId="213456E2" w14:textId="48B55E0F" w:rsidR="00D07034" w:rsidRPr="00BA6AA3" w:rsidRDefault="00D07034" w:rsidP="00D07034">
      <w:pPr>
        <w:pStyle w:val="ListParagraph"/>
        <w:tabs>
          <w:tab w:val="left" w:pos="630"/>
        </w:tabs>
        <w:rPr>
          <w:rFonts w:hAnsi="Arial Unicode MS" w:cs="Arial Unicode MS"/>
          <w:color w:val="000000"/>
          <w:sz w:val="20"/>
          <w:szCs w:val="20"/>
          <w:u w:color="000000"/>
        </w:rPr>
      </w:pPr>
    </w:p>
    <w:p w14:paraId="75807090" w14:textId="666C9375" w:rsidR="00AB1A47" w:rsidRPr="009D2D3C" w:rsidRDefault="00AB1A47" w:rsidP="00453630">
      <w:pPr>
        <w:tabs>
          <w:tab w:val="left" w:pos="630"/>
        </w:tabs>
        <w:spacing w:before="100" w:beforeAutospacing="1" w:after="100" w:afterAutospacing="1"/>
        <w:rPr>
          <w:rFonts w:eastAsia="Calibri"/>
          <w:b/>
          <w:bCs/>
          <w:sz w:val="20"/>
          <w:szCs w:val="20"/>
          <w:u w:val="single"/>
        </w:rPr>
      </w:pPr>
      <w:r w:rsidRPr="009D2D3C">
        <w:rPr>
          <w:rFonts w:eastAsia="Calibri"/>
          <w:b/>
          <w:bCs/>
          <w:sz w:val="20"/>
          <w:szCs w:val="20"/>
          <w:u w:val="single"/>
        </w:rPr>
        <w:t xml:space="preserve">GEMS: </w:t>
      </w:r>
      <w:r w:rsidRPr="002908C7">
        <w:rPr>
          <w:rFonts w:eastAsia="Calibri"/>
          <w:b/>
          <w:bCs/>
          <w:sz w:val="20"/>
          <w:szCs w:val="20"/>
          <w:u w:val="single"/>
        </w:rPr>
        <w:t>Soror Jazmyn Bradford</w:t>
      </w:r>
      <w:r w:rsidR="00DD0D8E" w:rsidRPr="00DD0D8E">
        <w:rPr>
          <w:rFonts w:eastAsia="Calibri"/>
          <w:sz w:val="20"/>
          <w:szCs w:val="20"/>
          <w:u w:val="single"/>
        </w:rPr>
        <w:t xml:space="preserve"> </w:t>
      </w:r>
    </w:p>
    <w:p w14:paraId="3F2794AD" w14:textId="7B9AEDEF" w:rsidR="00966900" w:rsidRPr="00966900" w:rsidRDefault="00966900" w:rsidP="00704048">
      <w:pPr>
        <w:pStyle w:val="Body"/>
        <w:widowControl w:val="0"/>
        <w:numPr>
          <w:ilvl w:val="0"/>
          <w:numId w:val="11"/>
        </w:numPr>
        <w:ind w:left="360"/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</w:pPr>
      <w:r w:rsidRPr="00966900"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  <w:lastRenderedPageBreak/>
        <w:t xml:space="preserve">Chair: Jazmyn Bradford                                   Co-Chair: </w:t>
      </w:r>
      <w:proofErr w:type="spellStart"/>
      <w:r w:rsidRPr="00966900"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  <w:t>Karisha</w:t>
      </w:r>
      <w:proofErr w:type="spellEnd"/>
      <w:r w:rsidRPr="00966900"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  <w:t xml:space="preserve"> Floyd </w:t>
      </w:r>
    </w:p>
    <w:p w14:paraId="6C7F7C73" w14:textId="195C6647" w:rsidR="00966900" w:rsidRPr="00966900" w:rsidRDefault="00966900" w:rsidP="00966900">
      <w:pPr>
        <w:pStyle w:val="Body"/>
        <w:widowControl w:val="0"/>
        <w:ind w:left="-360" w:firstLine="48"/>
        <w:rPr>
          <w:rFonts w:eastAsia="Calibri"/>
          <w:b/>
          <w:bCs/>
          <w:sz w:val="20"/>
          <w:szCs w:val="20"/>
          <w:bdr w:val="none" w:sz="0" w:space="0" w:color="auto"/>
        </w:rPr>
      </w:pPr>
    </w:p>
    <w:p w14:paraId="0F92C441" w14:textId="2A1A313B" w:rsidR="005C50FA" w:rsidRPr="005C50FA" w:rsidRDefault="005C50FA" w:rsidP="005C50FA">
      <w:pPr>
        <w:pStyle w:val="Body"/>
        <w:widowControl w:val="0"/>
        <w:numPr>
          <w:ilvl w:val="0"/>
          <w:numId w:val="32"/>
        </w:numPr>
        <w:ind w:left="720"/>
        <w:rPr>
          <w:rFonts w:eastAsia="Calibri"/>
          <w:b/>
          <w:bCs/>
          <w:sz w:val="20"/>
          <w:szCs w:val="20"/>
          <w:bdr w:val="none" w:sz="0" w:space="0" w:color="auto"/>
        </w:rPr>
      </w:pPr>
      <w:r w:rsidRPr="005C50FA">
        <w:rPr>
          <w:rFonts w:eastAsia="Calibri"/>
          <w:b/>
          <w:bCs/>
          <w:sz w:val="20"/>
          <w:szCs w:val="20"/>
          <w:bdr w:val="none" w:sz="0" w:space="0" w:color="auto"/>
        </w:rPr>
        <w:t xml:space="preserve">Past Events: General Body Meeting </w:t>
      </w:r>
      <w:r w:rsidRPr="005C50FA">
        <w:rPr>
          <w:rFonts w:eastAsia="Calibri"/>
          <w:sz w:val="20"/>
          <w:szCs w:val="20"/>
          <w:bdr w:val="none" w:sz="0" w:space="0" w:color="auto"/>
        </w:rPr>
        <w:t xml:space="preserve">(Goal Setting) on Thursday, September 15, </w:t>
      </w:r>
      <w:r w:rsidR="000B0FAC" w:rsidRPr="005C50FA">
        <w:rPr>
          <w:rFonts w:eastAsia="Calibri"/>
          <w:sz w:val="20"/>
          <w:szCs w:val="20"/>
          <w:bdr w:val="none" w:sz="0" w:space="0" w:color="auto"/>
        </w:rPr>
        <w:t>2022 (</w:t>
      </w:r>
      <w:r w:rsidRPr="005C50FA">
        <w:rPr>
          <w:rFonts w:eastAsia="Calibri"/>
          <w:sz w:val="20"/>
          <w:szCs w:val="20"/>
          <w:bdr w:val="none" w:sz="0" w:space="0" w:color="auto"/>
        </w:rPr>
        <w:t xml:space="preserve">17 GEMS and 5 Advisors attended) </w:t>
      </w:r>
    </w:p>
    <w:p w14:paraId="0C7FBE3B" w14:textId="77777777" w:rsidR="005C50FA" w:rsidRPr="005C50FA" w:rsidRDefault="005C50FA" w:rsidP="005C50FA">
      <w:pPr>
        <w:pStyle w:val="Body"/>
        <w:widowControl w:val="0"/>
        <w:rPr>
          <w:rFonts w:eastAsia="Calibri"/>
          <w:b/>
          <w:bCs/>
          <w:sz w:val="20"/>
          <w:szCs w:val="20"/>
          <w:bdr w:val="none" w:sz="0" w:space="0" w:color="auto"/>
        </w:rPr>
      </w:pPr>
    </w:p>
    <w:p w14:paraId="1BB199A4" w14:textId="77777777" w:rsidR="005C50FA" w:rsidRPr="005C50FA" w:rsidRDefault="005C50FA" w:rsidP="005C50FA">
      <w:pPr>
        <w:pStyle w:val="Body"/>
        <w:widowControl w:val="0"/>
        <w:numPr>
          <w:ilvl w:val="0"/>
          <w:numId w:val="32"/>
        </w:numPr>
        <w:ind w:left="720"/>
        <w:rPr>
          <w:rFonts w:eastAsia="Calibri"/>
          <w:sz w:val="20"/>
          <w:szCs w:val="20"/>
          <w:bdr w:val="none" w:sz="0" w:space="0" w:color="auto"/>
        </w:rPr>
      </w:pPr>
      <w:r w:rsidRPr="005C50FA">
        <w:rPr>
          <w:rFonts w:eastAsia="Calibri"/>
          <w:b/>
          <w:bCs/>
          <w:sz w:val="20"/>
          <w:szCs w:val="20"/>
          <w:bdr w:val="none" w:sz="0" w:space="0" w:color="auto"/>
        </w:rPr>
        <w:t xml:space="preserve">Upcoming Events: General Body Meeting </w:t>
      </w:r>
      <w:r w:rsidRPr="005C50FA">
        <w:rPr>
          <w:rFonts w:eastAsia="Calibri"/>
          <w:sz w:val="20"/>
          <w:szCs w:val="20"/>
          <w:bdr w:val="none" w:sz="0" w:space="0" w:color="auto"/>
        </w:rPr>
        <w:t xml:space="preserve">(College Preparation) on Thursday, October 20, 2022 from 6pm to 8pm at the Caroline Kennedy Library of Dearborn Heights </w:t>
      </w:r>
    </w:p>
    <w:p w14:paraId="075FED41" w14:textId="77777777" w:rsidR="005C50FA" w:rsidRPr="005C50FA" w:rsidRDefault="005C50FA" w:rsidP="005C50FA">
      <w:pPr>
        <w:pStyle w:val="Body"/>
        <w:widowControl w:val="0"/>
        <w:rPr>
          <w:rFonts w:eastAsia="Calibri"/>
          <w:b/>
          <w:bCs/>
          <w:sz w:val="20"/>
          <w:szCs w:val="20"/>
          <w:bdr w:val="none" w:sz="0" w:space="0" w:color="auto"/>
        </w:rPr>
      </w:pPr>
    </w:p>
    <w:p w14:paraId="1670EB1D" w14:textId="061D8915" w:rsidR="00F651FF" w:rsidRPr="009D2D3C" w:rsidRDefault="005C50FA" w:rsidP="005C50FA">
      <w:pPr>
        <w:pStyle w:val="Body"/>
        <w:widowControl w:val="0"/>
        <w:numPr>
          <w:ilvl w:val="0"/>
          <w:numId w:val="32"/>
        </w:numPr>
        <w:ind w:left="720"/>
        <w:rPr>
          <w:rFonts w:eastAsia="Calibri" w:hAnsi="Times New Roman" w:cs="Times New Roman"/>
          <w:sz w:val="20"/>
          <w:szCs w:val="20"/>
          <w:bdr w:val="none" w:sz="0" w:space="0" w:color="auto"/>
        </w:rPr>
      </w:pPr>
      <w:r w:rsidRPr="005C50FA">
        <w:rPr>
          <w:rFonts w:eastAsia="Calibri"/>
          <w:b/>
          <w:bCs/>
          <w:sz w:val="20"/>
          <w:szCs w:val="20"/>
          <w:bdr w:val="none" w:sz="0" w:space="0" w:color="auto"/>
        </w:rPr>
        <w:t xml:space="preserve">Project HER </w:t>
      </w:r>
      <w:r w:rsidRPr="005C50FA">
        <w:rPr>
          <w:rFonts w:eastAsia="Calibri"/>
          <w:sz w:val="20"/>
          <w:szCs w:val="20"/>
          <w:bdr w:val="none" w:sz="0" w:space="0" w:color="auto"/>
        </w:rPr>
        <w:t>(Upcoming Service Project with Delta Academy): Accepting donations at next Chapter meeting and specific items requested will be sent via email and on social media</w:t>
      </w:r>
    </w:p>
    <w:p w14:paraId="20C56684" w14:textId="77777777" w:rsidR="00F651FF" w:rsidRPr="009D2D3C" w:rsidRDefault="00F651FF" w:rsidP="00F651FF">
      <w:pPr>
        <w:pStyle w:val="Body"/>
        <w:widowControl w:val="0"/>
        <w:ind w:left="1440"/>
        <w:rPr>
          <w:rFonts w:eastAsia="Calibri" w:hAnsi="Times New Roman" w:cs="Times New Roman"/>
          <w:sz w:val="20"/>
          <w:szCs w:val="20"/>
          <w:bdr w:val="none" w:sz="0" w:space="0" w:color="auto"/>
        </w:rPr>
      </w:pPr>
    </w:p>
    <w:p w14:paraId="6BDC3449" w14:textId="0734F1CD" w:rsidR="00AB1A47" w:rsidRPr="00DD0D8E" w:rsidRDefault="00936047" w:rsidP="00BE25F5">
      <w:pPr>
        <w:pStyle w:val="Body"/>
        <w:widowControl w:val="0"/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SCHOLARSHIP &amp; FUNDRAISING:  </w:t>
      </w:r>
      <w:r w:rsidR="00690444" w:rsidRPr="00DD0D8E">
        <w:rPr>
          <w:rFonts w:eastAsia="Calibri" w:hAnsi="Times New Roman" w:cs="Times New Roman"/>
          <w:sz w:val="20"/>
          <w:szCs w:val="20"/>
          <w:u w:val="single"/>
        </w:rPr>
        <w:t xml:space="preserve">Soror </w:t>
      </w:r>
      <w:r w:rsidR="006F452A" w:rsidRPr="00DD0D8E">
        <w:rPr>
          <w:rFonts w:eastAsia="Calibri" w:hAnsi="Times New Roman" w:cs="Times New Roman"/>
          <w:sz w:val="20"/>
          <w:szCs w:val="20"/>
          <w:u w:val="single"/>
        </w:rPr>
        <w:t>Courtney Townsel</w:t>
      </w:r>
      <w:r w:rsidR="00143B70" w:rsidRPr="00DD0D8E">
        <w:rPr>
          <w:rFonts w:eastAsia="Calibri" w:hAnsi="Times New Roman" w:cs="Times New Roman"/>
          <w:sz w:val="20"/>
          <w:szCs w:val="20"/>
          <w:u w:val="single"/>
        </w:rPr>
        <w:t xml:space="preserve"> </w:t>
      </w:r>
      <w:r w:rsidR="003D7C68" w:rsidRPr="00DD0D8E">
        <w:rPr>
          <w:rFonts w:eastAsia="Calibri" w:hAnsi="Times New Roman" w:cs="Times New Roman"/>
          <w:sz w:val="20"/>
          <w:szCs w:val="20"/>
          <w:u w:val="single"/>
        </w:rPr>
        <w:t>presented by Soror</w:t>
      </w:r>
      <w:r w:rsidR="002908C7">
        <w:rPr>
          <w:rFonts w:eastAsia="Calibri" w:hAnsi="Times New Roman" w:cs="Times New Roman"/>
          <w:sz w:val="20"/>
          <w:szCs w:val="20"/>
          <w:u w:val="single"/>
        </w:rPr>
        <w:t xml:space="preserve"> </w:t>
      </w:r>
      <w:proofErr w:type="spellStart"/>
      <w:r w:rsidR="002908C7">
        <w:rPr>
          <w:rFonts w:eastAsia="Calibri" w:hAnsi="Times New Roman" w:cs="Times New Roman"/>
          <w:sz w:val="20"/>
          <w:szCs w:val="20"/>
          <w:u w:val="single"/>
        </w:rPr>
        <w:t>Charmese</w:t>
      </w:r>
      <w:proofErr w:type="spellEnd"/>
      <w:r w:rsidR="002908C7">
        <w:rPr>
          <w:rFonts w:eastAsia="Calibri" w:hAnsi="Times New Roman" w:cs="Times New Roman"/>
          <w:sz w:val="20"/>
          <w:szCs w:val="20"/>
          <w:u w:val="single"/>
        </w:rPr>
        <w:t xml:space="preserve"> Armstrong</w:t>
      </w:r>
    </w:p>
    <w:p w14:paraId="04C724EA" w14:textId="77777777" w:rsidR="00966900" w:rsidRPr="00966900" w:rsidRDefault="00966900" w:rsidP="00966900">
      <w:pPr>
        <w:pStyle w:val="Body"/>
        <w:widowControl w:val="0"/>
        <w:rPr>
          <w:rFonts w:eastAsia="Calibri"/>
          <w:sz w:val="20"/>
          <w:szCs w:val="20"/>
          <w:highlight w:val="white"/>
        </w:rPr>
      </w:pPr>
      <w:r w:rsidRPr="00966900">
        <w:rPr>
          <w:rFonts w:eastAsia="Calibri"/>
          <w:sz w:val="20"/>
          <w:szCs w:val="20"/>
          <w:highlight w:val="white"/>
        </w:rPr>
        <w:t xml:space="preserve">Chair:  Dr. Courtney Townsel                               Co-Chair: </w:t>
      </w:r>
      <w:proofErr w:type="spellStart"/>
      <w:r w:rsidRPr="00966900">
        <w:rPr>
          <w:rFonts w:eastAsia="Calibri"/>
          <w:sz w:val="20"/>
          <w:szCs w:val="20"/>
          <w:highlight w:val="white"/>
        </w:rPr>
        <w:t>Charmese</w:t>
      </w:r>
      <w:proofErr w:type="spellEnd"/>
      <w:r w:rsidRPr="00966900">
        <w:rPr>
          <w:rFonts w:eastAsia="Calibri"/>
          <w:sz w:val="20"/>
          <w:szCs w:val="20"/>
          <w:highlight w:val="white"/>
        </w:rPr>
        <w:t xml:space="preserve"> Armstrong</w:t>
      </w:r>
    </w:p>
    <w:p w14:paraId="66DFD8A2" w14:textId="77777777" w:rsidR="00966900" w:rsidRPr="00966900" w:rsidRDefault="00966900" w:rsidP="00966900">
      <w:pPr>
        <w:pStyle w:val="Body"/>
        <w:widowControl w:val="0"/>
        <w:rPr>
          <w:rFonts w:eastAsia="Calibri"/>
          <w:sz w:val="20"/>
          <w:szCs w:val="20"/>
          <w:highlight w:val="white"/>
        </w:rPr>
      </w:pPr>
      <w:r w:rsidRPr="00966900">
        <w:rPr>
          <w:rFonts w:eastAsia="Calibri"/>
          <w:sz w:val="20"/>
          <w:szCs w:val="20"/>
          <w:highlight w:val="white"/>
        </w:rPr>
        <w:t xml:space="preserve"> </w:t>
      </w:r>
    </w:p>
    <w:p w14:paraId="48D8FB72" w14:textId="77777777" w:rsidR="005C50FA" w:rsidRPr="005C50FA" w:rsidRDefault="005C50FA" w:rsidP="005C50FA">
      <w:pPr>
        <w:pStyle w:val="Body"/>
        <w:widowControl w:val="0"/>
        <w:rPr>
          <w:rFonts w:eastAsia="Calibri"/>
          <w:b/>
          <w:bCs/>
          <w:sz w:val="20"/>
          <w:szCs w:val="20"/>
          <w:highlight w:val="white"/>
        </w:rPr>
      </w:pPr>
      <w:r w:rsidRPr="005C50FA">
        <w:rPr>
          <w:rFonts w:eastAsia="Calibri"/>
          <w:b/>
          <w:bCs/>
          <w:sz w:val="20"/>
          <w:szCs w:val="20"/>
          <w:highlight w:val="white"/>
        </w:rPr>
        <w:t>Past Events: none</w:t>
      </w:r>
    </w:p>
    <w:p w14:paraId="47332871" w14:textId="77777777" w:rsidR="005C50FA" w:rsidRPr="005C50FA" w:rsidRDefault="005C50FA" w:rsidP="005C50FA">
      <w:pPr>
        <w:pStyle w:val="Body"/>
        <w:widowControl w:val="0"/>
        <w:rPr>
          <w:rFonts w:eastAsia="Calibri"/>
          <w:b/>
          <w:bCs/>
          <w:sz w:val="20"/>
          <w:szCs w:val="20"/>
          <w:highlight w:val="white"/>
        </w:rPr>
      </w:pPr>
      <w:r w:rsidRPr="005C50FA">
        <w:rPr>
          <w:rFonts w:eastAsia="Calibri"/>
          <w:b/>
          <w:bCs/>
          <w:sz w:val="20"/>
          <w:szCs w:val="20"/>
          <w:highlight w:val="white"/>
        </w:rPr>
        <w:t xml:space="preserve">Upcoming Events: </w:t>
      </w:r>
    </w:p>
    <w:p w14:paraId="10A363B3" w14:textId="77777777" w:rsidR="005C50FA" w:rsidRPr="005C50FA" w:rsidRDefault="005C50FA" w:rsidP="005C50FA">
      <w:pPr>
        <w:pStyle w:val="Body"/>
        <w:widowControl w:val="0"/>
        <w:numPr>
          <w:ilvl w:val="0"/>
          <w:numId w:val="33"/>
        </w:numPr>
        <w:rPr>
          <w:rFonts w:eastAsia="Calibri"/>
          <w:sz w:val="20"/>
          <w:szCs w:val="20"/>
          <w:highlight w:val="white"/>
        </w:rPr>
      </w:pPr>
      <w:r w:rsidRPr="005C50FA">
        <w:rPr>
          <w:rFonts w:eastAsia="Calibri"/>
          <w:b/>
          <w:bCs/>
          <w:sz w:val="20"/>
          <w:szCs w:val="20"/>
          <w:highlight w:val="white"/>
        </w:rPr>
        <w:t>Scholarship Applications will go live next month</w:t>
      </w:r>
      <w:r w:rsidRPr="005C50FA">
        <w:rPr>
          <w:rFonts w:eastAsia="Calibri"/>
          <w:sz w:val="20"/>
          <w:szCs w:val="20"/>
          <w:highlight w:val="white"/>
        </w:rPr>
        <w:t xml:space="preserve">! Stay tuned for email correspondence with application information and dates. </w:t>
      </w:r>
    </w:p>
    <w:p w14:paraId="67348C09" w14:textId="77777777" w:rsidR="005C50FA" w:rsidRPr="005C50FA" w:rsidRDefault="005C50FA" w:rsidP="005C50FA">
      <w:pPr>
        <w:pStyle w:val="Body"/>
        <w:widowControl w:val="0"/>
        <w:numPr>
          <w:ilvl w:val="0"/>
          <w:numId w:val="33"/>
        </w:numPr>
        <w:rPr>
          <w:rFonts w:eastAsia="Calibri"/>
          <w:b/>
          <w:bCs/>
          <w:sz w:val="20"/>
          <w:szCs w:val="20"/>
          <w:highlight w:val="white"/>
        </w:rPr>
      </w:pPr>
      <w:r w:rsidRPr="005C50FA">
        <w:rPr>
          <w:rFonts w:eastAsia="Calibri"/>
          <w:b/>
          <w:bCs/>
          <w:sz w:val="20"/>
          <w:szCs w:val="20"/>
          <w:highlight w:val="white"/>
        </w:rPr>
        <w:t xml:space="preserve">Wayne/Westland HBCU College Fair </w:t>
      </w:r>
      <w:r w:rsidRPr="005C50FA">
        <w:rPr>
          <w:rFonts w:eastAsia="Calibri"/>
          <w:b/>
          <w:bCs/>
          <w:sz w:val="20"/>
          <w:szCs w:val="20"/>
          <w:highlight w:val="white"/>
        </w:rPr>
        <w:t>–</w:t>
      </w:r>
      <w:r w:rsidRPr="005C50FA">
        <w:rPr>
          <w:rFonts w:eastAsia="Calibri"/>
          <w:b/>
          <w:bCs/>
          <w:sz w:val="20"/>
          <w:szCs w:val="20"/>
          <w:highlight w:val="white"/>
        </w:rPr>
        <w:t xml:space="preserve"> </w:t>
      </w:r>
      <w:r w:rsidRPr="005C50FA">
        <w:rPr>
          <w:rFonts w:eastAsia="Calibri"/>
          <w:sz w:val="20"/>
          <w:szCs w:val="20"/>
          <w:highlight w:val="white"/>
        </w:rPr>
        <w:t xml:space="preserve">Stay tuned for email correspondence with more event details and how to participate! </w:t>
      </w:r>
    </w:p>
    <w:p w14:paraId="22AA2849" w14:textId="74D83D3A" w:rsidR="003D7C68" w:rsidRPr="00966900" w:rsidRDefault="003D7C68" w:rsidP="00606C73">
      <w:pPr>
        <w:pStyle w:val="Body"/>
        <w:widowControl w:val="0"/>
        <w:rPr>
          <w:rFonts w:eastAsia="Calibri" w:hAnsi="Times New Roman" w:cs="Times New Roman"/>
          <w:sz w:val="20"/>
          <w:szCs w:val="20"/>
        </w:rPr>
      </w:pPr>
      <w:r w:rsidRPr="00966900">
        <w:rPr>
          <w:rFonts w:eastAsia="Calibri" w:hAnsi="Times New Roman" w:cs="Times New Roman"/>
          <w:sz w:val="20"/>
          <w:szCs w:val="20"/>
        </w:rPr>
        <w:tab/>
      </w:r>
    </w:p>
    <w:p w14:paraId="6EB7B28B" w14:textId="77777777" w:rsidR="00F651FF" w:rsidRPr="009D2D3C" w:rsidRDefault="00F651FF" w:rsidP="00F651FF">
      <w:pPr>
        <w:pStyle w:val="Body"/>
        <w:widowControl w:val="0"/>
        <w:ind w:left="1260"/>
        <w:rPr>
          <w:rFonts w:eastAsia="Calibri" w:hAnsi="Times New Roman" w:cs="Times New Roman"/>
          <w:b/>
          <w:bCs/>
          <w:sz w:val="20"/>
          <w:szCs w:val="20"/>
        </w:rPr>
      </w:pPr>
    </w:p>
    <w:p w14:paraId="1896A056" w14:textId="04B36B9F" w:rsidR="002B0B83" w:rsidRPr="009D2D3C" w:rsidRDefault="00193791" w:rsidP="00FA6D5D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ADS &amp; Publicity:  Soror Paula Wiley</w:t>
      </w:r>
    </w:p>
    <w:p w14:paraId="015D189F" w14:textId="28A4E6AA" w:rsidR="005C50FA" w:rsidRPr="005C50FA" w:rsidRDefault="005C50FA" w:rsidP="005C50FA">
      <w:pPr>
        <w:pStyle w:val="Body"/>
        <w:numPr>
          <w:ilvl w:val="0"/>
          <w:numId w:val="34"/>
        </w:numPr>
        <w:tabs>
          <w:tab w:val="left" w:pos="630"/>
        </w:tabs>
        <w:rPr>
          <w:rFonts w:eastAsiaTheme="majorEastAsia"/>
          <w:kern w:val="24"/>
          <w:sz w:val="20"/>
          <w:szCs w:val="20"/>
        </w:rPr>
      </w:pPr>
      <w:r w:rsidRPr="005C50FA">
        <w:rPr>
          <w:rFonts w:eastAsiaTheme="majorEastAsia"/>
          <w:kern w:val="24"/>
          <w:sz w:val="20"/>
          <w:szCs w:val="20"/>
        </w:rPr>
        <w:t xml:space="preserve">Past Events:  Social Media </w:t>
      </w:r>
      <w:r w:rsidR="00325336" w:rsidRPr="005C50FA">
        <w:rPr>
          <w:rFonts w:eastAsiaTheme="majorEastAsia"/>
          <w:kern w:val="24"/>
          <w:sz w:val="20"/>
          <w:szCs w:val="20"/>
        </w:rPr>
        <w:t>posts for</w:t>
      </w:r>
      <w:r w:rsidRPr="005C50FA">
        <w:rPr>
          <w:rFonts w:eastAsiaTheme="majorEastAsia"/>
          <w:kern w:val="24"/>
          <w:sz w:val="20"/>
          <w:szCs w:val="20"/>
        </w:rPr>
        <w:t xml:space="preserve"> Regional Director Brittani N. Blackwell and Soror  Bridget Graham, Flyers for Round Up and The Woman King  PowerPoint for Round Up</w:t>
      </w:r>
    </w:p>
    <w:p w14:paraId="6B862B74" w14:textId="77777777" w:rsidR="005C50FA" w:rsidRPr="005C50FA" w:rsidRDefault="005C50FA" w:rsidP="005C50FA">
      <w:pPr>
        <w:pStyle w:val="Body"/>
        <w:numPr>
          <w:ilvl w:val="0"/>
          <w:numId w:val="34"/>
        </w:numPr>
        <w:tabs>
          <w:tab w:val="left" w:pos="630"/>
        </w:tabs>
        <w:rPr>
          <w:rFonts w:eastAsiaTheme="majorEastAsia"/>
          <w:kern w:val="24"/>
          <w:sz w:val="20"/>
          <w:szCs w:val="20"/>
        </w:rPr>
      </w:pPr>
      <w:r w:rsidRPr="005C50FA">
        <w:rPr>
          <w:rFonts w:eastAsiaTheme="majorEastAsia"/>
          <w:kern w:val="24"/>
          <w:sz w:val="20"/>
          <w:szCs w:val="20"/>
        </w:rPr>
        <w:t xml:space="preserve">Upcoming Events:  October events </w:t>
      </w:r>
    </w:p>
    <w:p w14:paraId="1498841D" w14:textId="153DFAFA" w:rsidR="007A7E12" w:rsidRPr="00966900" w:rsidRDefault="005C50FA" w:rsidP="005C50FA">
      <w:pPr>
        <w:pStyle w:val="Body"/>
        <w:numPr>
          <w:ilvl w:val="0"/>
          <w:numId w:val="34"/>
        </w:numPr>
        <w:tabs>
          <w:tab w:val="left" w:pos="630"/>
        </w:tabs>
        <w:rPr>
          <w:rFonts w:eastAsiaTheme="majorEastAsia" w:hAnsi="Times New Roman" w:cs="Times New Roman"/>
          <w:kern w:val="24"/>
          <w:sz w:val="20"/>
          <w:szCs w:val="20"/>
        </w:rPr>
      </w:pPr>
      <w:r w:rsidRPr="005C50FA">
        <w:rPr>
          <w:rFonts w:eastAsiaTheme="majorEastAsia" w:hAnsi="Times New Roman" w:cs="Times New Roman"/>
          <w:kern w:val="24"/>
          <w:sz w:val="20"/>
          <w:szCs w:val="20"/>
        </w:rPr>
        <w:t>Chairs, please submit your Publicity/ICT Services Request form as soon as you can.  If you need a refresher on the submission process, please reach out to Soror Wiley at publicity@inksterdeltas.org</w:t>
      </w:r>
    </w:p>
    <w:p w14:paraId="0D21DFA0" w14:textId="77777777" w:rsidR="00966900" w:rsidRPr="009D2D3C" w:rsidRDefault="00966900" w:rsidP="005C50FA">
      <w:pPr>
        <w:pStyle w:val="Body"/>
        <w:tabs>
          <w:tab w:val="left" w:pos="630"/>
        </w:tabs>
        <w:rPr>
          <w:rFonts w:eastAsiaTheme="majorEastAsia" w:hAnsi="Times New Roman" w:cs="Times New Roman"/>
          <w:kern w:val="24"/>
          <w:sz w:val="20"/>
          <w:szCs w:val="20"/>
        </w:rPr>
      </w:pPr>
    </w:p>
    <w:p w14:paraId="4A91D16D" w14:textId="5AC20B9E" w:rsidR="00F45E53" w:rsidRDefault="00936047" w:rsidP="00F45E53">
      <w:pPr>
        <w:pStyle w:val="Body"/>
        <w:widowControl w:val="0"/>
        <w:rPr>
          <w:rFonts w:eastAsia="Times New Roman"/>
          <w:sz w:val="20"/>
          <w:szCs w:val="20"/>
          <w:bdr w:val="none" w:sz="0" w:space="0" w:color="auto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Arts &amp; Letters:  </w:t>
      </w:r>
      <w:r w:rsidR="00003EF7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Soror </w:t>
      </w:r>
      <w:r w:rsidR="00B624F1" w:rsidRPr="008B1C9C">
        <w:rPr>
          <w:rFonts w:eastAsia="Times New Roman"/>
          <w:b/>
          <w:bCs/>
          <w:sz w:val="20"/>
          <w:szCs w:val="20"/>
          <w:u w:val="single"/>
          <w:bdr w:val="none" w:sz="0" w:space="0" w:color="auto"/>
        </w:rPr>
        <w:t>Charis Bly</w:t>
      </w:r>
      <w:r w:rsidR="002908C7">
        <w:rPr>
          <w:rFonts w:eastAsia="Times New Roman"/>
          <w:sz w:val="20"/>
          <w:szCs w:val="20"/>
          <w:bdr w:val="none" w:sz="0" w:space="0" w:color="auto"/>
        </w:rPr>
        <w:t xml:space="preserve"> </w:t>
      </w:r>
    </w:p>
    <w:p w14:paraId="0FB04CF6" w14:textId="61449213" w:rsidR="00E354B3" w:rsidRPr="002908C7" w:rsidRDefault="007A7E12" w:rsidP="00704048">
      <w:pPr>
        <w:pStyle w:val="Body"/>
        <w:widowControl w:val="0"/>
        <w:numPr>
          <w:ilvl w:val="0"/>
          <w:numId w:val="8"/>
        </w:numPr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F45E53">
        <w:rPr>
          <w:b/>
          <w:bCs/>
          <w:sz w:val="20"/>
          <w:szCs w:val="20"/>
        </w:rPr>
        <w:t>NO REPORT</w:t>
      </w:r>
    </w:p>
    <w:p w14:paraId="1EA4CF67" w14:textId="3D3E8928" w:rsidR="002908C7" w:rsidRDefault="002908C7" w:rsidP="00704048">
      <w:pPr>
        <w:pStyle w:val="Body"/>
        <w:widowControl w:val="0"/>
        <w:numPr>
          <w:ilvl w:val="0"/>
          <w:numId w:val="8"/>
        </w:numPr>
        <w:rPr>
          <w:rFonts w:eastAsia="Calibri" w:hAnsi="Times New Roman" w:cs="Times New Roman"/>
          <w:sz w:val="20"/>
          <w:szCs w:val="20"/>
        </w:rPr>
      </w:pPr>
      <w:r w:rsidRPr="002908C7">
        <w:rPr>
          <w:rFonts w:eastAsia="Calibri" w:hAnsi="Times New Roman" w:cs="Times New Roman"/>
          <w:sz w:val="20"/>
          <w:szCs w:val="20"/>
        </w:rPr>
        <w:t>President Kirkland would like to remind everyone that we are gearing up for Wakanda Forever</w:t>
      </w:r>
    </w:p>
    <w:p w14:paraId="23208DA3" w14:textId="77777777" w:rsidR="000763C9" w:rsidRPr="002908C7" w:rsidRDefault="000763C9" w:rsidP="000763C9">
      <w:pPr>
        <w:pStyle w:val="Body"/>
        <w:widowControl w:val="0"/>
        <w:ind w:left="990"/>
        <w:rPr>
          <w:rFonts w:eastAsia="Calibri" w:hAnsi="Times New Roman" w:cs="Times New Roman"/>
          <w:sz w:val="20"/>
          <w:szCs w:val="20"/>
        </w:rPr>
      </w:pPr>
    </w:p>
    <w:p w14:paraId="3339E158" w14:textId="77777777" w:rsidR="00CC79D4" w:rsidRPr="009D2D3C" w:rsidRDefault="00CC79D4" w:rsidP="00CC79D4">
      <w:pPr>
        <w:pStyle w:val="Body"/>
        <w:widowControl w:val="0"/>
        <w:rPr>
          <w:rFonts w:eastAsiaTheme="minorEastAsia" w:hAnsi="Times New Roman" w:cs="Times New Roman"/>
          <w:b/>
          <w:bCs/>
          <w:kern w:val="24"/>
          <w:sz w:val="20"/>
          <w:szCs w:val="20"/>
          <w:bdr w:val="none" w:sz="0" w:space="0" w:color="auto"/>
        </w:rPr>
      </w:pPr>
    </w:p>
    <w:p w14:paraId="4B7C4219" w14:textId="5733AC2A" w:rsidR="00F45E53" w:rsidRDefault="00936047" w:rsidP="00F45E53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AUDIT:   Soror </w:t>
      </w:r>
      <w:proofErr w:type="spellStart"/>
      <w:r w:rsidR="004117ED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Adrena</w:t>
      </w:r>
      <w:proofErr w:type="spellEnd"/>
      <w:r w:rsidR="004117ED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Crowder</w:t>
      </w:r>
    </w:p>
    <w:p w14:paraId="7460B64C" w14:textId="77777777" w:rsidR="000763C9" w:rsidRDefault="000763C9" w:rsidP="00F45E53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</w:p>
    <w:p w14:paraId="4FEFFB50" w14:textId="77777777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jc w:val="center"/>
        <w:rPr>
          <w:rFonts w:eastAsia="Calibri"/>
          <w:sz w:val="20"/>
          <w:szCs w:val="20"/>
          <w:bdr w:val="none" w:sz="0" w:space="0" w:color="auto"/>
        </w:rPr>
      </w:pPr>
      <w:r w:rsidRPr="000763C9">
        <w:rPr>
          <w:rFonts w:eastAsia="Calibri"/>
          <w:sz w:val="20"/>
          <w:szCs w:val="20"/>
          <w:bdr w:val="none" w:sz="0" w:space="0" w:color="auto"/>
        </w:rPr>
        <w:t xml:space="preserve">Delta Sigma Theta Sorority, Incorporated </w:t>
      </w:r>
    </w:p>
    <w:p w14:paraId="44890F0B" w14:textId="77777777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jc w:val="center"/>
        <w:rPr>
          <w:rFonts w:eastAsia="Calibri"/>
          <w:sz w:val="20"/>
          <w:szCs w:val="20"/>
          <w:bdr w:val="none" w:sz="0" w:space="0" w:color="auto"/>
        </w:rPr>
      </w:pPr>
      <w:bookmarkStart w:id="0" w:name="_Hlk109851861"/>
      <w:r w:rsidRPr="000763C9">
        <w:rPr>
          <w:rFonts w:eastAsia="Calibri"/>
          <w:sz w:val="20"/>
          <w:szCs w:val="20"/>
          <w:bdr w:val="none" w:sz="0" w:space="0" w:color="auto"/>
        </w:rPr>
        <w:t xml:space="preserve">For the Period </w:t>
      </w:r>
      <w:bookmarkStart w:id="1" w:name="_Hlk39527587"/>
      <w:r w:rsidRPr="000763C9">
        <w:rPr>
          <w:rFonts w:eastAsia="Calibri"/>
          <w:sz w:val="20"/>
          <w:szCs w:val="20"/>
          <w:bdr w:val="none" w:sz="0" w:space="0" w:color="auto"/>
        </w:rPr>
        <w:t>April 1, 2022 to June 30, 202</w:t>
      </w:r>
      <w:bookmarkEnd w:id="1"/>
      <w:r w:rsidRPr="000763C9">
        <w:rPr>
          <w:rFonts w:eastAsia="Calibri"/>
          <w:sz w:val="20"/>
          <w:szCs w:val="20"/>
          <w:bdr w:val="none" w:sz="0" w:space="0" w:color="auto"/>
        </w:rPr>
        <w:t>2</w:t>
      </w:r>
    </w:p>
    <w:bookmarkEnd w:id="0"/>
    <w:p w14:paraId="5912F0D0" w14:textId="77777777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jc w:val="center"/>
        <w:rPr>
          <w:rFonts w:eastAsia="Calibri"/>
          <w:sz w:val="20"/>
          <w:szCs w:val="20"/>
          <w:bdr w:val="none" w:sz="0" w:space="0" w:color="auto"/>
        </w:rPr>
      </w:pPr>
    </w:p>
    <w:p w14:paraId="46AD30E8" w14:textId="77777777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eastAsia="Calibri"/>
          <w:b/>
          <w:sz w:val="20"/>
          <w:szCs w:val="20"/>
          <w:bdr w:val="none" w:sz="0" w:space="0" w:color="auto"/>
        </w:rPr>
      </w:pPr>
      <w:r w:rsidRPr="000763C9">
        <w:rPr>
          <w:rFonts w:eastAsia="Calibri"/>
          <w:b/>
          <w:sz w:val="20"/>
          <w:szCs w:val="20"/>
          <w:bdr w:val="none" w:sz="0" w:space="0" w:color="auto"/>
        </w:rPr>
        <w:t>SUMMARY AUDIT REPORT:</w:t>
      </w:r>
    </w:p>
    <w:p w14:paraId="7D3A09D9" w14:textId="77777777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eastAsia="Calibri"/>
          <w:sz w:val="20"/>
          <w:szCs w:val="20"/>
          <w:bdr w:val="none" w:sz="0" w:space="0" w:color="auto"/>
        </w:rPr>
      </w:pPr>
    </w:p>
    <w:p w14:paraId="3698B44E" w14:textId="77777777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eastAsia="Calibri"/>
          <w:sz w:val="20"/>
          <w:szCs w:val="20"/>
          <w:bdr w:val="none" w:sz="0" w:space="0" w:color="auto"/>
        </w:rPr>
      </w:pPr>
      <w:r w:rsidRPr="000763C9">
        <w:rPr>
          <w:rFonts w:eastAsia="Calibri"/>
          <w:sz w:val="20"/>
          <w:szCs w:val="20"/>
          <w:bdr w:val="none" w:sz="0" w:space="0" w:color="auto"/>
        </w:rPr>
        <w:t xml:space="preserve">The Internal Audit Committee completed a review of the financial records of Inkster Alumnae Chapter of Delta Sigma Theta Sorority, Incorporated for </w:t>
      </w:r>
      <w:r w:rsidRPr="000763C9">
        <w:rPr>
          <w:rFonts w:eastAsia="Calibri"/>
          <w:b/>
          <w:bCs/>
          <w:sz w:val="20"/>
          <w:szCs w:val="20"/>
          <w:bdr w:val="none" w:sz="0" w:space="0" w:color="auto"/>
        </w:rPr>
        <w:t xml:space="preserve">Q4, </w:t>
      </w:r>
      <w:r w:rsidRPr="000763C9">
        <w:rPr>
          <w:rFonts w:eastAsia="Calibri"/>
          <w:sz w:val="20"/>
          <w:szCs w:val="20"/>
          <w:bdr w:val="none" w:sz="0" w:space="0" w:color="auto"/>
        </w:rPr>
        <w:t xml:space="preserve">period </w:t>
      </w:r>
      <w:r w:rsidRPr="000763C9">
        <w:rPr>
          <w:rFonts w:eastAsia="Calibri"/>
          <w:b/>
          <w:bCs/>
          <w:sz w:val="20"/>
          <w:szCs w:val="20"/>
          <w:bdr w:val="none" w:sz="0" w:space="0" w:color="auto"/>
        </w:rPr>
        <w:t>April 1, 2022 to June 30, 2022</w:t>
      </w:r>
      <w:r w:rsidRPr="000763C9">
        <w:rPr>
          <w:rFonts w:eastAsia="Calibri"/>
          <w:sz w:val="20"/>
          <w:szCs w:val="20"/>
          <w:bdr w:val="none" w:sz="0" w:space="0" w:color="auto"/>
        </w:rPr>
        <w:t xml:space="preserve">. The review included a review of the chapter budget, 25% validation of disbursements, 50% validation of deposits, 10% validation of PayPal transactions and 100% validation of membership dues collected during the period. </w:t>
      </w:r>
    </w:p>
    <w:p w14:paraId="1B49F286" w14:textId="77777777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eastAsia="Calibri"/>
          <w:sz w:val="20"/>
          <w:szCs w:val="20"/>
          <w:bdr w:val="none" w:sz="0" w:space="0" w:color="auto"/>
        </w:rPr>
      </w:pPr>
    </w:p>
    <w:p w14:paraId="7EE9BE84" w14:textId="77777777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eastAsia="Calibri"/>
          <w:sz w:val="20"/>
          <w:szCs w:val="20"/>
          <w:bdr w:val="none" w:sz="0" w:space="0" w:color="auto"/>
        </w:rPr>
      </w:pPr>
      <w:r w:rsidRPr="000763C9">
        <w:rPr>
          <w:rFonts w:eastAsia="Calibri"/>
          <w:sz w:val="20"/>
          <w:szCs w:val="20"/>
          <w:bdr w:val="none" w:sz="0" w:space="0" w:color="auto"/>
        </w:rPr>
        <w:t xml:space="preserve">No material loss of financial assets exists.  </w:t>
      </w:r>
      <w:r w:rsidRPr="000763C9">
        <w:rPr>
          <w:rFonts w:eastAsia="Calibri"/>
          <w:b/>
          <w:bCs/>
          <w:sz w:val="20"/>
          <w:szCs w:val="20"/>
          <w:bdr w:val="none" w:sz="0" w:space="0" w:color="auto"/>
        </w:rPr>
        <w:t>Internal controls are present, accurate and consistent practices throughout the audit period were represented</w:t>
      </w:r>
      <w:r w:rsidRPr="000763C9">
        <w:rPr>
          <w:rFonts w:eastAsia="Calibri"/>
          <w:sz w:val="20"/>
          <w:szCs w:val="20"/>
          <w:bdr w:val="none" w:sz="0" w:space="0" w:color="auto"/>
        </w:rPr>
        <w:t xml:space="preserve">, which led to findings as outlined below.  </w:t>
      </w:r>
    </w:p>
    <w:p w14:paraId="683EC4DD" w14:textId="77777777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eastAsia="Calibri"/>
          <w:sz w:val="20"/>
          <w:szCs w:val="20"/>
          <w:bdr w:val="none" w:sz="0" w:space="0" w:color="auto"/>
        </w:rPr>
      </w:pPr>
    </w:p>
    <w:p w14:paraId="4B133650" w14:textId="479191C3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eastAsia="Calibri"/>
          <w:strike/>
          <w:color w:val="FF0000"/>
          <w:sz w:val="20"/>
          <w:szCs w:val="20"/>
          <w:bdr w:val="none" w:sz="0" w:space="0" w:color="auto"/>
        </w:rPr>
      </w:pPr>
      <w:r w:rsidRPr="000763C9">
        <w:rPr>
          <w:rFonts w:eastAsia="Calibri"/>
          <w:sz w:val="20"/>
          <w:szCs w:val="20"/>
          <w:bdr w:val="none" w:sz="0" w:space="0" w:color="auto"/>
        </w:rPr>
        <w:t xml:space="preserve">The </w:t>
      </w:r>
      <w:r w:rsidRPr="000763C9">
        <w:rPr>
          <w:rFonts w:eastAsia="Calibri"/>
          <w:b/>
          <w:bCs/>
          <w:sz w:val="20"/>
          <w:szCs w:val="20"/>
          <w:bdr w:val="none" w:sz="0" w:space="0" w:color="auto"/>
        </w:rPr>
        <w:t>Q</w:t>
      </w:r>
      <w:r w:rsidR="001F1F46">
        <w:rPr>
          <w:rFonts w:eastAsia="Calibri"/>
          <w:b/>
          <w:bCs/>
          <w:sz w:val="20"/>
          <w:szCs w:val="20"/>
          <w:bdr w:val="none" w:sz="0" w:space="0" w:color="auto"/>
        </w:rPr>
        <w:t>4</w:t>
      </w:r>
      <w:r w:rsidRPr="000763C9">
        <w:rPr>
          <w:rFonts w:eastAsia="Calibri"/>
          <w:sz w:val="20"/>
          <w:szCs w:val="20"/>
          <w:bdr w:val="none" w:sz="0" w:space="0" w:color="auto"/>
        </w:rPr>
        <w:t xml:space="preserve"> </w:t>
      </w:r>
      <w:r w:rsidRPr="000763C9">
        <w:rPr>
          <w:rFonts w:eastAsia="Calibri"/>
          <w:b/>
          <w:bCs/>
          <w:sz w:val="20"/>
          <w:szCs w:val="20"/>
          <w:bdr w:val="none" w:sz="0" w:space="0" w:color="auto"/>
        </w:rPr>
        <w:t>findings</w:t>
      </w:r>
      <w:r w:rsidRPr="000763C9">
        <w:rPr>
          <w:rFonts w:eastAsia="Calibri"/>
          <w:b/>
          <w:bCs/>
          <w:color w:val="FF0000"/>
          <w:sz w:val="20"/>
          <w:szCs w:val="20"/>
          <w:bdr w:val="none" w:sz="0" w:space="0" w:color="auto"/>
        </w:rPr>
        <w:t>*</w:t>
      </w:r>
      <w:r w:rsidRPr="000763C9">
        <w:rPr>
          <w:rFonts w:eastAsia="Calibri"/>
          <w:sz w:val="20"/>
          <w:szCs w:val="20"/>
          <w:bdr w:val="none" w:sz="0" w:space="0" w:color="auto"/>
        </w:rPr>
        <w:t xml:space="preserve">   -None</w:t>
      </w:r>
    </w:p>
    <w:p w14:paraId="3B1787B6" w14:textId="77777777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eastAsia="Calibri"/>
          <w:sz w:val="20"/>
          <w:szCs w:val="20"/>
          <w:bdr w:val="none" w:sz="0" w:space="0" w:color="auto"/>
        </w:rPr>
      </w:pPr>
    </w:p>
    <w:p w14:paraId="10BE1322" w14:textId="77777777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eastAsia="Calibri"/>
          <w:sz w:val="20"/>
          <w:szCs w:val="20"/>
          <w:bdr w:val="none" w:sz="0" w:space="0" w:color="auto"/>
        </w:rPr>
      </w:pPr>
      <w:r w:rsidRPr="000763C9">
        <w:rPr>
          <w:rFonts w:eastAsia="Calibri"/>
          <w:sz w:val="20"/>
          <w:szCs w:val="20"/>
          <w:bdr w:val="none" w:sz="0" w:space="0" w:color="auto"/>
        </w:rPr>
        <w:t xml:space="preserve">After review by the Chapter Internal Audit Committee, it has been determined that </w:t>
      </w:r>
      <w:r w:rsidRPr="000763C9">
        <w:rPr>
          <w:rFonts w:eastAsia="Calibri"/>
          <w:b/>
          <w:bCs/>
          <w:i/>
          <w:iCs/>
          <w:sz w:val="20"/>
          <w:szCs w:val="20"/>
          <w:bdr w:val="none" w:sz="0" w:space="0" w:color="auto"/>
        </w:rPr>
        <w:t>the Chapter has satisfactory financial internal controls, and the review supports the existence and utilization of these controls</w:t>
      </w:r>
      <w:r w:rsidRPr="000763C9">
        <w:rPr>
          <w:rFonts w:eastAsia="Calibri"/>
          <w:sz w:val="20"/>
          <w:szCs w:val="20"/>
          <w:bdr w:val="none" w:sz="0" w:space="0" w:color="auto"/>
        </w:rPr>
        <w:t>.</w:t>
      </w:r>
    </w:p>
    <w:p w14:paraId="66F0B3CD" w14:textId="77777777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eastAsia="Calibri"/>
          <w:sz w:val="20"/>
          <w:szCs w:val="20"/>
          <w:bdr w:val="none" w:sz="0" w:space="0" w:color="auto"/>
        </w:rPr>
      </w:pPr>
      <w:r w:rsidRPr="000763C9">
        <w:rPr>
          <w:rFonts w:eastAsia="Calibri"/>
          <w:sz w:val="20"/>
          <w:szCs w:val="20"/>
          <w:bdr w:val="none" w:sz="0" w:space="0" w:color="auto"/>
        </w:rPr>
        <w:lastRenderedPageBreak/>
        <w:t xml:space="preserve"> </w:t>
      </w:r>
    </w:p>
    <w:p w14:paraId="62D28108" w14:textId="30E4DE5F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eastAsia="Calibri"/>
          <w:strike/>
          <w:sz w:val="20"/>
          <w:szCs w:val="20"/>
          <w:bdr w:val="none" w:sz="0" w:space="0" w:color="auto"/>
        </w:rPr>
      </w:pPr>
      <w:r w:rsidRPr="000763C9">
        <w:rPr>
          <w:rFonts w:eastAsia="Calibri"/>
          <w:sz w:val="20"/>
          <w:szCs w:val="20"/>
          <w:bdr w:val="none" w:sz="0" w:space="0" w:color="auto"/>
        </w:rPr>
        <w:t xml:space="preserve">The audit was completed on July 24, 2022 and will be uploaded into the Red Zone </w:t>
      </w:r>
      <w:r w:rsidRPr="000763C9">
        <w:rPr>
          <w:rFonts w:eastAsia="Calibri"/>
          <w:b/>
          <w:bCs/>
          <w:sz w:val="20"/>
          <w:szCs w:val="20"/>
          <w:bdr w:val="none" w:sz="0" w:space="0" w:color="auto"/>
        </w:rPr>
        <w:t>before August 01, 2022</w:t>
      </w:r>
      <w:r w:rsidRPr="000763C9">
        <w:rPr>
          <w:rFonts w:eastAsia="Calibri"/>
          <w:sz w:val="20"/>
          <w:szCs w:val="20"/>
          <w:bdr w:val="none" w:sz="0" w:space="0" w:color="auto"/>
        </w:rPr>
        <w:t xml:space="preserve"> by the Internal Audit Chair, </w:t>
      </w:r>
      <w:proofErr w:type="spellStart"/>
      <w:r w:rsidRPr="000763C9">
        <w:rPr>
          <w:rFonts w:eastAsia="Calibri"/>
          <w:sz w:val="20"/>
          <w:szCs w:val="20"/>
          <w:bdr w:val="none" w:sz="0" w:space="0" w:color="auto"/>
        </w:rPr>
        <w:t>Adrena</w:t>
      </w:r>
      <w:proofErr w:type="spellEnd"/>
      <w:r w:rsidRPr="000763C9">
        <w:rPr>
          <w:rFonts w:eastAsia="Calibri"/>
          <w:sz w:val="20"/>
          <w:szCs w:val="20"/>
          <w:bdr w:val="none" w:sz="0" w:space="0" w:color="auto"/>
        </w:rPr>
        <w:t xml:space="preserve"> Crowder</w:t>
      </w:r>
    </w:p>
    <w:p w14:paraId="40ACECBE" w14:textId="77777777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 w:line="276" w:lineRule="auto"/>
        <w:rPr>
          <w:rFonts w:eastAsia="Calibri"/>
          <w:b/>
          <w:sz w:val="20"/>
          <w:szCs w:val="20"/>
          <w:u w:val="single"/>
          <w:bdr w:val="none" w:sz="0" w:space="0" w:color="auto"/>
        </w:rPr>
      </w:pPr>
    </w:p>
    <w:p w14:paraId="450310E3" w14:textId="77777777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 w:line="276" w:lineRule="auto"/>
        <w:rPr>
          <w:rFonts w:eastAsia="Calibri"/>
          <w:b/>
          <w:sz w:val="20"/>
          <w:szCs w:val="20"/>
          <w:bdr w:val="none" w:sz="0" w:space="0" w:color="auto"/>
        </w:rPr>
      </w:pPr>
      <w:r w:rsidRPr="000763C9">
        <w:rPr>
          <w:rFonts w:eastAsia="Calibri"/>
          <w:b/>
          <w:sz w:val="20"/>
          <w:szCs w:val="20"/>
          <w:bdr w:val="none" w:sz="0" w:space="0" w:color="auto"/>
        </w:rPr>
        <w:t>DETAILED AUDIT REPORT:</w:t>
      </w:r>
    </w:p>
    <w:p w14:paraId="21ABA278" w14:textId="77777777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eastAsia="Calibri"/>
          <w:b/>
          <w:sz w:val="20"/>
          <w:szCs w:val="20"/>
          <w:u w:val="single"/>
          <w:bdr w:val="none" w:sz="0" w:space="0" w:color="auto"/>
        </w:rPr>
      </w:pPr>
      <w:r w:rsidRPr="000763C9">
        <w:rPr>
          <w:rFonts w:eastAsia="Calibri"/>
          <w:b/>
          <w:sz w:val="20"/>
          <w:szCs w:val="20"/>
          <w:u w:val="single"/>
          <w:bdr w:val="none" w:sz="0" w:space="0" w:color="auto"/>
        </w:rPr>
        <w:t>Internal Audit Components</w:t>
      </w:r>
    </w:p>
    <w:p w14:paraId="50848C71" w14:textId="77777777" w:rsidR="000763C9" w:rsidRPr="000763C9" w:rsidRDefault="000763C9" w:rsidP="000763C9">
      <w:pPr>
        <w:numPr>
          <w:ilvl w:val="0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 w:line="276" w:lineRule="auto"/>
        <w:contextualSpacing/>
        <w:rPr>
          <w:rFonts w:eastAsia="Calibri"/>
          <w:sz w:val="20"/>
          <w:szCs w:val="20"/>
          <w:bdr w:val="none" w:sz="0" w:space="0" w:color="auto"/>
        </w:rPr>
      </w:pPr>
      <w:r w:rsidRPr="000763C9">
        <w:rPr>
          <w:rFonts w:eastAsia="Calibri"/>
          <w:sz w:val="20"/>
          <w:szCs w:val="20"/>
          <w:bdr w:val="none" w:sz="0" w:space="0" w:color="auto"/>
        </w:rPr>
        <w:t>Bank Balances</w:t>
      </w:r>
    </w:p>
    <w:p w14:paraId="080CA365" w14:textId="77777777" w:rsidR="000763C9" w:rsidRPr="000763C9" w:rsidRDefault="000763C9" w:rsidP="000763C9">
      <w:pPr>
        <w:numPr>
          <w:ilvl w:val="0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 w:line="276" w:lineRule="auto"/>
        <w:contextualSpacing/>
        <w:rPr>
          <w:rFonts w:eastAsia="Calibri"/>
          <w:sz w:val="20"/>
          <w:szCs w:val="20"/>
          <w:bdr w:val="none" w:sz="0" w:space="0" w:color="auto"/>
        </w:rPr>
      </w:pPr>
      <w:r w:rsidRPr="000763C9">
        <w:rPr>
          <w:rFonts w:eastAsia="Calibri"/>
          <w:sz w:val="20"/>
          <w:szCs w:val="20"/>
          <w:bdr w:val="none" w:sz="0" w:space="0" w:color="auto"/>
        </w:rPr>
        <w:t>Bank Reconciliations</w:t>
      </w:r>
    </w:p>
    <w:p w14:paraId="67E51316" w14:textId="77777777" w:rsidR="000763C9" w:rsidRPr="000763C9" w:rsidRDefault="000763C9" w:rsidP="000763C9">
      <w:pPr>
        <w:numPr>
          <w:ilvl w:val="0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 w:line="276" w:lineRule="auto"/>
        <w:contextualSpacing/>
        <w:rPr>
          <w:rFonts w:eastAsia="Calibri"/>
          <w:sz w:val="20"/>
          <w:szCs w:val="20"/>
          <w:bdr w:val="none" w:sz="0" w:space="0" w:color="auto"/>
        </w:rPr>
      </w:pPr>
      <w:r w:rsidRPr="000763C9">
        <w:rPr>
          <w:rFonts w:eastAsia="Calibri"/>
          <w:sz w:val="20"/>
          <w:szCs w:val="20"/>
          <w:bdr w:val="none" w:sz="0" w:space="0" w:color="auto"/>
        </w:rPr>
        <w:t>Merchant Accounts</w:t>
      </w:r>
    </w:p>
    <w:p w14:paraId="5A1A1213" w14:textId="77777777" w:rsidR="000763C9" w:rsidRPr="000763C9" w:rsidRDefault="000763C9" w:rsidP="000763C9">
      <w:pPr>
        <w:numPr>
          <w:ilvl w:val="0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 w:line="276" w:lineRule="auto"/>
        <w:contextualSpacing/>
        <w:rPr>
          <w:rFonts w:eastAsia="Calibri"/>
          <w:sz w:val="20"/>
          <w:szCs w:val="20"/>
          <w:bdr w:val="none" w:sz="0" w:space="0" w:color="auto"/>
        </w:rPr>
      </w:pPr>
      <w:r w:rsidRPr="000763C9">
        <w:rPr>
          <w:rFonts w:eastAsia="Calibri"/>
          <w:sz w:val="20"/>
          <w:szCs w:val="20"/>
          <w:bdr w:val="none" w:sz="0" w:space="0" w:color="auto"/>
        </w:rPr>
        <w:t>Online Banking</w:t>
      </w:r>
    </w:p>
    <w:p w14:paraId="35345000" w14:textId="77777777" w:rsidR="000763C9" w:rsidRPr="000763C9" w:rsidRDefault="000763C9" w:rsidP="000763C9">
      <w:pPr>
        <w:numPr>
          <w:ilvl w:val="0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 w:line="276" w:lineRule="auto"/>
        <w:contextualSpacing/>
        <w:rPr>
          <w:rFonts w:eastAsia="Calibri"/>
          <w:sz w:val="20"/>
          <w:szCs w:val="20"/>
          <w:bdr w:val="none" w:sz="0" w:space="0" w:color="auto"/>
        </w:rPr>
      </w:pPr>
      <w:r w:rsidRPr="000763C9">
        <w:rPr>
          <w:rFonts w:eastAsia="Calibri"/>
          <w:sz w:val="20"/>
          <w:szCs w:val="20"/>
          <w:bdr w:val="none" w:sz="0" w:space="0" w:color="auto"/>
        </w:rPr>
        <w:t>Automatic Check Deposits</w:t>
      </w:r>
    </w:p>
    <w:p w14:paraId="32EDD576" w14:textId="77777777" w:rsidR="000763C9" w:rsidRPr="000763C9" w:rsidRDefault="000763C9" w:rsidP="000763C9">
      <w:pPr>
        <w:numPr>
          <w:ilvl w:val="0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 w:line="276" w:lineRule="auto"/>
        <w:contextualSpacing/>
        <w:rPr>
          <w:rFonts w:eastAsia="Calibri"/>
          <w:sz w:val="20"/>
          <w:szCs w:val="20"/>
          <w:bdr w:val="none" w:sz="0" w:space="0" w:color="auto"/>
        </w:rPr>
      </w:pPr>
      <w:r w:rsidRPr="000763C9">
        <w:rPr>
          <w:rFonts w:eastAsia="Calibri"/>
          <w:sz w:val="20"/>
          <w:szCs w:val="20"/>
          <w:bdr w:val="none" w:sz="0" w:space="0" w:color="auto"/>
        </w:rPr>
        <w:t>Disbursements</w:t>
      </w:r>
    </w:p>
    <w:p w14:paraId="6922D1F4" w14:textId="77777777" w:rsidR="000763C9" w:rsidRPr="000763C9" w:rsidRDefault="000763C9" w:rsidP="000763C9">
      <w:pPr>
        <w:numPr>
          <w:ilvl w:val="0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 w:line="276" w:lineRule="auto"/>
        <w:contextualSpacing/>
        <w:rPr>
          <w:rFonts w:eastAsia="Calibri"/>
          <w:sz w:val="20"/>
          <w:szCs w:val="20"/>
          <w:bdr w:val="none" w:sz="0" w:space="0" w:color="auto"/>
        </w:rPr>
      </w:pPr>
      <w:r w:rsidRPr="000763C9">
        <w:rPr>
          <w:rFonts w:eastAsia="Calibri"/>
          <w:sz w:val="20"/>
          <w:szCs w:val="20"/>
          <w:bdr w:val="none" w:sz="0" w:space="0" w:color="auto"/>
        </w:rPr>
        <w:t>PayPal</w:t>
      </w:r>
    </w:p>
    <w:p w14:paraId="77DD5F6B" w14:textId="77777777" w:rsidR="000763C9" w:rsidRPr="000763C9" w:rsidRDefault="000763C9" w:rsidP="000763C9">
      <w:pPr>
        <w:numPr>
          <w:ilvl w:val="0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 w:line="276" w:lineRule="auto"/>
        <w:contextualSpacing/>
        <w:rPr>
          <w:rFonts w:eastAsia="Calibri"/>
          <w:sz w:val="20"/>
          <w:szCs w:val="20"/>
          <w:bdr w:val="none" w:sz="0" w:space="0" w:color="auto"/>
        </w:rPr>
      </w:pPr>
      <w:r w:rsidRPr="000763C9">
        <w:rPr>
          <w:rFonts w:eastAsia="Calibri"/>
          <w:sz w:val="20"/>
          <w:szCs w:val="20"/>
          <w:bdr w:val="none" w:sz="0" w:space="0" w:color="auto"/>
        </w:rPr>
        <w:t>Budget</w:t>
      </w:r>
    </w:p>
    <w:p w14:paraId="02A28DA7" w14:textId="77777777" w:rsidR="000763C9" w:rsidRPr="000763C9" w:rsidRDefault="000763C9" w:rsidP="000763C9">
      <w:pPr>
        <w:numPr>
          <w:ilvl w:val="0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 w:line="276" w:lineRule="auto"/>
        <w:contextualSpacing/>
        <w:rPr>
          <w:rFonts w:eastAsia="Calibri"/>
          <w:sz w:val="20"/>
          <w:szCs w:val="20"/>
          <w:bdr w:val="none" w:sz="0" w:space="0" w:color="auto"/>
        </w:rPr>
      </w:pPr>
      <w:r w:rsidRPr="000763C9">
        <w:rPr>
          <w:rFonts w:eastAsia="Calibri"/>
          <w:sz w:val="20"/>
          <w:szCs w:val="20"/>
          <w:bdr w:val="none" w:sz="0" w:space="0" w:color="auto"/>
        </w:rPr>
        <w:t>Receipts Verification</w:t>
      </w:r>
    </w:p>
    <w:p w14:paraId="3120E3DC" w14:textId="77777777" w:rsidR="000763C9" w:rsidRPr="000763C9" w:rsidRDefault="000763C9" w:rsidP="000763C9">
      <w:pPr>
        <w:numPr>
          <w:ilvl w:val="0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 w:line="276" w:lineRule="auto"/>
        <w:contextualSpacing/>
        <w:rPr>
          <w:rFonts w:eastAsia="Calibri"/>
          <w:sz w:val="20"/>
          <w:szCs w:val="20"/>
          <w:bdr w:val="none" w:sz="0" w:space="0" w:color="auto"/>
        </w:rPr>
      </w:pPr>
      <w:r w:rsidRPr="000763C9">
        <w:rPr>
          <w:rFonts w:eastAsia="Calibri"/>
          <w:sz w:val="20"/>
          <w:szCs w:val="20"/>
          <w:bdr w:val="none" w:sz="0" w:space="0" w:color="auto"/>
        </w:rPr>
        <w:t>Dues Verification</w:t>
      </w:r>
    </w:p>
    <w:p w14:paraId="55D23E7F" w14:textId="77777777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 w:line="276" w:lineRule="auto"/>
        <w:ind w:left="780"/>
        <w:contextualSpacing/>
        <w:rPr>
          <w:rFonts w:eastAsia="Calibri"/>
          <w:sz w:val="20"/>
          <w:szCs w:val="20"/>
          <w:bdr w:val="none" w:sz="0" w:space="0" w:color="auto"/>
        </w:rPr>
      </w:pPr>
    </w:p>
    <w:p w14:paraId="7DB47B3B" w14:textId="77777777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eastAsia="Calibri"/>
          <w:sz w:val="20"/>
          <w:szCs w:val="20"/>
          <w:bdr w:val="none" w:sz="0" w:space="0" w:color="auto"/>
        </w:rPr>
      </w:pPr>
      <w:r w:rsidRPr="000763C9">
        <w:rPr>
          <w:rFonts w:eastAsia="Calibri"/>
          <w:b/>
          <w:sz w:val="20"/>
          <w:szCs w:val="20"/>
          <w:u w:val="single"/>
          <w:bdr w:val="none" w:sz="0" w:space="0" w:color="auto"/>
        </w:rPr>
        <w:t xml:space="preserve">Detailed Findings and Recommendations </w:t>
      </w:r>
    </w:p>
    <w:p w14:paraId="63741023" w14:textId="7DF25302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eastAsia="Calibri"/>
          <w:bCs/>
          <w:sz w:val="20"/>
          <w:szCs w:val="20"/>
          <w:bdr w:val="none" w:sz="0" w:space="0" w:color="auto"/>
        </w:rPr>
      </w:pPr>
      <w:r w:rsidRPr="000763C9">
        <w:rPr>
          <w:rFonts w:eastAsia="Calibri"/>
          <w:bCs/>
          <w:sz w:val="20"/>
          <w:szCs w:val="20"/>
          <w:bdr w:val="none" w:sz="0" w:space="0" w:color="auto"/>
        </w:rPr>
        <w:t>This section will only detail the components of the audit that has findings represented and/or associated recommendations.</w:t>
      </w:r>
    </w:p>
    <w:p w14:paraId="769BF776" w14:textId="77777777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eastAsia="Calibri"/>
          <w:b/>
          <w:sz w:val="20"/>
          <w:szCs w:val="20"/>
          <w:u w:val="single"/>
          <w:bdr w:val="none" w:sz="0" w:space="0" w:color="auto"/>
        </w:rPr>
      </w:pPr>
      <w:r w:rsidRPr="000763C9">
        <w:rPr>
          <w:rFonts w:eastAsia="Calibri"/>
          <w:b/>
          <w:sz w:val="20"/>
          <w:szCs w:val="20"/>
          <w:u w:val="single"/>
          <w:bdr w:val="none" w:sz="0" w:space="0" w:color="auto"/>
        </w:rPr>
        <w:t xml:space="preserve">DISBURSEMENTS (Audited by Kym Maynor </w:t>
      </w:r>
      <w:proofErr w:type="spellStart"/>
      <w:r w:rsidRPr="000763C9">
        <w:rPr>
          <w:rFonts w:eastAsia="Calibri"/>
          <w:b/>
          <w:sz w:val="20"/>
          <w:szCs w:val="20"/>
          <w:u w:val="single"/>
          <w:bdr w:val="none" w:sz="0" w:space="0" w:color="auto"/>
        </w:rPr>
        <w:t>LeGreair</w:t>
      </w:r>
      <w:proofErr w:type="spellEnd"/>
      <w:r w:rsidRPr="000763C9">
        <w:rPr>
          <w:rFonts w:eastAsia="Calibri"/>
          <w:b/>
          <w:sz w:val="20"/>
          <w:szCs w:val="20"/>
          <w:u w:val="single"/>
          <w:bdr w:val="none" w:sz="0" w:space="0" w:color="auto"/>
        </w:rPr>
        <w:t xml:space="preserve">, LaTonya Floyd, </w:t>
      </w:r>
      <w:proofErr w:type="spellStart"/>
      <w:r w:rsidRPr="000763C9">
        <w:rPr>
          <w:rFonts w:eastAsia="Calibri"/>
          <w:b/>
          <w:sz w:val="20"/>
          <w:szCs w:val="20"/>
          <w:u w:val="single"/>
          <w:bdr w:val="none" w:sz="0" w:space="0" w:color="auto"/>
        </w:rPr>
        <w:t>Christonna</w:t>
      </w:r>
      <w:proofErr w:type="spellEnd"/>
      <w:r w:rsidRPr="000763C9">
        <w:rPr>
          <w:rFonts w:eastAsia="Calibri"/>
          <w:b/>
          <w:sz w:val="20"/>
          <w:szCs w:val="20"/>
          <w:u w:val="single"/>
          <w:bdr w:val="none" w:sz="0" w:space="0" w:color="auto"/>
        </w:rPr>
        <w:t xml:space="preserve"> Campbell)</w:t>
      </w:r>
    </w:p>
    <w:p w14:paraId="5A46EE98" w14:textId="20732F82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eastAsia="Calibri"/>
          <w:b/>
          <w:sz w:val="20"/>
          <w:szCs w:val="20"/>
          <w:bdr w:val="none" w:sz="0" w:space="0" w:color="auto"/>
        </w:rPr>
      </w:pPr>
      <w:r w:rsidRPr="000763C9">
        <w:rPr>
          <w:rFonts w:eastAsia="Calibri"/>
          <w:b/>
          <w:sz w:val="20"/>
          <w:szCs w:val="20"/>
          <w:bdr w:val="none" w:sz="0" w:space="0" w:color="auto"/>
        </w:rPr>
        <w:t>Findings:</w:t>
      </w:r>
    </w:p>
    <w:p w14:paraId="6E3C20F2" w14:textId="77777777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eastAsia="Calibri"/>
          <w:b/>
          <w:sz w:val="20"/>
          <w:szCs w:val="20"/>
          <w:u w:val="single"/>
          <w:bdr w:val="none" w:sz="0" w:space="0" w:color="auto"/>
        </w:rPr>
      </w:pPr>
      <w:r w:rsidRPr="000763C9">
        <w:rPr>
          <w:rFonts w:eastAsia="Calibri"/>
          <w:b/>
          <w:sz w:val="20"/>
          <w:szCs w:val="20"/>
          <w:u w:val="single"/>
          <w:bdr w:val="none" w:sz="0" w:space="0" w:color="auto"/>
        </w:rPr>
        <w:t xml:space="preserve">MEMBER DUES AND VALIDATION – (Audited by Sorors Latanya Floyd, </w:t>
      </w:r>
      <w:proofErr w:type="spellStart"/>
      <w:r w:rsidRPr="000763C9">
        <w:rPr>
          <w:rFonts w:eastAsia="Calibri"/>
          <w:b/>
          <w:sz w:val="20"/>
          <w:szCs w:val="20"/>
          <w:u w:val="single"/>
          <w:bdr w:val="none" w:sz="0" w:space="0" w:color="auto"/>
        </w:rPr>
        <w:t>Christonna</w:t>
      </w:r>
      <w:proofErr w:type="spellEnd"/>
      <w:r w:rsidRPr="000763C9">
        <w:rPr>
          <w:rFonts w:eastAsia="Calibri"/>
          <w:b/>
          <w:sz w:val="20"/>
          <w:szCs w:val="20"/>
          <w:u w:val="single"/>
          <w:bdr w:val="none" w:sz="0" w:space="0" w:color="auto"/>
        </w:rPr>
        <w:t xml:space="preserve"> Campbell and Kym Maynor </w:t>
      </w:r>
      <w:proofErr w:type="spellStart"/>
      <w:r w:rsidRPr="000763C9">
        <w:rPr>
          <w:rFonts w:eastAsia="Calibri"/>
          <w:b/>
          <w:sz w:val="20"/>
          <w:szCs w:val="20"/>
          <w:u w:val="single"/>
          <w:bdr w:val="none" w:sz="0" w:space="0" w:color="auto"/>
        </w:rPr>
        <w:t>LeGreair</w:t>
      </w:r>
      <w:proofErr w:type="spellEnd"/>
      <w:r w:rsidRPr="000763C9">
        <w:rPr>
          <w:rFonts w:eastAsia="Calibri"/>
          <w:b/>
          <w:sz w:val="20"/>
          <w:szCs w:val="20"/>
          <w:u w:val="single"/>
          <w:bdr w:val="none" w:sz="0" w:space="0" w:color="auto"/>
        </w:rPr>
        <w:t>)</w:t>
      </w:r>
    </w:p>
    <w:p w14:paraId="13C8DB0E" w14:textId="77777777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eastAsia="Calibri"/>
          <w:color w:val="FF0000"/>
          <w:sz w:val="20"/>
          <w:szCs w:val="20"/>
          <w:bdr w:val="none" w:sz="0" w:space="0" w:color="auto"/>
        </w:rPr>
      </w:pPr>
      <w:r w:rsidRPr="000763C9">
        <w:rPr>
          <w:rFonts w:eastAsia="Calibri"/>
          <w:color w:val="FF0000"/>
          <w:sz w:val="20"/>
          <w:szCs w:val="20"/>
          <w:bdr w:val="none" w:sz="0" w:space="0" w:color="auto"/>
        </w:rPr>
        <w:t xml:space="preserve">Overall member dues reconciliation represented compliance with Audit requisites and/or Grand Chapter approved exceptions*.  </w:t>
      </w:r>
    </w:p>
    <w:p w14:paraId="337ED4D6" w14:textId="77777777" w:rsidR="00282C85" w:rsidRPr="000763C9" w:rsidRDefault="00282C85" w:rsidP="00282C85">
      <w:pPr>
        <w:pStyle w:val="Body"/>
        <w:widowControl w:val="0"/>
        <w:ind w:left="1440"/>
        <w:rPr>
          <w:rFonts w:eastAsia="Calibri" w:hAnsi="Times New Roman" w:cs="Times New Roman"/>
          <w:b/>
          <w:bCs/>
          <w:sz w:val="20"/>
          <w:szCs w:val="20"/>
        </w:rPr>
      </w:pPr>
    </w:p>
    <w:p w14:paraId="3BE96025" w14:textId="77777777" w:rsidR="00523CC3" w:rsidRPr="000763C9" w:rsidRDefault="00523CC3" w:rsidP="00523CC3">
      <w:pPr>
        <w:pStyle w:val="Body"/>
        <w:widowControl w:val="0"/>
        <w:rPr>
          <w:rFonts w:eastAsia="Calibri" w:hAnsi="Times New Roman" w:cs="Times New Roman"/>
          <w:bCs/>
          <w:sz w:val="20"/>
          <w:szCs w:val="20"/>
        </w:rPr>
      </w:pPr>
    </w:p>
    <w:p w14:paraId="1DAFD0E2" w14:textId="77777777" w:rsidR="00F45E53" w:rsidRDefault="00936047" w:rsidP="00F45E53">
      <w:pPr>
        <w:pStyle w:val="Body"/>
        <w:widowControl w:val="0"/>
        <w:tabs>
          <w:tab w:val="center" w:pos="5400"/>
        </w:tabs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DD0D8E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COLLEGIATE </w:t>
      </w:r>
      <w:r w:rsidR="00690444" w:rsidRPr="00DD0D8E">
        <w:rPr>
          <w:rFonts w:eastAsia="Calibri" w:hAnsi="Times New Roman" w:cs="Times New Roman"/>
          <w:b/>
          <w:bCs/>
          <w:sz w:val="20"/>
          <w:szCs w:val="20"/>
          <w:u w:val="single"/>
        </w:rPr>
        <w:t>CONNECTION</w:t>
      </w:r>
      <w:r w:rsidRPr="00DD0D8E">
        <w:rPr>
          <w:rFonts w:eastAsia="Calibri" w:hAnsi="Times New Roman" w:cs="Times New Roman"/>
          <w:b/>
          <w:bCs/>
          <w:sz w:val="20"/>
          <w:szCs w:val="20"/>
          <w:u w:val="single"/>
        </w:rPr>
        <w:t>–</w:t>
      </w:r>
      <w:r w:rsidR="00674AFE" w:rsidRPr="00DD0D8E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Soror </w:t>
      </w:r>
      <w:proofErr w:type="spellStart"/>
      <w:r w:rsidR="00674AFE" w:rsidRPr="00DD0D8E">
        <w:rPr>
          <w:rFonts w:eastAsia="Calibri" w:hAnsi="Times New Roman" w:cs="Times New Roman"/>
          <w:b/>
          <w:bCs/>
          <w:sz w:val="20"/>
          <w:szCs w:val="20"/>
          <w:u w:val="single"/>
        </w:rPr>
        <w:t>TaQuinda</w:t>
      </w:r>
      <w:proofErr w:type="spellEnd"/>
      <w:r w:rsidR="00674AFE" w:rsidRPr="00DD0D8E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Johnson</w:t>
      </w:r>
    </w:p>
    <w:p w14:paraId="69A757B3" w14:textId="1C69B0C9" w:rsidR="007F3377" w:rsidRPr="00F45E53" w:rsidRDefault="00B66C65" w:rsidP="00704048">
      <w:pPr>
        <w:pStyle w:val="Body"/>
        <w:widowControl w:val="0"/>
        <w:numPr>
          <w:ilvl w:val="0"/>
          <w:numId w:val="8"/>
        </w:numPr>
        <w:tabs>
          <w:tab w:val="center" w:pos="5400"/>
        </w:tabs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B66C65">
        <w:rPr>
          <w:rFonts w:eastAsia="Times New Roman" w:hAnsi="Times New Roman" w:cs="Times New Roman"/>
          <w:b/>
          <w:bCs/>
          <w:sz w:val="20"/>
          <w:szCs w:val="20"/>
          <w:bdr w:val="none" w:sz="0" w:space="0" w:color="auto"/>
        </w:rPr>
        <w:t>NO REPORT</w:t>
      </w:r>
    </w:p>
    <w:p w14:paraId="4A32E278" w14:textId="7E8EE555" w:rsidR="007F3377" w:rsidRPr="009D2D3C" w:rsidRDefault="007F3377" w:rsidP="00B66C65">
      <w:pPr>
        <w:pStyle w:val="Body"/>
        <w:widowControl w:val="0"/>
        <w:ind w:left="720"/>
        <w:rPr>
          <w:rFonts w:eastAsia="Times New Roman" w:hAnsi="Times New Roman" w:cs="Times New Roman"/>
          <w:sz w:val="20"/>
          <w:szCs w:val="20"/>
          <w:bdr w:val="none" w:sz="0" w:space="0" w:color="auto"/>
        </w:rPr>
      </w:pPr>
      <w:r w:rsidRPr="009D2D3C">
        <w:rPr>
          <w:rFonts w:eastAsia="Times New Roman" w:hAnsi="Times New Roman" w:cs="Times New Roman"/>
          <w:sz w:val="20"/>
          <w:szCs w:val="20"/>
          <w:bdr w:val="none" w:sz="0" w:space="0" w:color="auto"/>
        </w:rPr>
        <w:t>.</w:t>
      </w:r>
    </w:p>
    <w:p w14:paraId="4226E179" w14:textId="77777777" w:rsidR="00B310BF" w:rsidRPr="009D2D3C" w:rsidRDefault="00B310BF" w:rsidP="008A2382">
      <w:pPr>
        <w:pStyle w:val="Body"/>
        <w:widowControl w:val="0"/>
        <w:rPr>
          <w:rFonts w:eastAsia="Calibri" w:hAnsi="Times New Roman" w:cs="Times New Roman"/>
          <w:bCs/>
          <w:sz w:val="20"/>
          <w:szCs w:val="20"/>
        </w:rPr>
      </w:pPr>
    </w:p>
    <w:p w14:paraId="68A4BA84" w14:textId="53AA2D68" w:rsidR="00936047" w:rsidRPr="009D2D3C" w:rsidRDefault="00936047" w:rsidP="008A2382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COMMUNITY SERVICE:</w:t>
      </w:r>
      <w:r w:rsidRPr="009D2D3C">
        <w:rPr>
          <w:rFonts w:eastAsia="Calibri" w:hAnsi="Times New Roman" w:cs="Times New Roman"/>
          <w:bCs/>
          <w:sz w:val="20"/>
          <w:szCs w:val="20"/>
          <w:u w:val="single"/>
        </w:rPr>
        <w:t xml:space="preserve">  </w:t>
      </w: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Soror</w:t>
      </w:r>
      <w:r w:rsidR="00B37118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Gabrielle Thomas</w:t>
      </w: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</w:t>
      </w:r>
    </w:p>
    <w:p w14:paraId="0CB3E039" w14:textId="46E22E41" w:rsidR="006B6815" w:rsidRPr="009D2D3C" w:rsidRDefault="00B66C65" w:rsidP="00704048">
      <w:pPr>
        <w:pStyle w:val="ListParagraph"/>
        <w:numPr>
          <w:ilvl w:val="0"/>
          <w:numId w:val="6"/>
        </w:num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NO REPORT</w:t>
      </w:r>
    </w:p>
    <w:p w14:paraId="77F46EAE" w14:textId="77777777" w:rsidR="00B41EB0" w:rsidRPr="009D2D3C" w:rsidRDefault="00B41EB0" w:rsidP="003D6EB4">
      <w:pPr>
        <w:ind w:left="720"/>
        <w:rPr>
          <w:rFonts w:eastAsia="Times New Roman"/>
          <w:b/>
          <w:bCs/>
          <w:sz w:val="20"/>
          <w:szCs w:val="20"/>
          <w:bdr w:val="none" w:sz="0" w:space="0" w:color="auto"/>
        </w:rPr>
      </w:pPr>
    </w:p>
    <w:p w14:paraId="324367EE" w14:textId="77777777" w:rsidR="00F45E53" w:rsidRDefault="00ED58C8" w:rsidP="00F45E53">
      <w:pPr>
        <w:rPr>
          <w:rFonts w:eastAsia="Calibri"/>
          <w:sz w:val="20"/>
          <w:szCs w:val="20"/>
          <w:u w:val="single"/>
        </w:rPr>
      </w:pPr>
      <w:r w:rsidRPr="009D2D3C">
        <w:rPr>
          <w:rFonts w:eastAsia="Calibri"/>
          <w:b/>
          <w:bCs/>
          <w:sz w:val="20"/>
          <w:szCs w:val="20"/>
          <w:u w:val="single"/>
        </w:rPr>
        <w:t xml:space="preserve">DELTA DEARS:  </w:t>
      </w:r>
      <w:r w:rsidR="00F42B95" w:rsidRPr="00EA1390">
        <w:rPr>
          <w:rFonts w:eastAsia="Calibri"/>
          <w:b/>
          <w:bCs/>
          <w:sz w:val="20"/>
          <w:szCs w:val="20"/>
          <w:u w:val="single"/>
        </w:rPr>
        <w:t xml:space="preserve">Soror </w:t>
      </w:r>
      <w:r w:rsidR="00674AFE" w:rsidRPr="00EA1390">
        <w:rPr>
          <w:rFonts w:eastAsia="Calibri"/>
          <w:b/>
          <w:bCs/>
          <w:sz w:val="20"/>
          <w:szCs w:val="20"/>
          <w:u w:val="single"/>
        </w:rPr>
        <w:t>R. Lorraine Hurst</w:t>
      </w:r>
      <w:r w:rsidR="00AD221D" w:rsidRPr="009D2D3C">
        <w:rPr>
          <w:rFonts w:eastAsia="Calibri"/>
          <w:sz w:val="20"/>
          <w:szCs w:val="20"/>
          <w:u w:val="single"/>
        </w:rPr>
        <w:t xml:space="preserve"> </w:t>
      </w:r>
    </w:p>
    <w:p w14:paraId="240BBE5F" w14:textId="431C5DB3" w:rsidR="00B66C65" w:rsidRPr="00F45E53" w:rsidRDefault="007A7E12" w:rsidP="00704048">
      <w:pPr>
        <w:pStyle w:val="ListParagraph"/>
        <w:numPr>
          <w:ilvl w:val="0"/>
          <w:numId w:val="6"/>
        </w:numPr>
        <w:rPr>
          <w:rFonts w:eastAsia="Calibri"/>
          <w:sz w:val="20"/>
          <w:szCs w:val="20"/>
          <w:u w:val="single"/>
        </w:rPr>
      </w:pPr>
      <w:r w:rsidRPr="00F45E53">
        <w:rPr>
          <w:b/>
          <w:bCs/>
          <w:sz w:val="20"/>
          <w:szCs w:val="20"/>
        </w:rPr>
        <w:t>NO REPORT</w:t>
      </w:r>
    </w:p>
    <w:p w14:paraId="3FB0228E" w14:textId="77777777" w:rsidR="00D325E5" w:rsidRPr="009D2D3C" w:rsidRDefault="00D325E5" w:rsidP="00D325E5">
      <w:pPr>
        <w:pStyle w:val="Body"/>
        <w:widowControl w:val="0"/>
        <w:ind w:left="720"/>
        <w:rPr>
          <w:rFonts w:eastAsia="Calibri" w:hAnsi="Times New Roman" w:cs="Times New Roman"/>
          <w:b/>
          <w:bCs/>
          <w:sz w:val="20"/>
          <w:szCs w:val="20"/>
        </w:rPr>
      </w:pPr>
    </w:p>
    <w:p w14:paraId="5243694F" w14:textId="06C70279" w:rsidR="00F45E53" w:rsidRDefault="00C65870" w:rsidP="00F45E53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ECONOMIC DEVELOPMENT: </w:t>
      </w:r>
      <w:r w:rsidR="00017766">
        <w:rPr>
          <w:rFonts w:eastAsia="Calibri" w:hAnsi="Times New Roman" w:cs="Times New Roman"/>
          <w:b/>
          <w:bCs/>
          <w:sz w:val="20"/>
          <w:szCs w:val="20"/>
          <w:u w:val="single"/>
        </w:rPr>
        <w:t>Open</w:t>
      </w:r>
    </w:p>
    <w:p w14:paraId="48407F75" w14:textId="75C99AC5" w:rsidR="00C65870" w:rsidRPr="00F45E53" w:rsidRDefault="00E176C9" w:rsidP="00704048">
      <w:pPr>
        <w:pStyle w:val="Body"/>
        <w:widowControl w:val="0"/>
        <w:numPr>
          <w:ilvl w:val="0"/>
          <w:numId w:val="6"/>
        </w:numPr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F45E53">
        <w:rPr>
          <w:rFonts w:eastAsia="Calibri"/>
          <w:b/>
          <w:bCs/>
          <w:sz w:val="20"/>
          <w:szCs w:val="20"/>
        </w:rPr>
        <w:t>NO REPORT</w:t>
      </w:r>
    </w:p>
    <w:p w14:paraId="5AE817B8" w14:textId="77777777" w:rsidR="002215CB" w:rsidRPr="009D2D3C" w:rsidRDefault="002215CB" w:rsidP="00F45E53">
      <w:pPr>
        <w:pStyle w:val="Body"/>
        <w:widowControl w:val="0"/>
        <w:ind w:left="1440"/>
        <w:rPr>
          <w:rFonts w:eastAsia="Calibri" w:hAnsi="Times New Roman" w:cs="Times New Roman"/>
          <w:bCs/>
          <w:sz w:val="20"/>
          <w:szCs w:val="20"/>
        </w:rPr>
      </w:pPr>
    </w:p>
    <w:p w14:paraId="3D38ACBB" w14:textId="76643B4F" w:rsidR="001A5130" w:rsidRPr="005C50FA" w:rsidRDefault="002215CB" w:rsidP="005C50FA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EMERGENCY RESPOSE TEAM</w:t>
      </w:r>
      <w:r w:rsidRPr="009D2D3C">
        <w:rPr>
          <w:rFonts w:eastAsia="Calibri" w:hAnsi="Times New Roman" w:cs="Times New Roman"/>
          <w:bCs/>
          <w:sz w:val="20"/>
          <w:szCs w:val="20"/>
          <w:u w:val="single"/>
        </w:rPr>
        <w:t xml:space="preserve">:  </w:t>
      </w:r>
      <w:r w:rsidR="00F42B95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Soror Lisa Harrington Shorter</w:t>
      </w:r>
      <w:r w:rsidR="00487C51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</w:t>
      </w:r>
    </w:p>
    <w:p w14:paraId="14334503" w14:textId="178BF4E4" w:rsidR="00831621" w:rsidRPr="00831621" w:rsidRDefault="005C50FA" w:rsidP="005C50FA">
      <w:pPr>
        <w:pStyle w:val="ListParagraph"/>
        <w:numPr>
          <w:ilvl w:val="0"/>
          <w:numId w:val="3"/>
        </w:numPr>
        <w:rPr>
          <w:rFonts w:eastAsiaTheme="minorEastAsia"/>
          <w:color w:val="212121"/>
          <w:kern w:val="24"/>
          <w:sz w:val="20"/>
          <w:szCs w:val="20"/>
        </w:rPr>
      </w:pPr>
      <w:r>
        <w:rPr>
          <w:rFonts w:eastAsiaTheme="minorEastAsia"/>
          <w:b/>
          <w:bCs/>
          <w:color w:val="212121"/>
          <w:kern w:val="24"/>
          <w:sz w:val="20"/>
          <w:szCs w:val="20"/>
        </w:rPr>
        <w:t>NO REPORT</w:t>
      </w:r>
    </w:p>
    <w:p w14:paraId="35AB468F" w14:textId="7B4D4FB7" w:rsidR="00EB3155" w:rsidRPr="00B66C65" w:rsidRDefault="00EB3155" w:rsidP="00B66C65">
      <w:pPr>
        <w:pStyle w:val="ListParagraph"/>
        <w:rPr>
          <w:rFonts w:eastAsiaTheme="minorEastAsia"/>
          <w:b/>
          <w:bCs/>
          <w:color w:val="212121"/>
          <w:kern w:val="24"/>
          <w:sz w:val="20"/>
          <w:szCs w:val="20"/>
        </w:rPr>
      </w:pPr>
    </w:p>
    <w:p w14:paraId="3B82460E" w14:textId="77777777" w:rsidR="009F17C6" w:rsidRDefault="00B50EBF" w:rsidP="002908C7">
      <w:pPr>
        <w:rPr>
          <w:b/>
          <w:bCs/>
          <w:sz w:val="20"/>
          <w:szCs w:val="20"/>
          <w:u w:val="single"/>
          <w:bdr w:val="none" w:sz="0" w:space="0" w:color="auto"/>
        </w:rPr>
      </w:pPr>
      <w:r w:rsidRPr="009D2D3C">
        <w:rPr>
          <w:b/>
          <w:bCs/>
          <w:sz w:val="20"/>
          <w:szCs w:val="20"/>
          <w:u w:val="single"/>
          <w:bdr w:val="none" w:sz="0" w:space="0" w:color="auto"/>
        </w:rPr>
        <w:t xml:space="preserve">HERITAGE AND ARCHIVES: Soror </w:t>
      </w:r>
      <w:proofErr w:type="spellStart"/>
      <w:r w:rsidR="00674AFE" w:rsidRPr="009D2D3C">
        <w:rPr>
          <w:b/>
          <w:bCs/>
          <w:sz w:val="20"/>
          <w:szCs w:val="20"/>
          <w:u w:val="single"/>
          <w:bdr w:val="none" w:sz="0" w:space="0" w:color="auto"/>
        </w:rPr>
        <w:t>Shareia</w:t>
      </w:r>
      <w:proofErr w:type="spellEnd"/>
      <w:r w:rsidR="00674AFE" w:rsidRPr="009D2D3C">
        <w:rPr>
          <w:b/>
          <w:bCs/>
          <w:sz w:val="20"/>
          <w:szCs w:val="20"/>
          <w:u w:val="single"/>
          <w:bdr w:val="none" w:sz="0" w:space="0" w:color="auto"/>
        </w:rPr>
        <w:t xml:space="preserve"> Carter</w:t>
      </w:r>
      <w:r w:rsidR="00C65870" w:rsidRPr="009D2D3C">
        <w:rPr>
          <w:b/>
          <w:bCs/>
          <w:sz w:val="20"/>
          <w:szCs w:val="20"/>
          <w:u w:val="single"/>
          <w:bdr w:val="none" w:sz="0" w:space="0" w:color="auto"/>
        </w:rPr>
        <w:t xml:space="preserve"> </w:t>
      </w:r>
    </w:p>
    <w:p w14:paraId="7AFB455E" w14:textId="39E5AF49" w:rsidR="00743E84" w:rsidRPr="009F17C6" w:rsidRDefault="00D151F1" w:rsidP="002908C7">
      <w:pPr>
        <w:pStyle w:val="ListParagraph"/>
        <w:numPr>
          <w:ilvl w:val="0"/>
          <w:numId w:val="17"/>
        </w:numPr>
        <w:rPr>
          <w:b/>
          <w:bCs/>
          <w:sz w:val="20"/>
          <w:szCs w:val="20"/>
          <w:u w:val="single"/>
        </w:rPr>
      </w:pPr>
      <w:r w:rsidRPr="009F17C6">
        <w:rPr>
          <w:b/>
          <w:bCs/>
          <w:sz w:val="20"/>
          <w:szCs w:val="20"/>
        </w:rPr>
        <w:t>NO REPORT</w:t>
      </w:r>
    </w:p>
    <w:p w14:paraId="2F402B9C" w14:textId="77777777" w:rsidR="00743E84" w:rsidRPr="009D2D3C" w:rsidRDefault="00743E84" w:rsidP="00743E84">
      <w:pPr>
        <w:ind w:left="1440"/>
        <w:rPr>
          <w:rFonts w:eastAsia="Times New Roman"/>
          <w:b/>
          <w:bCs/>
          <w:sz w:val="20"/>
          <w:szCs w:val="20"/>
          <w:bdr w:val="none" w:sz="0" w:space="0" w:color="auto"/>
        </w:rPr>
      </w:pPr>
    </w:p>
    <w:p w14:paraId="5931CC34" w14:textId="1876D509" w:rsidR="004B6F15" w:rsidRPr="009D2D3C" w:rsidRDefault="004B6F15" w:rsidP="00286507">
      <w:pPr>
        <w:rPr>
          <w:b/>
          <w:bCs/>
          <w:sz w:val="20"/>
          <w:szCs w:val="20"/>
          <w:u w:val="single"/>
          <w:bdr w:val="none" w:sz="0" w:space="0" w:color="auto"/>
        </w:rPr>
      </w:pPr>
    </w:p>
    <w:p w14:paraId="14B73690" w14:textId="2D711BC1" w:rsidR="009F17C6" w:rsidRPr="002908C7" w:rsidRDefault="00565BD9" w:rsidP="009F17C6">
      <w:pPr>
        <w:rPr>
          <w:sz w:val="20"/>
          <w:szCs w:val="20"/>
          <w:u w:val="single"/>
          <w:bdr w:val="none" w:sz="0" w:space="0" w:color="auto"/>
        </w:rPr>
      </w:pPr>
      <w:r w:rsidRPr="009D2D3C">
        <w:rPr>
          <w:rFonts w:eastAsiaTheme="minorEastAsia"/>
          <w:b/>
          <w:bCs/>
          <w:color w:val="212121"/>
          <w:kern w:val="24"/>
          <w:sz w:val="20"/>
          <w:szCs w:val="20"/>
          <w:u w:val="single"/>
          <w:bdr w:val="none" w:sz="0" w:space="0" w:color="auto"/>
        </w:rPr>
        <w:t xml:space="preserve">HOUSING AND PROPERTIES: </w:t>
      </w:r>
      <w:r w:rsidRPr="002908C7">
        <w:rPr>
          <w:rFonts w:eastAsiaTheme="minorEastAsia"/>
          <w:color w:val="212121"/>
          <w:kern w:val="24"/>
          <w:sz w:val="20"/>
          <w:szCs w:val="20"/>
          <w:u w:val="single"/>
          <w:bdr w:val="none" w:sz="0" w:space="0" w:color="auto"/>
        </w:rPr>
        <w:t xml:space="preserve">Soror LaTanya </w:t>
      </w:r>
      <w:proofErr w:type="spellStart"/>
      <w:r w:rsidRPr="002908C7">
        <w:rPr>
          <w:rFonts w:eastAsiaTheme="minorEastAsia"/>
          <w:color w:val="212121"/>
          <w:kern w:val="24"/>
          <w:sz w:val="20"/>
          <w:szCs w:val="20"/>
          <w:u w:val="single"/>
          <w:bdr w:val="none" w:sz="0" w:space="0" w:color="auto"/>
        </w:rPr>
        <w:t>Beanum</w:t>
      </w:r>
      <w:proofErr w:type="spellEnd"/>
      <w:r w:rsidR="002908C7" w:rsidRPr="002908C7">
        <w:rPr>
          <w:rFonts w:eastAsiaTheme="minorEastAsia"/>
          <w:color w:val="212121"/>
          <w:kern w:val="24"/>
          <w:sz w:val="20"/>
          <w:szCs w:val="20"/>
          <w:u w:val="single"/>
          <w:bdr w:val="none" w:sz="0" w:space="0" w:color="auto"/>
        </w:rPr>
        <w:t xml:space="preserve"> presented by Soror Leslie Grace</w:t>
      </w:r>
    </w:p>
    <w:p w14:paraId="5E450B62" w14:textId="77777777" w:rsidR="005C50FA" w:rsidRPr="005C50FA" w:rsidRDefault="005C50FA" w:rsidP="005C50F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rPr>
          <w:rFonts w:eastAsia="Times New Roman"/>
          <w:b/>
          <w:bCs/>
          <w:sz w:val="20"/>
          <w:szCs w:val="20"/>
          <w:bdr w:val="none" w:sz="0" w:space="0" w:color="auto"/>
        </w:rPr>
      </w:pPr>
      <w:r w:rsidRPr="005C50FA">
        <w:rPr>
          <w:rFonts w:eastAsia="Times New Roman"/>
          <w:b/>
          <w:bCs/>
          <w:sz w:val="20"/>
          <w:szCs w:val="20"/>
          <w:bdr w:val="none" w:sz="0" w:space="0" w:color="auto"/>
        </w:rPr>
        <w:t>Past Events:  None</w:t>
      </w:r>
    </w:p>
    <w:p w14:paraId="19D28E8D" w14:textId="77777777" w:rsidR="005C50FA" w:rsidRPr="005C50FA" w:rsidRDefault="005C50FA" w:rsidP="005C50F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rPr>
          <w:rFonts w:eastAsia="Times New Roman"/>
          <w:b/>
          <w:bCs/>
          <w:sz w:val="20"/>
          <w:szCs w:val="20"/>
          <w:bdr w:val="none" w:sz="0" w:space="0" w:color="auto"/>
        </w:rPr>
      </w:pPr>
      <w:r w:rsidRPr="005C50FA">
        <w:rPr>
          <w:rFonts w:eastAsia="Times New Roman"/>
          <w:b/>
          <w:bCs/>
          <w:sz w:val="20"/>
          <w:szCs w:val="20"/>
          <w:bdr w:val="none" w:sz="0" w:space="0" w:color="auto"/>
        </w:rPr>
        <w:lastRenderedPageBreak/>
        <w:t>Upcoming Events:  Fall Clean-up October 22, 2022, 11:00 – 1:00</w:t>
      </w:r>
    </w:p>
    <w:p w14:paraId="3DB36E38" w14:textId="77777777" w:rsidR="005C50FA" w:rsidRPr="005C50FA" w:rsidRDefault="005C50FA" w:rsidP="005C50FA">
      <w:pPr>
        <w:pStyle w:val="ListParagraph"/>
        <w:numPr>
          <w:ilvl w:val="0"/>
          <w:numId w:val="36"/>
        </w:numPr>
        <w:rPr>
          <w:sz w:val="20"/>
          <w:szCs w:val="20"/>
        </w:rPr>
      </w:pPr>
      <w:r w:rsidRPr="005C50FA">
        <w:rPr>
          <w:sz w:val="20"/>
          <w:szCs w:val="20"/>
        </w:rPr>
        <w:t>Need Chair or Co-Chair</w:t>
      </w:r>
    </w:p>
    <w:p w14:paraId="2798409F" w14:textId="0769F6FD" w:rsidR="005C50FA" w:rsidRPr="005C50FA" w:rsidRDefault="005C50FA" w:rsidP="005C50FA">
      <w:pPr>
        <w:pStyle w:val="ListParagraph"/>
        <w:numPr>
          <w:ilvl w:val="0"/>
          <w:numId w:val="36"/>
        </w:numPr>
        <w:rPr>
          <w:sz w:val="20"/>
          <w:szCs w:val="20"/>
        </w:rPr>
      </w:pPr>
      <w:r w:rsidRPr="005C50FA">
        <w:rPr>
          <w:sz w:val="20"/>
          <w:szCs w:val="20"/>
        </w:rPr>
        <w:t xml:space="preserve">Committees will sort, </w:t>
      </w:r>
      <w:r w:rsidR="002908C7" w:rsidRPr="005C50FA">
        <w:rPr>
          <w:sz w:val="20"/>
          <w:szCs w:val="20"/>
        </w:rPr>
        <w:t>label, and</w:t>
      </w:r>
      <w:r w:rsidRPr="005C50FA">
        <w:rPr>
          <w:sz w:val="20"/>
          <w:szCs w:val="20"/>
        </w:rPr>
        <w:t xml:space="preserve"> itemize</w:t>
      </w:r>
    </w:p>
    <w:p w14:paraId="16F3EB48" w14:textId="77777777" w:rsidR="005C50FA" w:rsidRPr="005C50FA" w:rsidRDefault="005C50FA" w:rsidP="005C50FA">
      <w:pPr>
        <w:pStyle w:val="ListParagraph"/>
        <w:numPr>
          <w:ilvl w:val="1"/>
          <w:numId w:val="36"/>
        </w:numPr>
        <w:rPr>
          <w:sz w:val="20"/>
          <w:szCs w:val="20"/>
        </w:rPr>
      </w:pPr>
      <w:r w:rsidRPr="005C50FA">
        <w:rPr>
          <w:sz w:val="20"/>
          <w:szCs w:val="20"/>
        </w:rPr>
        <w:t xml:space="preserve">Recommend clear storage bins </w:t>
      </w:r>
    </w:p>
    <w:p w14:paraId="2695E2A1" w14:textId="77777777" w:rsidR="005C50FA" w:rsidRPr="005C50FA" w:rsidRDefault="005C50FA" w:rsidP="005C50FA">
      <w:pPr>
        <w:pStyle w:val="ListParagraph"/>
        <w:numPr>
          <w:ilvl w:val="1"/>
          <w:numId w:val="36"/>
        </w:numPr>
        <w:rPr>
          <w:sz w:val="20"/>
          <w:szCs w:val="20"/>
        </w:rPr>
      </w:pPr>
      <w:r w:rsidRPr="005C50FA">
        <w:rPr>
          <w:sz w:val="20"/>
          <w:szCs w:val="20"/>
        </w:rPr>
        <w:t>Usable items</w:t>
      </w:r>
    </w:p>
    <w:p w14:paraId="60EC95BB" w14:textId="41FEC376" w:rsidR="00686C63" w:rsidRPr="009D2D3C" w:rsidRDefault="00686C63" w:rsidP="0019747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440"/>
        <w:contextualSpacing/>
        <w:rPr>
          <w:rFonts w:eastAsia="Times New Roman"/>
          <w:sz w:val="20"/>
          <w:szCs w:val="20"/>
          <w:bdr w:val="none" w:sz="0" w:space="0" w:color="auto"/>
        </w:rPr>
      </w:pPr>
    </w:p>
    <w:p w14:paraId="1390C5EE" w14:textId="63D84B14" w:rsidR="003D6F12" w:rsidRPr="009D2D3C" w:rsidRDefault="003D6F12" w:rsidP="003D6F12">
      <w:pPr>
        <w:pStyle w:val="ListParagraph"/>
        <w:ind w:left="1080"/>
        <w:rPr>
          <w:sz w:val="20"/>
          <w:szCs w:val="20"/>
        </w:rPr>
      </w:pPr>
    </w:p>
    <w:p w14:paraId="6007507D" w14:textId="77777777" w:rsidR="00F45E53" w:rsidRDefault="00B77D40" w:rsidP="00F45E53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INFORMATION, COMMUICATION &amp; TECHNOLOGY:</w:t>
      </w:r>
      <w:r w:rsidRPr="00EA1390">
        <w:rPr>
          <w:rFonts w:eastAsia="Calibri" w:hAnsi="Times New Roman" w:cs="Times New Roman"/>
          <w:sz w:val="20"/>
          <w:szCs w:val="20"/>
          <w:u w:val="single"/>
        </w:rPr>
        <w:t xml:space="preserve"> </w:t>
      </w:r>
      <w:r w:rsidRPr="00831621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Soror </w:t>
      </w:r>
      <w:r w:rsidR="00C65870" w:rsidRPr="00831621">
        <w:rPr>
          <w:rFonts w:eastAsia="Calibri" w:hAnsi="Times New Roman" w:cs="Times New Roman"/>
          <w:b/>
          <w:bCs/>
          <w:sz w:val="20"/>
          <w:szCs w:val="20"/>
          <w:u w:val="single"/>
        </w:rPr>
        <w:t>Ashley Hardison</w:t>
      </w:r>
    </w:p>
    <w:p w14:paraId="5C50CF4C" w14:textId="74AB05B8" w:rsidR="00831621" w:rsidRPr="00F45E53" w:rsidRDefault="00831621" w:rsidP="00704048">
      <w:pPr>
        <w:pStyle w:val="Body"/>
        <w:widowControl w:val="0"/>
        <w:numPr>
          <w:ilvl w:val="1"/>
          <w:numId w:val="16"/>
        </w:numPr>
        <w:rPr>
          <w:rFonts w:eastAsia="Calibri" w:hAnsi="Times New Roman" w:cs="Times New Roman"/>
          <w:b/>
          <w:bCs/>
          <w:sz w:val="20"/>
          <w:szCs w:val="20"/>
        </w:rPr>
      </w:pPr>
      <w:r w:rsidRPr="00F45E53">
        <w:rPr>
          <w:rFonts w:eastAsia="Calibri" w:hAnsi="Times New Roman" w:cs="Times New Roman"/>
          <w:b/>
          <w:bCs/>
          <w:sz w:val="20"/>
          <w:szCs w:val="20"/>
        </w:rPr>
        <w:t>NO REPORT</w:t>
      </w:r>
    </w:p>
    <w:p w14:paraId="1BA6B43F" w14:textId="77777777" w:rsidR="00F27F81" w:rsidRPr="009D2D3C" w:rsidRDefault="00F27F81" w:rsidP="00C4686C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</w:rPr>
      </w:pPr>
    </w:p>
    <w:p w14:paraId="680077AD" w14:textId="118534D8" w:rsidR="00043D68" w:rsidRPr="00B624F1" w:rsidRDefault="00936047" w:rsidP="00286507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INTERNATIONAL AWARENESS &amp; INVOLVMENT: </w:t>
      </w:r>
      <w:r w:rsidR="00574CDF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</w:t>
      </w:r>
      <w:r w:rsidR="004F4F8E" w:rsidRPr="00B624F1">
        <w:rPr>
          <w:rFonts w:eastAsia="Calibri" w:hAnsi="Times New Roman" w:cs="Times New Roman"/>
          <w:b/>
          <w:bCs/>
          <w:sz w:val="20"/>
          <w:szCs w:val="20"/>
          <w:u w:val="single"/>
        </w:rPr>
        <w:t>Chair</w:t>
      </w:r>
      <w:r w:rsidR="00574CDF" w:rsidRPr="00B624F1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Soror</w:t>
      </w:r>
      <w:r w:rsidR="00574CDF" w:rsidRPr="00EA1390">
        <w:rPr>
          <w:rFonts w:eastAsia="Calibri" w:hAnsi="Times New Roman" w:cs="Times New Roman"/>
          <w:sz w:val="20"/>
          <w:szCs w:val="20"/>
          <w:u w:val="single"/>
        </w:rPr>
        <w:t xml:space="preserve"> </w:t>
      </w:r>
      <w:r w:rsidR="00B624F1" w:rsidRPr="008B1C9C">
        <w:rPr>
          <w:rFonts w:eastAsia="Times New Roman"/>
          <w:b/>
          <w:bCs/>
          <w:sz w:val="20"/>
          <w:szCs w:val="20"/>
          <w:u w:val="single"/>
          <w:bdr w:val="none" w:sz="0" w:space="0" w:color="auto"/>
        </w:rPr>
        <w:t>Rhonda Fowler</w:t>
      </w:r>
    </w:p>
    <w:p w14:paraId="072AAF1A" w14:textId="53698E1C" w:rsidR="007C083D" w:rsidRPr="007C083D" w:rsidRDefault="00831621" w:rsidP="00704048">
      <w:pPr>
        <w:pStyle w:val="Body"/>
        <w:widowControl w:val="0"/>
        <w:numPr>
          <w:ilvl w:val="0"/>
          <w:numId w:val="9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NO REPORT</w:t>
      </w:r>
      <w: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ab/>
      </w:r>
    </w:p>
    <w:p w14:paraId="7CFAF93D" w14:textId="41174FD5" w:rsidR="0076736F" w:rsidRPr="009D2D3C" w:rsidRDefault="0076736F" w:rsidP="00C545DC">
      <w:pPr>
        <w:pStyle w:val="Body"/>
        <w:widowControl w:val="0"/>
        <w:rPr>
          <w:rFonts w:eastAsiaTheme="minorEastAsia" w:hAnsi="Times New Roman" w:cs="Times New Roman"/>
          <w:b/>
          <w:bCs/>
          <w:kern w:val="24"/>
          <w:sz w:val="20"/>
          <w:szCs w:val="20"/>
          <w:bdr w:val="none" w:sz="0" w:space="0" w:color="auto"/>
        </w:rPr>
      </w:pPr>
    </w:p>
    <w:p w14:paraId="40C626CE" w14:textId="2BBE5071" w:rsidR="006F414E" w:rsidRPr="009D2D3C" w:rsidRDefault="006F414E" w:rsidP="006F414E">
      <w:pPr>
        <w:pStyle w:val="Body"/>
        <w:widowControl w:val="0"/>
        <w:ind w:left="720"/>
        <w:rPr>
          <w:rFonts w:eastAsiaTheme="minorEastAsia" w:hAnsi="Times New Roman" w:cs="Times New Roman"/>
          <w:kern w:val="24"/>
          <w:sz w:val="20"/>
          <w:szCs w:val="20"/>
          <w:bdr w:val="none" w:sz="0" w:space="0" w:color="auto"/>
        </w:rPr>
      </w:pPr>
      <w:r w:rsidRPr="009D2D3C">
        <w:rPr>
          <w:rFonts w:eastAsiaTheme="minorEastAsia" w:hAnsi="Times New Roman" w:cs="Times New Roman"/>
          <w:kern w:val="24"/>
          <w:sz w:val="20"/>
          <w:szCs w:val="20"/>
          <w:bdr w:val="none" w:sz="0" w:space="0" w:color="auto"/>
        </w:rPr>
        <w:t>.</w:t>
      </w:r>
    </w:p>
    <w:p w14:paraId="0BA09EF7" w14:textId="77777777" w:rsidR="006F414E" w:rsidRPr="009D2D3C" w:rsidRDefault="006F414E" w:rsidP="00D151F1">
      <w:pPr>
        <w:pStyle w:val="Body"/>
        <w:widowControl w:val="0"/>
        <w:rPr>
          <w:rFonts w:eastAsiaTheme="minorEastAsia" w:hAnsi="Times New Roman" w:cs="Times New Roman"/>
          <w:b/>
          <w:bCs/>
          <w:kern w:val="24"/>
          <w:sz w:val="20"/>
          <w:szCs w:val="20"/>
          <w:bdr w:val="none" w:sz="0" w:space="0" w:color="auto"/>
        </w:rPr>
      </w:pPr>
    </w:p>
    <w:p w14:paraId="1288F268" w14:textId="0D63EA8C" w:rsidR="00B624F1" w:rsidRPr="009B4FDA" w:rsidRDefault="00AF1E29" w:rsidP="00B624F1">
      <w:pPr>
        <w:pStyle w:val="Body"/>
        <w:widowControl w:val="0"/>
        <w:rPr>
          <w:rFonts w:eastAsia="Calibri" w:hAnsi="Times New Roman" w:cs="Times New Roman"/>
          <w:sz w:val="20"/>
          <w:szCs w:val="20"/>
          <w:u w:val="single"/>
        </w:rPr>
      </w:pPr>
      <w:r w:rsidRPr="00B624F1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NPHC : Chair </w:t>
      </w:r>
      <w:r w:rsidRPr="009B4FDA">
        <w:rPr>
          <w:rFonts w:eastAsia="Calibri" w:hAnsi="Times New Roman" w:cs="Times New Roman"/>
          <w:sz w:val="20"/>
          <w:szCs w:val="20"/>
          <w:u w:val="single"/>
        </w:rPr>
        <w:t xml:space="preserve">Soror </w:t>
      </w:r>
      <w:proofErr w:type="spellStart"/>
      <w:r w:rsidRPr="009B4FDA">
        <w:rPr>
          <w:rFonts w:eastAsia="Calibri" w:hAnsi="Times New Roman" w:cs="Times New Roman"/>
          <w:sz w:val="20"/>
          <w:szCs w:val="20"/>
          <w:u w:val="single"/>
        </w:rPr>
        <w:t>Laurecia</w:t>
      </w:r>
      <w:proofErr w:type="spellEnd"/>
      <w:r w:rsidRPr="009B4FDA">
        <w:rPr>
          <w:rFonts w:eastAsia="Calibri" w:hAnsi="Times New Roman" w:cs="Times New Roman"/>
          <w:sz w:val="20"/>
          <w:szCs w:val="20"/>
          <w:u w:val="single"/>
        </w:rPr>
        <w:t xml:space="preserve"> Smith-Witherspoon</w:t>
      </w:r>
      <w:r w:rsidR="009B4FDA" w:rsidRPr="009B4FDA">
        <w:rPr>
          <w:rFonts w:eastAsia="Calibri" w:hAnsi="Times New Roman" w:cs="Times New Roman"/>
          <w:sz w:val="20"/>
          <w:szCs w:val="20"/>
          <w:u w:val="single"/>
        </w:rPr>
        <w:t xml:space="preserve"> presented by Soror Jessika Kennedy</w:t>
      </w:r>
      <w:r w:rsidR="00EA1390" w:rsidRPr="009B4FDA">
        <w:rPr>
          <w:rFonts w:eastAsia="Calibri" w:hAnsi="Times New Roman" w:cs="Times New Roman"/>
          <w:sz w:val="20"/>
          <w:szCs w:val="20"/>
          <w:u w:val="single"/>
        </w:rPr>
        <w:t xml:space="preserve"> </w:t>
      </w:r>
    </w:p>
    <w:p w14:paraId="237922C8" w14:textId="77777777" w:rsidR="00C6589E" w:rsidRPr="00C6589E" w:rsidRDefault="00C6589E" w:rsidP="00C6589E">
      <w:pPr>
        <w:pStyle w:val="Body"/>
        <w:widowControl w:val="0"/>
        <w:numPr>
          <w:ilvl w:val="0"/>
          <w:numId w:val="37"/>
        </w:numP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  <w:r w:rsidRPr="00C6589E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 xml:space="preserve">Past Events: NPHC Greek Weekend </w:t>
      </w:r>
    </w:p>
    <w:p w14:paraId="79380B86" w14:textId="77777777" w:rsidR="00C6589E" w:rsidRPr="00C6589E" w:rsidRDefault="00C6589E" w:rsidP="00C6589E">
      <w:pPr>
        <w:pStyle w:val="Body"/>
        <w:widowControl w:val="0"/>
        <w:numPr>
          <w:ilvl w:val="0"/>
          <w:numId w:val="37"/>
        </w:numP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  <w:r w:rsidRPr="00C6589E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 xml:space="preserve">Upcoming Events: Metro Detroit NPHC Adopt </w:t>
      </w:r>
      <w:r w:rsidRPr="00C6589E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–</w:t>
      </w:r>
      <w:r w:rsidRPr="00C6589E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A-Road Clean Up</w:t>
      </w:r>
    </w:p>
    <w:p w14:paraId="761F0EB5" w14:textId="538BCCB6" w:rsidR="00C6589E" w:rsidRPr="00C6589E" w:rsidRDefault="00C6589E" w:rsidP="00C6589E">
      <w:pPr>
        <w:pStyle w:val="Body"/>
        <w:widowControl w:val="0"/>
        <w:numPr>
          <w:ilvl w:val="1"/>
          <w:numId w:val="37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C6589E">
        <w:rPr>
          <w:rFonts w:eastAsiaTheme="minorEastAsia"/>
          <w:kern w:val="24"/>
          <w:sz w:val="20"/>
          <w:szCs w:val="20"/>
          <w:bdr w:val="none" w:sz="0" w:space="0" w:color="auto"/>
        </w:rPr>
        <w:t>Saturday, October 1</w:t>
      </w:r>
      <w:r w:rsidRPr="00C6589E">
        <w:rPr>
          <w:rFonts w:eastAsiaTheme="minorEastAsia"/>
          <w:kern w:val="24"/>
          <w:sz w:val="20"/>
          <w:szCs w:val="20"/>
          <w:bdr w:val="none" w:sz="0" w:space="0" w:color="auto"/>
          <w:vertAlign w:val="superscript"/>
        </w:rPr>
        <w:t>st</w:t>
      </w:r>
      <w:r w:rsidRPr="00C6589E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, 2022 11:00am </w:t>
      </w:r>
    </w:p>
    <w:p w14:paraId="20843FD9" w14:textId="77777777" w:rsidR="00C6589E" w:rsidRPr="00C6589E" w:rsidRDefault="00C6589E" w:rsidP="00C6589E">
      <w:pPr>
        <w:pStyle w:val="Body"/>
        <w:widowControl w:val="0"/>
        <w:numPr>
          <w:ilvl w:val="1"/>
          <w:numId w:val="37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C6589E">
        <w:rPr>
          <w:rFonts w:eastAsiaTheme="minorEastAsia"/>
          <w:kern w:val="24"/>
          <w:sz w:val="20"/>
          <w:szCs w:val="20"/>
          <w:bdr w:val="none" w:sz="0" w:space="0" w:color="auto"/>
        </w:rPr>
        <w:t>Meet up : Family Dollar 18201 Schoolcraft Detroit, MI 48223</w:t>
      </w:r>
    </w:p>
    <w:p w14:paraId="0C9238AF" w14:textId="77777777" w:rsidR="00C6589E" w:rsidRPr="00C6589E" w:rsidRDefault="00C6589E" w:rsidP="00C6589E">
      <w:pPr>
        <w:pStyle w:val="Body"/>
        <w:widowControl w:val="0"/>
        <w:numPr>
          <w:ilvl w:val="1"/>
          <w:numId w:val="37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C6589E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Clean Up: </w:t>
      </w:r>
    </w:p>
    <w:p w14:paraId="609544AC" w14:textId="77777777" w:rsidR="00C6589E" w:rsidRPr="00C6589E" w:rsidRDefault="00C6589E" w:rsidP="00C6589E">
      <w:pPr>
        <w:pStyle w:val="Body"/>
        <w:widowControl w:val="0"/>
        <w:numPr>
          <w:ilvl w:val="1"/>
          <w:numId w:val="37"/>
        </w:numP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  <w:r w:rsidRPr="00C6589E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Schoolcraft (Between Evergreen and Southfield Freeway) </w:t>
      </w:r>
    </w:p>
    <w:p w14:paraId="40662379" w14:textId="77777777" w:rsidR="00712126" w:rsidRPr="009D2D3C" w:rsidRDefault="00712126" w:rsidP="00712126">
      <w:pPr>
        <w:pStyle w:val="Body"/>
        <w:widowControl w:val="0"/>
        <w:ind w:left="720"/>
        <w:rPr>
          <w:rFonts w:eastAsia="Calibri" w:hAnsi="Times New Roman" w:cs="Times New Roman"/>
          <w:b/>
          <w:bCs/>
          <w:sz w:val="20"/>
          <w:szCs w:val="20"/>
        </w:rPr>
      </w:pPr>
    </w:p>
    <w:p w14:paraId="433893D1" w14:textId="4DC3EC49" w:rsidR="00937C90" w:rsidRPr="009D2D3C" w:rsidRDefault="00936047" w:rsidP="00286507">
      <w:pPr>
        <w:pStyle w:val="Body"/>
        <w:widowControl w:val="0"/>
        <w:rPr>
          <w:rFonts w:eastAsia="Trebuchet MS" w:hAnsi="Times New Roman" w:cs="Times New Roman"/>
          <w:b/>
          <w:bCs/>
          <w:sz w:val="20"/>
          <w:szCs w:val="20"/>
          <w:u w:val="single"/>
        </w:rPr>
      </w:pPr>
      <w:r w:rsidRPr="009D2D3C">
        <w:rPr>
          <w:rFonts w:eastAsia="Trebuchet MS" w:hAnsi="Times New Roman" w:cs="Times New Roman"/>
          <w:b/>
          <w:bCs/>
          <w:sz w:val="20"/>
          <w:szCs w:val="20"/>
          <w:u w:val="single"/>
        </w:rPr>
        <w:t>PHYSICAL MENTAL &amp; HEALTH</w:t>
      </w:r>
      <w:r w:rsidR="0081205E" w:rsidRPr="009D2D3C">
        <w:rPr>
          <w:rFonts w:eastAsia="Trebuchet MS" w:hAnsi="Times New Roman" w:cs="Times New Roman"/>
          <w:b/>
          <w:bCs/>
          <w:sz w:val="20"/>
          <w:szCs w:val="20"/>
          <w:u w:val="single"/>
        </w:rPr>
        <w:t>:</w:t>
      </w:r>
      <w:r w:rsidRPr="009D2D3C">
        <w:rPr>
          <w:rFonts w:eastAsia="Trebuchet MS" w:hAnsi="Times New Roman" w:cs="Times New Roman"/>
          <w:b/>
          <w:bCs/>
          <w:sz w:val="20"/>
          <w:szCs w:val="20"/>
          <w:u w:val="single"/>
        </w:rPr>
        <w:t xml:space="preserve"> </w:t>
      </w:r>
      <w:r w:rsidR="002B273F" w:rsidRPr="009D2D3C">
        <w:rPr>
          <w:rFonts w:eastAsia="Trebuchet MS" w:hAnsi="Times New Roman" w:cs="Times New Roman"/>
          <w:b/>
          <w:bCs/>
          <w:sz w:val="20"/>
          <w:szCs w:val="20"/>
          <w:u w:val="single"/>
        </w:rPr>
        <w:t xml:space="preserve">  </w:t>
      </w:r>
      <w:r w:rsidR="00A4718B" w:rsidRPr="000C4F35">
        <w:rPr>
          <w:rFonts w:eastAsia="Trebuchet MS" w:hAnsi="Times New Roman" w:cs="Times New Roman"/>
          <w:sz w:val="20"/>
          <w:szCs w:val="20"/>
          <w:u w:val="single"/>
        </w:rPr>
        <w:t>Soror Kamisha Stevens</w:t>
      </w:r>
      <w:r w:rsidR="000C4F35" w:rsidRPr="000C4F35">
        <w:rPr>
          <w:rFonts w:eastAsia="Trebuchet MS" w:hAnsi="Times New Roman" w:cs="Times New Roman"/>
          <w:sz w:val="20"/>
          <w:szCs w:val="20"/>
          <w:u w:val="single"/>
        </w:rPr>
        <w:t xml:space="preserve"> presented by Soror </w:t>
      </w:r>
      <w:r w:rsidR="002908C7">
        <w:rPr>
          <w:rFonts w:eastAsia="Trebuchet MS" w:hAnsi="Times New Roman" w:cs="Times New Roman"/>
          <w:sz w:val="20"/>
          <w:szCs w:val="20"/>
          <w:u w:val="single"/>
        </w:rPr>
        <w:t xml:space="preserve"> Lisa Harrington-Shorter</w:t>
      </w:r>
    </w:p>
    <w:p w14:paraId="6D0F1425" w14:textId="77777777" w:rsidR="00831621" w:rsidRDefault="00A4718B" w:rsidP="00831621">
      <w:pPr>
        <w:pStyle w:val="Body"/>
        <w:widowControl w:val="0"/>
        <w:rPr>
          <w:rFonts w:eastAsiaTheme="minorEastAsia" w:hAnsi="Times New Roman" w:cs="Times New Roman"/>
          <w:b/>
          <w:bCs/>
          <w:kern w:val="24"/>
          <w:sz w:val="20"/>
          <w:szCs w:val="20"/>
          <w:bdr w:val="none" w:sz="0" w:space="0" w:color="auto"/>
        </w:rPr>
      </w:pPr>
      <w:r w:rsidRPr="009D2D3C">
        <w:rPr>
          <w:rFonts w:eastAsiaTheme="minorEastAsia" w:hAnsi="Times New Roman" w:cs="Times New Roman"/>
          <w:b/>
          <w:bCs/>
          <w:kern w:val="24"/>
          <w:sz w:val="20"/>
          <w:szCs w:val="20"/>
          <w:bdr w:val="none" w:sz="0" w:space="0" w:color="auto"/>
        </w:rPr>
        <w:t>Chair:  Kamisha Stevens</w:t>
      </w:r>
      <w:r w:rsidR="00831621">
        <w:rPr>
          <w:rFonts w:eastAsiaTheme="minorEastAsia" w:hAnsi="Times New Roman" w:cs="Times New Roman"/>
          <w:b/>
          <w:bCs/>
          <w:kern w:val="24"/>
          <w:sz w:val="20"/>
          <w:szCs w:val="20"/>
          <w:bdr w:val="none" w:sz="0" w:space="0" w:color="auto"/>
        </w:rPr>
        <w:t xml:space="preserve">    </w:t>
      </w:r>
      <w:r w:rsidR="009B3F25" w:rsidRPr="009D2D3C">
        <w:rPr>
          <w:rFonts w:eastAsiaTheme="minorEastAsia" w:hAnsi="Times New Roman" w:cs="Times New Roman"/>
          <w:b/>
          <w:bCs/>
          <w:kern w:val="24"/>
          <w:sz w:val="20"/>
          <w:szCs w:val="20"/>
          <w:bdr w:val="none" w:sz="0" w:space="0" w:color="auto"/>
        </w:rPr>
        <w:t>Co-Chair: Krystal Martin</w:t>
      </w:r>
    </w:p>
    <w:p w14:paraId="558AB56F" w14:textId="77777777" w:rsidR="00C6589E" w:rsidRPr="00C6589E" w:rsidRDefault="00C6589E" w:rsidP="00C6589E">
      <w:pPr>
        <w:pStyle w:val="Body"/>
        <w:widowControl w:val="0"/>
        <w:ind w:left="1800"/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  <w:r w:rsidRPr="00C6589E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. Krystal Martin</w:t>
      </w:r>
    </w:p>
    <w:p w14:paraId="455F3718" w14:textId="77777777" w:rsidR="00C6589E" w:rsidRPr="00C6589E" w:rsidRDefault="00C6589E" w:rsidP="00C6589E">
      <w:pPr>
        <w:pStyle w:val="Body"/>
        <w:widowControl w:val="0"/>
        <w:ind w:left="1800"/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  <w:r w:rsidRPr="00C6589E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 xml:space="preserve"> </w:t>
      </w:r>
    </w:p>
    <w:p w14:paraId="70D17067" w14:textId="77777777" w:rsidR="00C6589E" w:rsidRPr="00C6589E" w:rsidRDefault="00C6589E" w:rsidP="00C6589E">
      <w:pPr>
        <w:pStyle w:val="Body"/>
        <w:widowControl w:val="0"/>
        <w:numPr>
          <w:ilvl w:val="0"/>
          <w:numId w:val="38"/>
        </w:numP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  <w:r w:rsidRPr="00C6589E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Past Events:  N/A</w:t>
      </w:r>
    </w:p>
    <w:p w14:paraId="2DD213B5" w14:textId="77777777" w:rsidR="00C6589E" w:rsidRPr="00C6589E" w:rsidRDefault="00C6589E" w:rsidP="00C6589E">
      <w:pPr>
        <w:pStyle w:val="Body"/>
        <w:widowControl w:val="0"/>
        <w:numPr>
          <w:ilvl w:val="0"/>
          <w:numId w:val="38"/>
        </w:numP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  <w:r w:rsidRPr="00C6589E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 xml:space="preserve">Upcoming Events: </w:t>
      </w:r>
      <w:r w:rsidRPr="00C6589E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“</w:t>
      </w:r>
      <w:r w:rsidRPr="00C6589E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Sista Strut</w:t>
      </w:r>
      <w:r w:rsidRPr="00C6589E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”</w:t>
      </w:r>
      <w:r w:rsidRPr="00C6589E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 xml:space="preserve"> on October 1</w:t>
      </w:r>
      <w:r w:rsidRPr="00C6589E">
        <w:rPr>
          <w:rFonts w:eastAsiaTheme="minorEastAsia"/>
          <w:b/>
          <w:bCs/>
          <w:kern w:val="24"/>
          <w:sz w:val="20"/>
          <w:szCs w:val="20"/>
          <w:bdr w:val="none" w:sz="0" w:space="0" w:color="auto"/>
          <w:vertAlign w:val="superscript"/>
        </w:rPr>
        <w:t>st</w:t>
      </w:r>
      <w:r w:rsidRPr="00C6589E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 xml:space="preserve"> </w:t>
      </w:r>
    </w:p>
    <w:p w14:paraId="6F4ADCFE" w14:textId="692EB04A" w:rsidR="00C6589E" w:rsidRPr="00C6589E" w:rsidRDefault="00C6589E" w:rsidP="00C6589E">
      <w:pPr>
        <w:pStyle w:val="Body"/>
        <w:widowControl w:val="0"/>
        <w:numPr>
          <w:ilvl w:val="1"/>
          <w:numId w:val="38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C6589E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Your participation and $20 donation will help to continue the tradition of </w:t>
      </w:r>
      <w:r w:rsidR="002908C7" w:rsidRPr="00C6589E">
        <w:rPr>
          <w:rFonts w:eastAsiaTheme="minorEastAsia"/>
          <w:kern w:val="24"/>
          <w:sz w:val="20"/>
          <w:szCs w:val="20"/>
          <w:bdr w:val="none" w:sz="0" w:space="0" w:color="auto"/>
        </w:rPr>
        <w:t>heightening</w:t>
      </w:r>
      <w:r w:rsidRPr="00C6589E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 the awareness of Breast Cancer in our community. Look out for email and social media blast for registration link.</w:t>
      </w:r>
    </w:p>
    <w:p w14:paraId="260CFF1A" w14:textId="77777777" w:rsidR="00C6589E" w:rsidRPr="00C6589E" w:rsidRDefault="00C6589E" w:rsidP="00C6589E">
      <w:pPr>
        <w:pStyle w:val="Body"/>
        <w:widowControl w:val="0"/>
        <w:numPr>
          <w:ilvl w:val="1"/>
          <w:numId w:val="38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C6589E">
        <w:rPr>
          <w:rFonts w:eastAsiaTheme="minorEastAsia"/>
          <w:kern w:val="24"/>
          <w:sz w:val="20"/>
          <w:szCs w:val="20"/>
          <w:bdr w:val="none" w:sz="0" w:space="0" w:color="auto"/>
        </w:rPr>
        <w:t>Location: Spirit Plaza downtown Detroit</w:t>
      </w:r>
    </w:p>
    <w:p w14:paraId="5BA3419D" w14:textId="77777777" w:rsidR="00C6589E" w:rsidRPr="00C6589E" w:rsidRDefault="00C6589E" w:rsidP="00C6589E">
      <w:pPr>
        <w:pStyle w:val="Body"/>
        <w:widowControl w:val="0"/>
        <w:numPr>
          <w:ilvl w:val="1"/>
          <w:numId w:val="38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C6589E">
        <w:rPr>
          <w:rFonts w:eastAsiaTheme="minorEastAsia"/>
          <w:kern w:val="24"/>
          <w:sz w:val="20"/>
          <w:szCs w:val="20"/>
          <w:bdr w:val="none" w:sz="0" w:space="0" w:color="auto"/>
        </w:rPr>
        <w:t>Check-in starts 8:30</w:t>
      </w:r>
    </w:p>
    <w:p w14:paraId="21191494" w14:textId="77777777" w:rsidR="00C6589E" w:rsidRPr="00C6589E" w:rsidRDefault="00C6589E" w:rsidP="00C6589E">
      <w:pPr>
        <w:pStyle w:val="Body"/>
        <w:widowControl w:val="0"/>
        <w:numPr>
          <w:ilvl w:val="1"/>
          <w:numId w:val="38"/>
        </w:numP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  <w:r w:rsidRPr="00C6589E">
        <w:rPr>
          <w:rFonts w:eastAsiaTheme="minorEastAsia"/>
          <w:kern w:val="24"/>
          <w:sz w:val="20"/>
          <w:szCs w:val="20"/>
          <w:bdr w:val="none" w:sz="0" w:space="0" w:color="auto"/>
        </w:rPr>
        <w:t>Event starts at 9 am</w:t>
      </w:r>
    </w:p>
    <w:p w14:paraId="661B12F9" w14:textId="77777777" w:rsidR="00FD4D8F" w:rsidRPr="009D2D3C" w:rsidRDefault="00FD4D8F" w:rsidP="00831621">
      <w:pPr>
        <w:pStyle w:val="Body"/>
        <w:widowControl w:val="0"/>
        <w:ind w:left="1800"/>
        <w:rPr>
          <w:rFonts w:eastAsiaTheme="minorEastAsia" w:hAnsi="Times New Roman" w:cs="Times New Roman"/>
          <w:b/>
          <w:bCs/>
          <w:kern w:val="24"/>
          <w:sz w:val="20"/>
          <w:szCs w:val="20"/>
          <w:bdr w:val="none" w:sz="0" w:space="0" w:color="auto"/>
        </w:rPr>
      </w:pPr>
    </w:p>
    <w:p w14:paraId="722BFD85" w14:textId="768CC5C2" w:rsidR="008372AC" w:rsidRPr="009D2D3C" w:rsidRDefault="00937C90" w:rsidP="00C75D24">
      <w:pPr>
        <w:pStyle w:val="Body"/>
        <w:widowControl w:val="0"/>
        <w:rPr>
          <w:rFonts w:eastAsia="Trebuchet MS" w:hAnsi="Times New Roman" w:cs="Times New Roman"/>
          <w:b/>
          <w:sz w:val="20"/>
          <w:szCs w:val="20"/>
          <w:u w:val="single"/>
        </w:rPr>
      </w:pPr>
      <w:r w:rsidRPr="009D2D3C">
        <w:rPr>
          <w:rFonts w:eastAsia="Trebuchet MS" w:hAnsi="Times New Roman" w:cs="Times New Roman"/>
          <w:b/>
          <w:sz w:val="20"/>
          <w:szCs w:val="20"/>
          <w:u w:val="single"/>
        </w:rPr>
        <w:t>POLICY &amp; PROCEDURES: Soror</w:t>
      </w:r>
      <w:r w:rsidR="00C4686C" w:rsidRPr="009D2D3C">
        <w:rPr>
          <w:rFonts w:eastAsia="Trebuchet MS" w:hAnsi="Times New Roman" w:cs="Times New Roman"/>
          <w:b/>
          <w:sz w:val="20"/>
          <w:szCs w:val="20"/>
          <w:u w:val="single"/>
        </w:rPr>
        <w:t xml:space="preserve"> Paula Wiley</w:t>
      </w:r>
    </w:p>
    <w:p w14:paraId="03F901AE" w14:textId="77777777" w:rsidR="00043D68" w:rsidRPr="009D2D3C" w:rsidRDefault="00043D68" w:rsidP="00C75D24">
      <w:pPr>
        <w:pStyle w:val="Body"/>
        <w:widowControl w:val="0"/>
        <w:rPr>
          <w:rFonts w:eastAsia="Trebuchet MS" w:hAnsi="Times New Roman" w:cs="Times New Roman"/>
          <w:b/>
          <w:sz w:val="20"/>
          <w:szCs w:val="20"/>
          <w:u w:val="single"/>
        </w:rPr>
      </w:pPr>
    </w:p>
    <w:p w14:paraId="1A468ED6" w14:textId="71C7D6B4" w:rsidR="00B42BB7" w:rsidRPr="009D2D3C" w:rsidRDefault="00C93520" w:rsidP="00704048">
      <w:pPr>
        <w:pStyle w:val="Body"/>
        <w:widowControl w:val="0"/>
        <w:numPr>
          <w:ilvl w:val="0"/>
          <w:numId w:val="7"/>
        </w:numPr>
        <w:rPr>
          <w:rFonts w:eastAsia="Trebuchet MS" w:hAnsi="Times New Roman" w:cs="Times New Roman"/>
          <w:b/>
          <w:bCs/>
          <w:sz w:val="20"/>
          <w:szCs w:val="20"/>
        </w:rPr>
      </w:pPr>
      <w:r>
        <w:rPr>
          <w:rFonts w:eastAsia="Trebuchet MS" w:hAnsi="Times New Roman" w:cs="Times New Roman"/>
          <w:b/>
          <w:bCs/>
          <w:sz w:val="20"/>
          <w:szCs w:val="20"/>
        </w:rPr>
        <w:t>NO REPORT</w:t>
      </w:r>
    </w:p>
    <w:p w14:paraId="229C05C8" w14:textId="77777777" w:rsidR="00C22238" w:rsidRPr="009D2D3C" w:rsidRDefault="00C22238" w:rsidP="00937C90">
      <w:pPr>
        <w:pStyle w:val="Body"/>
        <w:widowControl w:val="0"/>
        <w:rPr>
          <w:rFonts w:eastAsia="Trebuchet MS" w:hAnsi="Times New Roman" w:cs="Times New Roman"/>
          <w:b/>
          <w:sz w:val="20"/>
          <w:szCs w:val="20"/>
          <w:u w:val="single"/>
        </w:rPr>
      </w:pPr>
    </w:p>
    <w:p w14:paraId="7AC7E9FD" w14:textId="69C4346E" w:rsidR="00EE2253" w:rsidRPr="002908C7" w:rsidRDefault="00C22238" w:rsidP="00EE2253">
      <w:pPr>
        <w:pStyle w:val="Body"/>
        <w:widowControl w:val="0"/>
        <w:rPr>
          <w:rFonts w:hAnsi="Times New Roman" w:cs="Times New Roman"/>
          <w:bCs/>
          <w:sz w:val="20"/>
          <w:szCs w:val="20"/>
          <w:shd w:val="clear" w:color="auto" w:fill="FFFFFF"/>
        </w:rPr>
      </w:pPr>
      <w:r w:rsidRPr="009D2D3C">
        <w:rPr>
          <w:rFonts w:eastAsia="Trebuchet MS" w:hAnsi="Times New Roman" w:cs="Times New Roman"/>
          <w:b/>
          <w:sz w:val="20"/>
          <w:szCs w:val="20"/>
          <w:u w:val="single"/>
        </w:rPr>
        <w:t>SOCIAL ACTION:</w:t>
      </w:r>
      <w:r w:rsidR="00356733" w:rsidRPr="009D2D3C">
        <w:rPr>
          <w:rFonts w:eastAsia="Trebuchet MS" w:hAnsi="Times New Roman" w:cs="Times New Roman"/>
          <w:b/>
          <w:sz w:val="20"/>
          <w:szCs w:val="20"/>
          <w:u w:val="single"/>
        </w:rPr>
        <w:t xml:space="preserve"> </w:t>
      </w:r>
      <w:r w:rsidR="00356733" w:rsidRPr="002908C7">
        <w:rPr>
          <w:rFonts w:eastAsia="Trebuchet MS" w:hAnsi="Times New Roman" w:cs="Times New Roman"/>
          <w:bCs/>
          <w:sz w:val="20"/>
          <w:szCs w:val="20"/>
          <w:u w:val="single"/>
        </w:rPr>
        <w:t>Soror K</w:t>
      </w:r>
      <w:r w:rsidR="00EE2253" w:rsidRPr="002908C7">
        <w:rPr>
          <w:rFonts w:eastAsia="Trebuchet MS" w:hAnsi="Times New Roman" w:cs="Times New Roman"/>
          <w:bCs/>
          <w:sz w:val="20"/>
          <w:szCs w:val="20"/>
          <w:u w:val="single"/>
        </w:rPr>
        <w:t>aren Braxton</w:t>
      </w:r>
      <w:r w:rsidR="002908C7" w:rsidRPr="002908C7">
        <w:rPr>
          <w:rFonts w:eastAsia="Trebuchet MS" w:hAnsi="Times New Roman" w:cs="Times New Roman"/>
          <w:bCs/>
          <w:sz w:val="20"/>
          <w:szCs w:val="20"/>
          <w:u w:val="single"/>
        </w:rPr>
        <w:t xml:space="preserve"> presented by Soror Donna Wilson </w:t>
      </w:r>
    </w:p>
    <w:p w14:paraId="5D7F259D" w14:textId="77777777" w:rsidR="00C6589E" w:rsidRPr="00C6589E" w:rsidRDefault="00C6589E" w:rsidP="00C6589E">
      <w:pPr>
        <w:pStyle w:val="Body"/>
        <w:widowControl w:val="0"/>
        <w:numPr>
          <w:ilvl w:val="0"/>
          <w:numId w:val="7"/>
        </w:numPr>
        <w:rPr>
          <w:rFonts w:eastAsia="Trebuchet MS"/>
          <w:b/>
          <w:bCs/>
          <w:sz w:val="20"/>
          <w:szCs w:val="20"/>
        </w:rPr>
      </w:pPr>
      <w:r w:rsidRPr="00C6589E">
        <w:rPr>
          <w:rFonts w:eastAsia="Trebuchet MS"/>
          <w:b/>
          <w:bCs/>
          <w:sz w:val="20"/>
          <w:szCs w:val="20"/>
        </w:rPr>
        <w:t xml:space="preserve">Past Events: </w:t>
      </w:r>
    </w:p>
    <w:p w14:paraId="71D2E8E0" w14:textId="77777777" w:rsidR="00C6589E" w:rsidRPr="00C6589E" w:rsidRDefault="00C6589E" w:rsidP="00C6589E">
      <w:pPr>
        <w:pStyle w:val="Body"/>
        <w:widowControl w:val="0"/>
        <w:numPr>
          <w:ilvl w:val="0"/>
          <w:numId w:val="7"/>
        </w:numPr>
        <w:rPr>
          <w:rFonts w:eastAsia="Trebuchet MS"/>
          <w:b/>
          <w:bCs/>
          <w:sz w:val="20"/>
          <w:szCs w:val="20"/>
        </w:rPr>
      </w:pPr>
      <w:r w:rsidRPr="00C6589E">
        <w:rPr>
          <w:rFonts w:eastAsia="Trebuchet MS"/>
          <w:b/>
          <w:bCs/>
          <w:sz w:val="20"/>
          <w:szCs w:val="20"/>
        </w:rPr>
        <w:t xml:space="preserve">PCCS School Board Forum </w:t>
      </w:r>
      <w:r w:rsidRPr="00C6589E">
        <w:rPr>
          <w:rFonts w:eastAsia="Trebuchet MS"/>
          <w:sz w:val="20"/>
          <w:szCs w:val="20"/>
        </w:rPr>
        <w:t>(09/19)</w:t>
      </w:r>
    </w:p>
    <w:p w14:paraId="433CC858" w14:textId="77777777" w:rsidR="00C6589E" w:rsidRPr="00C6589E" w:rsidRDefault="00C6589E" w:rsidP="00C6589E">
      <w:pPr>
        <w:pStyle w:val="Body"/>
        <w:widowControl w:val="0"/>
        <w:numPr>
          <w:ilvl w:val="0"/>
          <w:numId w:val="7"/>
        </w:numPr>
        <w:rPr>
          <w:rFonts w:eastAsia="Trebuchet MS"/>
          <w:b/>
          <w:bCs/>
          <w:sz w:val="20"/>
          <w:szCs w:val="20"/>
        </w:rPr>
      </w:pPr>
      <w:r w:rsidRPr="00C6589E">
        <w:rPr>
          <w:rFonts w:eastAsia="Trebuchet MS"/>
          <w:b/>
          <w:bCs/>
          <w:sz w:val="20"/>
          <w:szCs w:val="20"/>
        </w:rPr>
        <w:t xml:space="preserve">Upcoming Events: </w:t>
      </w:r>
    </w:p>
    <w:p w14:paraId="0DDEB243" w14:textId="77777777" w:rsidR="00C6589E" w:rsidRPr="00C6589E" w:rsidRDefault="00C6589E" w:rsidP="00C6589E">
      <w:pPr>
        <w:pStyle w:val="Body"/>
        <w:widowControl w:val="0"/>
        <w:numPr>
          <w:ilvl w:val="0"/>
          <w:numId w:val="7"/>
        </w:numPr>
        <w:rPr>
          <w:rFonts w:eastAsia="Trebuchet MS"/>
          <w:b/>
          <w:bCs/>
          <w:sz w:val="20"/>
          <w:szCs w:val="20"/>
        </w:rPr>
      </w:pPr>
      <w:r w:rsidRPr="00C6589E">
        <w:rPr>
          <w:rFonts w:eastAsia="Trebuchet MS"/>
          <w:b/>
          <w:bCs/>
          <w:sz w:val="20"/>
          <w:szCs w:val="20"/>
        </w:rPr>
        <w:t>Race to the Bench:  Judicial Candidates Forum (virtual)</w:t>
      </w:r>
    </w:p>
    <w:p w14:paraId="33696319" w14:textId="77777777" w:rsidR="00C6589E" w:rsidRPr="00C6589E" w:rsidRDefault="00C6589E" w:rsidP="00C6589E">
      <w:pPr>
        <w:pStyle w:val="Body"/>
        <w:widowControl w:val="0"/>
        <w:numPr>
          <w:ilvl w:val="1"/>
          <w:numId w:val="7"/>
        </w:numPr>
        <w:rPr>
          <w:rFonts w:eastAsia="Trebuchet MS"/>
          <w:sz w:val="20"/>
          <w:szCs w:val="20"/>
        </w:rPr>
      </w:pPr>
      <w:r w:rsidRPr="00C6589E">
        <w:rPr>
          <w:rFonts w:eastAsia="Trebuchet MS"/>
          <w:sz w:val="20"/>
          <w:szCs w:val="20"/>
        </w:rPr>
        <w:t xml:space="preserve">10/18/2022 @ 6:30 p.m. </w:t>
      </w:r>
    </w:p>
    <w:p w14:paraId="6D0B76BE" w14:textId="77777777" w:rsidR="00C6589E" w:rsidRPr="00C6589E" w:rsidRDefault="00C6589E" w:rsidP="00C6589E">
      <w:pPr>
        <w:pStyle w:val="Body"/>
        <w:widowControl w:val="0"/>
        <w:numPr>
          <w:ilvl w:val="0"/>
          <w:numId w:val="7"/>
        </w:numPr>
        <w:rPr>
          <w:rFonts w:eastAsia="Trebuchet MS"/>
          <w:b/>
          <w:bCs/>
          <w:sz w:val="20"/>
          <w:szCs w:val="20"/>
        </w:rPr>
      </w:pPr>
      <w:r w:rsidRPr="00C6589E">
        <w:rPr>
          <w:rFonts w:eastAsia="Trebuchet MS"/>
          <w:b/>
          <w:bCs/>
          <w:sz w:val="20"/>
          <w:szCs w:val="20"/>
        </w:rPr>
        <w:t>WWNAACP Freedom Fund Dinner</w:t>
      </w:r>
    </w:p>
    <w:p w14:paraId="6BD74DDB" w14:textId="77777777" w:rsidR="00C6589E" w:rsidRPr="00C6589E" w:rsidRDefault="00C6589E" w:rsidP="00C6589E">
      <w:pPr>
        <w:pStyle w:val="Body"/>
        <w:widowControl w:val="0"/>
        <w:numPr>
          <w:ilvl w:val="1"/>
          <w:numId w:val="7"/>
        </w:numPr>
        <w:rPr>
          <w:rFonts w:eastAsia="Trebuchet MS"/>
          <w:sz w:val="20"/>
          <w:szCs w:val="20"/>
        </w:rPr>
      </w:pPr>
      <w:r w:rsidRPr="00C6589E">
        <w:rPr>
          <w:rFonts w:eastAsia="Trebuchet MS"/>
          <w:sz w:val="20"/>
          <w:szCs w:val="20"/>
        </w:rPr>
        <w:t>Crystal Gardens (Southgate)</w:t>
      </w:r>
    </w:p>
    <w:p w14:paraId="3DD2CE0F" w14:textId="77777777" w:rsidR="00C6589E" w:rsidRPr="00C6589E" w:rsidRDefault="00C6589E" w:rsidP="00C6589E">
      <w:pPr>
        <w:pStyle w:val="Body"/>
        <w:widowControl w:val="0"/>
        <w:numPr>
          <w:ilvl w:val="1"/>
          <w:numId w:val="7"/>
        </w:numPr>
        <w:rPr>
          <w:rFonts w:eastAsia="Trebuchet MS"/>
          <w:sz w:val="20"/>
          <w:szCs w:val="20"/>
        </w:rPr>
      </w:pPr>
      <w:r w:rsidRPr="00C6589E">
        <w:rPr>
          <w:rFonts w:eastAsia="Trebuchet MS"/>
          <w:sz w:val="20"/>
          <w:szCs w:val="20"/>
        </w:rPr>
        <w:t>10/16/2022 @ 4:30 p.m.</w:t>
      </w:r>
    </w:p>
    <w:p w14:paraId="67E655FD" w14:textId="77777777" w:rsidR="009E3B41" w:rsidRPr="00C6589E" w:rsidRDefault="009E3B41" w:rsidP="00C6589E">
      <w:pPr>
        <w:pStyle w:val="Body"/>
        <w:widowControl w:val="0"/>
        <w:ind w:left="720"/>
        <w:rPr>
          <w:rFonts w:eastAsia="Trebuchet MS"/>
          <w:sz w:val="20"/>
          <w:szCs w:val="20"/>
        </w:rPr>
      </w:pPr>
    </w:p>
    <w:p w14:paraId="2932E21B" w14:textId="77777777" w:rsidR="00C6589E" w:rsidRPr="00C6589E" w:rsidRDefault="00C6589E" w:rsidP="00C6589E">
      <w:pPr>
        <w:pStyle w:val="Body"/>
        <w:widowControl w:val="0"/>
        <w:numPr>
          <w:ilvl w:val="0"/>
          <w:numId w:val="7"/>
        </w:numPr>
        <w:rPr>
          <w:rFonts w:eastAsia="Trebuchet MS"/>
          <w:sz w:val="20"/>
          <w:szCs w:val="20"/>
        </w:rPr>
      </w:pPr>
      <w:r w:rsidRPr="00C6589E">
        <w:rPr>
          <w:rFonts w:eastAsia="Trebuchet MS"/>
          <w:sz w:val="20"/>
          <w:szCs w:val="20"/>
        </w:rPr>
        <w:t>Budget/Finance- All Receipts Submitted  ___</w:t>
      </w:r>
      <w:r w:rsidRPr="00C6589E">
        <w:rPr>
          <w:rFonts w:eastAsia="Trebuchet MS"/>
          <w:sz w:val="20"/>
          <w:szCs w:val="20"/>
          <w:u w:val="single"/>
        </w:rPr>
        <w:t>N/A</w:t>
      </w:r>
      <w:r w:rsidRPr="00C6589E">
        <w:rPr>
          <w:rFonts w:eastAsia="Trebuchet MS"/>
          <w:sz w:val="20"/>
          <w:szCs w:val="20"/>
        </w:rPr>
        <w:t xml:space="preserve">___ Date </w:t>
      </w:r>
      <w:r w:rsidRPr="00C6589E">
        <w:rPr>
          <w:rFonts w:eastAsia="Trebuchet MS"/>
          <w:sz w:val="20"/>
          <w:szCs w:val="20"/>
          <w:u w:val="single"/>
        </w:rPr>
        <w:t>____________</w:t>
      </w:r>
    </w:p>
    <w:p w14:paraId="2018F83B" w14:textId="77777777" w:rsidR="00C6589E" w:rsidRPr="00C6589E" w:rsidRDefault="00C6589E" w:rsidP="00C6589E">
      <w:pPr>
        <w:pStyle w:val="Body"/>
        <w:widowControl w:val="0"/>
        <w:numPr>
          <w:ilvl w:val="0"/>
          <w:numId w:val="7"/>
        </w:numPr>
        <w:rPr>
          <w:rFonts w:eastAsia="Trebuchet MS"/>
          <w:sz w:val="20"/>
          <w:szCs w:val="20"/>
        </w:rPr>
      </w:pPr>
      <w:r w:rsidRPr="00C6589E">
        <w:rPr>
          <w:rFonts w:eastAsia="Trebuchet MS"/>
          <w:sz w:val="20"/>
          <w:szCs w:val="20"/>
        </w:rPr>
        <w:t>Demographic Form  Submitted __</w:t>
      </w:r>
      <w:r w:rsidRPr="00C6589E">
        <w:rPr>
          <w:rFonts w:eastAsia="Trebuchet MS"/>
          <w:sz w:val="20"/>
          <w:szCs w:val="20"/>
          <w:u w:val="single"/>
        </w:rPr>
        <w:t>X</w:t>
      </w:r>
      <w:r w:rsidRPr="00C6589E">
        <w:rPr>
          <w:rFonts w:eastAsia="Trebuchet MS"/>
          <w:sz w:val="20"/>
          <w:szCs w:val="20"/>
        </w:rPr>
        <w:t xml:space="preserve">____ Date </w:t>
      </w:r>
      <w:r w:rsidRPr="00C6589E">
        <w:rPr>
          <w:rFonts w:eastAsia="Trebuchet MS"/>
          <w:sz w:val="20"/>
          <w:szCs w:val="20"/>
          <w:u w:val="single"/>
        </w:rPr>
        <w:t>09/20/2022</w:t>
      </w:r>
    </w:p>
    <w:p w14:paraId="78F7C1C7" w14:textId="77777777" w:rsidR="00C6589E" w:rsidRPr="00C6589E" w:rsidRDefault="00C6589E" w:rsidP="00C6589E">
      <w:pPr>
        <w:pStyle w:val="Body"/>
        <w:widowControl w:val="0"/>
        <w:numPr>
          <w:ilvl w:val="0"/>
          <w:numId w:val="7"/>
        </w:numPr>
        <w:rPr>
          <w:rFonts w:eastAsia="Trebuchet MS"/>
          <w:sz w:val="20"/>
          <w:szCs w:val="20"/>
        </w:rPr>
      </w:pPr>
      <w:r w:rsidRPr="00C6589E">
        <w:rPr>
          <w:rFonts w:eastAsia="Trebuchet MS"/>
          <w:sz w:val="20"/>
          <w:szCs w:val="20"/>
        </w:rPr>
        <w:t>Participant Evaluation Form  Submitted __</w:t>
      </w:r>
      <w:r w:rsidRPr="00C6589E">
        <w:rPr>
          <w:rFonts w:eastAsia="Trebuchet MS"/>
          <w:sz w:val="20"/>
          <w:szCs w:val="20"/>
          <w:u w:val="single"/>
        </w:rPr>
        <w:t>X</w:t>
      </w:r>
      <w:r w:rsidRPr="00C6589E">
        <w:rPr>
          <w:rFonts w:eastAsia="Trebuchet MS"/>
          <w:sz w:val="20"/>
          <w:szCs w:val="20"/>
        </w:rPr>
        <w:t xml:space="preserve">____ Date </w:t>
      </w:r>
      <w:r w:rsidRPr="00C6589E">
        <w:rPr>
          <w:rFonts w:eastAsia="Trebuchet MS"/>
          <w:sz w:val="20"/>
          <w:szCs w:val="20"/>
          <w:u w:val="single"/>
        </w:rPr>
        <w:t>09/20/2022</w:t>
      </w:r>
    </w:p>
    <w:p w14:paraId="37A257EF" w14:textId="5D1D46AD" w:rsidR="00C93520" w:rsidRDefault="00C93520" w:rsidP="009E3B41">
      <w:pPr>
        <w:pStyle w:val="Body"/>
        <w:widowControl w:val="0"/>
        <w:ind w:left="360"/>
        <w:rPr>
          <w:rFonts w:eastAsia="Trebuchet MS"/>
          <w:b/>
          <w:bCs/>
          <w:sz w:val="20"/>
          <w:szCs w:val="20"/>
        </w:rPr>
      </w:pPr>
    </w:p>
    <w:p w14:paraId="7360F2DF" w14:textId="6952555D" w:rsidR="00EA1390" w:rsidRPr="00EA1390" w:rsidRDefault="00EA1390" w:rsidP="00EA1390">
      <w:pPr>
        <w:pStyle w:val="Body"/>
        <w:widowControl w:val="0"/>
        <w:ind w:left="720"/>
        <w:rPr>
          <w:rFonts w:eastAsia="Trebuchet MS"/>
          <w:sz w:val="20"/>
          <w:szCs w:val="20"/>
        </w:rPr>
      </w:pPr>
      <w:r w:rsidRPr="00EA1390">
        <w:rPr>
          <w:rFonts w:eastAsia="Trebuchet MS"/>
          <w:sz w:val="20"/>
          <w:szCs w:val="20"/>
        </w:rPr>
        <w:tab/>
      </w:r>
    </w:p>
    <w:p w14:paraId="177C07A3" w14:textId="77777777" w:rsidR="00C93520" w:rsidRPr="00C93520" w:rsidRDefault="00C93520" w:rsidP="00C93520">
      <w:pPr>
        <w:pStyle w:val="Body"/>
        <w:widowControl w:val="0"/>
        <w:ind w:left="720"/>
        <w:rPr>
          <w:rFonts w:eastAsia="Trebuchet MS"/>
          <w:b/>
          <w:bCs/>
          <w:sz w:val="20"/>
          <w:szCs w:val="20"/>
        </w:rPr>
      </w:pPr>
    </w:p>
    <w:p w14:paraId="2EC7768D" w14:textId="77777777" w:rsidR="0077001A" w:rsidRPr="009D2D3C" w:rsidRDefault="0077001A" w:rsidP="0077001A">
      <w:pPr>
        <w:pStyle w:val="Body"/>
        <w:widowControl w:val="0"/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NOMINATING: Soror </w:t>
      </w:r>
      <w:proofErr w:type="spellStart"/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Jenita</w:t>
      </w:r>
      <w:proofErr w:type="spellEnd"/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Moore</w:t>
      </w:r>
    </w:p>
    <w:p w14:paraId="30112087" w14:textId="77777777" w:rsidR="0077001A" w:rsidRPr="00C41ACC" w:rsidRDefault="0077001A" w:rsidP="0077001A">
      <w:pPr>
        <w:pStyle w:val="ListParagraph"/>
        <w:rPr>
          <w:rFonts w:eastAsia="Calibri"/>
          <w:b/>
          <w:bCs/>
          <w:color w:val="000000"/>
          <w:sz w:val="20"/>
          <w:szCs w:val="20"/>
          <w:u w:color="000000"/>
        </w:rPr>
      </w:pPr>
    </w:p>
    <w:p w14:paraId="35D4A4A3" w14:textId="1B6FC30E" w:rsidR="00966900" w:rsidRPr="009D2D3C" w:rsidRDefault="000C4F35" w:rsidP="00704048">
      <w:pPr>
        <w:pStyle w:val="ListParagraph"/>
        <w:numPr>
          <w:ilvl w:val="0"/>
          <w:numId w:val="14"/>
        </w:numPr>
        <w:rPr>
          <w:rFonts w:eastAsia="Calibri"/>
          <w:color w:val="000000"/>
          <w:sz w:val="20"/>
          <w:szCs w:val="20"/>
          <w:u w:color="000000"/>
        </w:rPr>
      </w:pPr>
      <w:r>
        <w:rPr>
          <w:rFonts w:eastAsia="Calibri"/>
          <w:b/>
          <w:bCs/>
          <w:color w:val="000000"/>
          <w:sz w:val="20"/>
          <w:szCs w:val="20"/>
          <w:u w:color="000000"/>
        </w:rPr>
        <w:t>NO REPORT</w:t>
      </w:r>
    </w:p>
    <w:p w14:paraId="06A505B9" w14:textId="77777777" w:rsidR="0008745B" w:rsidRPr="009D2D3C" w:rsidRDefault="0008745B" w:rsidP="00966900">
      <w:pPr>
        <w:pStyle w:val="Body"/>
        <w:widowControl w:val="0"/>
        <w:rPr>
          <w:rFonts w:eastAsia="Calibri" w:hAnsi="Times New Roman" w:cs="Times New Roman"/>
          <w:sz w:val="20"/>
          <w:szCs w:val="20"/>
        </w:rPr>
      </w:pPr>
    </w:p>
    <w:p w14:paraId="27F63F97" w14:textId="77777777" w:rsidR="009B7F93" w:rsidRPr="009D2D3C" w:rsidRDefault="009B7F93" w:rsidP="009B7F93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</w:p>
    <w:p w14:paraId="4BDB38E0" w14:textId="7537CB11" w:rsidR="008B7D2B" w:rsidRPr="009D2D3C" w:rsidRDefault="00937C90" w:rsidP="008A51FD">
      <w:pPr>
        <w:pStyle w:val="Body"/>
        <w:widowControl w:val="0"/>
        <w:rPr>
          <w:rFonts w:eastAsia="Calibri" w:hAnsi="Times New Roman" w:cs="Times New Roman"/>
          <w:b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sz w:val="20"/>
          <w:szCs w:val="20"/>
          <w:u w:val="single"/>
        </w:rPr>
        <w:t xml:space="preserve">UNFINISHED BUSINESS:  </w:t>
      </w:r>
    </w:p>
    <w:p w14:paraId="4B55E4D8" w14:textId="3939135A" w:rsidR="0014100E" w:rsidRPr="009D2D3C" w:rsidRDefault="0014100E" w:rsidP="00DD0D8E">
      <w:pPr>
        <w:pStyle w:val="Body"/>
        <w:widowControl w:val="0"/>
        <w:rPr>
          <w:rFonts w:eastAsia="Calibri" w:hAnsi="Times New Roman" w:cs="Times New Roman"/>
          <w:bCs/>
          <w:sz w:val="20"/>
          <w:szCs w:val="20"/>
        </w:rPr>
      </w:pPr>
    </w:p>
    <w:p w14:paraId="1F5D378D" w14:textId="77777777" w:rsidR="002908C7" w:rsidRDefault="002908C7" w:rsidP="002908C7">
      <w:pPr>
        <w:pStyle w:val="Body"/>
        <w:widowControl w:val="0"/>
        <w:numPr>
          <w:ilvl w:val="0"/>
          <w:numId w:val="15"/>
        </w:numPr>
        <w:rPr>
          <w:rFonts w:eastAsia="Calibri" w:hAnsi="Times New Roman" w:cs="Times New Roman"/>
          <w:b/>
          <w:bCs/>
          <w:sz w:val="20"/>
          <w:szCs w:val="20"/>
        </w:rPr>
      </w:pPr>
      <w:r>
        <w:rPr>
          <w:rFonts w:eastAsia="Calibri" w:hAnsi="Times New Roman" w:cs="Times New Roman"/>
          <w:b/>
          <w:bCs/>
          <w:sz w:val="20"/>
          <w:szCs w:val="20"/>
        </w:rPr>
        <w:t>Soror Leslie Grace</w:t>
      </w:r>
    </w:p>
    <w:p w14:paraId="5622DDA4" w14:textId="5AFD9982" w:rsidR="000C4F35" w:rsidRPr="002908C7" w:rsidRDefault="002908C7" w:rsidP="002908C7">
      <w:pPr>
        <w:pStyle w:val="Body"/>
        <w:widowControl w:val="0"/>
        <w:numPr>
          <w:ilvl w:val="0"/>
          <w:numId w:val="15"/>
        </w:numPr>
        <w:rPr>
          <w:rFonts w:eastAsia="Calibri" w:hAnsi="Times New Roman" w:cs="Times New Roman"/>
          <w:sz w:val="20"/>
          <w:szCs w:val="20"/>
        </w:rPr>
      </w:pPr>
      <w:r w:rsidRPr="002908C7">
        <w:rPr>
          <w:rFonts w:eastAsia="Calibri" w:hAnsi="Times New Roman" w:cs="Times New Roman"/>
          <w:sz w:val="20"/>
          <w:szCs w:val="20"/>
        </w:rPr>
        <w:t>ICT</w:t>
      </w:r>
      <w:r>
        <w:rPr>
          <w:rFonts w:eastAsia="Calibri" w:hAnsi="Times New Roman" w:cs="Times New Roman"/>
          <w:sz w:val="20"/>
          <w:szCs w:val="20"/>
        </w:rPr>
        <w:t>,</w:t>
      </w:r>
      <w:r w:rsidRPr="002908C7">
        <w:rPr>
          <w:rFonts w:eastAsia="Calibri" w:hAnsi="Times New Roman" w:cs="Times New Roman"/>
          <w:sz w:val="20"/>
          <w:szCs w:val="20"/>
        </w:rPr>
        <w:t xml:space="preserve"> please notify the recording secretary of the email address of the new ad hoc committee as soon as possible to ensure that they receive proper committee correspondences.  </w:t>
      </w:r>
      <w:r w:rsidR="005B17AD" w:rsidRPr="002908C7">
        <w:rPr>
          <w:rFonts w:eastAsia="Calibri" w:hAnsi="Times New Roman" w:cs="Times New Roman"/>
          <w:sz w:val="20"/>
          <w:szCs w:val="20"/>
        </w:rPr>
        <w:tab/>
      </w:r>
    </w:p>
    <w:p w14:paraId="791E0161" w14:textId="77777777" w:rsidR="000C4F35" w:rsidRDefault="000C4F35" w:rsidP="002908C7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</w:rPr>
      </w:pPr>
    </w:p>
    <w:p w14:paraId="5D7FD2DA" w14:textId="77777777" w:rsidR="00DD0D8E" w:rsidRPr="00DD0D8E" w:rsidRDefault="00DD0D8E" w:rsidP="00DD0D8E">
      <w:pPr>
        <w:pStyle w:val="Body"/>
        <w:widowControl w:val="0"/>
        <w:ind w:left="720"/>
        <w:rPr>
          <w:rFonts w:eastAsia="Calibri" w:hAnsi="Times New Roman" w:cs="Times New Roman"/>
          <w:b/>
          <w:bCs/>
          <w:sz w:val="20"/>
          <w:szCs w:val="20"/>
        </w:rPr>
      </w:pPr>
    </w:p>
    <w:p w14:paraId="3FBFB2F9" w14:textId="0BC8DBED" w:rsidR="00F32190" w:rsidRDefault="00936047" w:rsidP="008A51FD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NEW BUSINESS:   </w:t>
      </w:r>
    </w:p>
    <w:p w14:paraId="33A9C7B3" w14:textId="04DEE440" w:rsidR="00DD0D8E" w:rsidRPr="000763C9" w:rsidRDefault="000763C9" w:rsidP="00704048">
      <w:pPr>
        <w:pStyle w:val="Body"/>
        <w:widowControl w:val="0"/>
        <w:numPr>
          <w:ilvl w:val="0"/>
          <w:numId w:val="15"/>
        </w:numPr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>
        <w:rPr>
          <w:rFonts w:eastAsia="Calibri" w:hAnsi="Times New Roman" w:cs="Times New Roman"/>
          <w:b/>
          <w:bCs/>
          <w:sz w:val="20"/>
          <w:szCs w:val="20"/>
        </w:rPr>
        <w:t>Soror Lisa Harrington-Shorter, ERT</w:t>
      </w:r>
    </w:p>
    <w:p w14:paraId="75E71D99" w14:textId="172D0323" w:rsidR="000763C9" w:rsidRPr="000763C9" w:rsidRDefault="000763C9" w:rsidP="000763C9">
      <w:pPr>
        <w:pStyle w:val="Body"/>
        <w:widowControl w:val="0"/>
        <w:numPr>
          <w:ilvl w:val="0"/>
          <w:numId w:val="15"/>
        </w:numPr>
        <w:rPr>
          <w:rFonts w:eastAsia="Calibri" w:hAnsi="Times New Roman" w:cs="Times New Roman"/>
          <w:sz w:val="20"/>
          <w:szCs w:val="20"/>
          <w:u w:val="single"/>
        </w:rPr>
      </w:pPr>
      <w:r w:rsidRPr="000763C9">
        <w:rPr>
          <w:rFonts w:eastAsia="Calibri" w:hAnsi="Times New Roman" w:cs="Times New Roman"/>
          <w:sz w:val="20"/>
          <w:szCs w:val="20"/>
        </w:rPr>
        <w:t>ERT will have fillable Red Envelop</w:t>
      </w:r>
      <w:r w:rsidR="001F1F46">
        <w:rPr>
          <w:rFonts w:eastAsia="Calibri" w:hAnsi="Times New Roman" w:cs="Times New Roman"/>
          <w:sz w:val="20"/>
          <w:szCs w:val="20"/>
        </w:rPr>
        <w:t xml:space="preserve">e </w:t>
      </w:r>
      <w:r w:rsidRPr="000763C9">
        <w:rPr>
          <w:rFonts w:eastAsia="Calibri" w:hAnsi="Times New Roman" w:cs="Times New Roman"/>
          <w:sz w:val="20"/>
          <w:szCs w:val="20"/>
        </w:rPr>
        <w:t xml:space="preserve">inserts and envelopes at the chapter meeting. </w:t>
      </w:r>
    </w:p>
    <w:p w14:paraId="10EB42C4" w14:textId="02EA3CAB" w:rsidR="000763C9" w:rsidRPr="000763C9" w:rsidRDefault="000763C9" w:rsidP="000763C9">
      <w:pPr>
        <w:pStyle w:val="Body"/>
        <w:widowControl w:val="0"/>
        <w:numPr>
          <w:ilvl w:val="0"/>
          <w:numId w:val="15"/>
        </w:numPr>
        <w:rPr>
          <w:rFonts w:eastAsia="Calibri" w:hAnsi="Times New Roman" w:cs="Times New Roman"/>
          <w:sz w:val="20"/>
          <w:szCs w:val="20"/>
          <w:u w:val="single"/>
        </w:rPr>
      </w:pPr>
      <w:r w:rsidRPr="000763C9">
        <w:rPr>
          <w:rFonts w:eastAsia="Calibri" w:hAnsi="Times New Roman" w:cs="Times New Roman"/>
          <w:sz w:val="20"/>
          <w:szCs w:val="20"/>
        </w:rPr>
        <w:t>The ERT announcement is just for in-person events and meetings</w:t>
      </w:r>
    </w:p>
    <w:p w14:paraId="21C738D2" w14:textId="72DB869C" w:rsidR="000763C9" w:rsidRDefault="000763C9" w:rsidP="000763C9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</w:rPr>
      </w:pPr>
    </w:p>
    <w:p w14:paraId="6AC802F5" w14:textId="4E29446F" w:rsidR="000763C9" w:rsidRDefault="000763C9" w:rsidP="000763C9">
      <w:pPr>
        <w:pStyle w:val="Body"/>
        <w:widowControl w:val="0"/>
        <w:numPr>
          <w:ilvl w:val="0"/>
          <w:numId w:val="42"/>
        </w:numPr>
        <w:rPr>
          <w:rFonts w:eastAsia="Calibri" w:hAnsi="Times New Roman" w:cs="Times New Roman"/>
          <w:b/>
          <w:bCs/>
          <w:sz w:val="20"/>
          <w:szCs w:val="20"/>
        </w:rPr>
      </w:pPr>
      <w:r>
        <w:rPr>
          <w:rFonts w:eastAsia="Calibri" w:hAnsi="Times New Roman" w:cs="Times New Roman"/>
          <w:b/>
          <w:bCs/>
          <w:sz w:val="20"/>
          <w:szCs w:val="20"/>
        </w:rPr>
        <w:t>President</w:t>
      </w:r>
    </w:p>
    <w:p w14:paraId="20332B72" w14:textId="037DFE75" w:rsidR="000763C9" w:rsidRPr="000763C9" w:rsidRDefault="000763C9" w:rsidP="000763C9">
      <w:pPr>
        <w:pStyle w:val="Body"/>
        <w:widowControl w:val="0"/>
        <w:numPr>
          <w:ilvl w:val="0"/>
          <w:numId w:val="42"/>
        </w:numPr>
        <w:rPr>
          <w:rFonts w:eastAsia="Calibri" w:hAnsi="Times New Roman" w:cs="Times New Roman"/>
          <w:sz w:val="20"/>
          <w:szCs w:val="20"/>
          <w:u w:val="single"/>
        </w:rPr>
      </w:pPr>
      <w:r w:rsidRPr="000763C9">
        <w:rPr>
          <w:rFonts w:eastAsia="Calibri" w:hAnsi="Times New Roman" w:cs="Times New Roman"/>
          <w:sz w:val="20"/>
          <w:szCs w:val="20"/>
        </w:rPr>
        <w:t>We voted to be in-person the months of October and November</w:t>
      </w:r>
      <w:r w:rsidR="00F90F1C">
        <w:rPr>
          <w:rFonts w:eastAsia="Calibri" w:hAnsi="Times New Roman" w:cs="Times New Roman"/>
          <w:sz w:val="20"/>
          <w:szCs w:val="20"/>
        </w:rPr>
        <w:t>,</w:t>
      </w:r>
      <w:r w:rsidRPr="000763C9">
        <w:rPr>
          <w:rFonts w:eastAsia="Calibri" w:hAnsi="Times New Roman" w:cs="Times New Roman"/>
          <w:sz w:val="20"/>
          <w:szCs w:val="20"/>
        </w:rPr>
        <w:t xml:space="preserve"> as well as, </w:t>
      </w:r>
      <w:r w:rsidR="00FF452A" w:rsidRPr="000763C9">
        <w:rPr>
          <w:rFonts w:eastAsia="Calibri" w:hAnsi="Times New Roman" w:cs="Times New Roman"/>
          <w:sz w:val="20"/>
          <w:szCs w:val="20"/>
        </w:rPr>
        <w:t xml:space="preserve">April </w:t>
      </w:r>
      <w:r w:rsidR="00FF452A">
        <w:rPr>
          <w:rFonts w:eastAsia="Calibri" w:hAnsi="Times New Roman" w:cs="Times New Roman"/>
          <w:sz w:val="20"/>
          <w:szCs w:val="20"/>
        </w:rPr>
        <w:t>through</w:t>
      </w:r>
      <w:r w:rsidR="00F90F1C">
        <w:rPr>
          <w:rFonts w:eastAsia="Calibri" w:hAnsi="Times New Roman" w:cs="Times New Roman"/>
          <w:sz w:val="20"/>
          <w:szCs w:val="20"/>
        </w:rPr>
        <w:t xml:space="preserve"> </w:t>
      </w:r>
      <w:r w:rsidRPr="000763C9">
        <w:rPr>
          <w:rFonts w:eastAsia="Calibri" w:hAnsi="Times New Roman" w:cs="Times New Roman"/>
          <w:sz w:val="20"/>
          <w:szCs w:val="20"/>
        </w:rPr>
        <w:t xml:space="preserve">June. </w:t>
      </w:r>
    </w:p>
    <w:p w14:paraId="1FCD2C80" w14:textId="77777777" w:rsidR="008B5949" w:rsidRPr="009D2D3C" w:rsidRDefault="008B5949" w:rsidP="008B5949">
      <w:pPr>
        <w:pStyle w:val="Body"/>
        <w:widowControl w:val="0"/>
        <w:rPr>
          <w:rFonts w:eastAsia="Calibri" w:hAnsi="Times New Roman" w:cs="Times New Roman"/>
          <w:sz w:val="20"/>
          <w:szCs w:val="20"/>
        </w:rPr>
      </w:pPr>
    </w:p>
    <w:p w14:paraId="21ABC027" w14:textId="69308E69" w:rsidR="00936047" w:rsidRPr="009D2D3C" w:rsidRDefault="00F52D9F" w:rsidP="008B45D8">
      <w:pPr>
        <w:pStyle w:val="NormalWeb"/>
        <w:spacing w:before="0" w:after="0"/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ANNOUNCEMENTS</w:t>
      </w:r>
      <w:r w:rsidR="00936047" w:rsidRPr="009D2D3C">
        <w:rPr>
          <w:rFonts w:eastAsia="Calibri" w:hAnsi="Times New Roman" w:cs="Times New Roman"/>
          <w:sz w:val="20"/>
          <w:szCs w:val="20"/>
        </w:rPr>
        <w:t xml:space="preserve">: </w:t>
      </w:r>
    </w:p>
    <w:p w14:paraId="691A2744" w14:textId="6FBB701D" w:rsidR="000C4F35" w:rsidRPr="00B32563" w:rsidRDefault="005B17AD" w:rsidP="005B17AD">
      <w:pPr>
        <w:pStyle w:val="ListParagraph"/>
        <w:numPr>
          <w:ilvl w:val="0"/>
          <w:numId w:val="15"/>
        </w:numPr>
        <w:rPr>
          <w:rFonts w:eastAsia="Calibri"/>
          <w:b/>
          <w:bCs/>
          <w:sz w:val="20"/>
          <w:szCs w:val="20"/>
        </w:rPr>
      </w:pPr>
      <w:r>
        <w:rPr>
          <w:rFonts w:eastAsia="Calibri"/>
          <w:b/>
          <w:bCs/>
          <w:sz w:val="20"/>
          <w:szCs w:val="20"/>
        </w:rPr>
        <w:t>None</w:t>
      </w:r>
    </w:p>
    <w:p w14:paraId="1EAC2EB9" w14:textId="77777777" w:rsidR="004667A9" w:rsidRPr="009D2D3C" w:rsidRDefault="004667A9" w:rsidP="00797655">
      <w:pPr>
        <w:rPr>
          <w:rFonts w:eastAsia="Calibri"/>
          <w:sz w:val="20"/>
          <w:szCs w:val="20"/>
        </w:rPr>
      </w:pPr>
    </w:p>
    <w:p w14:paraId="2EE0381C" w14:textId="77777777" w:rsidR="00A01714" w:rsidRPr="009D2D3C" w:rsidRDefault="00A01714" w:rsidP="00797655">
      <w:pPr>
        <w:rPr>
          <w:rFonts w:eastAsia="Calibri"/>
          <w:sz w:val="20"/>
          <w:szCs w:val="20"/>
        </w:rPr>
      </w:pPr>
    </w:p>
    <w:p w14:paraId="6183932B" w14:textId="7A696EF8" w:rsidR="00936047" w:rsidRPr="009D2D3C" w:rsidRDefault="00F52D9F" w:rsidP="00797655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ADJOURNMENT:</w:t>
      </w:r>
    </w:p>
    <w:p w14:paraId="0FB1C725" w14:textId="77777777" w:rsidR="00936047" w:rsidRPr="009D2D3C" w:rsidRDefault="00936047" w:rsidP="00797655">
      <w:pPr>
        <w:pStyle w:val="Body"/>
        <w:widowControl w:val="0"/>
        <w:rPr>
          <w:rFonts w:eastAsia="Calibri" w:hAnsi="Times New Roman" w:cs="Times New Roman"/>
          <w:sz w:val="20"/>
          <w:szCs w:val="20"/>
        </w:rPr>
      </w:pPr>
    </w:p>
    <w:p w14:paraId="323186D9" w14:textId="467B9441" w:rsidR="00936047" w:rsidRPr="009D2D3C" w:rsidRDefault="00936047" w:rsidP="00797655">
      <w:pPr>
        <w:pStyle w:val="Body"/>
        <w:widowControl w:val="0"/>
        <w:rPr>
          <w:rFonts w:eastAsia="Calibri" w:hAnsi="Times New Roman" w:cs="Times New Roman"/>
          <w:b/>
          <w:sz w:val="20"/>
          <w:szCs w:val="20"/>
        </w:rPr>
      </w:pPr>
      <w:r w:rsidRPr="009D2D3C">
        <w:rPr>
          <w:rFonts w:eastAsia="Calibri" w:hAnsi="Times New Roman" w:cs="Times New Roman"/>
          <w:b/>
          <w:sz w:val="20"/>
          <w:szCs w:val="20"/>
          <w:highlight w:val="yellow"/>
        </w:rPr>
        <w:t xml:space="preserve">Motion to adjourn meeting, </w:t>
      </w:r>
      <w:r w:rsidR="00FC5348" w:rsidRPr="009D2D3C">
        <w:rPr>
          <w:rFonts w:eastAsia="Calibri" w:hAnsi="Times New Roman" w:cs="Times New Roman"/>
          <w:b/>
          <w:sz w:val="20"/>
          <w:szCs w:val="20"/>
          <w:highlight w:val="yellow"/>
        </w:rPr>
        <w:t>Soror</w:t>
      </w:r>
      <w:r w:rsidR="00A87C5D">
        <w:rPr>
          <w:rFonts w:eastAsia="Calibri" w:hAnsi="Times New Roman" w:cs="Times New Roman"/>
          <w:b/>
          <w:sz w:val="20"/>
          <w:szCs w:val="20"/>
          <w:highlight w:val="yellow"/>
        </w:rPr>
        <w:t xml:space="preserve"> Tanisha Hester</w:t>
      </w:r>
      <w:r w:rsidR="00F52D9F" w:rsidRPr="009D2D3C">
        <w:rPr>
          <w:rFonts w:eastAsia="Calibri" w:hAnsi="Times New Roman" w:cs="Times New Roman"/>
          <w:b/>
          <w:sz w:val="20"/>
          <w:szCs w:val="20"/>
          <w:highlight w:val="yellow"/>
        </w:rPr>
        <w:t>, seconded</w:t>
      </w:r>
      <w:r w:rsidRPr="009D2D3C">
        <w:rPr>
          <w:rFonts w:eastAsia="Calibri" w:hAnsi="Times New Roman" w:cs="Times New Roman"/>
          <w:b/>
          <w:sz w:val="20"/>
          <w:szCs w:val="20"/>
          <w:highlight w:val="yellow"/>
        </w:rPr>
        <w:t xml:space="preserve"> by </w:t>
      </w:r>
      <w:r w:rsidR="00F97C7D" w:rsidRPr="009D2D3C">
        <w:rPr>
          <w:rFonts w:eastAsia="Calibri" w:hAnsi="Times New Roman" w:cs="Times New Roman"/>
          <w:b/>
          <w:sz w:val="20"/>
          <w:szCs w:val="20"/>
          <w:highlight w:val="yellow"/>
        </w:rPr>
        <w:t>Soro</w:t>
      </w:r>
      <w:r w:rsidR="00E023A1" w:rsidRPr="009D2D3C">
        <w:rPr>
          <w:rFonts w:eastAsia="Calibri" w:hAnsi="Times New Roman" w:cs="Times New Roman"/>
          <w:b/>
          <w:sz w:val="20"/>
          <w:szCs w:val="20"/>
          <w:highlight w:val="yellow"/>
        </w:rPr>
        <w:t>r</w:t>
      </w:r>
      <w:r w:rsidR="00A87C5D">
        <w:rPr>
          <w:rFonts w:eastAsia="Calibri" w:hAnsi="Times New Roman" w:cs="Times New Roman"/>
          <w:b/>
          <w:sz w:val="20"/>
          <w:szCs w:val="20"/>
          <w:highlight w:val="yellow"/>
        </w:rPr>
        <w:t xml:space="preserve"> </w:t>
      </w:r>
      <w:proofErr w:type="spellStart"/>
      <w:r w:rsidR="00A87C5D">
        <w:rPr>
          <w:rFonts w:eastAsia="Calibri" w:hAnsi="Times New Roman" w:cs="Times New Roman"/>
          <w:b/>
          <w:sz w:val="20"/>
          <w:szCs w:val="20"/>
          <w:highlight w:val="yellow"/>
        </w:rPr>
        <w:t>Monik</w:t>
      </w:r>
      <w:proofErr w:type="spellEnd"/>
      <w:r w:rsidR="00A87C5D">
        <w:rPr>
          <w:rFonts w:eastAsia="Calibri" w:hAnsi="Times New Roman" w:cs="Times New Roman"/>
          <w:b/>
          <w:sz w:val="20"/>
          <w:szCs w:val="20"/>
          <w:highlight w:val="yellow"/>
        </w:rPr>
        <w:t xml:space="preserve"> Thomas</w:t>
      </w:r>
      <w:r w:rsidRPr="009D2D3C">
        <w:rPr>
          <w:rFonts w:eastAsia="Calibri" w:hAnsi="Times New Roman" w:cs="Times New Roman"/>
          <w:b/>
          <w:sz w:val="20"/>
          <w:szCs w:val="20"/>
          <w:highlight w:val="yellow"/>
        </w:rPr>
        <w:t xml:space="preserve"> </w:t>
      </w:r>
      <w:r w:rsidR="005A2190">
        <w:rPr>
          <w:rFonts w:eastAsia="Calibri" w:hAnsi="Times New Roman" w:cs="Times New Roman"/>
          <w:b/>
          <w:sz w:val="20"/>
          <w:szCs w:val="20"/>
          <w:highlight w:val="yellow"/>
        </w:rPr>
        <w:t>. M</w:t>
      </w:r>
      <w:r w:rsidRPr="009D2D3C">
        <w:rPr>
          <w:rFonts w:eastAsia="Calibri" w:hAnsi="Times New Roman" w:cs="Times New Roman"/>
          <w:b/>
          <w:sz w:val="20"/>
          <w:szCs w:val="20"/>
          <w:highlight w:val="yellow"/>
        </w:rPr>
        <w:t>otion carried unani</w:t>
      </w:r>
      <w:r w:rsidR="002E5369" w:rsidRPr="009D2D3C">
        <w:rPr>
          <w:rFonts w:eastAsia="Calibri" w:hAnsi="Times New Roman" w:cs="Times New Roman"/>
          <w:b/>
          <w:sz w:val="20"/>
          <w:szCs w:val="20"/>
          <w:highlight w:val="yellow"/>
        </w:rPr>
        <w:t>mously</w:t>
      </w:r>
      <w:r w:rsidR="00CD212A" w:rsidRPr="009D2D3C">
        <w:rPr>
          <w:rFonts w:eastAsia="Calibri" w:hAnsi="Times New Roman" w:cs="Times New Roman"/>
          <w:b/>
          <w:sz w:val="20"/>
          <w:szCs w:val="20"/>
          <w:highlight w:val="yellow"/>
        </w:rPr>
        <w:t xml:space="preserve"> by consensus</w:t>
      </w:r>
      <w:r w:rsidR="00F5065A" w:rsidRPr="009D2D3C">
        <w:rPr>
          <w:rFonts w:eastAsia="Calibri" w:hAnsi="Times New Roman" w:cs="Times New Roman"/>
          <w:b/>
          <w:sz w:val="20"/>
          <w:szCs w:val="20"/>
          <w:highlight w:val="yellow"/>
        </w:rPr>
        <w:t xml:space="preserve"> vote</w:t>
      </w:r>
      <w:r w:rsidR="00AF4545" w:rsidRPr="009D2D3C">
        <w:rPr>
          <w:rFonts w:eastAsia="Calibri" w:hAnsi="Times New Roman" w:cs="Times New Roman"/>
          <w:b/>
          <w:sz w:val="20"/>
          <w:szCs w:val="20"/>
          <w:highlight w:val="yellow"/>
        </w:rPr>
        <w:t>.</w:t>
      </w:r>
      <w:r w:rsidR="002E5369" w:rsidRPr="009D2D3C">
        <w:rPr>
          <w:rFonts w:eastAsia="Calibri" w:hAnsi="Times New Roman" w:cs="Times New Roman"/>
          <w:b/>
          <w:sz w:val="20"/>
          <w:szCs w:val="20"/>
          <w:highlight w:val="yellow"/>
        </w:rPr>
        <w:t xml:space="preserve"> Meeting </w:t>
      </w:r>
      <w:r w:rsidR="00A87C5D" w:rsidRPr="009D2D3C">
        <w:rPr>
          <w:rFonts w:eastAsia="Calibri" w:hAnsi="Times New Roman" w:cs="Times New Roman"/>
          <w:b/>
          <w:sz w:val="20"/>
          <w:szCs w:val="20"/>
          <w:highlight w:val="yellow"/>
        </w:rPr>
        <w:t xml:space="preserve">adjourned </w:t>
      </w:r>
      <w:r w:rsidR="00A87C5D">
        <w:rPr>
          <w:rFonts w:eastAsia="Calibri" w:hAnsi="Times New Roman" w:cs="Times New Roman"/>
          <w:b/>
          <w:sz w:val="20"/>
          <w:szCs w:val="20"/>
          <w:highlight w:val="yellow"/>
        </w:rPr>
        <w:t>7:23</w:t>
      </w:r>
      <w:r w:rsidR="00B32563">
        <w:rPr>
          <w:rFonts w:eastAsia="Calibri" w:hAnsi="Times New Roman" w:cs="Times New Roman"/>
          <w:b/>
          <w:sz w:val="20"/>
          <w:szCs w:val="20"/>
          <w:highlight w:val="yellow"/>
        </w:rPr>
        <w:t xml:space="preserve"> </w:t>
      </w:r>
      <w:r w:rsidR="00A87C5D">
        <w:rPr>
          <w:rFonts w:eastAsia="Calibri" w:hAnsi="Times New Roman" w:cs="Times New Roman"/>
          <w:b/>
          <w:sz w:val="20"/>
          <w:szCs w:val="20"/>
          <w:highlight w:val="yellow"/>
        </w:rPr>
        <w:t>;</w:t>
      </w:r>
      <w:r w:rsidR="00B32563">
        <w:rPr>
          <w:rFonts w:eastAsia="Calibri" w:hAnsi="Times New Roman" w:cs="Times New Roman"/>
          <w:b/>
          <w:sz w:val="20"/>
          <w:szCs w:val="20"/>
          <w:highlight w:val="yellow"/>
        </w:rPr>
        <w:t>P</w:t>
      </w:r>
      <w:r w:rsidR="00C72A38" w:rsidRPr="009D2D3C">
        <w:rPr>
          <w:rFonts w:eastAsia="Calibri" w:hAnsi="Times New Roman" w:cs="Times New Roman"/>
          <w:b/>
          <w:sz w:val="20"/>
          <w:szCs w:val="20"/>
          <w:highlight w:val="yellow"/>
        </w:rPr>
        <w:t>M</w:t>
      </w:r>
      <w:r w:rsidR="000C02EA" w:rsidRPr="009D2D3C">
        <w:rPr>
          <w:rFonts w:eastAsia="Calibri" w:hAnsi="Times New Roman" w:cs="Times New Roman"/>
          <w:b/>
          <w:sz w:val="20"/>
          <w:szCs w:val="20"/>
          <w:highlight w:val="yellow"/>
        </w:rPr>
        <w:t>.</w:t>
      </w:r>
    </w:p>
    <w:p w14:paraId="310EF359" w14:textId="77777777" w:rsidR="00936047" w:rsidRPr="009D2D3C" w:rsidRDefault="00936047" w:rsidP="00797655">
      <w:pPr>
        <w:pStyle w:val="Body"/>
        <w:widowControl w:val="0"/>
        <w:rPr>
          <w:rFonts w:eastAsia="Calibri" w:hAnsi="Times New Roman" w:cs="Times New Roman"/>
          <w:sz w:val="20"/>
          <w:szCs w:val="20"/>
        </w:rPr>
      </w:pPr>
    </w:p>
    <w:p w14:paraId="259A5FDF" w14:textId="77777777" w:rsidR="00936047" w:rsidRPr="009D2D3C" w:rsidRDefault="00936047" w:rsidP="00797655">
      <w:pPr>
        <w:pStyle w:val="Body"/>
        <w:widowControl w:val="0"/>
        <w:rPr>
          <w:rFonts w:eastAsia="Calibri" w:hAnsi="Times New Roman" w:cs="Times New Roman"/>
          <w:sz w:val="20"/>
          <w:szCs w:val="20"/>
        </w:rPr>
      </w:pPr>
    </w:p>
    <w:p w14:paraId="2E5CACE1" w14:textId="77777777" w:rsidR="00936047" w:rsidRPr="009D2D3C" w:rsidRDefault="00936047" w:rsidP="00797655">
      <w:pPr>
        <w:pStyle w:val="Body"/>
        <w:widowControl w:val="0"/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sz w:val="20"/>
          <w:szCs w:val="20"/>
        </w:rPr>
        <w:t>Minutes respectfully submitted,</w:t>
      </w:r>
    </w:p>
    <w:p w14:paraId="3460F66D" w14:textId="44D2E871" w:rsidR="00AF5C94" w:rsidRPr="009D2D3C" w:rsidRDefault="00936047" w:rsidP="00797655">
      <w:pPr>
        <w:pStyle w:val="Body"/>
        <w:widowControl w:val="0"/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sz w:val="20"/>
          <w:szCs w:val="20"/>
        </w:rPr>
        <w:t xml:space="preserve">Soror </w:t>
      </w:r>
      <w:r w:rsidR="00836708" w:rsidRPr="009D2D3C">
        <w:rPr>
          <w:rFonts w:eastAsia="Calibri" w:hAnsi="Times New Roman" w:cs="Times New Roman"/>
          <w:sz w:val="20"/>
          <w:szCs w:val="20"/>
        </w:rPr>
        <w:t>Leslie V. Grace</w:t>
      </w:r>
    </w:p>
    <w:p w14:paraId="6A2C147C" w14:textId="381AC64B" w:rsidR="004D4939" w:rsidRDefault="004D4939" w:rsidP="00797655">
      <w:pPr>
        <w:pStyle w:val="Body"/>
        <w:widowControl w:val="0"/>
        <w:rPr>
          <w:rFonts w:ascii="Helectiva" w:eastAsia="Calibri" w:hAnsi="Helectiva" w:cs="Calibri"/>
          <w:sz w:val="20"/>
          <w:szCs w:val="20"/>
        </w:rPr>
      </w:pPr>
    </w:p>
    <w:p w14:paraId="30CBCBDE" w14:textId="27100F28" w:rsidR="00C72A38" w:rsidRDefault="004D4939" w:rsidP="00797655">
      <w:pPr>
        <w:pStyle w:val="Body"/>
        <w:widowControl w:val="0"/>
        <w:rPr>
          <w:i/>
          <w:iCs/>
        </w:rPr>
      </w:pPr>
      <w:r w:rsidRPr="004D4939">
        <w:rPr>
          <w:i/>
          <w:iCs/>
        </w:rPr>
        <w:t>Received by Inkster Alumnae Chapter President, Vivian Kirkland</w:t>
      </w:r>
      <w:r>
        <w:rPr>
          <w:i/>
          <w:iCs/>
        </w:rPr>
        <w:t>_____________________________</w:t>
      </w:r>
    </w:p>
    <w:p w14:paraId="08F0A65A" w14:textId="644D11DD" w:rsidR="00763E61" w:rsidRPr="004D4939" w:rsidRDefault="00C72A38" w:rsidP="00797655">
      <w:pPr>
        <w:pStyle w:val="Body"/>
        <w:widowControl w:val="0"/>
        <w:rPr>
          <w:i/>
          <w:iCs/>
        </w:rPr>
      </w:pPr>
      <w:r w:rsidRPr="00C72A38">
        <w:rPr>
          <w:i/>
          <w:iCs/>
        </w:rPr>
        <w:tab/>
      </w:r>
      <w:r w:rsidR="00763E61" w:rsidRPr="00763E61">
        <w:rPr>
          <w:i/>
          <w:iCs/>
        </w:rPr>
        <w:tab/>
      </w:r>
    </w:p>
    <w:sectPr w:rsidR="00763E61" w:rsidRPr="004D4939" w:rsidSect="004F0B5C"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2B3D4E" w14:textId="77777777" w:rsidR="00407928" w:rsidRDefault="00407928" w:rsidP="00B93459">
      <w:r>
        <w:separator/>
      </w:r>
    </w:p>
  </w:endnote>
  <w:endnote w:type="continuationSeparator" w:id="0">
    <w:p w14:paraId="51A00730" w14:textId="77777777" w:rsidR="00407928" w:rsidRDefault="00407928" w:rsidP="00B934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Noto Sans Symbols">
    <w:altName w:val="Cambria"/>
    <w:panose1 w:val="00000000000000000000"/>
    <w:charset w:val="00"/>
    <w:family w:val="roman"/>
    <w:notTrueType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Helectiva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CC2103" w14:textId="77777777" w:rsidR="00407928" w:rsidRDefault="00407928">
    <w:pPr>
      <w:pStyle w:val="Body"/>
      <w:rPr>
        <w:rFonts w:ascii="Arial" w:eastAsia="Arial" w:hAnsi="Arial" w:cs="Arial"/>
        <w:sz w:val="13"/>
        <w:szCs w:val="13"/>
      </w:rPr>
    </w:pPr>
    <w:r>
      <w:rPr>
        <w:rFonts w:ascii="Arial"/>
        <w:sz w:val="13"/>
        <w:szCs w:val="13"/>
      </w:rPr>
      <w:t>Delta Sigma Theta Sorority, Inc. Inkster Alumnae Chapter</w:t>
    </w:r>
  </w:p>
  <w:p w14:paraId="251B2E82" w14:textId="77777777" w:rsidR="00407928" w:rsidRDefault="00407928">
    <w:pPr>
      <w:pStyle w:val="Footer"/>
    </w:pPr>
    <w:r>
      <w:rPr>
        <w:rFonts w:ascii="Arial"/>
        <w:sz w:val="13"/>
        <w:szCs w:val="13"/>
      </w:rPr>
      <w:t xml:space="preserve">Page </w:t>
    </w:r>
    <w:r>
      <w:rPr>
        <w:rFonts w:ascii="Arial" w:eastAsia="Arial" w:hAnsi="Arial" w:cs="Arial"/>
        <w:sz w:val="13"/>
        <w:szCs w:val="13"/>
      </w:rPr>
      <w:fldChar w:fldCharType="begin"/>
    </w:r>
    <w:r>
      <w:rPr>
        <w:rFonts w:ascii="Arial" w:eastAsia="Arial" w:hAnsi="Arial" w:cs="Arial"/>
        <w:sz w:val="13"/>
        <w:szCs w:val="13"/>
      </w:rPr>
      <w:instrText xml:space="preserve"> PAGE </w:instrText>
    </w:r>
    <w:r>
      <w:rPr>
        <w:rFonts w:ascii="Arial" w:eastAsia="Arial" w:hAnsi="Arial" w:cs="Arial"/>
        <w:sz w:val="13"/>
        <w:szCs w:val="13"/>
      </w:rPr>
      <w:fldChar w:fldCharType="separate"/>
    </w:r>
    <w:r>
      <w:rPr>
        <w:rFonts w:ascii="Arial" w:eastAsia="Arial" w:hAnsi="Arial" w:cs="Arial"/>
        <w:noProof/>
        <w:sz w:val="13"/>
        <w:szCs w:val="13"/>
      </w:rPr>
      <w:t>1</w:t>
    </w:r>
    <w:r>
      <w:rPr>
        <w:rFonts w:ascii="Arial" w:eastAsia="Arial" w:hAnsi="Arial" w:cs="Arial"/>
        <w:sz w:val="13"/>
        <w:szCs w:val="13"/>
      </w:rPr>
      <w:fldChar w:fldCharType="end"/>
    </w:r>
    <w:r>
      <w:rPr>
        <w:rFonts w:ascii="Arial"/>
        <w:sz w:val="13"/>
        <w:szCs w:val="13"/>
      </w:rPr>
      <w:t xml:space="preserve"> of </w:t>
    </w:r>
    <w:r>
      <w:rPr>
        <w:rFonts w:ascii="Arial" w:eastAsia="Arial" w:hAnsi="Arial" w:cs="Arial"/>
        <w:sz w:val="13"/>
        <w:szCs w:val="13"/>
      </w:rPr>
      <w:fldChar w:fldCharType="begin"/>
    </w:r>
    <w:r>
      <w:rPr>
        <w:rFonts w:ascii="Arial" w:eastAsia="Arial" w:hAnsi="Arial" w:cs="Arial"/>
        <w:sz w:val="13"/>
        <w:szCs w:val="13"/>
      </w:rPr>
      <w:instrText xml:space="preserve"> NUMPAGES </w:instrText>
    </w:r>
    <w:r>
      <w:rPr>
        <w:rFonts w:ascii="Arial" w:eastAsia="Arial" w:hAnsi="Arial" w:cs="Arial"/>
        <w:sz w:val="13"/>
        <w:szCs w:val="13"/>
      </w:rPr>
      <w:fldChar w:fldCharType="separate"/>
    </w:r>
    <w:r>
      <w:rPr>
        <w:rFonts w:ascii="Arial" w:eastAsia="Arial" w:hAnsi="Arial" w:cs="Arial"/>
        <w:noProof/>
        <w:sz w:val="13"/>
        <w:szCs w:val="13"/>
      </w:rPr>
      <w:t>11</w:t>
    </w:r>
    <w:r>
      <w:rPr>
        <w:rFonts w:ascii="Arial" w:eastAsia="Arial" w:hAnsi="Arial" w:cs="Arial"/>
        <w:sz w:val="13"/>
        <w:szCs w:val="13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8D50D6" w14:textId="77777777" w:rsidR="00407928" w:rsidRDefault="00407928" w:rsidP="00B93459">
      <w:r>
        <w:separator/>
      </w:r>
    </w:p>
  </w:footnote>
  <w:footnote w:type="continuationSeparator" w:id="0">
    <w:p w14:paraId="0C5774EF" w14:textId="77777777" w:rsidR="00407928" w:rsidRDefault="00407928" w:rsidP="00B934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E60BC"/>
    <w:multiLevelType w:val="hybridMultilevel"/>
    <w:tmpl w:val="94CA97F2"/>
    <w:lvl w:ilvl="0" w:tplc="846A4DF0">
      <w:start w:val="1"/>
      <w:numFmt w:val="bullet"/>
      <w:lvlText w:val="○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BB0B0C8" w:tentative="1">
      <w:start w:val="1"/>
      <w:numFmt w:val="bullet"/>
      <w:lvlText w:val="○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6E5764"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0D23676"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FC25388"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75EB532" w:tentative="1">
      <w:start w:val="1"/>
      <w:numFmt w:val="bullet"/>
      <w:lvlText w:val="○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66EA1C" w:tentative="1">
      <w:start w:val="1"/>
      <w:numFmt w:val="bullet"/>
      <w:lvlText w:val="○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4627B74" w:tentative="1">
      <w:start w:val="1"/>
      <w:numFmt w:val="bullet"/>
      <w:lvlText w:val="○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35EA20A" w:tentative="1">
      <w:start w:val="1"/>
      <w:numFmt w:val="bullet"/>
      <w:lvlText w:val="○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20B5F10"/>
    <w:multiLevelType w:val="hybridMultilevel"/>
    <w:tmpl w:val="4C6E6FFE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33529"/>
    <w:multiLevelType w:val="hybridMultilevel"/>
    <w:tmpl w:val="2B6EA4A2"/>
    <w:lvl w:ilvl="0" w:tplc="49C8E2BE">
      <w:start w:val="1"/>
      <w:numFmt w:val="bullet"/>
      <w:lvlText w:val="➢"/>
      <w:lvlJc w:val="left"/>
      <w:pPr>
        <w:tabs>
          <w:tab w:val="num" w:pos="720"/>
        </w:tabs>
        <w:ind w:left="720" w:hanging="360"/>
      </w:pPr>
      <w:rPr>
        <w:rFonts w:ascii="Segoe UI Symbol" w:hAnsi="Segoe UI Symbol" w:hint="default"/>
      </w:rPr>
    </w:lvl>
    <w:lvl w:ilvl="1" w:tplc="3F563B14">
      <w:numFmt w:val="bullet"/>
      <w:lvlText w:val="○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1200BB8"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0143012"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EB0E834">
      <w:numFmt w:val="bullet"/>
      <w:lvlText w:val="○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B3EE956" w:tentative="1">
      <w:start w:val="1"/>
      <w:numFmt w:val="bullet"/>
      <w:lvlText w:val="➢"/>
      <w:lvlJc w:val="left"/>
      <w:pPr>
        <w:tabs>
          <w:tab w:val="num" w:pos="4320"/>
        </w:tabs>
        <w:ind w:left="4320" w:hanging="360"/>
      </w:pPr>
      <w:rPr>
        <w:rFonts w:ascii="Segoe UI Symbol" w:hAnsi="Segoe UI Symbol" w:hint="default"/>
      </w:rPr>
    </w:lvl>
    <w:lvl w:ilvl="6" w:tplc="11CC2C6C" w:tentative="1">
      <w:start w:val="1"/>
      <w:numFmt w:val="bullet"/>
      <w:lvlText w:val="➢"/>
      <w:lvlJc w:val="left"/>
      <w:pPr>
        <w:tabs>
          <w:tab w:val="num" w:pos="5040"/>
        </w:tabs>
        <w:ind w:left="5040" w:hanging="360"/>
      </w:pPr>
      <w:rPr>
        <w:rFonts w:ascii="Segoe UI Symbol" w:hAnsi="Segoe UI Symbol" w:hint="default"/>
      </w:rPr>
    </w:lvl>
    <w:lvl w:ilvl="7" w:tplc="9442464A" w:tentative="1">
      <w:start w:val="1"/>
      <w:numFmt w:val="bullet"/>
      <w:lvlText w:val="➢"/>
      <w:lvlJc w:val="left"/>
      <w:pPr>
        <w:tabs>
          <w:tab w:val="num" w:pos="5760"/>
        </w:tabs>
        <w:ind w:left="5760" w:hanging="360"/>
      </w:pPr>
      <w:rPr>
        <w:rFonts w:ascii="Segoe UI Symbol" w:hAnsi="Segoe UI Symbol" w:hint="default"/>
      </w:rPr>
    </w:lvl>
    <w:lvl w:ilvl="8" w:tplc="D64CB386" w:tentative="1">
      <w:start w:val="1"/>
      <w:numFmt w:val="bullet"/>
      <w:lvlText w:val="➢"/>
      <w:lvlJc w:val="left"/>
      <w:pPr>
        <w:tabs>
          <w:tab w:val="num" w:pos="6480"/>
        </w:tabs>
        <w:ind w:left="6480" w:hanging="360"/>
      </w:pPr>
      <w:rPr>
        <w:rFonts w:ascii="Segoe UI Symbol" w:hAnsi="Segoe UI Symbol" w:hint="default"/>
      </w:rPr>
    </w:lvl>
  </w:abstractNum>
  <w:abstractNum w:abstractNumId="3" w15:restartNumberingAfterBreak="0">
    <w:nsid w:val="14F77D91"/>
    <w:multiLevelType w:val="hybridMultilevel"/>
    <w:tmpl w:val="4E1E5E7E"/>
    <w:lvl w:ilvl="0" w:tplc="CB086A1E">
      <w:start w:val="1"/>
      <w:numFmt w:val="bullet"/>
      <w:lvlText w:val=""/>
      <w:lvlJc w:val="left"/>
      <w:pPr>
        <w:ind w:left="1080" w:hanging="360"/>
      </w:pPr>
      <w:rPr>
        <w:rFonts w:ascii="Wingdings 3" w:hAnsi="Wingdings 3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5BC7D87"/>
    <w:multiLevelType w:val="hybridMultilevel"/>
    <w:tmpl w:val="F028E73A"/>
    <w:lvl w:ilvl="0" w:tplc="CB086A1E">
      <w:start w:val="1"/>
      <w:numFmt w:val="bullet"/>
      <w:lvlText w:val=""/>
      <w:lvlJc w:val="left"/>
      <w:pPr>
        <w:ind w:left="36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6FC6444"/>
    <w:multiLevelType w:val="hybridMultilevel"/>
    <w:tmpl w:val="4ECEB266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32DAA"/>
    <w:multiLevelType w:val="hybridMultilevel"/>
    <w:tmpl w:val="26C483AE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2D2D66"/>
    <w:multiLevelType w:val="hybridMultilevel"/>
    <w:tmpl w:val="9FB21754"/>
    <w:lvl w:ilvl="0" w:tplc="696855C2">
      <w:start w:val="1"/>
      <w:numFmt w:val="bullet"/>
      <w:lvlText w:val="➢"/>
      <w:lvlJc w:val="left"/>
      <w:pPr>
        <w:tabs>
          <w:tab w:val="num" w:pos="720"/>
        </w:tabs>
        <w:ind w:left="720" w:hanging="360"/>
      </w:pPr>
      <w:rPr>
        <w:rFonts w:ascii="Segoe UI Symbol" w:hAnsi="Segoe UI Symbol" w:hint="default"/>
      </w:rPr>
    </w:lvl>
    <w:lvl w:ilvl="1" w:tplc="5888B640">
      <w:numFmt w:val="bullet"/>
      <w:lvlText w:val="○"/>
      <w:lvlJc w:val="left"/>
      <w:pPr>
        <w:tabs>
          <w:tab w:val="num" w:pos="1440"/>
        </w:tabs>
        <w:ind w:left="1440" w:hanging="360"/>
      </w:pPr>
      <w:rPr>
        <w:rFonts w:ascii="Noto Sans Symbols" w:hAnsi="Noto Sans Symbols" w:hint="default"/>
      </w:rPr>
    </w:lvl>
    <w:lvl w:ilvl="2" w:tplc="4260EE9A"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BCCCEE" w:tentative="1">
      <w:start w:val="1"/>
      <w:numFmt w:val="bullet"/>
      <w:lvlText w:val="➢"/>
      <w:lvlJc w:val="left"/>
      <w:pPr>
        <w:tabs>
          <w:tab w:val="num" w:pos="2880"/>
        </w:tabs>
        <w:ind w:left="2880" w:hanging="360"/>
      </w:pPr>
      <w:rPr>
        <w:rFonts w:ascii="Segoe UI Symbol" w:hAnsi="Segoe UI Symbol" w:hint="default"/>
      </w:rPr>
    </w:lvl>
    <w:lvl w:ilvl="4" w:tplc="63E858DE" w:tentative="1">
      <w:start w:val="1"/>
      <w:numFmt w:val="bullet"/>
      <w:lvlText w:val="➢"/>
      <w:lvlJc w:val="left"/>
      <w:pPr>
        <w:tabs>
          <w:tab w:val="num" w:pos="3600"/>
        </w:tabs>
        <w:ind w:left="3600" w:hanging="360"/>
      </w:pPr>
      <w:rPr>
        <w:rFonts w:ascii="Segoe UI Symbol" w:hAnsi="Segoe UI Symbol" w:hint="default"/>
      </w:rPr>
    </w:lvl>
    <w:lvl w:ilvl="5" w:tplc="94CCDDC0" w:tentative="1">
      <w:start w:val="1"/>
      <w:numFmt w:val="bullet"/>
      <w:lvlText w:val="➢"/>
      <w:lvlJc w:val="left"/>
      <w:pPr>
        <w:tabs>
          <w:tab w:val="num" w:pos="4320"/>
        </w:tabs>
        <w:ind w:left="4320" w:hanging="360"/>
      </w:pPr>
      <w:rPr>
        <w:rFonts w:ascii="Segoe UI Symbol" w:hAnsi="Segoe UI Symbol" w:hint="default"/>
      </w:rPr>
    </w:lvl>
    <w:lvl w:ilvl="6" w:tplc="A5F8880C" w:tentative="1">
      <w:start w:val="1"/>
      <w:numFmt w:val="bullet"/>
      <w:lvlText w:val="➢"/>
      <w:lvlJc w:val="left"/>
      <w:pPr>
        <w:tabs>
          <w:tab w:val="num" w:pos="5040"/>
        </w:tabs>
        <w:ind w:left="5040" w:hanging="360"/>
      </w:pPr>
      <w:rPr>
        <w:rFonts w:ascii="Segoe UI Symbol" w:hAnsi="Segoe UI Symbol" w:hint="default"/>
      </w:rPr>
    </w:lvl>
    <w:lvl w:ilvl="7" w:tplc="9CD65500" w:tentative="1">
      <w:start w:val="1"/>
      <w:numFmt w:val="bullet"/>
      <w:lvlText w:val="➢"/>
      <w:lvlJc w:val="left"/>
      <w:pPr>
        <w:tabs>
          <w:tab w:val="num" w:pos="5760"/>
        </w:tabs>
        <w:ind w:left="5760" w:hanging="360"/>
      </w:pPr>
      <w:rPr>
        <w:rFonts w:ascii="Segoe UI Symbol" w:hAnsi="Segoe UI Symbol" w:hint="default"/>
      </w:rPr>
    </w:lvl>
    <w:lvl w:ilvl="8" w:tplc="571E7222" w:tentative="1">
      <w:start w:val="1"/>
      <w:numFmt w:val="bullet"/>
      <w:lvlText w:val="➢"/>
      <w:lvlJc w:val="left"/>
      <w:pPr>
        <w:tabs>
          <w:tab w:val="num" w:pos="6480"/>
        </w:tabs>
        <w:ind w:left="6480" w:hanging="360"/>
      </w:pPr>
      <w:rPr>
        <w:rFonts w:ascii="Segoe UI Symbol" w:hAnsi="Segoe UI Symbol" w:hint="default"/>
      </w:rPr>
    </w:lvl>
  </w:abstractNum>
  <w:abstractNum w:abstractNumId="8" w15:restartNumberingAfterBreak="0">
    <w:nsid w:val="23CC0916"/>
    <w:multiLevelType w:val="hybridMultilevel"/>
    <w:tmpl w:val="7E504944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541BD9"/>
    <w:multiLevelType w:val="hybridMultilevel"/>
    <w:tmpl w:val="3A88C26E"/>
    <w:lvl w:ilvl="0" w:tplc="7F346C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49A6FD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8AD7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12E6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BF082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426F8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24EA8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54007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9437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3A96454D"/>
    <w:multiLevelType w:val="hybridMultilevel"/>
    <w:tmpl w:val="CD3060AC"/>
    <w:lvl w:ilvl="0" w:tplc="12A49E4A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7CE94AC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E40DA4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00E5BE2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68F8D4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C089A34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6E8C80C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DF2BE1A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AA49F40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CED1FF6"/>
    <w:multiLevelType w:val="hybridMultilevel"/>
    <w:tmpl w:val="C8EED9D4"/>
    <w:lvl w:ilvl="0" w:tplc="CB086A1E">
      <w:start w:val="1"/>
      <w:numFmt w:val="bullet"/>
      <w:lvlText w:val=""/>
      <w:lvlJc w:val="left"/>
      <w:pPr>
        <w:ind w:left="108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EFE534F"/>
    <w:multiLevelType w:val="hybridMultilevel"/>
    <w:tmpl w:val="9342F47C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1A5920"/>
    <w:multiLevelType w:val="hybridMultilevel"/>
    <w:tmpl w:val="DA58ED40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DD610A"/>
    <w:multiLevelType w:val="hybridMultilevel"/>
    <w:tmpl w:val="087013FE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C36DDD"/>
    <w:multiLevelType w:val="hybridMultilevel"/>
    <w:tmpl w:val="0AF847CC"/>
    <w:lvl w:ilvl="0" w:tplc="E8B8879E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307E62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688DCE0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012DC7C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76B4FA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5CE1744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50C76C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07CEE9C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918A04E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F6F2CF9"/>
    <w:multiLevelType w:val="hybridMultilevel"/>
    <w:tmpl w:val="23D86598"/>
    <w:lvl w:ilvl="0" w:tplc="04090013">
      <w:start w:val="1"/>
      <w:numFmt w:val="upperRoman"/>
      <w:lvlText w:val="%1."/>
      <w:lvlJc w:val="righ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7" w15:restartNumberingAfterBreak="0">
    <w:nsid w:val="508B370A"/>
    <w:multiLevelType w:val="hybridMultilevel"/>
    <w:tmpl w:val="50984218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B32C24"/>
    <w:multiLevelType w:val="hybridMultilevel"/>
    <w:tmpl w:val="1386668A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080F53"/>
    <w:multiLevelType w:val="hybridMultilevel"/>
    <w:tmpl w:val="440AC8DA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E05C8F"/>
    <w:multiLevelType w:val="hybridMultilevel"/>
    <w:tmpl w:val="5F327C04"/>
    <w:lvl w:ilvl="0" w:tplc="CB086A1E">
      <w:start w:val="1"/>
      <w:numFmt w:val="bullet"/>
      <w:lvlText w:val=""/>
      <w:lvlJc w:val="left"/>
      <w:pPr>
        <w:ind w:left="180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576F082F"/>
    <w:multiLevelType w:val="hybridMultilevel"/>
    <w:tmpl w:val="7CA2B404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F92F8B"/>
    <w:multiLevelType w:val="hybridMultilevel"/>
    <w:tmpl w:val="2ED634EC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A6036B"/>
    <w:multiLevelType w:val="hybridMultilevel"/>
    <w:tmpl w:val="8B64F0EC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2A12ED"/>
    <w:multiLevelType w:val="hybridMultilevel"/>
    <w:tmpl w:val="955A279E"/>
    <w:lvl w:ilvl="0" w:tplc="658657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65C6CAF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E0CA51E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EA34724C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40B00E8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350311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5A7EE83E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380ED06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0BC6E90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25" w15:restartNumberingAfterBreak="0">
    <w:nsid w:val="63A31EDC"/>
    <w:multiLevelType w:val="hybridMultilevel"/>
    <w:tmpl w:val="2536ED78"/>
    <w:lvl w:ilvl="0" w:tplc="A720F3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26418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C22CA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F00E1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EDED6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D0860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2C36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776B2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F1C0B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641829B0"/>
    <w:multiLevelType w:val="hybridMultilevel"/>
    <w:tmpl w:val="FD1221E6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210E24"/>
    <w:multiLevelType w:val="hybridMultilevel"/>
    <w:tmpl w:val="47F2638C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B2379C"/>
    <w:multiLevelType w:val="multilevel"/>
    <w:tmpl w:val="2A32390E"/>
    <w:styleLink w:val="List0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rebuchet MS" w:eastAsia="Trebuchet MS" w:hAnsi="Trebuchet MS" w:cs="Trebuchet MS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380"/>
        </w:tabs>
        <w:ind w:left="1380" w:hanging="300"/>
      </w:pPr>
      <w:rPr>
        <w:rFonts w:ascii="Calibri" w:eastAsia="Calibri" w:hAnsi="Calibri" w:cs="Calibri"/>
        <w:position w:val="0"/>
        <w:sz w:val="20"/>
        <w:szCs w:val="20"/>
      </w:rPr>
    </w:lvl>
    <w:lvl w:ilvl="2">
      <w:start w:val="1"/>
      <w:numFmt w:val="bullet"/>
      <w:lvlText w:val="▪"/>
      <w:lvlJc w:val="left"/>
      <w:pPr>
        <w:tabs>
          <w:tab w:val="num" w:pos="2100"/>
        </w:tabs>
        <w:ind w:left="2100" w:hanging="300"/>
      </w:pPr>
      <w:rPr>
        <w:rFonts w:ascii="Calibri" w:eastAsia="Calibri" w:hAnsi="Calibri" w:cs="Calibri"/>
        <w:position w:val="0"/>
        <w:sz w:val="20"/>
        <w:szCs w:val="20"/>
      </w:rPr>
    </w:lvl>
    <w:lvl w:ilvl="3">
      <w:start w:val="1"/>
      <w:numFmt w:val="bullet"/>
      <w:lvlText w:val="•"/>
      <w:lvlJc w:val="left"/>
      <w:pPr>
        <w:tabs>
          <w:tab w:val="num" w:pos="2820"/>
        </w:tabs>
        <w:ind w:left="2820" w:hanging="300"/>
      </w:pPr>
      <w:rPr>
        <w:rFonts w:ascii="Calibri" w:eastAsia="Calibri" w:hAnsi="Calibri" w:cs="Calibri"/>
        <w:position w:val="0"/>
        <w:sz w:val="20"/>
        <w:szCs w:val="20"/>
      </w:rPr>
    </w:lvl>
    <w:lvl w:ilvl="4">
      <w:start w:val="1"/>
      <w:numFmt w:val="bullet"/>
      <w:lvlText w:val="o"/>
      <w:lvlJc w:val="left"/>
      <w:pPr>
        <w:tabs>
          <w:tab w:val="num" w:pos="3540"/>
        </w:tabs>
        <w:ind w:left="3540" w:hanging="300"/>
      </w:pPr>
      <w:rPr>
        <w:rFonts w:ascii="Calibri" w:eastAsia="Calibri" w:hAnsi="Calibri" w:cs="Calibri"/>
        <w:position w:val="0"/>
        <w:sz w:val="20"/>
        <w:szCs w:val="20"/>
      </w:rPr>
    </w:lvl>
    <w:lvl w:ilvl="5">
      <w:start w:val="1"/>
      <w:numFmt w:val="bullet"/>
      <w:lvlText w:val="▪"/>
      <w:lvlJc w:val="left"/>
      <w:pPr>
        <w:tabs>
          <w:tab w:val="num" w:pos="4260"/>
        </w:tabs>
        <w:ind w:left="4260" w:hanging="300"/>
      </w:pPr>
      <w:rPr>
        <w:rFonts w:ascii="Calibri" w:eastAsia="Calibri" w:hAnsi="Calibri" w:cs="Calibri"/>
        <w:position w:val="0"/>
        <w:sz w:val="20"/>
        <w:szCs w:val="20"/>
      </w:rPr>
    </w:lvl>
    <w:lvl w:ilvl="6">
      <w:start w:val="1"/>
      <w:numFmt w:val="bullet"/>
      <w:lvlText w:val="•"/>
      <w:lvlJc w:val="left"/>
      <w:pPr>
        <w:tabs>
          <w:tab w:val="num" w:pos="4980"/>
        </w:tabs>
        <w:ind w:left="4980" w:hanging="300"/>
      </w:pPr>
      <w:rPr>
        <w:rFonts w:ascii="Calibri" w:eastAsia="Calibri" w:hAnsi="Calibri" w:cs="Calibri"/>
        <w:position w:val="0"/>
        <w:sz w:val="20"/>
        <w:szCs w:val="20"/>
      </w:rPr>
    </w:lvl>
    <w:lvl w:ilvl="7">
      <w:start w:val="1"/>
      <w:numFmt w:val="bullet"/>
      <w:lvlText w:val="o"/>
      <w:lvlJc w:val="left"/>
      <w:pPr>
        <w:tabs>
          <w:tab w:val="num" w:pos="5700"/>
        </w:tabs>
        <w:ind w:left="5700" w:hanging="300"/>
      </w:pPr>
      <w:rPr>
        <w:rFonts w:ascii="Calibri" w:eastAsia="Calibri" w:hAnsi="Calibri" w:cs="Calibri"/>
        <w:position w:val="0"/>
        <w:sz w:val="20"/>
        <w:szCs w:val="20"/>
      </w:rPr>
    </w:lvl>
    <w:lvl w:ilvl="8">
      <w:start w:val="1"/>
      <w:numFmt w:val="bullet"/>
      <w:lvlText w:val="▪"/>
      <w:lvlJc w:val="left"/>
      <w:pPr>
        <w:tabs>
          <w:tab w:val="num" w:pos="6420"/>
        </w:tabs>
        <w:ind w:left="6420" w:hanging="300"/>
      </w:pPr>
      <w:rPr>
        <w:rFonts w:ascii="Calibri" w:eastAsia="Calibri" w:hAnsi="Calibri" w:cs="Calibri"/>
        <w:position w:val="0"/>
        <w:sz w:val="20"/>
        <w:szCs w:val="20"/>
      </w:rPr>
    </w:lvl>
  </w:abstractNum>
  <w:abstractNum w:abstractNumId="29" w15:restartNumberingAfterBreak="0">
    <w:nsid w:val="66CB3F3E"/>
    <w:multiLevelType w:val="hybridMultilevel"/>
    <w:tmpl w:val="48E02FEA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561BD6"/>
    <w:multiLevelType w:val="hybridMultilevel"/>
    <w:tmpl w:val="3572B814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176774"/>
    <w:multiLevelType w:val="hybridMultilevel"/>
    <w:tmpl w:val="E9808BE8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2240A6"/>
    <w:multiLevelType w:val="hybridMultilevel"/>
    <w:tmpl w:val="A11050B2"/>
    <w:lvl w:ilvl="0" w:tplc="2B56D3DA">
      <w:start w:val="1"/>
      <w:numFmt w:val="bullet"/>
      <w:lvlText w:val="➢"/>
      <w:lvlJc w:val="left"/>
      <w:pPr>
        <w:tabs>
          <w:tab w:val="num" w:pos="720"/>
        </w:tabs>
        <w:ind w:left="720" w:hanging="360"/>
      </w:pPr>
      <w:rPr>
        <w:rFonts w:ascii="Segoe UI Symbol" w:hAnsi="Segoe UI Symbol" w:hint="default"/>
      </w:rPr>
    </w:lvl>
    <w:lvl w:ilvl="1" w:tplc="134CB126">
      <w:numFmt w:val="bullet"/>
      <w:lvlText w:val="○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A681F40"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39A27C4"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ACE04B8" w:tentative="1">
      <w:start w:val="1"/>
      <w:numFmt w:val="bullet"/>
      <w:lvlText w:val="➢"/>
      <w:lvlJc w:val="left"/>
      <w:pPr>
        <w:tabs>
          <w:tab w:val="num" w:pos="3600"/>
        </w:tabs>
        <w:ind w:left="3600" w:hanging="360"/>
      </w:pPr>
      <w:rPr>
        <w:rFonts w:ascii="Segoe UI Symbol" w:hAnsi="Segoe UI Symbol" w:hint="default"/>
      </w:rPr>
    </w:lvl>
    <w:lvl w:ilvl="5" w:tplc="64F806E6" w:tentative="1">
      <w:start w:val="1"/>
      <w:numFmt w:val="bullet"/>
      <w:lvlText w:val="➢"/>
      <w:lvlJc w:val="left"/>
      <w:pPr>
        <w:tabs>
          <w:tab w:val="num" w:pos="4320"/>
        </w:tabs>
        <w:ind w:left="4320" w:hanging="360"/>
      </w:pPr>
      <w:rPr>
        <w:rFonts w:ascii="Segoe UI Symbol" w:hAnsi="Segoe UI Symbol" w:hint="default"/>
      </w:rPr>
    </w:lvl>
    <w:lvl w:ilvl="6" w:tplc="26B683FA" w:tentative="1">
      <w:start w:val="1"/>
      <w:numFmt w:val="bullet"/>
      <w:lvlText w:val="➢"/>
      <w:lvlJc w:val="left"/>
      <w:pPr>
        <w:tabs>
          <w:tab w:val="num" w:pos="5040"/>
        </w:tabs>
        <w:ind w:left="5040" w:hanging="360"/>
      </w:pPr>
      <w:rPr>
        <w:rFonts w:ascii="Segoe UI Symbol" w:hAnsi="Segoe UI Symbol" w:hint="default"/>
      </w:rPr>
    </w:lvl>
    <w:lvl w:ilvl="7" w:tplc="6E3A46DE" w:tentative="1">
      <w:start w:val="1"/>
      <w:numFmt w:val="bullet"/>
      <w:lvlText w:val="➢"/>
      <w:lvlJc w:val="left"/>
      <w:pPr>
        <w:tabs>
          <w:tab w:val="num" w:pos="5760"/>
        </w:tabs>
        <w:ind w:left="5760" w:hanging="360"/>
      </w:pPr>
      <w:rPr>
        <w:rFonts w:ascii="Segoe UI Symbol" w:hAnsi="Segoe UI Symbol" w:hint="default"/>
      </w:rPr>
    </w:lvl>
    <w:lvl w:ilvl="8" w:tplc="16701736" w:tentative="1">
      <w:start w:val="1"/>
      <w:numFmt w:val="bullet"/>
      <w:lvlText w:val="➢"/>
      <w:lvlJc w:val="left"/>
      <w:pPr>
        <w:tabs>
          <w:tab w:val="num" w:pos="6480"/>
        </w:tabs>
        <w:ind w:left="6480" w:hanging="360"/>
      </w:pPr>
      <w:rPr>
        <w:rFonts w:ascii="Segoe UI Symbol" w:hAnsi="Segoe UI Symbol" w:hint="default"/>
      </w:rPr>
    </w:lvl>
  </w:abstractNum>
  <w:abstractNum w:abstractNumId="33" w15:restartNumberingAfterBreak="0">
    <w:nsid w:val="6B271443"/>
    <w:multiLevelType w:val="hybridMultilevel"/>
    <w:tmpl w:val="0E28797E"/>
    <w:lvl w:ilvl="0" w:tplc="CB086A1E">
      <w:start w:val="1"/>
      <w:numFmt w:val="bullet"/>
      <w:lvlText w:val=""/>
      <w:lvlJc w:val="left"/>
      <w:pPr>
        <w:ind w:left="99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4" w15:restartNumberingAfterBreak="0">
    <w:nsid w:val="6B7E1ABA"/>
    <w:multiLevelType w:val="hybridMultilevel"/>
    <w:tmpl w:val="348E86A4"/>
    <w:lvl w:ilvl="0" w:tplc="B8C038D2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1F6CDF2">
      <w:numFmt w:val="bullet"/>
      <w:lvlText w:val="○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1CA2F7C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51C4EC6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1F6212A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8508150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83014B8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3232C2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C4A408E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 w15:restartNumberingAfterBreak="0">
    <w:nsid w:val="6BE32B18"/>
    <w:multiLevelType w:val="hybridMultilevel"/>
    <w:tmpl w:val="E0EA215C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3B3ECA"/>
    <w:multiLevelType w:val="hybridMultilevel"/>
    <w:tmpl w:val="F58A699E"/>
    <w:lvl w:ilvl="0" w:tplc="49F47400">
      <w:start w:val="1"/>
      <w:numFmt w:val="bullet"/>
      <w:lvlText w:val="○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8E2ADC0">
      <w:start w:val="1"/>
      <w:numFmt w:val="bullet"/>
      <w:lvlText w:val="○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D4CDF7C"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B6E8D2A"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741C94" w:tentative="1">
      <w:start w:val="1"/>
      <w:numFmt w:val="bullet"/>
      <w:lvlText w:val="○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14FB7E" w:tentative="1">
      <w:start w:val="1"/>
      <w:numFmt w:val="bullet"/>
      <w:lvlText w:val="○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688D8E" w:tentative="1">
      <w:start w:val="1"/>
      <w:numFmt w:val="bullet"/>
      <w:lvlText w:val="○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02C5D42" w:tentative="1">
      <w:start w:val="1"/>
      <w:numFmt w:val="bullet"/>
      <w:lvlText w:val="○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DC07058" w:tentative="1">
      <w:start w:val="1"/>
      <w:numFmt w:val="bullet"/>
      <w:lvlText w:val="○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7" w15:restartNumberingAfterBreak="0">
    <w:nsid w:val="76307285"/>
    <w:multiLevelType w:val="hybridMultilevel"/>
    <w:tmpl w:val="678024F8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27325F"/>
    <w:multiLevelType w:val="hybridMultilevel"/>
    <w:tmpl w:val="2304B2CA"/>
    <w:lvl w:ilvl="0" w:tplc="CB086A1E">
      <w:start w:val="1"/>
      <w:numFmt w:val="bullet"/>
      <w:lvlText w:val=""/>
      <w:lvlJc w:val="left"/>
      <w:pPr>
        <w:ind w:left="180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79B722B8"/>
    <w:multiLevelType w:val="hybridMultilevel"/>
    <w:tmpl w:val="40F66C68"/>
    <w:lvl w:ilvl="0" w:tplc="FFFFFFFF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790563"/>
    <w:multiLevelType w:val="hybridMultilevel"/>
    <w:tmpl w:val="8F66B966"/>
    <w:lvl w:ilvl="0" w:tplc="CB086A1E">
      <w:start w:val="1"/>
      <w:numFmt w:val="bullet"/>
      <w:lvlText w:val=""/>
      <w:lvlJc w:val="left"/>
      <w:pPr>
        <w:ind w:left="108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EBA70B3"/>
    <w:multiLevelType w:val="hybridMultilevel"/>
    <w:tmpl w:val="7B2E1D60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F55C6F"/>
    <w:multiLevelType w:val="hybridMultilevel"/>
    <w:tmpl w:val="EAA20FF6"/>
    <w:lvl w:ilvl="0" w:tplc="CB086A1E">
      <w:start w:val="1"/>
      <w:numFmt w:val="bullet"/>
      <w:lvlText w:val=""/>
      <w:lvlJc w:val="left"/>
      <w:pPr>
        <w:ind w:left="360" w:hanging="360"/>
      </w:pPr>
      <w:rPr>
        <w:rFonts w:ascii="Wingdings 3" w:hAnsi="Wingdings 3" w:hint="default"/>
      </w:rPr>
    </w:lvl>
    <w:lvl w:ilvl="1" w:tplc="CB086A1E">
      <w:start w:val="1"/>
      <w:numFmt w:val="bullet"/>
      <w:lvlText w:val=""/>
      <w:lvlJc w:val="left"/>
      <w:pPr>
        <w:ind w:left="1080" w:hanging="360"/>
      </w:pPr>
      <w:rPr>
        <w:rFonts w:ascii="Wingdings 3" w:hAnsi="Wingdings 3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55432354">
    <w:abstractNumId w:val="28"/>
  </w:num>
  <w:num w:numId="2" w16cid:durableId="1819807886">
    <w:abstractNumId w:val="21"/>
  </w:num>
  <w:num w:numId="3" w16cid:durableId="1176380334">
    <w:abstractNumId w:val="5"/>
  </w:num>
  <w:num w:numId="4" w16cid:durableId="828905636">
    <w:abstractNumId w:val="30"/>
  </w:num>
  <w:num w:numId="5" w16cid:durableId="417991357">
    <w:abstractNumId w:val="8"/>
  </w:num>
  <w:num w:numId="6" w16cid:durableId="1574505267">
    <w:abstractNumId w:val="3"/>
  </w:num>
  <w:num w:numId="7" w16cid:durableId="640575147">
    <w:abstractNumId w:val="31"/>
  </w:num>
  <w:num w:numId="8" w16cid:durableId="1833792300">
    <w:abstractNumId w:val="33"/>
  </w:num>
  <w:num w:numId="9" w16cid:durableId="619652586">
    <w:abstractNumId w:val="40"/>
  </w:num>
  <w:num w:numId="10" w16cid:durableId="1866599777">
    <w:abstractNumId w:val="15"/>
  </w:num>
  <w:num w:numId="11" w16cid:durableId="334723876">
    <w:abstractNumId w:val="38"/>
  </w:num>
  <w:num w:numId="12" w16cid:durableId="1961836843">
    <w:abstractNumId w:val="22"/>
  </w:num>
  <w:num w:numId="13" w16cid:durableId="2139492383">
    <w:abstractNumId w:val="29"/>
  </w:num>
  <w:num w:numId="14" w16cid:durableId="1218207186">
    <w:abstractNumId w:val="4"/>
  </w:num>
  <w:num w:numId="15" w16cid:durableId="1523863485">
    <w:abstractNumId w:val="17"/>
  </w:num>
  <w:num w:numId="16" w16cid:durableId="1449154088">
    <w:abstractNumId w:val="42"/>
  </w:num>
  <w:num w:numId="17" w16cid:durableId="326329839">
    <w:abstractNumId w:val="11"/>
  </w:num>
  <w:num w:numId="18" w16cid:durableId="2005938659">
    <w:abstractNumId w:val="6"/>
  </w:num>
  <w:num w:numId="19" w16cid:durableId="1498299878">
    <w:abstractNumId w:val="23"/>
  </w:num>
  <w:num w:numId="20" w16cid:durableId="2081174325">
    <w:abstractNumId w:val="13"/>
  </w:num>
  <w:num w:numId="21" w16cid:durableId="294609004">
    <w:abstractNumId w:val="2"/>
  </w:num>
  <w:num w:numId="22" w16cid:durableId="1053237121">
    <w:abstractNumId w:val="7"/>
  </w:num>
  <w:num w:numId="23" w16cid:durableId="345836095">
    <w:abstractNumId w:val="32"/>
  </w:num>
  <w:num w:numId="24" w16cid:durableId="696195354">
    <w:abstractNumId w:val="36"/>
  </w:num>
  <w:num w:numId="25" w16cid:durableId="193546014">
    <w:abstractNumId w:val="0"/>
  </w:num>
  <w:num w:numId="26" w16cid:durableId="282924595">
    <w:abstractNumId w:val="27"/>
  </w:num>
  <w:num w:numId="27" w16cid:durableId="605388598">
    <w:abstractNumId w:val="41"/>
  </w:num>
  <w:num w:numId="28" w16cid:durableId="1740324728">
    <w:abstractNumId w:val="1"/>
  </w:num>
  <w:num w:numId="29" w16cid:durableId="1077166684">
    <w:abstractNumId w:val="24"/>
  </w:num>
  <w:num w:numId="30" w16cid:durableId="183053961">
    <w:abstractNumId w:val="35"/>
  </w:num>
  <w:num w:numId="31" w16cid:durableId="483668258">
    <w:abstractNumId w:val="39"/>
  </w:num>
  <w:num w:numId="32" w16cid:durableId="1941176801">
    <w:abstractNumId w:val="20"/>
  </w:num>
  <w:num w:numId="33" w16cid:durableId="495458946">
    <w:abstractNumId w:val="25"/>
  </w:num>
  <w:num w:numId="34" w16cid:durableId="345983784">
    <w:abstractNumId w:val="37"/>
  </w:num>
  <w:num w:numId="35" w16cid:durableId="692924885">
    <w:abstractNumId w:val="9"/>
  </w:num>
  <w:num w:numId="36" w16cid:durableId="1541867041">
    <w:abstractNumId w:val="19"/>
  </w:num>
  <w:num w:numId="37" w16cid:durableId="609359347">
    <w:abstractNumId w:val="12"/>
  </w:num>
  <w:num w:numId="38" w16cid:durableId="1439760999">
    <w:abstractNumId w:val="14"/>
  </w:num>
  <w:num w:numId="39" w16cid:durableId="1903297652">
    <w:abstractNumId w:val="10"/>
  </w:num>
  <w:num w:numId="40" w16cid:durableId="387612111">
    <w:abstractNumId w:val="34"/>
  </w:num>
  <w:num w:numId="41" w16cid:durableId="667756945">
    <w:abstractNumId w:val="26"/>
  </w:num>
  <w:num w:numId="42" w16cid:durableId="1201551999">
    <w:abstractNumId w:val="18"/>
  </w:num>
  <w:num w:numId="43" w16cid:durableId="922029013">
    <w:abstractNumId w:val="16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NjIwtDA1NzI1MTZV0lEKTi0uzszPAykwrQUALruJBiwAAAA="/>
  </w:docVars>
  <w:rsids>
    <w:rsidRoot w:val="00936047"/>
    <w:rsid w:val="00001C0B"/>
    <w:rsid w:val="00002021"/>
    <w:rsid w:val="00003EF7"/>
    <w:rsid w:val="00010F59"/>
    <w:rsid w:val="00011ED6"/>
    <w:rsid w:val="00015C89"/>
    <w:rsid w:val="00017766"/>
    <w:rsid w:val="00020580"/>
    <w:rsid w:val="00021AD7"/>
    <w:rsid w:val="00023133"/>
    <w:rsid w:val="000269EF"/>
    <w:rsid w:val="00030967"/>
    <w:rsid w:val="00030B10"/>
    <w:rsid w:val="000419EC"/>
    <w:rsid w:val="00043D68"/>
    <w:rsid w:val="000454F4"/>
    <w:rsid w:val="00047941"/>
    <w:rsid w:val="0005083F"/>
    <w:rsid w:val="00053482"/>
    <w:rsid w:val="00053614"/>
    <w:rsid w:val="0005675B"/>
    <w:rsid w:val="000569AF"/>
    <w:rsid w:val="00056C6F"/>
    <w:rsid w:val="00057F3B"/>
    <w:rsid w:val="0006252C"/>
    <w:rsid w:val="00070E89"/>
    <w:rsid w:val="000711C1"/>
    <w:rsid w:val="000714EB"/>
    <w:rsid w:val="000751A1"/>
    <w:rsid w:val="000763C9"/>
    <w:rsid w:val="000769BC"/>
    <w:rsid w:val="000802D1"/>
    <w:rsid w:val="00082E5D"/>
    <w:rsid w:val="0008341E"/>
    <w:rsid w:val="0008745B"/>
    <w:rsid w:val="000875E5"/>
    <w:rsid w:val="00092444"/>
    <w:rsid w:val="000A23FF"/>
    <w:rsid w:val="000A4181"/>
    <w:rsid w:val="000A424E"/>
    <w:rsid w:val="000B010F"/>
    <w:rsid w:val="000B0FAC"/>
    <w:rsid w:val="000B3633"/>
    <w:rsid w:val="000B3BEE"/>
    <w:rsid w:val="000B45CD"/>
    <w:rsid w:val="000B4CAD"/>
    <w:rsid w:val="000B5C7A"/>
    <w:rsid w:val="000B6991"/>
    <w:rsid w:val="000C02EA"/>
    <w:rsid w:val="000C0726"/>
    <w:rsid w:val="000C45F2"/>
    <w:rsid w:val="000C4F35"/>
    <w:rsid w:val="000D0748"/>
    <w:rsid w:val="000D21A5"/>
    <w:rsid w:val="000D66E7"/>
    <w:rsid w:val="000E1252"/>
    <w:rsid w:val="000E1AE0"/>
    <w:rsid w:val="000F0199"/>
    <w:rsid w:val="000F08BC"/>
    <w:rsid w:val="000F0B2F"/>
    <w:rsid w:val="000F19A9"/>
    <w:rsid w:val="000F311C"/>
    <w:rsid w:val="000F58E9"/>
    <w:rsid w:val="000F5E49"/>
    <w:rsid w:val="00100283"/>
    <w:rsid w:val="00101A70"/>
    <w:rsid w:val="00101D5A"/>
    <w:rsid w:val="00103192"/>
    <w:rsid w:val="00103468"/>
    <w:rsid w:val="001077FA"/>
    <w:rsid w:val="00107BB5"/>
    <w:rsid w:val="001112B1"/>
    <w:rsid w:val="0011385B"/>
    <w:rsid w:val="001230B5"/>
    <w:rsid w:val="00123ABB"/>
    <w:rsid w:val="00124ACB"/>
    <w:rsid w:val="00130260"/>
    <w:rsid w:val="00130273"/>
    <w:rsid w:val="00131454"/>
    <w:rsid w:val="00134312"/>
    <w:rsid w:val="0013616D"/>
    <w:rsid w:val="001402D1"/>
    <w:rsid w:val="0014100E"/>
    <w:rsid w:val="00142791"/>
    <w:rsid w:val="00143B70"/>
    <w:rsid w:val="00146B7E"/>
    <w:rsid w:val="00150C26"/>
    <w:rsid w:val="001518E3"/>
    <w:rsid w:val="00151F0A"/>
    <w:rsid w:val="00152A21"/>
    <w:rsid w:val="0015494F"/>
    <w:rsid w:val="0016053E"/>
    <w:rsid w:val="00161E70"/>
    <w:rsid w:val="0016317D"/>
    <w:rsid w:val="00167E07"/>
    <w:rsid w:val="0017318B"/>
    <w:rsid w:val="001731BC"/>
    <w:rsid w:val="00175963"/>
    <w:rsid w:val="00180FAD"/>
    <w:rsid w:val="00183303"/>
    <w:rsid w:val="0018796A"/>
    <w:rsid w:val="00190FA4"/>
    <w:rsid w:val="00191A49"/>
    <w:rsid w:val="00193791"/>
    <w:rsid w:val="00197471"/>
    <w:rsid w:val="001977C7"/>
    <w:rsid w:val="001A40EB"/>
    <w:rsid w:val="001A5130"/>
    <w:rsid w:val="001A640F"/>
    <w:rsid w:val="001B4B56"/>
    <w:rsid w:val="001B4F4D"/>
    <w:rsid w:val="001B7611"/>
    <w:rsid w:val="001B7AA3"/>
    <w:rsid w:val="001C15F1"/>
    <w:rsid w:val="001D11A5"/>
    <w:rsid w:val="001D5BA5"/>
    <w:rsid w:val="001D5CD2"/>
    <w:rsid w:val="001D74A4"/>
    <w:rsid w:val="001E1686"/>
    <w:rsid w:val="001E5144"/>
    <w:rsid w:val="001F10B4"/>
    <w:rsid w:val="001F1F46"/>
    <w:rsid w:val="00207984"/>
    <w:rsid w:val="00211832"/>
    <w:rsid w:val="0021632C"/>
    <w:rsid w:val="00217161"/>
    <w:rsid w:val="002215CB"/>
    <w:rsid w:val="00225BFB"/>
    <w:rsid w:val="002268B0"/>
    <w:rsid w:val="00234D69"/>
    <w:rsid w:val="00236FF0"/>
    <w:rsid w:val="00237634"/>
    <w:rsid w:val="00242078"/>
    <w:rsid w:val="00242433"/>
    <w:rsid w:val="0024388C"/>
    <w:rsid w:val="00247F0F"/>
    <w:rsid w:val="00250037"/>
    <w:rsid w:val="00251F16"/>
    <w:rsid w:val="002520A6"/>
    <w:rsid w:val="002534E5"/>
    <w:rsid w:val="00254E36"/>
    <w:rsid w:val="00264EAB"/>
    <w:rsid w:val="00267B60"/>
    <w:rsid w:val="002721E4"/>
    <w:rsid w:val="0027287B"/>
    <w:rsid w:val="00274BA5"/>
    <w:rsid w:val="002752A7"/>
    <w:rsid w:val="0027546F"/>
    <w:rsid w:val="002777CA"/>
    <w:rsid w:val="0028100F"/>
    <w:rsid w:val="00282C85"/>
    <w:rsid w:val="00285752"/>
    <w:rsid w:val="00286507"/>
    <w:rsid w:val="00287856"/>
    <w:rsid w:val="002908C7"/>
    <w:rsid w:val="00293601"/>
    <w:rsid w:val="002A0EE2"/>
    <w:rsid w:val="002A2510"/>
    <w:rsid w:val="002A77C2"/>
    <w:rsid w:val="002B0B83"/>
    <w:rsid w:val="002B273F"/>
    <w:rsid w:val="002B3AC8"/>
    <w:rsid w:val="002B3AE9"/>
    <w:rsid w:val="002B5BB8"/>
    <w:rsid w:val="002B6BE1"/>
    <w:rsid w:val="002C18BA"/>
    <w:rsid w:val="002C3CCB"/>
    <w:rsid w:val="002D0AC7"/>
    <w:rsid w:val="002D1A08"/>
    <w:rsid w:val="002D4447"/>
    <w:rsid w:val="002D6296"/>
    <w:rsid w:val="002D6CD7"/>
    <w:rsid w:val="002D7063"/>
    <w:rsid w:val="002D7677"/>
    <w:rsid w:val="002D792A"/>
    <w:rsid w:val="002E5369"/>
    <w:rsid w:val="002F6580"/>
    <w:rsid w:val="002F6787"/>
    <w:rsid w:val="003017CB"/>
    <w:rsid w:val="003024EF"/>
    <w:rsid w:val="003104E8"/>
    <w:rsid w:val="00315A46"/>
    <w:rsid w:val="00315EBC"/>
    <w:rsid w:val="00321A79"/>
    <w:rsid w:val="00323601"/>
    <w:rsid w:val="003247CC"/>
    <w:rsid w:val="00325336"/>
    <w:rsid w:val="003306C9"/>
    <w:rsid w:val="00343F5D"/>
    <w:rsid w:val="00344117"/>
    <w:rsid w:val="003548FB"/>
    <w:rsid w:val="00356269"/>
    <w:rsid w:val="00356733"/>
    <w:rsid w:val="003646C0"/>
    <w:rsid w:val="00364F00"/>
    <w:rsid w:val="00377958"/>
    <w:rsid w:val="003801E6"/>
    <w:rsid w:val="00385DA5"/>
    <w:rsid w:val="00390416"/>
    <w:rsid w:val="00391B9B"/>
    <w:rsid w:val="00391D28"/>
    <w:rsid w:val="00393A5E"/>
    <w:rsid w:val="00393F04"/>
    <w:rsid w:val="00394404"/>
    <w:rsid w:val="0039594E"/>
    <w:rsid w:val="00396231"/>
    <w:rsid w:val="00396879"/>
    <w:rsid w:val="00397568"/>
    <w:rsid w:val="003A3560"/>
    <w:rsid w:val="003A600E"/>
    <w:rsid w:val="003A7128"/>
    <w:rsid w:val="003A75D4"/>
    <w:rsid w:val="003A7FD0"/>
    <w:rsid w:val="003B063F"/>
    <w:rsid w:val="003B14EB"/>
    <w:rsid w:val="003B2509"/>
    <w:rsid w:val="003B2680"/>
    <w:rsid w:val="003B5CA1"/>
    <w:rsid w:val="003C0CD5"/>
    <w:rsid w:val="003C1EF7"/>
    <w:rsid w:val="003C2971"/>
    <w:rsid w:val="003C2CFF"/>
    <w:rsid w:val="003C2F86"/>
    <w:rsid w:val="003C31B9"/>
    <w:rsid w:val="003C52C6"/>
    <w:rsid w:val="003C6471"/>
    <w:rsid w:val="003C69ED"/>
    <w:rsid w:val="003D0353"/>
    <w:rsid w:val="003D1DB3"/>
    <w:rsid w:val="003D2E95"/>
    <w:rsid w:val="003D45F2"/>
    <w:rsid w:val="003D4A3B"/>
    <w:rsid w:val="003D544D"/>
    <w:rsid w:val="003D635C"/>
    <w:rsid w:val="003D6AEC"/>
    <w:rsid w:val="003D6EB4"/>
    <w:rsid w:val="003D6F12"/>
    <w:rsid w:val="003D7C68"/>
    <w:rsid w:val="003E0817"/>
    <w:rsid w:val="003E1769"/>
    <w:rsid w:val="003E1E51"/>
    <w:rsid w:val="003E33AA"/>
    <w:rsid w:val="003E4D34"/>
    <w:rsid w:val="003E5656"/>
    <w:rsid w:val="003F0084"/>
    <w:rsid w:val="003F02DE"/>
    <w:rsid w:val="003F23E7"/>
    <w:rsid w:val="003F3B15"/>
    <w:rsid w:val="003F42A1"/>
    <w:rsid w:val="003F4C72"/>
    <w:rsid w:val="003F50B1"/>
    <w:rsid w:val="00401BAC"/>
    <w:rsid w:val="004028C6"/>
    <w:rsid w:val="004031D8"/>
    <w:rsid w:val="00406456"/>
    <w:rsid w:val="00406E87"/>
    <w:rsid w:val="00407928"/>
    <w:rsid w:val="00410063"/>
    <w:rsid w:val="004100A2"/>
    <w:rsid w:val="0041016B"/>
    <w:rsid w:val="0041041B"/>
    <w:rsid w:val="00410721"/>
    <w:rsid w:val="004117ED"/>
    <w:rsid w:val="00411D0B"/>
    <w:rsid w:val="00416187"/>
    <w:rsid w:val="0041780E"/>
    <w:rsid w:val="00420074"/>
    <w:rsid w:val="004204CA"/>
    <w:rsid w:val="00424671"/>
    <w:rsid w:val="0042523F"/>
    <w:rsid w:val="00426473"/>
    <w:rsid w:val="004266A3"/>
    <w:rsid w:val="00431DB0"/>
    <w:rsid w:val="00433700"/>
    <w:rsid w:val="00441ABB"/>
    <w:rsid w:val="00443840"/>
    <w:rsid w:val="0044588B"/>
    <w:rsid w:val="00451E55"/>
    <w:rsid w:val="00453630"/>
    <w:rsid w:val="00453BDA"/>
    <w:rsid w:val="00455DB4"/>
    <w:rsid w:val="00457DE1"/>
    <w:rsid w:val="00462400"/>
    <w:rsid w:val="00462D84"/>
    <w:rsid w:val="00463385"/>
    <w:rsid w:val="0046419A"/>
    <w:rsid w:val="00464537"/>
    <w:rsid w:val="004667A9"/>
    <w:rsid w:val="00466B88"/>
    <w:rsid w:val="00467637"/>
    <w:rsid w:val="00481CE5"/>
    <w:rsid w:val="00481DDA"/>
    <w:rsid w:val="00487BCC"/>
    <w:rsid w:val="00487C51"/>
    <w:rsid w:val="0049058E"/>
    <w:rsid w:val="00491265"/>
    <w:rsid w:val="0049335E"/>
    <w:rsid w:val="00494633"/>
    <w:rsid w:val="004A0525"/>
    <w:rsid w:val="004A0E9D"/>
    <w:rsid w:val="004A1D04"/>
    <w:rsid w:val="004A220A"/>
    <w:rsid w:val="004A242C"/>
    <w:rsid w:val="004A62A5"/>
    <w:rsid w:val="004A6FE2"/>
    <w:rsid w:val="004A7F4F"/>
    <w:rsid w:val="004B2809"/>
    <w:rsid w:val="004B6F15"/>
    <w:rsid w:val="004B7497"/>
    <w:rsid w:val="004B7F35"/>
    <w:rsid w:val="004C45BA"/>
    <w:rsid w:val="004D41A8"/>
    <w:rsid w:val="004D4939"/>
    <w:rsid w:val="004D6778"/>
    <w:rsid w:val="004E2265"/>
    <w:rsid w:val="004E415B"/>
    <w:rsid w:val="004F028C"/>
    <w:rsid w:val="004F0930"/>
    <w:rsid w:val="004F0B5C"/>
    <w:rsid w:val="004F4F8E"/>
    <w:rsid w:val="004F7EEC"/>
    <w:rsid w:val="005004B5"/>
    <w:rsid w:val="005005FB"/>
    <w:rsid w:val="0050079D"/>
    <w:rsid w:val="005018E9"/>
    <w:rsid w:val="00502D6A"/>
    <w:rsid w:val="005034EB"/>
    <w:rsid w:val="0050603E"/>
    <w:rsid w:val="00506CA5"/>
    <w:rsid w:val="00506CFD"/>
    <w:rsid w:val="00506D4A"/>
    <w:rsid w:val="005073A7"/>
    <w:rsid w:val="00507ECC"/>
    <w:rsid w:val="0051299C"/>
    <w:rsid w:val="00513F9E"/>
    <w:rsid w:val="00523CC3"/>
    <w:rsid w:val="00530F99"/>
    <w:rsid w:val="00531C43"/>
    <w:rsid w:val="00536AF2"/>
    <w:rsid w:val="00537929"/>
    <w:rsid w:val="00540220"/>
    <w:rsid w:val="005421E0"/>
    <w:rsid w:val="00544ADD"/>
    <w:rsid w:val="00546EFB"/>
    <w:rsid w:val="00547138"/>
    <w:rsid w:val="00547A7D"/>
    <w:rsid w:val="00556D5C"/>
    <w:rsid w:val="00562C54"/>
    <w:rsid w:val="00562EF3"/>
    <w:rsid w:val="00565788"/>
    <w:rsid w:val="00565BD9"/>
    <w:rsid w:val="005669F6"/>
    <w:rsid w:val="00574CDF"/>
    <w:rsid w:val="0057503D"/>
    <w:rsid w:val="005755E2"/>
    <w:rsid w:val="00577918"/>
    <w:rsid w:val="005804CD"/>
    <w:rsid w:val="00580A76"/>
    <w:rsid w:val="00583505"/>
    <w:rsid w:val="00583D4A"/>
    <w:rsid w:val="00585BD5"/>
    <w:rsid w:val="00587D73"/>
    <w:rsid w:val="00590A64"/>
    <w:rsid w:val="00591965"/>
    <w:rsid w:val="005931E2"/>
    <w:rsid w:val="005977DD"/>
    <w:rsid w:val="005A0576"/>
    <w:rsid w:val="005A189A"/>
    <w:rsid w:val="005A2190"/>
    <w:rsid w:val="005A3D08"/>
    <w:rsid w:val="005B17AD"/>
    <w:rsid w:val="005B3532"/>
    <w:rsid w:val="005B75E9"/>
    <w:rsid w:val="005C10C3"/>
    <w:rsid w:val="005C2F1B"/>
    <w:rsid w:val="005C406C"/>
    <w:rsid w:val="005C50FA"/>
    <w:rsid w:val="005C6505"/>
    <w:rsid w:val="005D0F79"/>
    <w:rsid w:val="005D64EC"/>
    <w:rsid w:val="005D67A3"/>
    <w:rsid w:val="005E5D8F"/>
    <w:rsid w:val="005E61AB"/>
    <w:rsid w:val="005E698F"/>
    <w:rsid w:val="005F2306"/>
    <w:rsid w:val="005F7460"/>
    <w:rsid w:val="00601406"/>
    <w:rsid w:val="00601C52"/>
    <w:rsid w:val="00602C03"/>
    <w:rsid w:val="006035A8"/>
    <w:rsid w:val="00606C73"/>
    <w:rsid w:val="006123BC"/>
    <w:rsid w:val="00617489"/>
    <w:rsid w:val="00617936"/>
    <w:rsid w:val="0062122F"/>
    <w:rsid w:val="00621546"/>
    <w:rsid w:val="0062186E"/>
    <w:rsid w:val="0062356D"/>
    <w:rsid w:val="00630336"/>
    <w:rsid w:val="00632060"/>
    <w:rsid w:val="006340DB"/>
    <w:rsid w:val="00640C49"/>
    <w:rsid w:val="0064118F"/>
    <w:rsid w:val="006413BF"/>
    <w:rsid w:val="00644C6D"/>
    <w:rsid w:val="006507B8"/>
    <w:rsid w:val="00650E18"/>
    <w:rsid w:val="006573BB"/>
    <w:rsid w:val="0066250C"/>
    <w:rsid w:val="00664F47"/>
    <w:rsid w:val="00670BD4"/>
    <w:rsid w:val="00673B5A"/>
    <w:rsid w:val="00674AFE"/>
    <w:rsid w:val="006774CF"/>
    <w:rsid w:val="00677E52"/>
    <w:rsid w:val="00682805"/>
    <w:rsid w:val="00686C63"/>
    <w:rsid w:val="00690444"/>
    <w:rsid w:val="006905FE"/>
    <w:rsid w:val="00691793"/>
    <w:rsid w:val="00691B78"/>
    <w:rsid w:val="006931C9"/>
    <w:rsid w:val="00695C45"/>
    <w:rsid w:val="006A22AF"/>
    <w:rsid w:val="006A5FD9"/>
    <w:rsid w:val="006B6815"/>
    <w:rsid w:val="006B716F"/>
    <w:rsid w:val="006C07B3"/>
    <w:rsid w:val="006C266B"/>
    <w:rsid w:val="006C31E4"/>
    <w:rsid w:val="006C326A"/>
    <w:rsid w:val="006C68D0"/>
    <w:rsid w:val="006C7AD5"/>
    <w:rsid w:val="006D1535"/>
    <w:rsid w:val="006D3FC8"/>
    <w:rsid w:val="006D4C41"/>
    <w:rsid w:val="006E40F9"/>
    <w:rsid w:val="006E4317"/>
    <w:rsid w:val="006E6F88"/>
    <w:rsid w:val="006F2B3F"/>
    <w:rsid w:val="006F414E"/>
    <w:rsid w:val="006F452A"/>
    <w:rsid w:val="006F491D"/>
    <w:rsid w:val="006F6950"/>
    <w:rsid w:val="00700D93"/>
    <w:rsid w:val="00700F86"/>
    <w:rsid w:val="007032F7"/>
    <w:rsid w:val="00704048"/>
    <w:rsid w:val="0070504C"/>
    <w:rsid w:val="007116BE"/>
    <w:rsid w:val="00712126"/>
    <w:rsid w:val="0071422B"/>
    <w:rsid w:val="0071652A"/>
    <w:rsid w:val="0072566C"/>
    <w:rsid w:val="007300E3"/>
    <w:rsid w:val="00732305"/>
    <w:rsid w:val="00735B40"/>
    <w:rsid w:val="00735CC5"/>
    <w:rsid w:val="00743203"/>
    <w:rsid w:val="00743E84"/>
    <w:rsid w:val="00746B03"/>
    <w:rsid w:val="00752398"/>
    <w:rsid w:val="0075664B"/>
    <w:rsid w:val="00762A96"/>
    <w:rsid w:val="00763E61"/>
    <w:rsid w:val="0076631C"/>
    <w:rsid w:val="0076736F"/>
    <w:rsid w:val="0077001A"/>
    <w:rsid w:val="007703D0"/>
    <w:rsid w:val="00774C06"/>
    <w:rsid w:val="00775FD0"/>
    <w:rsid w:val="00776E1D"/>
    <w:rsid w:val="00785A85"/>
    <w:rsid w:val="007948A0"/>
    <w:rsid w:val="007967EC"/>
    <w:rsid w:val="00797655"/>
    <w:rsid w:val="007A7E12"/>
    <w:rsid w:val="007B21AB"/>
    <w:rsid w:val="007B2C21"/>
    <w:rsid w:val="007B3FBF"/>
    <w:rsid w:val="007B4BE7"/>
    <w:rsid w:val="007B4D9E"/>
    <w:rsid w:val="007B5A93"/>
    <w:rsid w:val="007B5E42"/>
    <w:rsid w:val="007B602D"/>
    <w:rsid w:val="007B7D78"/>
    <w:rsid w:val="007C042A"/>
    <w:rsid w:val="007C083D"/>
    <w:rsid w:val="007C20B6"/>
    <w:rsid w:val="007C292C"/>
    <w:rsid w:val="007C4767"/>
    <w:rsid w:val="007C5CCC"/>
    <w:rsid w:val="007C7B83"/>
    <w:rsid w:val="007D15F2"/>
    <w:rsid w:val="007D1B1C"/>
    <w:rsid w:val="007D25C8"/>
    <w:rsid w:val="007D3664"/>
    <w:rsid w:val="007E037B"/>
    <w:rsid w:val="007E03B9"/>
    <w:rsid w:val="007E24E0"/>
    <w:rsid w:val="007E3A5A"/>
    <w:rsid w:val="007E502E"/>
    <w:rsid w:val="007E6195"/>
    <w:rsid w:val="007E6F8B"/>
    <w:rsid w:val="007F3377"/>
    <w:rsid w:val="007F5712"/>
    <w:rsid w:val="007F60EE"/>
    <w:rsid w:val="007F769C"/>
    <w:rsid w:val="00801856"/>
    <w:rsid w:val="00802608"/>
    <w:rsid w:val="0080528E"/>
    <w:rsid w:val="00806DAF"/>
    <w:rsid w:val="0081205E"/>
    <w:rsid w:val="00812AE7"/>
    <w:rsid w:val="008133D0"/>
    <w:rsid w:val="00816CDC"/>
    <w:rsid w:val="00820971"/>
    <w:rsid w:val="00821C6F"/>
    <w:rsid w:val="00822AEF"/>
    <w:rsid w:val="008243D6"/>
    <w:rsid w:val="0082477D"/>
    <w:rsid w:val="00825A69"/>
    <w:rsid w:val="008279F9"/>
    <w:rsid w:val="00831621"/>
    <w:rsid w:val="00833B9F"/>
    <w:rsid w:val="008340BA"/>
    <w:rsid w:val="00835B1C"/>
    <w:rsid w:val="00836708"/>
    <w:rsid w:val="008372AC"/>
    <w:rsid w:val="00842891"/>
    <w:rsid w:val="008444BB"/>
    <w:rsid w:val="00847444"/>
    <w:rsid w:val="0085116A"/>
    <w:rsid w:val="00851749"/>
    <w:rsid w:val="00851988"/>
    <w:rsid w:val="00852BD3"/>
    <w:rsid w:val="00853050"/>
    <w:rsid w:val="008624AA"/>
    <w:rsid w:val="00862F41"/>
    <w:rsid w:val="0086475F"/>
    <w:rsid w:val="00865638"/>
    <w:rsid w:val="0087087A"/>
    <w:rsid w:val="00873C48"/>
    <w:rsid w:val="00882191"/>
    <w:rsid w:val="008823C6"/>
    <w:rsid w:val="00884384"/>
    <w:rsid w:val="00884778"/>
    <w:rsid w:val="00884B19"/>
    <w:rsid w:val="00891998"/>
    <w:rsid w:val="008A07CE"/>
    <w:rsid w:val="008A2382"/>
    <w:rsid w:val="008A2BDD"/>
    <w:rsid w:val="008A51FD"/>
    <w:rsid w:val="008B0175"/>
    <w:rsid w:val="008B069D"/>
    <w:rsid w:val="008B0E33"/>
    <w:rsid w:val="008B18CD"/>
    <w:rsid w:val="008B1C9C"/>
    <w:rsid w:val="008B352F"/>
    <w:rsid w:val="008B439F"/>
    <w:rsid w:val="008B45D8"/>
    <w:rsid w:val="008B58DF"/>
    <w:rsid w:val="008B5949"/>
    <w:rsid w:val="008B5F8F"/>
    <w:rsid w:val="008B643B"/>
    <w:rsid w:val="008B7D2B"/>
    <w:rsid w:val="008C2DE9"/>
    <w:rsid w:val="008C2F88"/>
    <w:rsid w:val="008C5EC8"/>
    <w:rsid w:val="008C72F9"/>
    <w:rsid w:val="008C7AFC"/>
    <w:rsid w:val="008D3955"/>
    <w:rsid w:val="008D4441"/>
    <w:rsid w:val="008D47AD"/>
    <w:rsid w:val="008D5BA0"/>
    <w:rsid w:val="008E5787"/>
    <w:rsid w:val="008E6760"/>
    <w:rsid w:val="008F1AA5"/>
    <w:rsid w:val="008F247B"/>
    <w:rsid w:val="008F5F6F"/>
    <w:rsid w:val="00902393"/>
    <w:rsid w:val="00904C30"/>
    <w:rsid w:val="00906B05"/>
    <w:rsid w:val="009150BB"/>
    <w:rsid w:val="00916716"/>
    <w:rsid w:val="00917589"/>
    <w:rsid w:val="00917973"/>
    <w:rsid w:val="009208CE"/>
    <w:rsid w:val="00935A77"/>
    <w:rsid w:val="00936047"/>
    <w:rsid w:val="009372FD"/>
    <w:rsid w:val="00937C90"/>
    <w:rsid w:val="0094261B"/>
    <w:rsid w:val="00944B52"/>
    <w:rsid w:val="00945704"/>
    <w:rsid w:val="0094576D"/>
    <w:rsid w:val="00945ADD"/>
    <w:rsid w:val="00946EA2"/>
    <w:rsid w:val="00955F50"/>
    <w:rsid w:val="009631C2"/>
    <w:rsid w:val="00966900"/>
    <w:rsid w:val="00967802"/>
    <w:rsid w:val="00970282"/>
    <w:rsid w:val="00971BFC"/>
    <w:rsid w:val="0098202A"/>
    <w:rsid w:val="009823C6"/>
    <w:rsid w:val="009845AF"/>
    <w:rsid w:val="00991B8B"/>
    <w:rsid w:val="00995069"/>
    <w:rsid w:val="009A5C33"/>
    <w:rsid w:val="009A5C4E"/>
    <w:rsid w:val="009B3F25"/>
    <w:rsid w:val="009B417E"/>
    <w:rsid w:val="009B4FDA"/>
    <w:rsid w:val="009B6400"/>
    <w:rsid w:val="009B7AA0"/>
    <w:rsid w:val="009B7F93"/>
    <w:rsid w:val="009C1221"/>
    <w:rsid w:val="009C1722"/>
    <w:rsid w:val="009C3D5F"/>
    <w:rsid w:val="009D0CDC"/>
    <w:rsid w:val="009D1A13"/>
    <w:rsid w:val="009D29F2"/>
    <w:rsid w:val="009D2D3C"/>
    <w:rsid w:val="009E167A"/>
    <w:rsid w:val="009E2899"/>
    <w:rsid w:val="009E3B41"/>
    <w:rsid w:val="009E3C9A"/>
    <w:rsid w:val="009F01C1"/>
    <w:rsid w:val="009F17C6"/>
    <w:rsid w:val="009F3984"/>
    <w:rsid w:val="009F4943"/>
    <w:rsid w:val="00A01714"/>
    <w:rsid w:val="00A111A9"/>
    <w:rsid w:val="00A11405"/>
    <w:rsid w:val="00A141D8"/>
    <w:rsid w:val="00A14930"/>
    <w:rsid w:val="00A14EA8"/>
    <w:rsid w:val="00A1543F"/>
    <w:rsid w:val="00A17593"/>
    <w:rsid w:val="00A219A3"/>
    <w:rsid w:val="00A245BD"/>
    <w:rsid w:val="00A30250"/>
    <w:rsid w:val="00A40614"/>
    <w:rsid w:val="00A4439B"/>
    <w:rsid w:val="00A4718B"/>
    <w:rsid w:val="00A47B97"/>
    <w:rsid w:val="00A542A7"/>
    <w:rsid w:val="00A556DA"/>
    <w:rsid w:val="00A5573E"/>
    <w:rsid w:val="00A63E50"/>
    <w:rsid w:val="00A64BA3"/>
    <w:rsid w:val="00A65FB2"/>
    <w:rsid w:val="00A71FC2"/>
    <w:rsid w:val="00A721DE"/>
    <w:rsid w:val="00A72458"/>
    <w:rsid w:val="00A74A5E"/>
    <w:rsid w:val="00A75AC2"/>
    <w:rsid w:val="00A76F34"/>
    <w:rsid w:val="00A77424"/>
    <w:rsid w:val="00A778D8"/>
    <w:rsid w:val="00A8462F"/>
    <w:rsid w:val="00A85795"/>
    <w:rsid w:val="00A87C5D"/>
    <w:rsid w:val="00A93A9A"/>
    <w:rsid w:val="00AA2C96"/>
    <w:rsid w:val="00AA2F43"/>
    <w:rsid w:val="00AA355F"/>
    <w:rsid w:val="00AA4E7C"/>
    <w:rsid w:val="00AA5BDE"/>
    <w:rsid w:val="00AA5D6B"/>
    <w:rsid w:val="00AB16D8"/>
    <w:rsid w:val="00AB1A47"/>
    <w:rsid w:val="00AB4267"/>
    <w:rsid w:val="00AB6DF6"/>
    <w:rsid w:val="00AC1F25"/>
    <w:rsid w:val="00AC2596"/>
    <w:rsid w:val="00AD0106"/>
    <w:rsid w:val="00AD221D"/>
    <w:rsid w:val="00AD244C"/>
    <w:rsid w:val="00AD4A3E"/>
    <w:rsid w:val="00AE102D"/>
    <w:rsid w:val="00AE4F2F"/>
    <w:rsid w:val="00AF0B26"/>
    <w:rsid w:val="00AF1E29"/>
    <w:rsid w:val="00AF4545"/>
    <w:rsid w:val="00AF5C94"/>
    <w:rsid w:val="00AF5C95"/>
    <w:rsid w:val="00B06D49"/>
    <w:rsid w:val="00B1099B"/>
    <w:rsid w:val="00B13930"/>
    <w:rsid w:val="00B20159"/>
    <w:rsid w:val="00B20877"/>
    <w:rsid w:val="00B210B6"/>
    <w:rsid w:val="00B310BF"/>
    <w:rsid w:val="00B32563"/>
    <w:rsid w:val="00B35CC3"/>
    <w:rsid w:val="00B360A1"/>
    <w:rsid w:val="00B36AEC"/>
    <w:rsid w:val="00B36EDC"/>
    <w:rsid w:val="00B37118"/>
    <w:rsid w:val="00B41EB0"/>
    <w:rsid w:val="00B42BB7"/>
    <w:rsid w:val="00B44CA2"/>
    <w:rsid w:val="00B451CC"/>
    <w:rsid w:val="00B46B2E"/>
    <w:rsid w:val="00B50EBF"/>
    <w:rsid w:val="00B5741D"/>
    <w:rsid w:val="00B61449"/>
    <w:rsid w:val="00B624F1"/>
    <w:rsid w:val="00B630AA"/>
    <w:rsid w:val="00B634F4"/>
    <w:rsid w:val="00B63B38"/>
    <w:rsid w:val="00B66C65"/>
    <w:rsid w:val="00B71005"/>
    <w:rsid w:val="00B71B60"/>
    <w:rsid w:val="00B77D40"/>
    <w:rsid w:val="00B81473"/>
    <w:rsid w:val="00B83BEB"/>
    <w:rsid w:val="00B83DDF"/>
    <w:rsid w:val="00B84CBF"/>
    <w:rsid w:val="00B91E46"/>
    <w:rsid w:val="00B93459"/>
    <w:rsid w:val="00B93BE6"/>
    <w:rsid w:val="00B9660E"/>
    <w:rsid w:val="00BA4431"/>
    <w:rsid w:val="00BA58F6"/>
    <w:rsid w:val="00BA6AA3"/>
    <w:rsid w:val="00BB0BFF"/>
    <w:rsid w:val="00BC0DC7"/>
    <w:rsid w:val="00BD3083"/>
    <w:rsid w:val="00BD6A77"/>
    <w:rsid w:val="00BE22B3"/>
    <w:rsid w:val="00BE25F5"/>
    <w:rsid w:val="00BE4B4D"/>
    <w:rsid w:val="00BF2112"/>
    <w:rsid w:val="00C036DC"/>
    <w:rsid w:val="00C05CCF"/>
    <w:rsid w:val="00C06AB1"/>
    <w:rsid w:val="00C13718"/>
    <w:rsid w:val="00C16DF8"/>
    <w:rsid w:val="00C20F1C"/>
    <w:rsid w:val="00C22238"/>
    <w:rsid w:val="00C2498C"/>
    <w:rsid w:val="00C25457"/>
    <w:rsid w:val="00C31A71"/>
    <w:rsid w:val="00C327AD"/>
    <w:rsid w:val="00C34CC4"/>
    <w:rsid w:val="00C36AE1"/>
    <w:rsid w:val="00C37588"/>
    <w:rsid w:val="00C37B6D"/>
    <w:rsid w:val="00C413BC"/>
    <w:rsid w:val="00C41ACC"/>
    <w:rsid w:val="00C4686C"/>
    <w:rsid w:val="00C5059E"/>
    <w:rsid w:val="00C507EB"/>
    <w:rsid w:val="00C51C7F"/>
    <w:rsid w:val="00C545DC"/>
    <w:rsid w:val="00C60071"/>
    <w:rsid w:val="00C65870"/>
    <w:rsid w:val="00C6589E"/>
    <w:rsid w:val="00C65C32"/>
    <w:rsid w:val="00C66320"/>
    <w:rsid w:val="00C72143"/>
    <w:rsid w:val="00C7272C"/>
    <w:rsid w:val="00C72A38"/>
    <w:rsid w:val="00C73EAD"/>
    <w:rsid w:val="00C74116"/>
    <w:rsid w:val="00C75D24"/>
    <w:rsid w:val="00C76229"/>
    <w:rsid w:val="00C83D06"/>
    <w:rsid w:val="00C851F7"/>
    <w:rsid w:val="00C869D4"/>
    <w:rsid w:val="00C87724"/>
    <w:rsid w:val="00C91ED7"/>
    <w:rsid w:val="00C92005"/>
    <w:rsid w:val="00C93520"/>
    <w:rsid w:val="00C93863"/>
    <w:rsid w:val="00C9454D"/>
    <w:rsid w:val="00C97395"/>
    <w:rsid w:val="00CA00B1"/>
    <w:rsid w:val="00CA0BAA"/>
    <w:rsid w:val="00CA0C33"/>
    <w:rsid w:val="00CA41DD"/>
    <w:rsid w:val="00CB07B5"/>
    <w:rsid w:val="00CB2494"/>
    <w:rsid w:val="00CB49F7"/>
    <w:rsid w:val="00CB6AED"/>
    <w:rsid w:val="00CC2B0D"/>
    <w:rsid w:val="00CC3282"/>
    <w:rsid w:val="00CC3E53"/>
    <w:rsid w:val="00CC4F2C"/>
    <w:rsid w:val="00CC66AF"/>
    <w:rsid w:val="00CC6983"/>
    <w:rsid w:val="00CC79D4"/>
    <w:rsid w:val="00CD212A"/>
    <w:rsid w:val="00CD507C"/>
    <w:rsid w:val="00CD6857"/>
    <w:rsid w:val="00CE6B33"/>
    <w:rsid w:val="00CF0893"/>
    <w:rsid w:val="00CF3CC5"/>
    <w:rsid w:val="00CF564F"/>
    <w:rsid w:val="00CF65A7"/>
    <w:rsid w:val="00CF7B40"/>
    <w:rsid w:val="00D058A7"/>
    <w:rsid w:val="00D07034"/>
    <w:rsid w:val="00D13629"/>
    <w:rsid w:val="00D151F1"/>
    <w:rsid w:val="00D173F5"/>
    <w:rsid w:val="00D17BE8"/>
    <w:rsid w:val="00D24439"/>
    <w:rsid w:val="00D258D8"/>
    <w:rsid w:val="00D325E5"/>
    <w:rsid w:val="00D368D1"/>
    <w:rsid w:val="00D4105E"/>
    <w:rsid w:val="00D4539D"/>
    <w:rsid w:val="00D45A88"/>
    <w:rsid w:val="00D45F75"/>
    <w:rsid w:val="00D52EB8"/>
    <w:rsid w:val="00D54C5C"/>
    <w:rsid w:val="00D55429"/>
    <w:rsid w:val="00D555EB"/>
    <w:rsid w:val="00D611E6"/>
    <w:rsid w:val="00D61360"/>
    <w:rsid w:val="00D61A61"/>
    <w:rsid w:val="00D67878"/>
    <w:rsid w:val="00D708D4"/>
    <w:rsid w:val="00D721E4"/>
    <w:rsid w:val="00D74168"/>
    <w:rsid w:val="00D75496"/>
    <w:rsid w:val="00D82FA3"/>
    <w:rsid w:val="00D93507"/>
    <w:rsid w:val="00D960C6"/>
    <w:rsid w:val="00DA1747"/>
    <w:rsid w:val="00DA257B"/>
    <w:rsid w:val="00DA4FEC"/>
    <w:rsid w:val="00DA54FF"/>
    <w:rsid w:val="00DB59C3"/>
    <w:rsid w:val="00DB6AA6"/>
    <w:rsid w:val="00DB763B"/>
    <w:rsid w:val="00DB79FD"/>
    <w:rsid w:val="00DB7BED"/>
    <w:rsid w:val="00DC151E"/>
    <w:rsid w:val="00DC28D6"/>
    <w:rsid w:val="00DC52F2"/>
    <w:rsid w:val="00DC5A05"/>
    <w:rsid w:val="00DC64F6"/>
    <w:rsid w:val="00DC73A6"/>
    <w:rsid w:val="00DD0D03"/>
    <w:rsid w:val="00DD0D8E"/>
    <w:rsid w:val="00DD15FF"/>
    <w:rsid w:val="00DE2CFE"/>
    <w:rsid w:val="00DE307B"/>
    <w:rsid w:val="00DE3C7D"/>
    <w:rsid w:val="00DE5F81"/>
    <w:rsid w:val="00DE6ABC"/>
    <w:rsid w:val="00DE7609"/>
    <w:rsid w:val="00DF3DE5"/>
    <w:rsid w:val="00DF3E5B"/>
    <w:rsid w:val="00DF4CE2"/>
    <w:rsid w:val="00DF4F54"/>
    <w:rsid w:val="00DF6417"/>
    <w:rsid w:val="00DF66B4"/>
    <w:rsid w:val="00DF750C"/>
    <w:rsid w:val="00DF7AAA"/>
    <w:rsid w:val="00E017BA"/>
    <w:rsid w:val="00E01F38"/>
    <w:rsid w:val="00E023A1"/>
    <w:rsid w:val="00E03793"/>
    <w:rsid w:val="00E158D1"/>
    <w:rsid w:val="00E176C9"/>
    <w:rsid w:val="00E233C2"/>
    <w:rsid w:val="00E26055"/>
    <w:rsid w:val="00E27625"/>
    <w:rsid w:val="00E32E54"/>
    <w:rsid w:val="00E354B3"/>
    <w:rsid w:val="00E41F72"/>
    <w:rsid w:val="00E43013"/>
    <w:rsid w:val="00E4711B"/>
    <w:rsid w:val="00E5410B"/>
    <w:rsid w:val="00E56213"/>
    <w:rsid w:val="00E577F0"/>
    <w:rsid w:val="00E602D1"/>
    <w:rsid w:val="00E62FB1"/>
    <w:rsid w:val="00E673D3"/>
    <w:rsid w:val="00E675B3"/>
    <w:rsid w:val="00E7010D"/>
    <w:rsid w:val="00E73EDB"/>
    <w:rsid w:val="00E747F1"/>
    <w:rsid w:val="00E752F9"/>
    <w:rsid w:val="00E804A1"/>
    <w:rsid w:val="00E833DF"/>
    <w:rsid w:val="00E85EF4"/>
    <w:rsid w:val="00E861C7"/>
    <w:rsid w:val="00E92010"/>
    <w:rsid w:val="00E96797"/>
    <w:rsid w:val="00E97FCA"/>
    <w:rsid w:val="00EA0957"/>
    <w:rsid w:val="00EA1390"/>
    <w:rsid w:val="00EA261B"/>
    <w:rsid w:val="00EA3D9F"/>
    <w:rsid w:val="00EA7FC6"/>
    <w:rsid w:val="00EB3155"/>
    <w:rsid w:val="00EC1D8E"/>
    <w:rsid w:val="00EC65BC"/>
    <w:rsid w:val="00EC69D5"/>
    <w:rsid w:val="00EC6D0B"/>
    <w:rsid w:val="00ED5739"/>
    <w:rsid w:val="00ED58C8"/>
    <w:rsid w:val="00ED63CA"/>
    <w:rsid w:val="00EE2253"/>
    <w:rsid w:val="00EF0283"/>
    <w:rsid w:val="00EF2C17"/>
    <w:rsid w:val="00EF6285"/>
    <w:rsid w:val="00F017F4"/>
    <w:rsid w:val="00F074B1"/>
    <w:rsid w:val="00F07D9D"/>
    <w:rsid w:val="00F11717"/>
    <w:rsid w:val="00F1727A"/>
    <w:rsid w:val="00F17E8F"/>
    <w:rsid w:val="00F23BD6"/>
    <w:rsid w:val="00F240CC"/>
    <w:rsid w:val="00F240D5"/>
    <w:rsid w:val="00F24F6C"/>
    <w:rsid w:val="00F25108"/>
    <w:rsid w:val="00F27B3E"/>
    <w:rsid w:val="00F27F81"/>
    <w:rsid w:val="00F32190"/>
    <w:rsid w:val="00F36179"/>
    <w:rsid w:val="00F368B7"/>
    <w:rsid w:val="00F40C67"/>
    <w:rsid w:val="00F42B95"/>
    <w:rsid w:val="00F43967"/>
    <w:rsid w:val="00F45C1E"/>
    <w:rsid w:val="00F45E53"/>
    <w:rsid w:val="00F4634F"/>
    <w:rsid w:val="00F47E87"/>
    <w:rsid w:val="00F47F9D"/>
    <w:rsid w:val="00F5065A"/>
    <w:rsid w:val="00F527D4"/>
    <w:rsid w:val="00F52D9F"/>
    <w:rsid w:val="00F53C93"/>
    <w:rsid w:val="00F60D3C"/>
    <w:rsid w:val="00F651FF"/>
    <w:rsid w:val="00F654C5"/>
    <w:rsid w:val="00F746B8"/>
    <w:rsid w:val="00F77EC1"/>
    <w:rsid w:val="00F86340"/>
    <w:rsid w:val="00F86676"/>
    <w:rsid w:val="00F90F1C"/>
    <w:rsid w:val="00F923F9"/>
    <w:rsid w:val="00F9507C"/>
    <w:rsid w:val="00F975E6"/>
    <w:rsid w:val="00F97C7D"/>
    <w:rsid w:val="00FA4483"/>
    <w:rsid w:val="00FA4561"/>
    <w:rsid w:val="00FA5DF5"/>
    <w:rsid w:val="00FA6D5D"/>
    <w:rsid w:val="00FB42EC"/>
    <w:rsid w:val="00FC5348"/>
    <w:rsid w:val="00FC5BB8"/>
    <w:rsid w:val="00FD0BD5"/>
    <w:rsid w:val="00FD214F"/>
    <w:rsid w:val="00FD4D8F"/>
    <w:rsid w:val="00FD6C4A"/>
    <w:rsid w:val="00FE01FB"/>
    <w:rsid w:val="00FE08D0"/>
    <w:rsid w:val="00FE1CB1"/>
    <w:rsid w:val="00FE403C"/>
    <w:rsid w:val="00FE49C5"/>
    <w:rsid w:val="00FF2E3E"/>
    <w:rsid w:val="00FF452A"/>
    <w:rsid w:val="00FF4635"/>
    <w:rsid w:val="00FF7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62BB0C"/>
  <w15:docId w15:val="{404F97EE-E999-487E-B798-2BEDC2E1B3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604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763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36047"/>
    <w:rPr>
      <w:u w:val="single"/>
    </w:rPr>
  </w:style>
  <w:style w:type="paragraph" w:styleId="Footer">
    <w:name w:val="footer"/>
    <w:link w:val="FooterChar"/>
    <w:rsid w:val="00936047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320"/>
        <w:tab w:val="right" w:pos="8640"/>
      </w:tabs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character" w:customStyle="1" w:styleId="FooterChar">
    <w:name w:val="Footer Char"/>
    <w:basedOn w:val="DefaultParagraphFont"/>
    <w:link w:val="Footer"/>
    <w:rsid w:val="00936047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customStyle="1" w:styleId="Body">
    <w:name w:val="Body"/>
    <w:rsid w:val="0093604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customStyle="1" w:styleId="MediumGrid1-Accent21">
    <w:name w:val="Medium Grid 1 - Accent 21"/>
    <w:uiPriority w:val="34"/>
    <w:qFormat/>
    <w:rsid w:val="0093604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left="720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numbering" w:customStyle="1" w:styleId="List0">
    <w:name w:val="List 0"/>
    <w:basedOn w:val="NoList"/>
    <w:rsid w:val="00936047"/>
    <w:pPr>
      <w:numPr>
        <w:numId w:val="1"/>
      </w:numPr>
    </w:pPr>
  </w:style>
  <w:style w:type="paragraph" w:styleId="NormalWeb">
    <w:name w:val="Normal (Web)"/>
    <w:uiPriority w:val="99"/>
    <w:rsid w:val="00936047"/>
    <w:pPr>
      <w:pBdr>
        <w:top w:val="nil"/>
        <w:left w:val="nil"/>
        <w:bottom w:val="nil"/>
        <w:right w:val="nil"/>
        <w:between w:val="nil"/>
        <w:bar w:val="nil"/>
      </w:pBdr>
      <w:spacing w:before="100" w:after="10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ListParagraph">
    <w:name w:val="List Paragraph"/>
    <w:basedOn w:val="Normal"/>
    <w:uiPriority w:val="34"/>
    <w:qFormat/>
    <w:rsid w:val="0093604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  <w:contextualSpacing/>
    </w:pPr>
    <w:rPr>
      <w:rFonts w:eastAsia="Times New Roman"/>
      <w:bdr w:val="none" w:sz="0" w:space="0" w:color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74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7424"/>
    <w:rPr>
      <w:rFonts w:ascii="Tahoma" w:eastAsia="Arial Unicode MS" w:hAnsi="Tahoma" w:cs="Tahoma"/>
      <w:sz w:val="16"/>
      <w:szCs w:val="16"/>
      <w:bdr w:val="ni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63B3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454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54F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54F4"/>
    <w:rPr>
      <w:rFonts w:ascii="Times New Roman" w:eastAsia="Arial Unicode MS" w:hAnsi="Times New Roman" w:cs="Times New Roman"/>
      <w:sz w:val="20"/>
      <w:szCs w:val="20"/>
      <w:bdr w:val="ni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54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54F4"/>
    <w:rPr>
      <w:rFonts w:ascii="Times New Roman" w:eastAsia="Arial Unicode MS" w:hAnsi="Times New Roman" w:cs="Times New Roman"/>
      <w:b/>
      <w:bCs/>
      <w:sz w:val="20"/>
      <w:szCs w:val="20"/>
      <w:bdr w:val="nil"/>
    </w:rPr>
  </w:style>
  <w:style w:type="character" w:styleId="UnresolvedMention">
    <w:name w:val="Unresolved Mention"/>
    <w:basedOn w:val="DefaultParagraphFont"/>
    <w:uiPriority w:val="99"/>
    <w:semiHidden/>
    <w:unhideWhenUsed/>
    <w:rsid w:val="009A5C33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6320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B763B"/>
    <w:rPr>
      <w:rFonts w:asciiTheme="majorHAnsi" w:eastAsiaTheme="majorEastAsia" w:hAnsiTheme="majorHAnsi" w:cstheme="majorBidi"/>
      <w:color w:val="2F5496" w:themeColor="accent1" w:themeShade="BF"/>
      <w:sz w:val="26"/>
      <w:szCs w:val="26"/>
      <w:bdr w:val="nil"/>
    </w:rPr>
  </w:style>
  <w:style w:type="paragraph" w:styleId="NoSpacing">
    <w:name w:val="No Spacing"/>
    <w:uiPriority w:val="1"/>
    <w:qFormat/>
    <w:rsid w:val="00DB763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</w:rPr>
  </w:style>
  <w:style w:type="paragraph" w:styleId="Header">
    <w:name w:val="header"/>
    <w:basedOn w:val="Normal"/>
    <w:link w:val="HeaderChar"/>
    <w:uiPriority w:val="99"/>
    <w:unhideWhenUsed/>
    <w:rsid w:val="00315A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5A46"/>
    <w:rPr>
      <w:rFonts w:ascii="Times New Roman" w:eastAsia="Arial Unicode MS" w:hAnsi="Times New Roman" w:cs="Times New Roman"/>
      <w:sz w:val="24"/>
      <w:szCs w:val="24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719280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25719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36570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8246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68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555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9112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2438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1269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46381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404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7985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2382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94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6272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063759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5012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835356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79301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5795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233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926229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9747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611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9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956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2631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24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71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8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707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409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02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9245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570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96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87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133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43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66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27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716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9739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48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07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133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3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794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1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809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235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3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3112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5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107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8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4166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229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63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23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916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353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787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955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6452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042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971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136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33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19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064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29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763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129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2654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577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91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73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6342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0644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011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54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818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2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65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7083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431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8636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979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50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53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75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100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4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6187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25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2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97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8214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9573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946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86110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266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002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116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24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809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429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3341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0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4453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05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36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78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326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87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6296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3914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50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346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2017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345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3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6239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494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5488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808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5258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5711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66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35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6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2240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241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695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05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248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144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32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798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905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73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71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467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0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62066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4836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8650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3299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0226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0391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9749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0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3082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858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962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3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504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521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7978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13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1300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49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9841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5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6003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69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476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658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874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73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5561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927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213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774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2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224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198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100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65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116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40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8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340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247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880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42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271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115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6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14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069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13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13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7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529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922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469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707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62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34766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4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0228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5771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027894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15560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055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008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9840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958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33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723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6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6386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4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687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8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901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47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00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7433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42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98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42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877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04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9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3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2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6014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8377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108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33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02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86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305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325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61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225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387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262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651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066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96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7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5861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9452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402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735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2537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230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716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8612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5727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3364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613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517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379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589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1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2445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4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118193">
          <w:marLeft w:val="288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9685">
          <w:marLeft w:val="216"/>
          <w:marRight w:val="0"/>
          <w:marTop w:val="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832">
          <w:marLeft w:val="158"/>
          <w:marRight w:val="43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03346">
          <w:marLeft w:val="216"/>
          <w:marRight w:val="0"/>
          <w:marTop w:val="3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3370">
          <w:marLeft w:val="734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3209">
          <w:marLeft w:val="1109"/>
          <w:marRight w:val="0"/>
          <w:marTop w:val="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02665">
          <w:marLeft w:val="1109"/>
          <w:marRight w:val="0"/>
          <w:marTop w:val="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1014">
          <w:marLeft w:val="1109"/>
          <w:marRight w:val="0"/>
          <w:marTop w:val="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763324">
          <w:marLeft w:val="1123"/>
          <w:marRight w:val="0"/>
          <w:marTop w:val="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565">
          <w:marLeft w:val="1166"/>
          <w:marRight w:val="0"/>
          <w:marTop w:val="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81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3796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9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24772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1799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021939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9352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63894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25653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281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473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254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28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925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2368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6963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7451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103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945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24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547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3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395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312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417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604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50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5535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8879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9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8001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68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384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060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21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461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23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26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26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44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059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92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6305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109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2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7433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908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6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1344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8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03324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1017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295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2800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3800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5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8051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625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33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373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868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709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637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88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375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0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47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158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11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54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4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2899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4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9103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244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7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58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557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6303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518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2879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551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890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8250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4009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2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44487">
          <w:marLeft w:val="288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5595">
          <w:marLeft w:val="288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41185">
          <w:marLeft w:val="288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8501">
          <w:marLeft w:val="288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121">
          <w:marLeft w:val="288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98496">
          <w:marLeft w:val="907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368186">
          <w:marLeft w:val="907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56175">
          <w:marLeft w:val="907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6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4700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9491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833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353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6970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8968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30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60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104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040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9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2621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067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9190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81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513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19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90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25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1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35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13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079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1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4062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233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914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40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8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551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70748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0480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4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6023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04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2402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8361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1404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666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4829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5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88270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8774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622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319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3914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477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63724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69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94458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1080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9119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34538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38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08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0578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05448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177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53246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7754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250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76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75416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73517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8763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982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0533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146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3910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7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940868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1355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62042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79681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1813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89604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99199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632855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2261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3336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78874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384062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6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5782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701344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19871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12218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5506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873500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875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9643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4020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001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1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0199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414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7108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46297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2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1798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9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6853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911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46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59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0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9194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5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4049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556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1676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27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623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259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05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792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244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2409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6041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54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381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442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45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6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9008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885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152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6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066033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8391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4133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538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1964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7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7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9915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86765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9245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6681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6103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88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918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080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49123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57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756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73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998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60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1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1715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2760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87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86869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2194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5626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9209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1878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5095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808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614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255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0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1907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940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73684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33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8245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897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871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6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516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1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6581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617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4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9584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8682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3237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77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5398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3771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5579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101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4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3800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5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24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6275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2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1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2639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1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772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474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168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193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248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67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8599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7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36798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63041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6805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76733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6985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98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8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2593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749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558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1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63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597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41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56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9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1249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1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6978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8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3810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944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14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31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9806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9227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62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7287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9722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85665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6487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59817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45595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484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902853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56715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7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07097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7821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947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016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1469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5294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0422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6645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599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2291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027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7240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3482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7647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70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0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1933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66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531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42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50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24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6980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32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665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22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0351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44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8062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57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22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889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381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875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2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652804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7475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5581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85926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37420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14043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9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9887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6465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870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9701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06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744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84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5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8056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855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21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172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85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799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506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2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61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3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507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493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988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04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594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15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64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51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374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39983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5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2168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39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8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19220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134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066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769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155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4409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25784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04974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5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5528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6891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0330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504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0673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556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25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428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63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067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3004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3995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830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43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487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5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707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457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805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7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4292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872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040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9934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24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29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4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739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066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39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777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012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9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6547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265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203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13677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07365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5458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9472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8958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938016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7276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31808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30040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876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4295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6633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5998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4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5148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526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45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8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727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1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305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877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60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595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869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113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8592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37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96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886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47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30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710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95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2041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348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9844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2640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803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243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737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047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448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659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3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3294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867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2154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1683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4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7566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876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5678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805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9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5254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644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3682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726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814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55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80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78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17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4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196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97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8814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598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4427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782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59623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1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90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839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919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103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86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625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26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49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56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91916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4886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723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641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62786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0079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3160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72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3207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48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43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717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2728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39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93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6184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931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63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6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42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518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050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6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6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9556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286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299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97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68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13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50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12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9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93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115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932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640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915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8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98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232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755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55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292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94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37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8063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89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9314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22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692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99988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6952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5134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465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411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100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17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67404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788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22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0750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75376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5998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9431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392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1128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4235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1574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2445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66891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5323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60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1979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57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194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7402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9301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62516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4783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44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53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4680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530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511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19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6002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15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4219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09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419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11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19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4134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163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5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621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4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5903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2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950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803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801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81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475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36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5842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003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33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202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467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8392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262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763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052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040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58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05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70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2104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7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64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08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9417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3159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62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23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7279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60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2264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562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462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60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60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8988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2553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37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30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5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53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91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16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788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968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189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5381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64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8078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90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261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5441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91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469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76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43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541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988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70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34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5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70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648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74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71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8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94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19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0850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737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20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5675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797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979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9236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3621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838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404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056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7480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402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749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685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01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510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30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026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27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3738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702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84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8951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152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24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122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530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950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800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310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601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31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059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280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793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647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0667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494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000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473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177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58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373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40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8528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5513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13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26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9667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37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632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3353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4721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941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420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48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3605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92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1910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29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022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53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432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79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463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330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99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24483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185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1996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43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369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49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409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7434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153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37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15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3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3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1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90368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67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1437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2208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147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59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4410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107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217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8807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412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001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972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945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82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2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452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0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3610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67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39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659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49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05404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5621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16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64659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23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463657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2386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96837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5517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607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88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5961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254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27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1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06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206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835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0345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98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04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953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93632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0010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63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497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197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5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313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108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16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004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40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089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879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394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163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51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54906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45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4244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76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236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685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015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3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273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3036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594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162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34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6233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012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1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8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0723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7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986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9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57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37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8745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72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917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542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6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413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777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753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0679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37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3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2861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56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65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191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5487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8628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30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2372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38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8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7890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016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981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85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077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0983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714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782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068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12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23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0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7994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072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17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25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2107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1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49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422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9707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122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60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79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0029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430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0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257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8934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827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682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9615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69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47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114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239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44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777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75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0741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42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0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8190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87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6485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86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066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2543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73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001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14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47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017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397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47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82960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42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7212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450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341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699072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13367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979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1145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50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269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08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6445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23979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61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1042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2886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099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7132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9675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4807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23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281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558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385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02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5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6329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03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1023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472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20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9868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17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194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913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19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04721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75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121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0221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686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16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81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378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98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0449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022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99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03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9638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42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700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43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414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688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75100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06423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702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60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3498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750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1905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2159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795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05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4172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15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4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4573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810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1981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530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840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3946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623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00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402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574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29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826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51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8268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9904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23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4703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50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0178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59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64503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36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482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374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14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429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263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048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858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796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825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33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9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0175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17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0776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04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9291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69495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70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0422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022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305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898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773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79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4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30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2743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481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64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66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3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2650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4014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92394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819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6421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501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71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94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1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16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2110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26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2522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701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50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139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5181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052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5735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79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570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442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1584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813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21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7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60953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8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53680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051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998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32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1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9787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93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859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4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920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68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860247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83938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73474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130708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926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10379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21551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50385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58598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410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3170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95643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4543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29146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6796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2538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74609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56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5496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51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63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54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58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86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73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2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07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07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95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5263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226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6809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75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6213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020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9554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23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9728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96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3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0341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947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38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204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202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39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8521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06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680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56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305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50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2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47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678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0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82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49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6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36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0085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9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5759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32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0085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1466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5137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4683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682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5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771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642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76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56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1207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649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179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499112">
          <w:marLeft w:val="605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71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3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0760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592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411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991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45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9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30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30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236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796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77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99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3017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522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99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521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46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2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4424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597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31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9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44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67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00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63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217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7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9176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31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82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3662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5409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06376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51121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66707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60949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99350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76715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22927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6452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91217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5319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8485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54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5309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52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574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7526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205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85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6093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8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5082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2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5748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265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7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67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09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925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21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923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5766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581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9376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008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89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162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28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79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871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56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2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17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8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8962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48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757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149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60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4415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7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424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50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50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5512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3101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0679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1235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1182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3379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4390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9190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41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4356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396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0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9411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45228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4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83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751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036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099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89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540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30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17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04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08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4492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61696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661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800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0884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2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89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487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511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6131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1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5260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28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6705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2976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651278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68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803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8535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7567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4436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45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90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980034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86840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75630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764770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48602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30805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525075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244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44684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72150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90124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84749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93359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410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2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7998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8847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19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50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32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95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040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26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331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025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9966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0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09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0704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245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221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76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78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79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6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73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979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61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84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549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887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676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098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99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8602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957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626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39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32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28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60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6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3957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62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11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82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595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67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752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101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376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42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768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226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735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086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98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104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66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80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0599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61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332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06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15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4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20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86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50827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2655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2907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0501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517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7506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705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10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0529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1852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822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4527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0515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8997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1434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6957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96853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1037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2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867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26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202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22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0457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949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7723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134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03424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5541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6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0223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485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177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0691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2979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539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38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9931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108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138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46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57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2584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061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05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45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8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44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62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22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4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61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81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783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780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241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1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217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918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201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0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84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72242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5778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0944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85106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79051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8175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1727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07062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6047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6528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9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13235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085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34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3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9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44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43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1399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76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881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40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878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0534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23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82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75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2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4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9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63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7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3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3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0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87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8258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1777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76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09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884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4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215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599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03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952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30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46070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355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17847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2956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6316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2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706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501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8386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850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48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66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736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9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8335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65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0454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29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05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34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247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38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9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799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502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93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35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54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0748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17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767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785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08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632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645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632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1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10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9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8996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2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993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54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304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656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01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83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86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942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853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445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42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372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38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50190">
          <w:marLeft w:val="61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76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12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987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533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12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4452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8278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0265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7477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800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852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150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9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943814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3856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836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58318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171735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32774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4556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3689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6929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2814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9733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36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5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873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1411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731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384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372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02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23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70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992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902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29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689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910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44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869463">
          <w:marLeft w:val="64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959426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8562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47378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0037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8142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88202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495784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29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992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838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52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6285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584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07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224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3242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20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835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141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3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855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172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50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2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82426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1812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6502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6994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22577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05894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715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100079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60862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1519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44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397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376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103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08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44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878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198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50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91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39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387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278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053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48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6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4653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62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11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114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299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4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757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9527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9724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530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1730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76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6107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69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2320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866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2354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463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587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38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328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18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48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16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58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016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24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36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843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25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37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7707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3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750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6629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086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366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61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560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65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55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18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0316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63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67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44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349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58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7400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4723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206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25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3548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2238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121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08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119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52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15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2177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975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462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9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02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69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97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1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30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7799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42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940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138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958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53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4045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4205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2823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35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1376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11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3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4510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0217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340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358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85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88279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17935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012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1008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0880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716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78103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64761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865649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85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6301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552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73154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93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4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27470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84950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77645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3821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9992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3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8379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0226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748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18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2775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43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9957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560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274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037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9035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7688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17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1395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15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13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40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916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428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82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6693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502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42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0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548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31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573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203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47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881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374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307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80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21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0386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9026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8140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82521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64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02676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99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631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276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882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875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508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9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64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6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7192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11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640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0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280148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55203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7525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61632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16599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2910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1767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086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97597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61267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6340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50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9481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223769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1262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5136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8698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6251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31739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930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164153">
          <w:marLeft w:val="288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37887">
          <w:marLeft w:val="288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66771">
          <w:marLeft w:val="288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0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4805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6802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736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197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898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6255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0321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1165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58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86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514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31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963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62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238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21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84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6390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4532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5552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055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7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0434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80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42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2532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9272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585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9690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1865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568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37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98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304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67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31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525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36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8519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8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506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63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36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50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1735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75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045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1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570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53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956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10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7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67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707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57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86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7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4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18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4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244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396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71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996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24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357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6951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74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942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751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96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2522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89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5876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916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830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7107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83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883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99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8731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379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938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718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33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44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182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93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314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27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1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6752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142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6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61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7511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139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1510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885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38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2461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0827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0260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7817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08586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22859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36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66506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04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4672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311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78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798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1261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190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035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99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6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35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77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491607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2951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4897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8561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89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494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20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897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720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652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68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38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212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259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356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6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254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071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799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008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901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261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523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7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572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298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5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896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833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20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9425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331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7877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6008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184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48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93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998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50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37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7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5008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36627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79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2800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76682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6219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1032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8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4686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26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282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659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68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3839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55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8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2521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745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31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1313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413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8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5677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097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894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23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07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981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46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6128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96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0597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8042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217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27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2655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19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021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903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94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224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795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17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53569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138291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59660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34274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3431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1110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10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202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9949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56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85266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15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01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35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4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5646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05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891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206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76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16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6346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672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7079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17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01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9049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5664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26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751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5019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9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970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10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6678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980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676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088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5107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2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3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16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33815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67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324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248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44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7750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64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4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4470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850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34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50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820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392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901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50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168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66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065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696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081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35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34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8423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996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37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098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16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566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77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72681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96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46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9283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34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46601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641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798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81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0344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84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20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291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30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16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6583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503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31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24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69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33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9195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4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332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47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0307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799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4740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78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588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8449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573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532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70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2746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587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435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508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544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45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5236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681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01">
          <w:marLeft w:val="97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170956">
          <w:marLeft w:val="97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2511">
          <w:marLeft w:val="97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02230">
          <w:marLeft w:val="97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4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71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18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758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055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20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792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4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1745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008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962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52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95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769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066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048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464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2747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14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46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201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8605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754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207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348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34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35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309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122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855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781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30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8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34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43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59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26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507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89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851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356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26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73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6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1643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029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90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889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30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119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336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79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735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557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38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1687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891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485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376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58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252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0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8365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89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122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77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6803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810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222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562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168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527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13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8634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492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865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0023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162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340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189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6557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61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88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628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4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17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185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193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7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764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232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67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72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034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52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4988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534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51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9791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07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55397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14192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795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334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5570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8024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4384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309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496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036210">
          <w:marLeft w:val="547"/>
          <w:marRight w:val="101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09978">
          <w:marLeft w:val="547"/>
          <w:marRight w:val="101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36406">
          <w:marLeft w:val="547"/>
          <w:marRight w:val="101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0964">
          <w:marLeft w:val="547"/>
          <w:marRight w:val="101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42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4517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50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66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70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35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43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785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29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0629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833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323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98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85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2074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508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002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704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4315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2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536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80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462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11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0737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582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48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322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5100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92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62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19185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717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257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512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4881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5792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962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2546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474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87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4401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70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0124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2058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664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96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0829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33349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7016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971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25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8020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8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9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4230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378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09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4406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418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4664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26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7216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045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683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154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25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13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080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79705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689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4538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524418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66375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0943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7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3990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41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2691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6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40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00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495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4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55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8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6737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421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123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66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26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6606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35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2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83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182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76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9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054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77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713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39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2395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850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61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6983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8683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0892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08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3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259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362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704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22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796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801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5633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824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302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2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1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6317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66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753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446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1420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150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64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48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23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1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10240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809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46511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33689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552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77559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48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33483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8872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9833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67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2422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0338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93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1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80682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800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605261">
          <w:marLeft w:val="13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5404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4752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658">
          <w:marLeft w:val="13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7596">
          <w:marLeft w:val="662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7279">
          <w:marLeft w:val="13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0634">
          <w:marLeft w:val="13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22136">
          <w:marLeft w:val="13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9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765034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30583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7765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74364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0492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35469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1722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1559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6635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22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8858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43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07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9731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28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17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8636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088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886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303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2364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95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9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017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74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10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54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14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7502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261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53220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368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431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999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37633">
          <w:marLeft w:val="1022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14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2652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946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7823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9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628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784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99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6909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1185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62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9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3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5981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459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8887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0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84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70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282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778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42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3155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3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08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62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0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57523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86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40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918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9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63466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45988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10446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469814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27794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643634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13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4778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1887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03016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6521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984932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7425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47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8602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5137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783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139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754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981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727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90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0868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13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31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09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700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5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41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1436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22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456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3416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427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313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197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692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889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242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618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272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984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20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124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60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1384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244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21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284487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23191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1147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76555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049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23578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8574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70549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88340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465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92367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56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4253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0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88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1259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12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293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5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68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7626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56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0649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67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53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892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5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0990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5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94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74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199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0919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84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4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1666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690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996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292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0728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199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788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906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1451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81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592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7571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85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16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520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19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32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15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3293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0440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92508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09452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86134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63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57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6055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10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1606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94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3295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2286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95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2581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69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104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542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825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56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37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782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188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4718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7751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46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60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909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1558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395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79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87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65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3689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7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096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251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60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222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38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46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82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2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004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083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829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690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6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8601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65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95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878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08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883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100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649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758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087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9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15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380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5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2236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945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6699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224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9381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64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4637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39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69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5694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01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05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2650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907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03949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035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15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8019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0418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684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5593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4726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2714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8832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8066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244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341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97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1999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3950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06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903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09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9521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0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195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16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92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9330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810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2000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65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694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312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3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242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286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710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2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848942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01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9634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56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6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3922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03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8780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861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73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91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94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47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79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535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17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518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19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15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6152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35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890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999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940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323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0447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991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051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990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42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0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581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52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051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694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57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0551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658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7417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952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084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78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59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126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57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288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45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25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243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96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8542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79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797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93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4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8340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282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86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115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222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548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9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3650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43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702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315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21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9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9863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08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69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53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36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77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89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473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236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8968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14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446401">
          <w:marLeft w:val="547"/>
          <w:marRight w:val="10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514">
          <w:marLeft w:val="547"/>
          <w:marRight w:val="10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23515">
          <w:marLeft w:val="547"/>
          <w:marRight w:val="10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534610">
          <w:marLeft w:val="547"/>
          <w:marRight w:val="10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01204">
          <w:marLeft w:val="547"/>
          <w:marRight w:val="10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99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03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8992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5337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12917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94864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09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8412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06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054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127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24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2743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8754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49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1614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632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7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3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442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10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7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0711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06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665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907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1945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0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42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53450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29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5952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979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85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9021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12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602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288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594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93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059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6140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2965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39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729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470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741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7585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7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05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83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3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3970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782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271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516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728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223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8597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06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0604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45548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21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46615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18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6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612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602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204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92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570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49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0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39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979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06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41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68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752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61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9993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325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39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2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2116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697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975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43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75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4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8797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1258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484618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90122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994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586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2464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474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743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03844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083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9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6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275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25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4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296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68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376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721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72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3394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37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122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82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25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1914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914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065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22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827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01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8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3808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42085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351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608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993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257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69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6984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58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173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19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8295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47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04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4413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34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189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1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80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204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19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990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85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3695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50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21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97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90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40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48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079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18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05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122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807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23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63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7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28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09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3405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186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000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74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9584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60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30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8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67960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480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76296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346872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3862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919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3261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0163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9792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0947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6385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73694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2693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51800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02540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85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4030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915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21611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87894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3827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17083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09222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58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3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89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7369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13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51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731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353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65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24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82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29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970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17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2220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17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6392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09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0899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99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91116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57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9790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37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82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567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903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8402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1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5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6269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1480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42645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934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9120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5532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9498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177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1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61329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4598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061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896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144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2408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943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7202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17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8834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34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782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4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390811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3092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2013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23109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32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147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531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87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613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7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29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0279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3390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9609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02582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391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70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34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14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25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5724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69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2736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092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53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5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2376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5375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50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990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436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0148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8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8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6085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826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891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37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36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43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50315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462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732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5937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10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590612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3090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0236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6189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6044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41499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790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8717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8213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7210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373116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5916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34277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032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2188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5084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3500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51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3397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91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58564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453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22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9757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35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471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65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099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37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50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341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06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72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82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0292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66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87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61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001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41533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8571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462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183440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31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904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7368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11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5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6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939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304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431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207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23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8302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543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7587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836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4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832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0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62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9391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0446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52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851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5393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091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253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396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06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47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1548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77730">
          <w:marLeft w:val="95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85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584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216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776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978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24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8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041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617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99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3921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223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865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63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54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2764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6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30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90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68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1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996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14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09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535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971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673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23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47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67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27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28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7778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00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0601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025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40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545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7011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683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4427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65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232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37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61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15050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443115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2091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181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98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81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550588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6103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256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1455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560792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44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1577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350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75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73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398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52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359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390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79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28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339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775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56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430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215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082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50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129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758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680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97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801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35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99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16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198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26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002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212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9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938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7903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000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66837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875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8547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604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21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2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7370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34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967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496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878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25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534083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58834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106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0555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9086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49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23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381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582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68811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87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145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4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04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014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42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525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87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707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03374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31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9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8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1316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4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30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194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75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3822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54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7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522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457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903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937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770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42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204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02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1349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4628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95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309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5978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99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38226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83032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8189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95006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7650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7497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4292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494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6474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2354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4414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43089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589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69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3670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4763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45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0645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243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243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27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9323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4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84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52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89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5538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19644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87871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981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9960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94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96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37355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7764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408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1097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85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0180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871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322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42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93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1998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2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5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5045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8496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3285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5095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6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857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9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438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1382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38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588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87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3160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938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40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03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44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9895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11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0088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16430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36318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00102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3028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053711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34067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15393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31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7861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039862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99321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87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8378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42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3603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8004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970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22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2518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6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661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749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53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8275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43817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2479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8005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1794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154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0554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5122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57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2963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1777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68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04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61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898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3384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789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8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218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2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9019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506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91465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73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58344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8205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87040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391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485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55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94730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6498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167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5337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5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6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8245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203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7607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321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7375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415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3426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0811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292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559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212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8231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533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680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3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8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2479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106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729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32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0374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55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874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716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98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33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1549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51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360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1095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69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72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91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5314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38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7136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08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75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2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78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1468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991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96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133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19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9672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3612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72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31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414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389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24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970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082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94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430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66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3034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648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64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8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932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280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0790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119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792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234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22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828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912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79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31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2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35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1361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61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79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28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4309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195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25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41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5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874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130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7436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079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03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08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43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38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08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86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5796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6552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403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0515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17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9812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607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29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1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6760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656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889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1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67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76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1708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310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46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74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8986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06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357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3403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53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66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4599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934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5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094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96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38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69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49746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355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59846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84801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19503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39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9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4104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8494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1941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67361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5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3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51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20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17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170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568287">
          <w:marLeft w:val="95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492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795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63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8657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8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2826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2568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3342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1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60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4186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260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12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93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081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20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330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276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61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38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72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06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221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91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72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51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49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06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7376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5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487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22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479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3170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917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4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002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071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313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7037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7330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4492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3443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65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3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56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611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587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16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8782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830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3503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682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541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811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384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568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96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9578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45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66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36753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7131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471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5335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0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180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17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63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4795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5580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74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58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72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287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944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24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3383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31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584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9693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166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8044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925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3292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409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45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7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48542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6584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280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17572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0759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4787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95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852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216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516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87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139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62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4383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6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6088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1560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193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310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9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5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7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2148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96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26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13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786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580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666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18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00740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36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8523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591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535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1822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38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604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16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36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358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86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227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5784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153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742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38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177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761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55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56652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501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231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885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8672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8254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474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7657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1197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32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88950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234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390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128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0800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2399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17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1159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269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92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9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2587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69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46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7540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121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267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2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24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83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7764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52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624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30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892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406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8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9736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699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06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310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07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4111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19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9374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5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16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85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7220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19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301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91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42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21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0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57475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02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0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51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8068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858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11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01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693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31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7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348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20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7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5775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8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575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094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94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56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30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7681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34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514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8596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702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86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33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568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632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69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72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109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74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287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798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66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1505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876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35972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51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8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467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545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132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20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5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136533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7910">
          <w:marLeft w:val="25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1714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39344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394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0891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492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1032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5921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009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65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059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807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929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73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14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862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6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0687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54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95421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0339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140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36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0651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44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313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2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09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19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543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3924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15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702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232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255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90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033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44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9026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41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42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5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2325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3425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749894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6005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12869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8310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189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5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120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92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9014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299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27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8730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39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545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150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6502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574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464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769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40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70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418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0592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33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10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50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62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810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01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78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9060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149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2788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890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76136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39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7223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30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66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8671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42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50060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9583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7320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0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109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58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55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21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545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44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8399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52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6282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575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1090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931906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096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79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5837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2596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2279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9477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39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06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221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614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825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60847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423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54913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7781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5922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8987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73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63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0380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69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17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21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13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86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25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74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16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2647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5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63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27172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5607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6979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000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0938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201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1209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596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472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3559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3813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87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3983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5019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593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15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7698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94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1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0802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4343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5628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761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295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692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07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37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2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368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831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219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42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8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2772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38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2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945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098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710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0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850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144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418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59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48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31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42958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203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32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9115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9437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1317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5501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79772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47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7269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3200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504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7456">
          <w:marLeft w:val="605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21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264324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17846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655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6607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2803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9451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09744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94021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94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025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3096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897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310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220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5523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854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1570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8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588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22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497736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54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0836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24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66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19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328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58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20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374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51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691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57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92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57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69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10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644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08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324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22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3662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39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98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52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78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56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15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4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095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1767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08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35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325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840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662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088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8244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279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5683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327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10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661979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06323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4979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17968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63710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357027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63609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2265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0606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17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651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919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2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3517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073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029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8723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35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83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996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08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66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471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670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91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2227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36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62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221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1580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249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6043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129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979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90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902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99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8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88586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863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6912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367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58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2372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56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977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4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54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786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09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187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646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40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52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3559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059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77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953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98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080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447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65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056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3761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41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1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5077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0541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16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481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747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504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5448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25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2334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472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375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6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040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87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503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814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88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37363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2361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46048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587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47302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08275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58372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97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0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1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2642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94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54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78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203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532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1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9554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24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78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875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20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5763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29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591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4639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43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592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134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0815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520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83159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603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9735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817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467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607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47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20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0872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91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40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56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3311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26492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027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268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59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8206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83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48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5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32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65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073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41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882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1319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89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702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94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76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185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5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2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33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67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521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023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64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181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961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4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791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23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31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527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92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697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60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7592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69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68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87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5981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06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02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2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7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2456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45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71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2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85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2102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87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68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42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25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215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150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566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15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5365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86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01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7222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91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6436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6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46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59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19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2588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046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78045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79363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1582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490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477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1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8689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0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63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91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07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38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3362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44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4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288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4393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2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63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672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931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7569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2457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459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0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154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20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847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873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004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716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574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882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3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0354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131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9132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867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1182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8084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394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366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36571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3105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050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22954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0853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22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3853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44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3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391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607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67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7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6527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44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4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8451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68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50541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163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263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072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9399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88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7708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9120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91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2263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674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853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41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488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42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349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54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2897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047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2625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74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147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71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985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44524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49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553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1680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7832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09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565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0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870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77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0038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0713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3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437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7638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54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39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16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1865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54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79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6436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3613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7292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600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864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042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445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33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033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403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12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3884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80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28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176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9309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693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78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8652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37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369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68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0804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4312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688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75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6263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952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97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96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7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55347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5017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06002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395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86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474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94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3375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33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5458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30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401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26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94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14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66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781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1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814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01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2508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17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243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6448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010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60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26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075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437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5621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02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4068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5039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40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66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83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685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8328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194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19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806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14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09232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09653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75863">
          <w:marLeft w:val="25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69133">
          <w:marLeft w:val="25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0097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12178">
          <w:marLeft w:val="25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2006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500360">
          <w:marLeft w:val="25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4751">
          <w:marLeft w:val="25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79205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340842">
          <w:marLeft w:val="25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8929">
          <w:marLeft w:val="25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40751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00325">
          <w:marLeft w:val="25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33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5243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73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527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1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3152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2650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6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54159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0158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5640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5948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67904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7324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45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6997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6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33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095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84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531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1549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65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0943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92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590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6210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61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59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8353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88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5084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2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536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503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57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97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49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718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91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78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10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66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30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9350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7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9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247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49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559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993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2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184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203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270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3383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93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467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63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9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0369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8863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983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688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22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588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78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5847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095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489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849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63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19721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92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2893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164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8613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42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8153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196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34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79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404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487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30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4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8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0520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37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58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9089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847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66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83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69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3843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24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236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17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231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21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29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0549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724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48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522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77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54191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71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0523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905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815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4675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36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9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2741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235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14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039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435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4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779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4349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730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8797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6508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943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8658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45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131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0511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538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196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835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610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17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721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14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207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03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2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731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343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3041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55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9950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7088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883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0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7206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61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405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16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54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41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75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2346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698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28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47014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72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80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6072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35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5027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50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751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277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6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51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037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949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54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4054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816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58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0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4930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4173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1300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367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4720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6211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00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29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251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933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03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51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0355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166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45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62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707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87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19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7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2025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7755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092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251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5377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24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87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9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7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8068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68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423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09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2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18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763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29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9379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607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520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80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89532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74150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775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8793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99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3647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703692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774167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01073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135435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50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2029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39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4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25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699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39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883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290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0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016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150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66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399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97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4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4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1156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86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645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91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63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505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19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858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294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58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07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760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5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20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7548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6417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220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18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494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08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6636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617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7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855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329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952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858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767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500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1835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332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0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72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156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9486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90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5275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0474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749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912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685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7494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092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853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1571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753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1180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247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967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3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33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5217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8599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024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4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8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8334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544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769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8631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43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797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55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76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206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52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0093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70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202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906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530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99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0482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20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872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542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72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4834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04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41158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447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38453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906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64164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78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4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1170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15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26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95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715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016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587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521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224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09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40077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77748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0148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211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06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2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9548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5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900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140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64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906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743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73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5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547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2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7452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870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6399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900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09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39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777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162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83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03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726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472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48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68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2529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29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748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09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3820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214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68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639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15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38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7750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67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81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8169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56295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136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8881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1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7700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8207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54657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8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2283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4191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75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699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3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28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59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835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500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859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21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334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88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6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9831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89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39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4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172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530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18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16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4745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354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99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8379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31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1494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908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78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000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81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6050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760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546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448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20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48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062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2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38927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144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852525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19298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81412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4776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9695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59070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628467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67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2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446517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21864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404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38957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28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138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8390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58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28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266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051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2957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5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8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8824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181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9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21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18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1256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52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224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6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00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80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2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857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106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73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317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8609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1820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6080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77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9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832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9280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948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50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86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54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816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43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4895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2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56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8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1567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2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46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143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979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422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099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061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726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5384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4306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856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2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75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0411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729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063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33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644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92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9745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37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24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507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8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493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53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79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71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90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912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03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174511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2044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933396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036816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2140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16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2303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221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59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4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200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060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42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6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6158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1159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01070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22305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8416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79102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3562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195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39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5465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53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608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4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2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93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674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89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57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86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083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1917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81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085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788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83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51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6318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5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248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313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3348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1505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41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96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237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34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6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5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1001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715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097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75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801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539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6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9839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32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105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6442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4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0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1134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074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40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6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91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0341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023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52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243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69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53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64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2481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71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272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47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283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244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8954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79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25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0622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254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72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43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176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439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845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217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39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10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8369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6998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6561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11683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30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4942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931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881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68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155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8195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80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82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0733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7730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75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16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990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103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999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12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36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947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929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108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50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8479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864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2760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31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706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66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145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00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672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14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204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403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31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3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307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4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6816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945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589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4275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85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64035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8824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39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8473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44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338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679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176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533908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5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3666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55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45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2976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9811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498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70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5998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1361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02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1268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0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972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905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20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4335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45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31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55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6800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929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01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0734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813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911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309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86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047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11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06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2146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013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787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253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46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16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14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094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2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429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59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53427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026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991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763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545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17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69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55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43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64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61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2947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42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1625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0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286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035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57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210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971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1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2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39250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392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7642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33827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82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8798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200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89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01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2140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509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995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4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778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934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75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152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497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372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572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108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25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5232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5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639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301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0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089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76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7764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720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37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5781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101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804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50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421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73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6205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1184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681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7444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6230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434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925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06459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06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53145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18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50305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83812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3992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753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901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9179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231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8249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1942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0394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46543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407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97446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25700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7257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93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4803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2955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64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6007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49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1768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797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815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1350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197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34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324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506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3114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2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9772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096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647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24107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0013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88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511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925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2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086874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8271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7526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5538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9760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02301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60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399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51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5242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0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3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39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03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6620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32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38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12285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2650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2730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2359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452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7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8975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719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235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9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263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21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57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964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81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21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9264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45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7638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16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702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2028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116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682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6867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81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946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15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9676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8101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815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0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1072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246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416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66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319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452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201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645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869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10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563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8233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3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37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70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416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833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99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22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74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8556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070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11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593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190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299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4602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68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29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4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0766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689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45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884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72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7597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9207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463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198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095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427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72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03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97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03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82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36196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060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25118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125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0443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33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33896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8200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596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31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40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80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0107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27991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82711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5395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716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6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6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5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88283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8824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3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1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04309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3287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644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6961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940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8951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64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4396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5985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07117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65191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9722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569725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1481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12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950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067533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7602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3591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02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0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4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6901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318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408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0787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9651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4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012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1448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59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863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533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76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0078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020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55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9007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298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284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516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8586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16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13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288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4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843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48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20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46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281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658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26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27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790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88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989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07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67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08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1249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909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037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18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4719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421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80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067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50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5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95506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046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8013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731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168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136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862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74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1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58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4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1957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804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1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137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60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49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65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71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295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87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02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29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9282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9606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460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19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892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415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48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75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52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1246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69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076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889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3620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274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58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2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902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15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994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91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2766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239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056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277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498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30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2361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36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091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516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8333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54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74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028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603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71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65244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5221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512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45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6536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60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6537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22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1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088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39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243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330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7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7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51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9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8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0560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809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7681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96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83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2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786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601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49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9675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190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696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742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4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0640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556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906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894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563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85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87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440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6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522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375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886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02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66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5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024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3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54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5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7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1683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2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895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6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226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64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97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9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16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01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255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30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805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1391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885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97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67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9359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5595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945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9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23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23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0157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24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3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35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2940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444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897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69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97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3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655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536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3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2843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655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98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7436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528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53135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09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67256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17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7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7765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128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777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1431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4739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77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554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43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492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326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80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8903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19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57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354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514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56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9725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056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24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76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483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27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4482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200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79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24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945247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48415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47147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245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605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24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63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2531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511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613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114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410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4774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28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4143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15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33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488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1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803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3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216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22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024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79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90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1223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1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00049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47996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3728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6644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21065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3463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5853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57532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1002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770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02827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9687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794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1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4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7098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1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6714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95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225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0329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0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407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4827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870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906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17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71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53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6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8510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85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263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7919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210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874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5126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245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22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75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63719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6313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2108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3986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6661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49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6960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5517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10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421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57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1391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650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35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750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787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22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52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40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060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267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337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19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0312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911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2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126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6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208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7689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0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653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5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572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12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9131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71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576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736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14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000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102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823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243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97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483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5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75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09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33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848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375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38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12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8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7342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021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418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9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51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06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6327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1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35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56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7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815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9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706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85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36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17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0590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518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37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1958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26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0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62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95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5571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27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53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823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565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388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78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12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77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2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36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15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480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699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72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28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41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19992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1116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224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680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752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26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06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596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518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44720">
          <w:marLeft w:val="605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89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07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635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394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26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364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56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4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48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90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16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1027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62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389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92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82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2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367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1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27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8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4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8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7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76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1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8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4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1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5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62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6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0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96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0311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468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814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10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827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70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4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1288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15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05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4122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79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711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94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079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29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742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897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579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77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4007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1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610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235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71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827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707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52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55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9599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471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88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38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76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8985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241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9779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241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827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4653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08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94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4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98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39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34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770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5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91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590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9060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8614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649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963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534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771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15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2280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017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7598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303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0599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12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2776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876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03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907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57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339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565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10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73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4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106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46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9830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382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963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23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1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153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0246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9290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622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844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424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888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293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95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14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486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2486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97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4586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32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43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14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6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6583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091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277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894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330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98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987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6798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4811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06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94554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668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714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4741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90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0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4477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32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417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713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15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33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622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37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57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3577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80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294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45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2338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814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805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154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4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2871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30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6219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5537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102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50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303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269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1441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849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7223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761828">
          <w:marLeft w:val="180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80">
          <w:marLeft w:val="180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79661">
          <w:marLeft w:val="180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2229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4385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84195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8378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212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81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7354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4822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800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08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46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11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204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93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51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932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4507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395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24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20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2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2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4343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7549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421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74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5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7722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54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668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29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14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2801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755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066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49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118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190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1387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933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2641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1073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34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53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3494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016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34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937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893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37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991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09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104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70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2518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45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6371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313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508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03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850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72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46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28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673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8319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766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03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33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8526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410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760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089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038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015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58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467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59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27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638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42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85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54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3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4569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731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3742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9422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459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61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5630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92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98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181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676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352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4854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303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78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07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816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956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831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76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48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90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7871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24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4228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38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924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264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1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123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457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45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009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8763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28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5162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55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50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9597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3322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350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214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65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41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754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399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03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96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9445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201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194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885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70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79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55322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54773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444152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97746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80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3630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9006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5208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74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45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7633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177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94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975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359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50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6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06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43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45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23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4558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521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410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252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2881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2092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41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08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40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4434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55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13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6708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751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98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7329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66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284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36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9371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844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63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3466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0143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690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1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5473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6891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512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1653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2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93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2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5302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895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966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98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8625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37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6266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0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45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737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315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102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370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693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2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492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974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498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684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595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24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4574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90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47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59924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86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261424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18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2748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839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805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39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7755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85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56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374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8531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08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2466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84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811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9558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01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12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464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1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5002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231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93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020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86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44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6023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6978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981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29136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831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55012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584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525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4176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7041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6165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9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8639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008009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63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164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160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79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850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86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63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79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37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02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09330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77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754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88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03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166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196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30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72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05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975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2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79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779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89138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501361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72078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52538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799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19070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7694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69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0650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490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52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092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7657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258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91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7578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983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471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4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83796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488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3021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34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7675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87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895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43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320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097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062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58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27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225892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58060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49564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743303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291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97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1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1405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9001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37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505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75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06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019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559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32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0930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10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91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315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139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586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83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3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525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235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189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54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64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4415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646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9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4846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048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3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141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29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851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88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6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356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41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35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94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7145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47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0981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43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8025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101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9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4723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939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69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5361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7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6594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109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40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4977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459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69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181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99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933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36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5326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32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8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50578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9636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90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4844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17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93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9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892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22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981031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27476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31612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84147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91885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8257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69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709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82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34583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28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69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84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6849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469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124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6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23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3598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8724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165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044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5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345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892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3179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62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8301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540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390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28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46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344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40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3774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247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908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48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4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5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6889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605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607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829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436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04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857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30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3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4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284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2157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92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5402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079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64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1756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1621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746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5272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901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5650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966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72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7739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420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2900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914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514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3038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27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421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732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8189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51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195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525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46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5066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97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19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46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1746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830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488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931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92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498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362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85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62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116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81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916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794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383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64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1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4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5776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03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763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384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39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5384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801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73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9022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77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50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04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5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2288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854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4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116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74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90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8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682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204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093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017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35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8947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016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9761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8465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1350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7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320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62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40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94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73955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966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1153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122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96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568785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07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2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6649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494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11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24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3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9261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851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2325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0259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4717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17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109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9933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32048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452700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9353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55879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41616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7249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64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3418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1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67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0495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944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2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3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7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34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52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615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379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270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621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13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61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5854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25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35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22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791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26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70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840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162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57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38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90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3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6952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188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96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543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02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05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494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666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3608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060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5578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52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5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597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70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5857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716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89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18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2556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611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986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2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51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5706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819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463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24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6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992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772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5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921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00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90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51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803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275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886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97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87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47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09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1557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87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706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57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202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245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89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48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56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157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69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78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396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8005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59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3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43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1891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76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54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436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74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33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589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342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64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0211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8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425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282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49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4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0552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6422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892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595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4291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306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797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2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335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58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168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634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5668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16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77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50090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79735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288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87570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57057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12168">
          <w:marLeft w:val="1973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87534">
          <w:marLeft w:val="1973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6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48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02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25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7402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512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8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01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1434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009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01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11052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8785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267712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83449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5264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9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99493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60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80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4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7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204430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12599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560828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3111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396850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80562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34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4143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79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79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013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31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7190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805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77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74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8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18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239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506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48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92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76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23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23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9297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57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747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4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4420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199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60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40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5712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504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93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20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6356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64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150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404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9743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697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79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2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81950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632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61286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48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2396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27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152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99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30271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263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11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4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84709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68733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3910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514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724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53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6964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629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21079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68159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86958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16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67105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2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854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669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9910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81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90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77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0566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04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1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304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12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0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7160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141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09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866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73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496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46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2393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5356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0424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3442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20268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087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0607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04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579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126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006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9053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39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70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455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779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463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37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094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37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91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0703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159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112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332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7385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39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35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36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20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11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6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9529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0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33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213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24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8647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173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872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8597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29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954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691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13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361880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79653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4514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0854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99072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5493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61268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30040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05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1387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56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00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58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2658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106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63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16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6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828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01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812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860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3009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2924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916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727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3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0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02213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017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0182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2407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64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1108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2152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037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7868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8670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357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279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95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0226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97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77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56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88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7363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38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350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914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99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5206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4377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99864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97417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72717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57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1389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002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2628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14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9801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729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9047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69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1844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62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9075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7358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593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6005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11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95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316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328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15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9937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49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37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37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535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5119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71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1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699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11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82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833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2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314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82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0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67062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40811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5204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55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8259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49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2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101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76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12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23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859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836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7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7357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33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2371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81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88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483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985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509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969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8870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689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8684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1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7685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8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813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847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3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018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275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4922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967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56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278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008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01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4833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700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33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672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97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9347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79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0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78697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099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5065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8078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180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77155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9024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6774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1281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462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3046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49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6632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710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947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685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22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74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772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2989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23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7964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537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405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82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2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0764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865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15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28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087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27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8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484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0298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857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850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498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032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860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39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31443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31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282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7173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7719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26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96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33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242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45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8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9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0962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283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87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97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689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15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944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28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1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0022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697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62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0367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67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09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8642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6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4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708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936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467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319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48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6594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95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8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739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663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60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86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9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1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12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55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890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7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432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705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47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1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72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04195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331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441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25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1031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1565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28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67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86266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65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27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7474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83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6253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6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659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46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18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5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87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8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4413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297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98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5111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12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098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702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53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81183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89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0261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030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52267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695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89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769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9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61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20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6777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735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703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864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477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744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41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66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32837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3392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853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43356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44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6500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232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98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2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694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98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43390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94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18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0332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776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20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044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94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108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099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062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09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533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5700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22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72975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77015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441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545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4499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558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0387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673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44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147995">
          <w:marLeft w:val="50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65845">
          <w:marLeft w:val="50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8961">
          <w:marLeft w:val="50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83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6563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707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20780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767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659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883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179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46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099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4222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11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170724">
          <w:marLeft w:val="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198918">
          <w:marLeft w:val="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326512">
          <w:marLeft w:val="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6576">
          <w:marLeft w:val="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65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4490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5785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7525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72407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69181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88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2453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243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9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91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11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71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0314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4091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681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7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106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08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8589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97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5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050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508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07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14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831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54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6686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85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35722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31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9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2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1205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452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286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179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98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448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923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8304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54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16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9518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90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33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4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9825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28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337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46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435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899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73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204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60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10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1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5744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358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592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19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368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037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2314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34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667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4283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5464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02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2865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40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307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914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8724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28689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9213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0586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501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4639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47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60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7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8885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75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2650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66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239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690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36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221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87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16003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770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155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3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9274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32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7748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8691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32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41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6086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95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74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63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4335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053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114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85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7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3526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7928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635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3510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9461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9316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7244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669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8346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618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66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977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54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3944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450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864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10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53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91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55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389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102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236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775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3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4605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60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3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7351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86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938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617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825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33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9482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07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637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721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176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7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51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6434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347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591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7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48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4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43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961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70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33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3651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52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52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325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34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58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122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2592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28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733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37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5842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8329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15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9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9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94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8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3525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58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9348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691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0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6410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380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498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308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9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001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9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985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67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39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036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25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059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843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016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770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478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751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894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70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559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967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72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8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59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3575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78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4948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42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291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499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24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3517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18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21134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5978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337766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422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891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065130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18088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14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2313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474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59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6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0395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2794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033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381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95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6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8871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627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0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6013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9691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230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476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4794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776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23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96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3118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76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9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167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734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54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9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7046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42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927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40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971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21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2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1145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458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180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536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51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6320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963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4004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656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30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676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8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9602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285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50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4629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5157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16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110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639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16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00603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1028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593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202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7993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3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8198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0791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04430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482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9446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941118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97886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73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6749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67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5889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7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2429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3720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312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559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766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1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917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15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420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17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4497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828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23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33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487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6703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05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14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956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4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2026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767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869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862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24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4929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0960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921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19730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70232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54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40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6963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07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70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2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5556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990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30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36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18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35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95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680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581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199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15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9711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813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0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88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5369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11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46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6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102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815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82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79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785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94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2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04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6616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73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90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51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841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254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74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0721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27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86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558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19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8964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5851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056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0477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529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836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6895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4677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619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4374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8282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299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7950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62686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013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88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9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2389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5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530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390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133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779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88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1978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131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5363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975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7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40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40722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8608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90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66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03988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91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1973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159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524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584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1791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0785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9999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50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90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9963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21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782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02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79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5004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8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8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3264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5381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0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23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235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847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361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77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0232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59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0528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801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61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092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87322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97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855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65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8488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656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260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14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09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816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923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5830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0226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281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743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98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7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2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74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058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2745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06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6425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05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43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36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5368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56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176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487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51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26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859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99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14147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34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5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6414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27005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10012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14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380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4346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9785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792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871671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46499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318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4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8018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614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67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1103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1599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87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2270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68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11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40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82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8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4545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53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3553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18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991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91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2464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53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0796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4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755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05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933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833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13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809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44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785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951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26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9379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78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53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268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758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60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795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51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75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341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733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530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88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2676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5375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365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409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443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19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2414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4839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4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2607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159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39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96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2419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43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3436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42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64549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35238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959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432952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179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20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895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272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753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236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288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4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7445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60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191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067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17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84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5265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41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3347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00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35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730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14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59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6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64015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3943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1359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853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631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5835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147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5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70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99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03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64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65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77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0879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5115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81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358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7722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7267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837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3417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875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7394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60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7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3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4272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218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90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0543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287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3365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070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912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799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28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87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6829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94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46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9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878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678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4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45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954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29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73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26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7473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6597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878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8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1533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705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671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8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3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982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87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792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52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04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66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65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57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189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6834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92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9124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197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28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42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673495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5499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656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1495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0917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70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5424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756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800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866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047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010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04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3097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171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474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63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06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255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949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58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62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2677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56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774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32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18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89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5298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8769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76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858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613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7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26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05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339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79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47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231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42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63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67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479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43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4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0512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89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35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059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322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24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681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1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8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79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687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6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590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01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0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9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1685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2408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99083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761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945731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39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0655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1383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02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12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383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93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18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9937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00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89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5722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54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9284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855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2555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67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4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025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79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2584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68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488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00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645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146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83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5347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57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5063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80212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11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3124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2623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02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1432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73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197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650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7597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06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4771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72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182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et.google.com/rdm-svwm-vn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4214B4-2C2B-4F70-82CB-A31BF5F8FE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8</Pages>
  <Words>1834</Words>
  <Characters>10459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nnetha</dc:creator>
  <cp:lastModifiedBy>Leslie Goodrich</cp:lastModifiedBy>
  <cp:revision>16</cp:revision>
  <dcterms:created xsi:type="dcterms:W3CDTF">2022-10-04T23:57:00Z</dcterms:created>
  <dcterms:modified xsi:type="dcterms:W3CDTF">2022-10-23T22:41:00Z</dcterms:modified>
</cp:coreProperties>
</file>